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64F6" w:rsidRDefault="00D22013" w:rsidP="0003266D">
      <w:pPr>
        <w:pStyle w:val="Title"/>
      </w:pPr>
      <w:r>
        <w:rPr>
          <w:noProof/>
          <w:lang w:val="en-CA" w:eastAsia="en-CA"/>
        </w:rPr>
        <w:drawing>
          <wp:inline distT="0" distB="0" distL="0" distR="0" wp14:anchorId="5CA82CB6" wp14:editId="23E7DD04">
            <wp:extent cx="3072765" cy="687766"/>
            <wp:effectExtent l="0" t="0" r="635" b="0"/>
            <wp:docPr id="7175449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3072765" cy="687766"/>
                    </a:xfrm>
                    <a:prstGeom prst="rect">
                      <a:avLst/>
                    </a:prstGeom>
                  </pic:spPr>
                </pic:pic>
              </a:graphicData>
            </a:graphic>
          </wp:inline>
        </w:drawing>
      </w:r>
    </w:p>
    <w:p w:rsidR="0040792B" w:rsidRDefault="0040792B" w:rsidP="00F9796E">
      <w:pPr>
        <w:pStyle w:val="Title"/>
      </w:pPr>
    </w:p>
    <w:p w:rsidR="0040792B" w:rsidRDefault="0040792B" w:rsidP="00F9796E">
      <w:pPr>
        <w:pStyle w:val="Title"/>
      </w:pPr>
    </w:p>
    <w:p w:rsidR="0040792B" w:rsidRDefault="0040792B" w:rsidP="00F9796E">
      <w:pPr>
        <w:pStyle w:val="Title"/>
      </w:pPr>
    </w:p>
    <w:p w:rsidR="00A864F6" w:rsidRDefault="47F7713A" w:rsidP="00F9796E">
      <w:pPr>
        <w:pStyle w:val="Title"/>
      </w:pPr>
      <w:r>
        <w:t>Concordia University</w:t>
      </w:r>
    </w:p>
    <w:p w:rsidR="00A864F6" w:rsidRDefault="47F7713A" w:rsidP="00F9796E">
      <w:pPr>
        <w:pStyle w:val="Title"/>
      </w:pPr>
      <w:r>
        <w:t>Department of Computer Science</w:t>
      </w:r>
    </w:p>
    <w:p w:rsidR="00270825" w:rsidRDefault="47F7713A" w:rsidP="00270825">
      <w:pPr>
        <w:pStyle w:val="Title"/>
      </w:pPr>
      <w:r>
        <w:t>and Software Engineering</w:t>
      </w:r>
    </w:p>
    <w:p w:rsidR="00A864F6" w:rsidRDefault="00A864F6" w:rsidP="00F9796E">
      <w:pPr>
        <w:pStyle w:val="Title"/>
      </w:pPr>
    </w:p>
    <w:p w:rsidR="00A864F6" w:rsidRDefault="00A864F6" w:rsidP="00F9796E">
      <w:pPr>
        <w:pStyle w:val="Title"/>
      </w:pPr>
    </w:p>
    <w:p w:rsidR="00A864F6" w:rsidRDefault="00A864F6" w:rsidP="00F9796E">
      <w:pPr>
        <w:pStyle w:val="Title"/>
      </w:pPr>
    </w:p>
    <w:p w:rsidR="00A864F6" w:rsidRDefault="2EC89B9C" w:rsidP="00F9796E">
      <w:pPr>
        <w:pStyle w:val="Title"/>
      </w:pPr>
      <w:r>
        <w:t>Software Architecture and Design I</w:t>
      </w:r>
      <w:r w:rsidR="006B6B12">
        <w:t>I</w:t>
      </w:r>
    </w:p>
    <w:p w:rsidR="00A864F6" w:rsidRPr="00444586" w:rsidRDefault="47F7713A" w:rsidP="47F7713A">
      <w:pPr>
        <w:pStyle w:val="Title"/>
        <w:rPr>
          <w:lang w:val="en-CA"/>
        </w:rPr>
      </w:pPr>
      <w:r>
        <w:t>SOEN 34</w:t>
      </w:r>
      <w:r w:rsidR="006B6B12">
        <w:t>4</w:t>
      </w:r>
      <w:r>
        <w:t xml:space="preserve"> </w:t>
      </w:r>
      <w:r w:rsidR="006B6B12">
        <w:t>S --- 2017</w:t>
      </w:r>
    </w:p>
    <w:p w:rsidR="00A864F6" w:rsidRDefault="00A864F6" w:rsidP="00F9796E">
      <w:pPr>
        <w:pStyle w:val="Title"/>
      </w:pPr>
    </w:p>
    <w:p w:rsidR="00A864F6" w:rsidRDefault="00A864F6" w:rsidP="00F9796E">
      <w:pPr>
        <w:pStyle w:val="Title"/>
      </w:pPr>
    </w:p>
    <w:p w:rsidR="0040792B" w:rsidRDefault="0040792B" w:rsidP="00F9796E">
      <w:pPr>
        <w:pStyle w:val="Title"/>
      </w:pPr>
    </w:p>
    <w:p w:rsidR="00A864F6" w:rsidRDefault="006B6B12" w:rsidP="00F9796E">
      <w:pPr>
        <w:pStyle w:val="Title"/>
      </w:pPr>
      <w:r>
        <w:t>Tyrell Corp</w:t>
      </w:r>
      <w:r w:rsidR="47F7713A">
        <w:t xml:space="preserve"> – </w:t>
      </w:r>
      <w:proofErr w:type="spellStart"/>
      <w:r w:rsidR="2EC89B9C">
        <w:t>Chronos</w:t>
      </w:r>
      <w:proofErr w:type="spellEnd"/>
    </w:p>
    <w:p w:rsidR="00A864F6" w:rsidRDefault="47F7713A" w:rsidP="00F9796E">
      <w:pPr>
        <w:pStyle w:val="Title"/>
      </w:pPr>
      <w:r>
        <w:t>Software Requirements Specification</w:t>
      </w:r>
    </w:p>
    <w:p w:rsidR="0040792B" w:rsidRDefault="0040792B" w:rsidP="005859CC">
      <w:pPr>
        <w:jc w:val="center"/>
      </w:pPr>
    </w:p>
    <w:p w:rsidR="00A864F6" w:rsidRDefault="00A864F6" w:rsidP="005859CC">
      <w:pPr>
        <w:jc w:val="center"/>
      </w:pPr>
    </w:p>
    <w:p w:rsidR="00F54015" w:rsidRDefault="00F54015" w:rsidP="005859CC">
      <w:pPr>
        <w:jc w:val="center"/>
        <w:rPr>
          <w:sz w:val="28"/>
        </w:rPr>
      </w:pPr>
    </w:p>
    <w:p w:rsidR="00F54015" w:rsidRDefault="00F54015" w:rsidP="005859CC">
      <w:pPr>
        <w:jc w:val="center"/>
      </w:pPr>
    </w:p>
    <w:tbl>
      <w:tblPr>
        <w:tblW w:w="7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25"/>
        <w:gridCol w:w="3683"/>
      </w:tblGrid>
      <w:tr w:rsidR="00A864F6" w:rsidTr="66199183">
        <w:trPr>
          <w:cantSplit/>
          <w:trHeight w:val="504"/>
          <w:jc w:val="center"/>
        </w:trPr>
        <w:tc>
          <w:tcPr>
            <w:tcW w:w="7308" w:type="dxa"/>
            <w:gridSpan w:val="2"/>
            <w:shd w:val="clear" w:color="auto" w:fill="auto"/>
            <w:vAlign w:val="center"/>
          </w:tcPr>
          <w:p w:rsidR="00A864F6" w:rsidRPr="00767424" w:rsidRDefault="47F7713A" w:rsidP="47F7713A">
            <w:pPr>
              <w:jc w:val="center"/>
              <w:rPr>
                <w:rFonts w:eastAsia="Arial" w:cs="Arial"/>
                <w:b/>
                <w:bCs/>
              </w:rPr>
            </w:pPr>
            <w:r w:rsidRPr="47F7713A">
              <w:rPr>
                <w:rFonts w:eastAsia="Arial" w:cs="Arial"/>
                <w:b/>
                <w:bCs/>
              </w:rPr>
              <w:t>Team members</w:t>
            </w:r>
          </w:p>
        </w:tc>
      </w:tr>
      <w:tr w:rsidR="00291EFB" w:rsidTr="66199183">
        <w:trPr>
          <w:trHeight w:val="504"/>
          <w:jc w:val="center"/>
        </w:trPr>
        <w:tc>
          <w:tcPr>
            <w:tcW w:w="3625" w:type="dxa"/>
            <w:shd w:val="clear" w:color="auto" w:fill="auto"/>
            <w:vAlign w:val="center"/>
          </w:tcPr>
          <w:p w:rsidR="00291EFB" w:rsidRPr="00767424" w:rsidRDefault="47F7713A" w:rsidP="47F7713A">
            <w:pPr>
              <w:rPr>
                <w:rFonts w:eastAsia="Arial" w:cs="Arial"/>
                <w:b/>
                <w:bCs/>
              </w:rPr>
            </w:pPr>
            <w:r w:rsidRPr="47F7713A">
              <w:rPr>
                <w:rFonts w:eastAsia="Arial" w:cs="Arial"/>
                <w:b/>
                <w:bCs/>
              </w:rPr>
              <w:t xml:space="preserve">Name </w:t>
            </w:r>
          </w:p>
        </w:tc>
        <w:tc>
          <w:tcPr>
            <w:tcW w:w="3683" w:type="dxa"/>
            <w:shd w:val="clear" w:color="auto" w:fill="auto"/>
            <w:vAlign w:val="center"/>
          </w:tcPr>
          <w:p w:rsidR="00291EFB" w:rsidRPr="00767424" w:rsidRDefault="47F7713A" w:rsidP="47F7713A">
            <w:pPr>
              <w:rPr>
                <w:rFonts w:eastAsia="Arial" w:cs="Arial"/>
                <w:b/>
                <w:bCs/>
              </w:rPr>
            </w:pPr>
            <w:r w:rsidRPr="47F7713A">
              <w:rPr>
                <w:rFonts w:eastAsia="Arial" w:cs="Arial"/>
                <w:b/>
                <w:bCs/>
              </w:rPr>
              <w:t>Student ID</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bookmarkStart w:id="0" w:name="_GoBack"/>
            <w:bookmarkEnd w:id="0"/>
            <w:r>
              <w:rPr>
                <w:b w:val="0"/>
                <w:sz w:val="22"/>
                <w:szCs w:val="24"/>
                <w:lang w:val="en-US"/>
              </w:rPr>
              <w:t xml:space="preserve">Nicholas </w:t>
            </w:r>
            <w:proofErr w:type="spellStart"/>
            <w:r>
              <w:rPr>
                <w:b w:val="0"/>
                <w:sz w:val="22"/>
                <w:szCs w:val="24"/>
                <w:lang w:val="en-US"/>
              </w:rPr>
              <w:t>Burdet</w:t>
            </w:r>
            <w:proofErr w:type="spellEnd"/>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9613773</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Georges Mathieu</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6863477</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Olivier Cameron-</w:t>
            </w:r>
            <w:proofErr w:type="spellStart"/>
            <w:r>
              <w:rPr>
                <w:b w:val="0"/>
                <w:sz w:val="22"/>
                <w:szCs w:val="24"/>
                <w:lang w:val="en-US"/>
              </w:rPr>
              <w:t>Chevrier</w:t>
            </w:r>
            <w:proofErr w:type="spellEnd"/>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228805</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Stefano Pace</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454716</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 xml:space="preserve">Julian </w:t>
            </w:r>
            <w:proofErr w:type="spellStart"/>
            <w:r>
              <w:rPr>
                <w:b w:val="0"/>
                <w:sz w:val="22"/>
                <w:szCs w:val="24"/>
                <w:lang w:val="en-US"/>
              </w:rPr>
              <w:t>Ippolito</w:t>
            </w:r>
            <w:proofErr w:type="spellEnd"/>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419112</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Adam Trudeau-Arcaro</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459157</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 xml:space="preserve">Joey </w:t>
            </w:r>
            <w:proofErr w:type="spellStart"/>
            <w:r>
              <w:rPr>
                <w:b w:val="0"/>
                <w:sz w:val="22"/>
                <w:szCs w:val="24"/>
                <w:lang w:val="en-US"/>
              </w:rPr>
              <w:t>Tedeschi</w:t>
            </w:r>
            <w:proofErr w:type="spellEnd"/>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513062</w:t>
            </w:r>
          </w:p>
        </w:tc>
      </w:tr>
    </w:tbl>
    <w:p w:rsidR="008E6FBC" w:rsidRDefault="008E6FBC" w:rsidP="008E6FBC">
      <w:pPr>
        <w:pStyle w:val="InfoBlue"/>
      </w:pPr>
      <w:r>
        <w:br w:type="page"/>
      </w:r>
    </w:p>
    <w:p w:rsidR="005859CC" w:rsidRDefault="005859CC" w:rsidP="005859CC"/>
    <w:p w:rsidR="006D32C7" w:rsidRPr="008871A9" w:rsidRDefault="006D32C7" w:rsidP="006D32C7">
      <w:pPr>
        <w:spacing w:line="360" w:lineRule="auto"/>
        <w:rPr>
          <w:rFonts w:cs="Arial"/>
          <w:b/>
          <w:sz w:val="24"/>
        </w:rPr>
      </w:pPr>
      <w:r w:rsidRPr="008871A9">
        <w:rPr>
          <w:rFonts w:cs="Arial"/>
          <w:b/>
          <w:sz w:val="24"/>
        </w:rPr>
        <w:t>Document history</w:t>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6D32C7" w:rsidRPr="008871A9" w:rsidTr="006D32C7">
        <w:tc>
          <w:tcPr>
            <w:tcW w:w="2304" w:type="dxa"/>
          </w:tcPr>
          <w:p w:rsidR="006D32C7" w:rsidRPr="008871A9" w:rsidRDefault="006D32C7" w:rsidP="006D32C7">
            <w:pPr>
              <w:widowControl w:val="0"/>
              <w:spacing w:line="360" w:lineRule="auto"/>
              <w:rPr>
                <w:rFonts w:cs="Arial"/>
                <w:b/>
                <w:sz w:val="24"/>
              </w:rPr>
            </w:pPr>
            <w:r w:rsidRPr="008871A9">
              <w:rPr>
                <w:rFonts w:cs="Arial"/>
                <w:b/>
                <w:sz w:val="24"/>
              </w:rPr>
              <w:t>Date</w:t>
            </w:r>
          </w:p>
        </w:tc>
        <w:tc>
          <w:tcPr>
            <w:tcW w:w="1152" w:type="dxa"/>
          </w:tcPr>
          <w:p w:rsidR="006D32C7" w:rsidRPr="008871A9" w:rsidRDefault="006D32C7" w:rsidP="006D32C7">
            <w:pPr>
              <w:widowControl w:val="0"/>
              <w:spacing w:line="360" w:lineRule="auto"/>
              <w:rPr>
                <w:rFonts w:cs="Arial"/>
                <w:b/>
                <w:sz w:val="24"/>
              </w:rPr>
            </w:pPr>
            <w:r w:rsidRPr="008871A9">
              <w:rPr>
                <w:rFonts w:cs="Arial"/>
                <w:b/>
                <w:sz w:val="24"/>
              </w:rPr>
              <w:t>Version</w:t>
            </w:r>
          </w:p>
        </w:tc>
        <w:tc>
          <w:tcPr>
            <w:tcW w:w="3744" w:type="dxa"/>
          </w:tcPr>
          <w:p w:rsidR="006D32C7" w:rsidRPr="008871A9" w:rsidRDefault="006D32C7" w:rsidP="006D32C7">
            <w:pPr>
              <w:widowControl w:val="0"/>
              <w:spacing w:line="360" w:lineRule="auto"/>
              <w:rPr>
                <w:rFonts w:cs="Arial"/>
                <w:b/>
                <w:sz w:val="24"/>
              </w:rPr>
            </w:pPr>
            <w:r w:rsidRPr="008871A9">
              <w:rPr>
                <w:rFonts w:cs="Arial"/>
                <w:b/>
                <w:sz w:val="24"/>
              </w:rPr>
              <w:t>Description</w:t>
            </w:r>
          </w:p>
        </w:tc>
        <w:tc>
          <w:tcPr>
            <w:tcW w:w="2304" w:type="dxa"/>
          </w:tcPr>
          <w:p w:rsidR="006D32C7" w:rsidRPr="008871A9" w:rsidRDefault="006D32C7" w:rsidP="006D32C7">
            <w:pPr>
              <w:widowControl w:val="0"/>
              <w:spacing w:line="360" w:lineRule="auto"/>
              <w:rPr>
                <w:rFonts w:cs="Arial"/>
                <w:b/>
                <w:sz w:val="24"/>
              </w:rPr>
            </w:pPr>
            <w:r w:rsidRPr="008871A9">
              <w:rPr>
                <w:rFonts w:cs="Arial"/>
                <w:b/>
                <w:sz w:val="24"/>
              </w:rPr>
              <w:t>Author</w:t>
            </w:r>
          </w:p>
        </w:tc>
      </w:tr>
      <w:tr w:rsidR="006D32C7" w:rsidRPr="008871A9" w:rsidTr="006D32C7">
        <w:tc>
          <w:tcPr>
            <w:tcW w:w="2304" w:type="dxa"/>
          </w:tcPr>
          <w:p w:rsidR="006D32C7" w:rsidRPr="008871A9" w:rsidRDefault="002105E4" w:rsidP="002105E4">
            <w:pPr>
              <w:widowControl w:val="0"/>
              <w:spacing w:line="360" w:lineRule="auto"/>
              <w:jc w:val="left"/>
              <w:rPr>
                <w:rFonts w:cs="Arial"/>
                <w:sz w:val="24"/>
              </w:rPr>
            </w:pPr>
            <w:r>
              <w:rPr>
                <w:rFonts w:cs="Arial"/>
                <w:sz w:val="24"/>
              </w:rPr>
              <w:t>March 21</w:t>
            </w:r>
            <w:r w:rsidRPr="002105E4">
              <w:rPr>
                <w:rFonts w:cs="Arial"/>
                <w:sz w:val="24"/>
                <w:vertAlign w:val="superscript"/>
              </w:rPr>
              <w:t>st</w:t>
            </w:r>
            <w:r>
              <w:rPr>
                <w:rFonts w:cs="Arial"/>
                <w:sz w:val="24"/>
              </w:rPr>
              <w:t>, 2017</w:t>
            </w:r>
          </w:p>
        </w:tc>
        <w:tc>
          <w:tcPr>
            <w:tcW w:w="1152" w:type="dxa"/>
          </w:tcPr>
          <w:p w:rsidR="006D32C7" w:rsidRPr="008871A9" w:rsidRDefault="006D32C7" w:rsidP="002105E4">
            <w:pPr>
              <w:widowControl w:val="0"/>
              <w:spacing w:line="360" w:lineRule="auto"/>
              <w:jc w:val="left"/>
              <w:rPr>
                <w:rFonts w:cs="Arial"/>
                <w:sz w:val="24"/>
              </w:rPr>
            </w:pPr>
            <w:r>
              <w:rPr>
                <w:rFonts w:cs="Arial"/>
                <w:sz w:val="24"/>
              </w:rPr>
              <w:t>0</w:t>
            </w:r>
            <w:r w:rsidR="002105E4">
              <w:rPr>
                <w:rFonts w:cs="Arial"/>
                <w:sz w:val="24"/>
              </w:rPr>
              <w:t>.1</w:t>
            </w:r>
          </w:p>
        </w:tc>
        <w:tc>
          <w:tcPr>
            <w:tcW w:w="3744" w:type="dxa"/>
          </w:tcPr>
          <w:p w:rsidR="006D32C7" w:rsidRPr="008871A9" w:rsidRDefault="006D32C7" w:rsidP="00F34B2F">
            <w:pPr>
              <w:widowControl w:val="0"/>
              <w:spacing w:line="360" w:lineRule="auto"/>
              <w:jc w:val="left"/>
              <w:rPr>
                <w:rFonts w:cs="Arial"/>
                <w:sz w:val="24"/>
              </w:rPr>
            </w:pPr>
            <w:r>
              <w:rPr>
                <w:rFonts w:cs="Arial"/>
                <w:sz w:val="24"/>
              </w:rPr>
              <w:t xml:space="preserve">Preliminary </w:t>
            </w:r>
            <w:r w:rsidR="002105E4">
              <w:rPr>
                <w:rFonts w:cs="Arial"/>
                <w:sz w:val="24"/>
              </w:rPr>
              <w:t xml:space="preserve">Editing of </w:t>
            </w:r>
            <w:r w:rsidR="00F34B2F">
              <w:rPr>
                <w:rFonts w:cs="Arial"/>
                <w:sz w:val="24"/>
              </w:rPr>
              <w:t>Sections 1, 2, 3.1, 3.3, 3.4</w:t>
            </w:r>
          </w:p>
        </w:tc>
        <w:tc>
          <w:tcPr>
            <w:tcW w:w="2304" w:type="dxa"/>
          </w:tcPr>
          <w:p w:rsidR="006D32C7" w:rsidRPr="008871A9" w:rsidRDefault="006D32C7" w:rsidP="002105E4">
            <w:pPr>
              <w:widowControl w:val="0"/>
              <w:spacing w:line="360" w:lineRule="auto"/>
              <w:jc w:val="left"/>
              <w:rPr>
                <w:rFonts w:cs="Arial"/>
                <w:sz w:val="24"/>
              </w:rPr>
            </w:pPr>
            <w:r>
              <w:rPr>
                <w:rFonts w:cs="Arial"/>
                <w:sz w:val="24"/>
              </w:rPr>
              <w:t>Stefano Pace</w:t>
            </w:r>
          </w:p>
        </w:tc>
      </w:tr>
      <w:tr w:rsidR="00F34B2F" w:rsidRPr="008871A9" w:rsidTr="006D32C7">
        <w:tc>
          <w:tcPr>
            <w:tcW w:w="2304" w:type="dxa"/>
          </w:tcPr>
          <w:p w:rsidR="00F34B2F" w:rsidRDefault="00F34B2F" w:rsidP="00F34B2F">
            <w:pPr>
              <w:widowControl w:val="0"/>
              <w:spacing w:line="360" w:lineRule="auto"/>
              <w:jc w:val="left"/>
              <w:rPr>
                <w:rFonts w:cs="Arial"/>
                <w:sz w:val="24"/>
              </w:rPr>
            </w:pPr>
            <w:r>
              <w:rPr>
                <w:rFonts w:cs="Arial"/>
                <w:sz w:val="24"/>
              </w:rPr>
              <w:t>March 22</w:t>
            </w:r>
            <w:r w:rsidRPr="00F34B2F">
              <w:rPr>
                <w:rFonts w:cs="Arial"/>
                <w:sz w:val="24"/>
                <w:vertAlign w:val="superscript"/>
              </w:rPr>
              <w:t>nd</w:t>
            </w:r>
            <w:r>
              <w:rPr>
                <w:rFonts w:cs="Arial"/>
                <w:sz w:val="24"/>
              </w:rPr>
              <w:t>, 2017</w:t>
            </w:r>
          </w:p>
        </w:tc>
        <w:tc>
          <w:tcPr>
            <w:tcW w:w="1152" w:type="dxa"/>
          </w:tcPr>
          <w:p w:rsidR="00F34B2F" w:rsidRDefault="00F34B2F" w:rsidP="00F34B2F">
            <w:pPr>
              <w:widowControl w:val="0"/>
              <w:spacing w:line="360" w:lineRule="auto"/>
              <w:jc w:val="left"/>
              <w:rPr>
                <w:rFonts w:cs="Arial"/>
                <w:sz w:val="24"/>
              </w:rPr>
            </w:pPr>
            <w:r>
              <w:rPr>
                <w:rFonts w:cs="Arial"/>
                <w:sz w:val="24"/>
              </w:rPr>
              <w:t>0.2</w:t>
            </w:r>
          </w:p>
        </w:tc>
        <w:tc>
          <w:tcPr>
            <w:tcW w:w="3744" w:type="dxa"/>
          </w:tcPr>
          <w:p w:rsidR="00F34B2F" w:rsidRPr="008871A9" w:rsidRDefault="00F34B2F" w:rsidP="00F34B2F">
            <w:pPr>
              <w:widowControl w:val="0"/>
              <w:spacing w:line="360" w:lineRule="auto"/>
              <w:jc w:val="left"/>
              <w:rPr>
                <w:rFonts w:cs="Arial"/>
                <w:sz w:val="24"/>
              </w:rPr>
            </w:pPr>
            <w:r>
              <w:rPr>
                <w:rFonts w:cs="Arial"/>
                <w:sz w:val="24"/>
              </w:rPr>
              <w:t>Preliminary Editing of Sections 3.2, 4</w:t>
            </w:r>
          </w:p>
        </w:tc>
        <w:tc>
          <w:tcPr>
            <w:tcW w:w="2304" w:type="dxa"/>
          </w:tcPr>
          <w:p w:rsidR="00F34B2F" w:rsidRPr="008871A9" w:rsidRDefault="00F34B2F" w:rsidP="00F34B2F">
            <w:pPr>
              <w:widowControl w:val="0"/>
              <w:spacing w:line="360" w:lineRule="auto"/>
              <w:jc w:val="left"/>
              <w:rPr>
                <w:rFonts w:cs="Arial"/>
                <w:sz w:val="24"/>
              </w:rPr>
            </w:pPr>
            <w:r>
              <w:rPr>
                <w:rFonts w:cs="Arial"/>
                <w:sz w:val="24"/>
              </w:rPr>
              <w:t>Stefano Pace</w:t>
            </w:r>
          </w:p>
        </w:tc>
      </w:tr>
    </w:tbl>
    <w:p w:rsidR="00F9047C" w:rsidRPr="008E6FBC" w:rsidRDefault="00F9047C" w:rsidP="005859CC">
      <w:pPr>
        <w:sectPr w:rsidR="00F9047C" w:rsidRPr="008E6FBC" w:rsidSect="0003266D">
          <w:headerReference w:type="default" r:id="rId12"/>
          <w:footerReference w:type="even" r:id="rId13"/>
          <w:pgSz w:w="12240" w:h="15840"/>
          <w:pgMar w:top="1411" w:right="1411" w:bottom="1411" w:left="1411" w:header="706" w:footer="706" w:gutter="0"/>
          <w:pgNumType w:start="1"/>
          <w:cols w:space="708"/>
          <w:titlePg/>
          <w:docGrid w:linePitch="360"/>
        </w:sectPr>
      </w:pPr>
    </w:p>
    <w:p w:rsidR="00302D95" w:rsidRDefault="00302D95" w:rsidP="005859CC"/>
    <w:sdt>
      <w:sdtPr>
        <w:rPr>
          <w:rFonts w:ascii="Times New Roman" w:hAnsi="Times New Roman"/>
          <w:b w:val="0"/>
          <w:sz w:val="24"/>
        </w:rPr>
        <w:id w:val="-861357635"/>
        <w:docPartObj>
          <w:docPartGallery w:val="Table of Contents"/>
          <w:docPartUnique/>
        </w:docPartObj>
      </w:sdtPr>
      <w:sdtEndPr>
        <w:rPr>
          <w:rFonts w:ascii="Arial" w:hAnsi="Arial"/>
          <w:noProof/>
          <w:sz w:val="22"/>
        </w:rPr>
      </w:sdtEndPr>
      <w:sdtContent>
        <w:p w:rsidR="00B10FAC" w:rsidRDefault="47F7713A" w:rsidP="0096684B">
          <w:pPr>
            <w:pStyle w:val="Title"/>
            <w:spacing w:line="360" w:lineRule="auto"/>
            <w:jc w:val="both"/>
          </w:pPr>
          <w:r>
            <w:t>Table of Contents</w:t>
          </w:r>
        </w:p>
        <w:p w:rsidR="00C5338A" w:rsidRDefault="00B10FAC">
          <w:pPr>
            <w:pStyle w:val="TOC1"/>
            <w:tabs>
              <w:tab w:val="left" w:pos="480"/>
              <w:tab w:val="right" w:leader="dot" w:pos="9408"/>
            </w:tabs>
            <w:rPr>
              <w:rFonts w:asciiTheme="minorHAnsi" w:eastAsiaTheme="minorEastAsia" w:hAnsiTheme="minorHAnsi" w:cstheme="minorBidi"/>
              <w:noProof/>
              <w:szCs w:val="22"/>
              <w:lang w:val="en-CA" w:eastAsia="en-CA"/>
            </w:rPr>
          </w:pPr>
          <w:r>
            <w:fldChar w:fldCharType="begin"/>
          </w:r>
          <w:r>
            <w:instrText xml:space="preserve"> TOC \o "1-3" \h \z \u </w:instrText>
          </w:r>
          <w:r>
            <w:fldChar w:fldCharType="separate"/>
          </w:r>
          <w:hyperlink w:anchor="_Toc475542312" w:history="1">
            <w:r w:rsidR="00C5338A" w:rsidRPr="008D10CD">
              <w:rPr>
                <w:rStyle w:val="Hyperlink"/>
                <w:noProof/>
              </w:rPr>
              <w:t>1.</w:t>
            </w:r>
            <w:r w:rsidR="00C5338A">
              <w:rPr>
                <w:rFonts w:asciiTheme="minorHAnsi" w:eastAsiaTheme="minorEastAsia" w:hAnsiTheme="minorHAnsi" w:cstheme="minorBidi"/>
                <w:noProof/>
                <w:szCs w:val="22"/>
                <w:lang w:val="en-CA" w:eastAsia="en-CA"/>
              </w:rPr>
              <w:tab/>
            </w:r>
            <w:r w:rsidR="00C5338A" w:rsidRPr="008D10CD">
              <w:rPr>
                <w:rStyle w:val="Hyperlink"/>
                <w:noProof/>
              </w:rPr>
              <w:t>Introduction</w:t>
            </w:r>
            <w:r w:rsidR="00C5338A">
              <w:rPr>
                <w:noProof/>
                <w:webHidden/>
              </w:rPr>
              <w:tab/>
            </w:r>
            <w:r w:rsidR="00C5338A">
              <w:rPr>
                <w:noProof/>
                <w:webHidden/>
              </w:rPr>
              <w:fldChar w:fldCharType="begin"/>
            </w:r>
            <w:r w:rsidR="00C5338A">
              <w:rPr>
                <w:noProof/>
                <w:webHidden/>
              </w:rPr>
              <w:instrText xml:space="preserve"> PAGEREF _Toc475542312 \h </w:instrText>
            </w:r>
            <w:r w:rsidR="00C5338A">
              <w:rPr>
                <w:noProof/>
                <w:webHidden/>
              </w:rPr>
            </w:r>
            <w:r w:rsidR="00C5338A">
              <w:rPr>
                <w:noProof/>
                <w:webHidden/>
              </w:rPr>
              <w:fldChar w:fldCharType="separate"/>
            </w:r>
            <w:r w:rsidR="00C5338A">
              <w:rPr>
                <w:noProof/>
                <w:webHidden/>
              </w:rPr>
              <w:t>1</w:t>
            </w:r>
            <w:r w:rsidR="00C5338A">
              <w:rPr>
                <w:noProof/>
                <w:webHidden/>
              </w:rPr>
              <w:fldChar w:fldCharType="end"/>
            </w:r>
          </w:hyperlink>
        </w:p>
        <w:p w:rsidR="00C5338A" w:rsidRDefault="003C1D52">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542313" w:history="1">
            <w:r w:rsidR="00C5338A" w:rsidRPr="008D10CD">
              <w:rPr>
                <w:rStyle w:val="Hyperlink"/>
                <w:noProof/>
              </w:rPr>
              <w:t>1.1</w:t>
            </w:r>
            <w:r w:rsidR="00C5338A">
              <w:rPr>
                <w:rFonts w:asciiTheme="minorHAnsi" w:eastAsiaTheme="minorEastAsia" w:hAnsiTheme="minorHAnsi" w:cstheme="minorBidi"/>
                <w:noProof/>
                <w:szCs w:val="22"/>
                <w:lang w:val="en-CA" w:eastAsia="en-CA"/>
              </w:rPr>
              <w:tab/>
            </w:r>
            <w:r w:rsidR="00C5338A" w:rsidRPr="008D10CD">
              <w:rPr>
                <w:rStyle w:val="Hyperlink"/>
                <w:noProof/>
              </w:rPr>
              <w:t>Purpose</w:t>
            </w:r>
            <w:r w:rsidR="00C5338A">
              <w:rPr>
                <w:noProof/>
                <w:webHidden/>
              </w:rPr>
              <w:tab/>
            </w:r>
            <w:r w:rsidR="00C5338A">
              <w:rPr>
                <w:noProof/>
                <w:webHidden/>
              </w:rPr>
              <w:fldChar w:fldCharType="begin"/>
            </w:r>
            <w:r w:rsidR="00C5338A">
              <w:rPr>
                <w:noProof/>
                <w:webHidden/>
              </w:rPr>
              <w:instrText xml:space="preserve"> PAGEREF _Toc475542313 \h </w:instrText>
            </w:r>
            <w:r w:rsidR="00C5338A">
              <w:rPr>
                <w:noProof/>
                <w:webHidden/>
              </w:rPr>
            </w:r>
            <w:r w:rsidR="00C5338A">
              <w:rPr>
                <w:noProof/>
                <w:webHidden/>
              </w:rPr>
              <w:fldChar w:fldCharType="separate"/>
            </w:r>
            <w:r w:rsidR="00C5338A">
              <w:rPr>
                <w:noProof/>
                <w:webHidden/>
              </w:rPr>
              <w:t>1</w:t>
            </w:r>
            <w:r w:rsidR="00C5338A">
              <w:rPr>
                <w:noProof/>
                <w:webHidden/>
              </w:rPr>
              <w:fldChar w:fldCharType="end"/>
            </w:r>
          </w:hyperlink>
        </w:p>
        <w:p w:rsidR="00C5338A" w:rsidRDefault="003C1D52">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542314" w:history="1">
            <w:r w:rsidR="00C5338A" w:rsidRPr="008D10CD">
              <w:rPr>
                <w:rStyle w:val="Hyperlink"/>
                <w:noProof/>
              </w:rPr>
              <w:t>1.2</w:t>
            </w:r>
            <w:r w:rsidR="00C5338A">
              <w:rPr>
                <w:rFonts w:asciiTheme="minorHAnsi" w:eastAsiaTheme="minorEastAsia" w:hAnsiTheme="minorHAnsi" w:cstheme="minorBidi"/>
                <w:noProof/>
                <w:szCs w:val="22"/>
                <w:lang w:val="en-CA" w:eastAsia="en-CA"/>
              </w:rPr>
              <w:tab/>
            </w:r>
            <w:r w:rsidR="00C5338A" w:rsidRPr="008D10CD">
              <w:rPr>
                <w:rStyle w:val="Hyperlink"/>
                <w:noProof/>
              </w:rPr>
              <w:t>Scope</w:t>
            </w:r>
            <w:r w:rsidR="00C5338A">
              <w:rPr>
                <w:noProof/>
                <w:webHidden/>
              </w:rPr>
              <w:tab/>
            </w:r>
            <w:r w:rsidR="00C5338A">
              <w:rPr>
                <w:noProof/>
                <w:webHidden/>
              </w:rPr>
              <w:fldChar w:fldCharType="begin"/>
            </w:r>
            <w:r w:rsidR="00C5338A">
              <w:rPr>
                <w:noProof/>
                <w:webHidden/>
              </w:rPr>
              <w:instrText xml:space="preserve"> PAGEREF _Toc475542314 \h </w:instrText>
            </w:r>
            <w:r w:rsidR="00C5338A">
              <w:rPr>
                <w:noProof/>
                <w:webHidden/>
              </w:rPr>
            </w:r>
            <w:r w:rsidR="00C5338A">
              <w:rPr>
                <w:noProof/>
                <w:webHidden/>
              </w:rPr>
              <w:fldChar w:fldCharType="separate"/>
            </w:r>
            <w:r w:rsidR="00C5338A">
              <w:rPr>
                <w:noProof/>
                <w:webHidden/>
              </w:rPr>
              <w:t>1</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15" w:history="1">
            <w:r w:rsidR="00C5338A" w:rsidRPr="008D10CD">
              <w:rPr>
                <w:rStyle w:val="Hyperlink"/>
                <w:noProof/>
              </w:rPr>
              <w:t>1.2.1</w:t>
            </w:r>
            <w:r w:rsidR="00C5338A">
              <w:rPr>
                <w:rFonts w:asciiTheme="minorHAnsi" w:eastAsiaTheme="minorEastAsia" w:hAnsiTheme="minorHAnsi" w:cstheme="minorBidi"/>
                <w:noProof/>
                <w:szCs w:val="22"/>
                <w:lang w:val="en-CA" w:eastAsia="en-CA"/>
              </w:rPr>
              <w:tab/>
            </w:r>
            <w:r w:rsidR="00C5338A" w:rsidRPr="008D10CD">
              <w:rPr>
                <w:rStyle w:val="Hyperlink"/>
                <w:noProof/>
              </w:rPr>
              <w:t>User Login/Logout</w:t>
            </w:r>
            <w:r w:rsidR="00C5338A">
              <w:rPr>
                <w:noProof/>
                <w:webHidden/>
              </w:rPr>
              <w:tab/>
            </w:r>
            <w:r w:rsidR="00C5338A">
              <w:rPr>
                <w:noProof/>
                <w:webHidden/>
              </w:rPr>
              <w:fldChar w:fldCharType="begin"/>
            </w:r>
            <w:r w:rsidR="00C5338A">
              <w:rPr>
                <w:noProof/>
                <w:webHidden/>
              </w:rPr>
              <w:instrText xml:space="preserve"> PAGEREF _Toc475542315 \h </w:instrText>
            </w:r>
            <w:r w:rsidR="00C5338A">
              <w:rPr>
                <w:noProof/>
                <w:webHidden/>
              </w:rPr>
            </w:r>
            <w:r w:rsidR="00C5338A">
              <w:rPr>
                <w:noProof/>
                <w:webHidden/>
              </w:rPr>
              <w:fldChar w:fldCharType="separate"/>
            </w:r>
            <w:r w:rsidR="00C5338A">
              <w:rPr>
                <w:noProof/>
                <w:webHidden/>
              </w:rPr>
              <w:t>1</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16" w:history="1">
            <w:r w:rsidR="00C5338A" w:rsidRPr="008D10CD">
              <w:rPr>
                <w:rStyle w:val="Hyperlink"/>
                <w:noProof/>
              </w:rPr>
              <w:t>1.2.2</w:t>
            </w:r>
            <w:r w:rsidR="00C5338A">
              <w:rPr>
                <w:rFonts w:asciiTheme="minorHAnsi" w:eastAsiaTheme="minorEastAsia" w:hAnsiTheme="minorHAnsi" w:cstheme="minorBidi"/>
                <w:noProof/>
                <w:szCs w:val="22"/>
                <w:lang w:val="en-CA" w:eastAsia="en-CA"/>
              </w:rPr>
              <w:tab/>
            </w:r>
            <w:r w:rsidR="00C5338A" w:rsidRPr="008D10CD">
              <w:rPr>
                <w:rStyle w:val="Hyperlink"/>
                <w:noProof/>
              </w:rPr>
              <w:t>Mutual Exclusion</w:t>
            </w:r>
            <w:r w:rsidR="00C5338A">
              <w:rPr>
                <w:noProof/>
                <w:webHidden/>
              </w:rPr>
              <w:tab/>
            </w:r>
            <w:r w:rsidR="00C5338A">
              <w:rPr>
                <w:noProof/>
                <w:webHidden/>
              </w:rPr>
              <w:fldChar w:fldCharType="begin"/>
            </w:r>
            <w:r w:rsidR="00C5338A">
              <w:rPr>
                <w:noProof/>
                <w:webHidden/>
              </w:rPr>
              <w:instrText xml:space="preserve"> PAGEREF _Toc475542316 \h </w:instrText>
            </w:r>
            <w:r w:rsidR="00C5338A">
              <w:rPr>
                <w:noProof/>
                <w:webHidden/>
              </w:rPr>
            </w:r>
            <w:r w:rsidR="00C5338A">
              <w:rPr>
                <w:noProof/>
                <w:webHidden/>
              </w:rPr>
              <w:fldChar w:fldCharType="separate"/>
            </w:r>
            <w:r w:rsidR="00C5338A">
              <w:rPr>
                <w:noProof/>
                <w:webHidden/>
              </w:rPr>
              <w:t>1</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17" w:history="1">
            <w:r w:rsidR="00C5338A" w:rsidRPr="008D10CD">
              <w:rPr>
                <w:rStyle w:val="Hyperlink"/>
                <w:noProof/>
              </w:rPr>
              <w:t>1.2.3</w:t>
            </w:r>
            <w:r w:rsidR="00C5338A">
              <w:rPr>
                <w:rFonts w:asciiTheme="minorHAnsi" w:eastAsiaTheme="minorEastAsia" w:hAnsiTheme="minorHAnsi" w:cstheme="minorBidi"/>
                <w:noProof/>
                <w:szCs w:val="22"/>
                <w:lang w:val="en-CA" w:eastAsia="en-CA"/>
              </w:rPr>
              <w:tab/>
            </w:r>
            <w:r w:rsidR="00C5338A" w:rsidRPr="008D10CD">
              <w:rPr>
                <w:rStyle w:val="Hyperlink"/>
                <w:noProof/>
              </w:rPr>
              <w:t>Equipment</w:t>
            </w:r>
            <w:r w:rsidR="00C5338A">
              <w:rPr>
                <w:noProof/>
                <w:webHidden/>
              </w:rPr>
              <w:tab/>
            </w:r>
            <w:r w:rsidR="00C5338A">
              <w:rPr>
                <w:noProof/>
                <w:webHidden/>
              </w:rPr>
              <w:fldChar w:fldCharType="begin"/>
            </w:r>
            <w:r w:rsidR="00C5338A">
              <w:rPr>
                <w:noProof/>
                <w:webHidden/>
              </w:rPr>
              <w:instrText xml:space="preserve"> PAGEREF _Toc475542317 \h </w:instrText>
            </w:r>
            <w:r w:rsidR="00C5338A">
              <w:rPr>
                <w:noProof/>
                <w:webHidden/>
              </w:rPr>
            </w:r>
            <w:r w:rsidR="00C5338A">
              <w:rPr>
                <w:noProof/>
                <w:webHidden/>
              </w:rPr>
              <w:fldChar w:fldCharType="separate"/>
            </w:r>
            <w:r w:rsidR="00C5338A">
              <w:rPr>
                <w:noProof/>
                <w:webHidden/>
              </w:rPr>
              <w:t>2</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18" w:history="1">
            <w:r w:rsidR="00C5338A" w:rsidRPr="008D10CD">
              <w:rPr>
                <w:rStyle w:val="Hyperlink"/>
                <w:noProof/>
              </w:rPr>
              <w:t>1.2.4</w:t>
            </w:r>
            <w:r w:rsidR="00C5338A">
              <w:rPr>
                <w:rFonts w:asciiTheme="minorHAnsi" w:eastAsiaTheme="minorEastAsia" w:hAnsiTheme="minorHAnsi" w:cstheme="minorBidi"/>
                <w:noProof/>
                <w:szCs w:val="22"/>
                <w:lang w:val="en-CA" w:eastAsia="en-CA"/>
              </w:rPr>
              <w:tab/>
            </w:r>
            <w:r w:rsidR="00C5338A" w:rsidRPr="008D10CD">
              <w:rPr>
                <w:rStyle w:val="Hyperlink"/>
                <w:noProof/>
              </w:rPr>
              <w:t>Waiting list</w:t>
            </w:r>
            <w:r w:rsidR="00C5338A">
              <w:rPr>
                <w:noProof/>
                <w:webHidden/>
              </w:rPr>
              <w:tab/>
            </w:r>
            <w:r w:rsidR="00C5338A">
              <w:rPr>
                <w:noProof/>
                <w:webHidden/>
              </w:rPr>
              <w:fldChar w:fldCharType="begin"/>
            </w:r>
            <w:r w:rsidR="00C5338A">
              <w:rPr>
                <w:noProof/>
                <w:webHidden/>
              </w:rPr>
              <w:instrText xml:space="preserve"> PAGEREF _Toc475542318 \h </w:instrText>
            </w:r>
            <w:r w:rsidR="00C5338A">
              <w:rPr>
                <w:noProof/>
                <w:webHidden/>
              </w:rPr>
            </w:r>
            <w:r w:rsidR="00C5338A">
              <w:rPr>
                <w:noProof/>
                <w:webHidden/>
              </w:rPr>
              <w:fldChar w:fldCharType="separate"/>
            </w:r>
            <w:r w:rsidR="00C5338A">
              <w:rPr>
                <w:noProof/>
                <w:webHidden/>
              </w:rPr>
              <w:t>2</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19" w:history="1">
            <w:r w:rsidR="00C5338A" w:rsidRPr="008D10CD">
              <w:rPr>
                <w:rStyle w:val="Hyperlink"/>
                <w:noProof/>
              </w:rPr>
              <w:t>1.2.5</w:t>
            </w:r>
            <w:r w:rsidR="00C5338A">
              <w:rPr>
                <w:rFonts w:asciiTheme="minorHAnsi" w:eastAsiaTheme="minorEastAsia" w:hAnsiTheme="minorHAnsi" w:cstheme="minorBidi"/>
                <w:noProof/>
                <w:szCs w:val="22"/>
                <w:lang w:val="en-CA" w:eastAsia="en-CA"/>
              </w:rPr>
              <w:tab/>
            </w:r>
            <w:r w:rsidR="00C5338A" w:rsidRPr="008D10CD">
              <w:rPr>
                <w:rStyle w:val="Hyperlink"/>
                <w:noProof/>
              </w:rPr>
              <w:t>Recurring Reservations</w:t>
            </w:r>
            <w:r w:rsidR="00C5338A">
              <w:rPr>
                <w:noProof/>
                <w:webHidden/>
              </w:rPr>
              <w:tab/>
            </w:r>
            <w:r w:rsidR="00C5338A">
              <w:rPr>
                <w:noProof/>
                <w:webHidden/>
              </w:rPr>
              <w:fldChar w:fldCharType="begin"/>
            </w:r>
            <w:r w:rsidR="00C5338A">
              <w:rPr>
                <w:noProof/>
                <w:webHidden/>
              </w:rPr>
              <w:instrText xml:space="preserve"> PAGEREF _Toc475542319 \h </w:instrText>
            </w:r>
            <w:r w:rsidR="00C5338A">
              <w:rPr>
                <w:noProof/>
                <w:webHidden/>
              </w:rPr>
            </w:r>
            <w:r w:rsidR="00C5338A">
              <w:rPr>
                <w:noProof/>
                <w:webHidden/>
              </w:rPr>
              <w:fldChar w:fldCharType="separate"/>
            </w:r>
            <w:r w:rsidR="00C5338A">
              <w:rPr>
                <w:noProof/>
                <w:webHidden/>
              </w:rPr>
              <w:t>3</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20" w:history="1">
            <w:r w:rsidR="00C5338A" w:rsidRPr="008D10CD">
              <w:rPr>
                <w:rStyle w:val="Hyperlink"/>
                <w:noProof/>
              </w:rPr>
              <w:t>1.2.6</w:t>
            </w:r>
            <w:r w:rsidR="00C5338A">
              <w:rPr>
                <w:rFonts w:asciiTheme="minorHAnsi" w:eastAsiaTheme="minorEastAsia" w:hAnsiTheme="minorHAnsi" w:cstheme="minorBidi"/>
                <w:noProof/>
                <w:szCs w:val="22"/>
                <w:lang w:val="en-CA" w:eastAsia="en-CA"/>
              </w:rPr>
              <w:tab/>
            </w:r>
            <w:r w:rsidR="00C5338A" w:rsidRPr="008D10CD">
              <w:rPr>
                <w:rStyle w:val="Hyperlink"/>
                <w:noProof/>
              </w:rPr>
              <w:t>Maximum Reservations</w:t>
            </w:r>
            <w:r w:rsidR="00C5338A">
              <w:rPr>
                <w:noProof/>
                <w:webHidden/>
              </w:rPr>
              <w:tab/>
            </w:r>
            <w:r w:rsidR="00C5338A">
              <w:rPr>
                <w:noProof/>
                <w:webHidden/>
              </w:rPr>
              <w:fldChar w:fldCharType="begin"/>
            </w:r>
            <w:r w:rsidR="00C5338A">
              <w:rPr>
                <w:noProof/>
                <w:webHidden/>
              </w:rPr>
              <w:instrText xml:space="preserve"> PAGEREF _Toc475542320 \h </w:instrText>
            </w:r>
            <w:r w:rsidR="00C5338A">
              <w:rPr>
                <w:noProof/>
                <w:webHidden/>
              </w:rPr>
            </w:r>
            <w:r w:rsidR="00C5338A">
              <w:rPr>
                <w:noProof/>
                <w:webHidden/>
              </w:rPr>
              <w:fldChar w:fldCharType="separate"/>
            </w:r>
            <w:r w:rsidR="00C5338A">
              <w:rPr>
                <w:noProof/>
                <w:webHidden/>
              </w:rPr>
              <w:t>3</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21" w:history="1">
            <w:r w:rsidR="00C5338A" w:rsidRPr="008D10CD">
              <w:rPr>
                <w:rStyle w:val="Hyperlink"/>
                <w:noProof/>
              </w:rPr>
              <w:t>1.2.7</w:t>
            </w:r>
            <w:r w:rsidR="00C5338A">
              <w:rPr>
                <w:rFonts w:asciiTheme="minorHAnsi" w:eastAsiaTheme="minorEastAsia" w:hAnsiTheme="minorHAnsi" w:cstheme="minorBidi"/>
                <w:noProof/>
                <w:szCs w:val="22"/>
                <w:lang w:val="en-CA" w:eastAsia="en-CA"/>
              </w:rPr>
              <w:tab/>
            </w:r>
            <w:r w:rsidR="00C5338A" w:rsidRPr="008D10CD">
              <w:rPr>
                <w:rStyle w:val="Hyperlink"/>
                <w:noProof/>
              </w:rPr>
              <w:t>Capstone Students</w:t>
            </w:r>
            <w:r w:rsidR="00C5338A">
              <w:rPr>
                <w:noProof/>
                <w:webHidden/>
              </w:rPr>
              <w:tab/>
            </w:r>
            <w:r w:rsidR="00C5338A">
              <w:rPr>
                <w:noProof/>
                <w:webHidden/>
              </w:rPr>
              <w:fldChar w:fldCharType="begin"/>
            </w:r>
            <w:r w:rsidR="00C5338A">
              <w:rPr>
                <w:noProof/>
                <w:webHidden/>
              </w:rPr>
              <w:instrText xml:space="preserve"> PAGEREF _Toc475542321 \h </w:instrText>
            </w:r>
            <w:r w:rsidR="00C5338A">
              <w:rPr>
                <w:noProof/>
                <w:webHidden/>
              </w:rPr>
            </w:r>
            <w:r w:rsidR="00C5338A">
              <w:rPr>
                <w:noProof/>
                <w:webHidden/>
              </w:rPr>
              <w:fldChar w:fldCharType="separate"/>
            </w:r>
            <w:r w:rsidR="00C5338A">
              <w:rPr>
                <w:noProof/>
                <w:webHidden/>
              </w:rPr>
              <w:t>3</w:t>
            </w:r>
            <w:r w:rsidR="00C5338A">
              <w:rPr>
                <w:noProof/>
                <w:webHidden/>
              </w:rPr>
              <w:fldChar w:fldCharType="end"/>
            </w:r>
          </w:hyperlink>
        </w:p>
        <w:p w:rsidR="00C5338A" w:rsidRDefault="003C1D52">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542322" w:history="1">
            <w:r w:rsidR="00C5338A" w:rsidRPr="008D10CD">
              <w:rPr>
                <w:rStyle w:val="Hyperlink"/>
                <w:noProof/>
              </w:rPr>
              <w:t>1.3</w:t>
            </w:r>
            <w:r w:rsidR="00C5338A">
              <w:rPr>
                <w:rFonts w:asciiTheme="minorHAnsi" w:eastAsiaTheme="minorEastAsia" w:hAnsiTheme="minorHAnsi" w:cstheme="minorBidi"/>
                <w:noProof/>
                <w:szCs w:val="22"/>
                <w:lang w:val="en-CA" w:eastAsia="en-CA"/>
              </w:rPr>
              <w:tab/>
            </w:r>
            <w:r w:rsidR="00C5338A" w:rsidRPr="008D10CD">
              <w:rPr>
                <w:rStyle w:val="Hyperlink"/>
                <w:noProof/>
              </w:rPr>
              <w:t>Glossary of Terms</w:t>
            </w:r>
            <w:r w:rsidR="00C5338A">
              <w:rPr>
                <w:noProof/>
                <w:webHidden/>
              </w:rPr>
              <w:tab/>
            </w:r>
            <w:r w:rsidR="00C5338A">
              <w:rPr>
                <w:noProof/>
                <w:webHidden/>
              </w:rPr>
              <w:fldChar w:fldCharType="begin"/>
            </w:r>
            <w:r w:rsidR="00C5338A">
              <w:rPr>
                <w:noProof/>
                <w:webHidden/>
              </w:rPr>
              <w:instrText xml:space="preserve"> PAGEREF _Toc475542322 \h </w:instrText>
            </w:r>
            <w:r w:rsidR="00C5338A">
              <w:rPr>
                <w:noProof/>
                <w:webHidden/>
              </w:rPr>
            </w:r>
            <w:r w:rsidR="00C5338A">
              <w:rPr>
                <w:noProof/>
                <w:webHidden/>
              </w:rPr>
              <w:fldChar w:fldCharType="separate"/>
            </w:r>
            <w:r w:rsidR="00C5338A">
              <w:rPr>
                <w:noProof/>
                <w:webHidden/>
              </w:rPr>
              <w:t>3</w:t>
            </w:r>
            <w:r w:rsidR="00C5338A">
              <w:rPr>
                <w:noProof/>
                <w:webHidden/>
              </w:rPr>
              <w:fldChar w:fldCharType="end"/>
            </w:r>
          </w:hyperlink>
        </w:p>
        <w:p w:rsidR="00C5338A" w:rsidRDefault="003C1D52">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542323" w:history="1">
            <w:r w:rsidR="00C5338A" w:rsidRPr="008D10CD">
              <w:rPr>
                <w:rStyle w:val="Hyperlink"/>
                <w:noProof/>
              </w:rPr>
              <w:t>1.4</w:t>
            </w:r>
            <w:r w:rsidR="00C5338A">
              <w:rPr>
                <w:rFonts w:asciiTheme="minorHAnsi" w:eastAsiaTheme="minorEastAsia" w:hAnsiTheme="minorHAnsi" w:cstheme="minorBidi"/>
                <w:noProof/>
                <w:szCs w:val="22"/>
                <w:lang w:val="en-CA" w:eastAsia="en-CA"/>
              </w:rPr>
              <w:tab/>
            </w:r>
            <w:r w:rsidR="00C5338A" w:rsidRPr="008D10CD">
              <w:rPr>
                <w:rStyle w:val="Hyperlink"/>
                <w:noProof/>
              </w:rPr>
              <w:t>References</w:t>
            </w:r>
            <w:r w:rsidR="00C5338A">
              <w:rPr>
                <w:noProof/>
                <w:webHidden/>
              </w:rPr>
              <w:tab/>
            </w:r>
            <w:r w:rsidR="00C5338A">
              <w:rPr>
                <w:noProof/>
                <w:webHidden/>
              </w:rPr>
              <w:fldChar w:fldCharType="begin"/>
            </w:r>
            <w:r w:rsidR="00C5338A">
              <w:rPr>
                <w:noProof/>
                <w:webHidden/>
              </w:rPr>
              <w:instrText xml:space="preserve"> PAGEREF _Toc475542323 \h </w:instrText>
            </w:r>
            <w:r w:rsidR="00C5338A">
              <w:rPr>
                <w:noProof/>
                <w:webHidden/>
              </w:rPr>
            </w:r>
            <w:r w:rsidR="00C5338A">
              <w:rPr>
                <w:noProof/>
                <w:webHidden/>
              </w:rPr>
              <w:fldChar w:fldCharType="separate"/>
            </w:r>
            <w:r w:rsidR="00C5338A">
              <w:rPr>
                <w:noProof/>
                <w:webHidden/>
              </w:rPr>
              <w:t>3</w:t>
            </w:r>
            <w:r w:rsidR="00C5338A">
              <w:rPr>
                <w:noProof/>
                <w:webHidden/>
              </w:rPr>
              <w:fldChar w:fldCharType="end"/>
            </w:r>
          </w:hyperlink>
        </w:p>
        <w:p w:rsidR="00C5338A" w:rsidRDefault="003C1D52">
          <w:pPr>
            <w:pStyle w:val="TOC1"/>
            <w:tabs>
              <w:tab w:val="left" w:pos="480"/>
              <w:tab w:val="right" w:leader="dot" w:pos="9408"/>
            </w:tabs>
            <w:rPr>
              <w:rFonts w:asciiTheme="minorHAnsi" w:eastAsiaTheme="minorEastAsia" w:hAnsiTheme="minorHAnsi" w:cstheme="minorBidi"/>
              <w:noProof/>
              <w:szCs w:val="22"/>
              <w:lang w:val="en-CA" w:eastAsia="en-CA"/>
            </w:rPr>
          </w:pPr>
          <w:hyperlink w:anchor="_Toc475542324" w:history="1">
            <w:r w:rsidR="00C5338A" w:rsidRPr="008D10CD">
              <w:rPr>
                <w:rStyle w:val="Hyperlink"/>
                <w:noProof/>
              </w:rPr>
              <w:t>2.</w:t>
            </w:r>
            <w:r w:rsidR="00C5338A">
              <w:rPr>
                <w:rFonts w:asciiTheme="minorHAnsi" w:eastAsiaTheme="minorEastAsia" w:hAnsiTheme="minorHAnsi" w:cstheme="minorBidi"/>
                <w:noProof/>
                <w:szCs w:val="22"/>
                <w:lang w:val="en-CA" w:eastAsia="en-CA"/>
              </w:rPr>
              <w:tab/>
            </w:r>
            <w:r w:rsidR="00C5338A" w:rsidRPr="008D10CD">
              <w:rPr>
                <w:rStyle w:val="Hyperlink"/>
                <w:noProof/>
              </w:rPr>
              <w:t>Overall Description</w:t>
            </w:r>
            <w:r w:rsidR="00C5338A">
              <w:rPr>
                <w:noProof/>
                <w:webHidden/>
              </w:rPr>
              <w:tab/>
            </w:r>
            <w:r w:rsidR="00C5338A">
              <w:rPr>
                <w:noProof/>
                <w:webHidden/>
              </w:rPr>
              <w:fldChar w:fldCharType="begin"/>
            </w:r>
            <w:r w:rsidR="00C5338A">
              <w:rPr>
                <w:noProof/>
                <w:webHidden/>
              </w:rPr>
              <w:instrText xml:space="preserve"> PAGEREF _Toc475542324 \h </w:instrText>
            </w:r>
            <w:r w:rsidR="00C5338A">
              <w:rPr>
                <w:noProof/>
                <w:webHidden/>
              </w:rPr>
            </w:r>
            <w:r w:rsidR="00C5338A">
              <w:rPr>
                <w:noProof/>
                <w:webHidden/>
              </w:rPr>
              <w:fldChar w:fldCharType="separate"/>
            </w:r>
            <w:r w:rsidR="00C5338A">
              <w:rPr>
                <w:noProof/>
                <w:webHidden/>
              </w:rPr>
              <w:t>4</w:t>
            </w:r>
            <w:r w:rsidR="00C5338A">
              <w:rPr>
                <w:noProof/>
                <w:webHidden/>
              </w:rPr>
              <w:fldChar w:fldCharType="end"/>
            </w:r>
          </w:hyperlink>
        </w:p>
        <w:p w:rsidR="00C5338A" w:rsidRDefault="003C1D52">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542325" w:history="1">
            <w:r w:rsidR="00C5338A" w:rsidRPr="008D10CD">
              <w:rPr>
                <w:rStyle w:val="Hyperlink"/>
                <w:noProof/>
              </w:rPr>
              <w:t>2.1</w:t>
            </w:r>
            <w:r w:rsidR="00C5338A">
              <w:rPr>
                <w:rFonts w:asciiTheme="minorHAnsi" w:eastAsiaTheme="minorEastAsia" w:hAnsiTheme="minorHAnsi" w:cstheme="minorBidi"/>
                <w:noProof/>
                <w:szCs w:val="22"/>
                <w:lang w:val="en-CA" w:eastAsia="en-CA"/>
              </w:rPr>
              <w:tab/>
            </w:r>
            <w:r w:rsidR="00C5338A" w:rsidRPr="008D10CD">
              <w:rPr>
                <w:rStyle w:val="Hyperlink"/>
                <w:noProof/>
              </w:rPr>
              <w:t>Product Perspective</w:t>
            </w:r>
            <w:r w:rsidR="00C5338A">
              <w:rPr>
                <w:noProof/>
                <w:webHidden/>
              </w:rPr>
              <w:tab/>
            </w:r>
            <w:r w:rsidR="00C5338A">
              <w:rPr>
                <w:noProof/>
                <w:webHidden/>
              </w:rPr>
              <w:fldChar w:fldCharType="begin"/>
            </w:r>
            <w:r w:rsidR="00C5338A">
              <w:rPr>
                <w:noProof/>
                <w:webHidden/>
              </w:rPr>
              <w:instrText xml:space="preserve"> PAGEREF _Toc475542325 \h </w:instrText>
            </w:r>
            <w:r w:rsidR="00C5338A">
              <w:rPr>
                <w:noProof/>
                <w:webHidden/>
              </w:rPr>
            </w:r>
            <w:r w:rsidR="00C5338A">
              <w:rPr>
                <w:noProof/>
                <w:webHidden/>
              </w:rPr>
              <w:fldChar w:fldCharType="separate"/>
            </w:r>
            <w:r w:rsidR="00C5338A">
              <w:rPr>
                <w:noProof/>
                <w:webHidden/>
              </w:rPr>
              <w:t>4</w:t>
            </w:r>
            <w:r w:rsidR="00C5338A">
              <w:rPr>
                <w:noProof/>
                <w:webHidden/>
              </w:rPr>
              <w:fldChar w:fldCharType="end"/>
            </w:r>
          </w:hyperlink>
        </w:p>
        <w:p w:rsidR="00C5338A" w:rsidRDefault="003C1D52">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542326" w:history="1">
            <w:r w:rsidR="00C5338A" w:rsidRPr="008D10CD">
              <w:rPr>
                <w:rStyle w:val="Hyperlink"/>
                <w:noProof/>
              </w:rPr>
              <w:t>2.2</w:t>
            </w:r>
            <w:r w:rsidR="00C5338A">
              <w:rPr>
                <w:rFonts w:asciiTheme="minorHAnsi" w:eastAsiaTheme="minorEastAsia" w:hAnsiTheme="minorHAnsi" w:cstheme="minorBidi"/>
                <w:noProof/>
                <w:szCs w:val="22"/>
                <w:lang w:val="en-CA" w:eastAsia="en-CA"/>
              </w:rPr>
              <w:tab/>
            </w:r>
            <w:r w:rsidR="00C5338A" w:rsidRPr="008D10CD">
              <w:rPr>
                <w:rStyle w:val="Hyperlink"/>
                <w:noProof/>
              </w:rPr>
              <w:t>Product Functions</w:t>
            </w:r>
            <w:r w:rsidR="00C5338A">
              <w:rPr>
                <w:noProof/>
                <w:webHidden/>
              </w:rPr>
              <w:tab/>
            </w:r>
            <w:r w:rsidR="00C5338A">
              <w:rPr>
                <w:noProof/>
                <w:webHidden/>
              </w:rPr>
              <w:fldChar w:fldCharType="begin"/>
            </w:r>
            <w:r w:rsidR="00C5338A">
              <w:rPr>
                <w:noProof/>
                <w:webHidden/>
              </w:rPr>
              <w:instrText xml:space="preserve"> PAGEREF _Toc475542326 \h </w:instrText>
            </w:r>
            <w:r w:rsidR="00C5338A">
              <w:rPr>
                <w:noProof/>
                <w:webHidden/>
              </w:rPr>
            </w:r>
            <w:r w:rsidR="00C5338A">
              <w:rPr>
                <w:noProof/>
                <w:webHidden/>
              </w:rPr>
              <w:fldChar w:fldCharType="separate"/>
            </w:r>
            <w:r w:rsidR="00C5338A">
              <w:rPr>
                <w:noProof/>
                <w:webHidden/>
              </w:rPr>
              <w:t>4</w:t>
            </w:r>
            <w:r w:rsidR="00C5338A">
              <w:rPr>
                <w:noProof/>
                <w:webHidden/>
              </w:rPr>
              <w:fldChar w:fldCharType="end"/>
            </w:r>
          </w:hyperlink>
        </w:p>
        <w:p w:rsidR="00C5338A" w:rsidRDefault="003C1D52">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542327" w:history="1">
            <w:r w:rsidR="00C5338A" w:rsidRPr="008D10CD">
              <w:rPr>
                <w:rStyle w:val="Hyperlink"/>
                <w:noProof/>
              </w:rPr>
              <w:t>2.3</w:t>
            </w:r>
            <w:r w:rsidR="00C5338A">
              <w:rPr>
                <w:rFonts w:asciiTheme="minorHAnsi" w:eastAsiaTheme="minorEastAsia" w:hAnsiTheme="minorHAnsi" w:cstheme="minorBidi"/>
                <w:noProof/>
                <w:szCs w:val="22"/>
                <w:lang w:val="en-CA" w:eastAsia="en-CA"/>
              </w:rPr>
              <w:tab/>
            </w:r>
            <w:r w:rsidR="00C5338A" w:rsidRPr="008D10CD">
              <w:rPr>
                <w:rStyle w:val="Hyperlink"/>
                <w:noProof/>
              </w:rPr>
              <w:t>User Characteristics</w:t>
            </w:r>
            <w:r w:rsidR="00C5338A">
              <w:rPr>
                <w:noProof/>
                <w:webHidden/>
              </w:rPr>
              <w:tab/>
            </w:r>
            <w:r w:rsidR="00C5338A">
              <w:rPr>
                <w:noProof/>
                <w:webHidden/>
              </w:rPr>
              <w:fldChar w:fldCharType="begin"/>
            </w:r>
            <w:r w:rsidR="00C5338A">
              <w:rPr>
                <w:noProof/>
                <w:webHidden/>
              </w:rPr>
              <w:instrText xml:space="preserve"> PAGEREF _Toc475542327 \h </w:instrText>
            </w:r>
            <w:r w:rsidR="00C5338A">
              <w:rPr>
                <w:noProof/>
                <w:webHidden/>
              </w:rPr>
            </w:r>
            <w:r w:rsidR="00C5338A">
              <w:rPr>
                <w:noProof/>
                <w:webHidden/>
              </w:rPr>
              <w:fldChar w:fldCharType="separate"/>
            </w:r>
            <w:r w:rsidR="00C5338A">
              <w:rPr>
                <w:noProof/>
                <w:webHidden/>
              </w:rPr>
              <w:t>4</w:t>
            </w:r>
            <w:r w:rsidR="00C5338A">
              <w:rPr>
                <w:noProof/>
                <w:webHidden/>
              </w:rPr>
              <w:fldChar w:fldCharType="end"/>
            </w:r>
          </w:hyperlink>
        </w:p>
        <w:p w:rsidR="00C5338A" w:rsidRDefault="003C1D52">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542328" w:history="1">
            <w:r w:rsidR="00C5338A" w:rsidRPr="008D10CD">
              <w:rPr>
                <w:rStyle w:val="Hyperlink"/>
                <w:noProof/>
              </w:rPr>
              <w:t>2.4</w:t>
            </w:r>
            <w:r w:rsidR="00C5338A">
              <w:rPr>
                <w:rFonts w:asciiTheme="minorHAnsi" w:eastAsiaTheme="minorEastAsia" w:hAnsiTheme="minorHAnsi" w:cstheme="minorBidi"/>
                <w:noProof/>
                <w:szCs w:val="22"/>
                <w:lang w:val="en-CA" w:eastAsia="en-CA"/>
              </w:rPr>
              <w:tab/>
            </w:r>
            <w:r w:rsidR="00C5338A" w:rsidRPr="008D10CD">
              <w:rPr>
                <w:rStyle w:val="Hyperlink"/>
                <w:noProof/>
              </w:rPr>
              <w:t>Constraints</w:t>
            </w:r>
            <w:r w:rsidR="00C5338A">
              <w:rPr>
                <w:noProof/>
                <w:webHidden/>
              </w:rPr>
              <w:tab/>
            </w:r>
            <w:r w:rsidR="00C5338A">
              <w:rPr>
                <w:noProof/>
                <w:webHidden/>
              </w:rPr>
              <w:fldChar w:fldCharType="begin"/>
            </w:r>
            <w:r w:rsidR="00C5338A">
              <w:rPr>
                <w:noProof/>
                <w:webHidden/>
              </w:rPr>
              <w:instrText xml:space="preserve"> PAGEREF _Toc475542328 \h </w:instrText>
            </w:r>
            <w:r w:rsidR="00C5338A">
              <w:rPr>
                <w:noProof/>
                <w:webHidden/>
              </w:rPr>
            </w:r>
            <w:r w:rsidR="00C5338A">
              <w:rPr>
                <w:noProof/>
                <w:webHidden/>
              </w:rPr>
              <w:fldChar w:fldCharType="separate"/>
            </w:r>
            <w:r w:rsidR="00C5338A">
              <w:rPr>
                <w:noProof/>
                <w:webHidden/>
              </w:rPr>
              <w:t>4</w:t>
            </w:r>
            <w:r w:rsidR="00C5338A">
              <w:rPr>
                <w:noProof/>
                <w:webHidden/>
              </w:rPr>
              <w:fldChar w:fldCharType="end"/>
            </w:r>
          </w:hyperlink>
        </w:p>
        <w:p w:rsidR="00C5338A" w:rsidRDefault="003C1D52">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542329" w:history="1">
            <w:r w:rsidR="00C5338A" w:rsidRPr="008D10CD">
              <w:rPr>
                <w:rStyle w:val="Hyperlink"/>
                <w:noProof/>
              </w:rPr>
              <w:t>2.5</w:t>
            </w:r>
            <w:r w:rsidR="00C5338A">
              <w:rPr>
                <w:rFonts w:asciiTheme="minorHAnsi" w:eastAsiaTheme="minorEastAsia" w:hAnsiTheme="minorHAnsi" w:cstheme="minorBidi"/>
                <w:noProof/>
                <w:szCs w:val="22"/>
                <w:lang w:val="en-CA" w:eastAsia="en-CA"/>
              </w:rPr>
              <w:tab/>
            </w:r>
            <w:r w:rsidR="00C5338A" w:rsidRPr="008D10CD">
              <w:rPr>
                <w:rStyle w:val="Hyperlink"/>
                <w:noProof/>
              </w:rPr>
              <w:t>Assumptions and Dependencies</w:t>
            </w:r>
            <w:r w:rsidR="00C5338A">
              <w:rPr>
                <w:noProof/>
                <w:webHidden/>
              </w:rPr>
              <w:tab/>
            </w:r>
            <w:r w:rsidR="00C5338A">
              <w:rPr>
                <w:noProof/>
                <w:webHidden/>
              </w:rPr>
              <w:fldChar w:fldCharType="begin"/>
            </w:r>
            <w:r w:rsidR="00C5338A">
              <w:rPr>
                <w:noProof/>
                <w:webHidden/>
              </w:rPr>
              <w:instrText xml:space="preserve"> PAGEREF _Toc475542329 \h </w:instrText>
            </w:r>
            <w:r w:rsidR="00C5338A">
              <w:rPr>
                <w:noProof/>
                <w:webHidden/>
              </w:rPr>
            </w:r>
            <w:r w:rsidR="00C5338A">
              <w:rPr>
                <w:noProof/>
                <w:webHidden/>
              </w:rPr>
              <w:fldChar w:fldCharType="separate"/>
            </w:r>
            <w:r w:rsidR="00C5338A">
              <w:rPr>
                <w:noProof/>
                <w:webHidden/>
              </w:rPr>
              <w:t>4</w:t>
            </w:r>
            <w:r w:rsidR="00C5338A">
              <w:rPr>
                <w:noProof/>
                <w:webHidden/>
              </w:rPr>
              <w:fldChar w:fldCharType="end"/>
            </w:r>
          </w:hyperlink>
        </w:p>
        <w:p w:rsidR="00C5338A" w:rsidRDefault="003C1D52">
          <w:pPr>
            <w:pStyle w:val="TOC1"/>
            <w:tabs>
              <w:tab w:val="left" w:pos="480"/>
              <w:tab w:val="right" w:leader="dot" w:pos="9408"/>
            </w:tabs>
            <w:rPr>
              <w:rFonts w:asciiTheme="minorHAnsi" w:eastAsiaTheme="minorEastAsia" w:hAnsiTheme="minorHAnsi" w:cstheme="minorBidi"/>
              <w:noProof/>
              <w:szCs w:val="22"/>
              <w:lang w:val="en-CA" w:eastAsia="en-CA"/>
            </w:rPr>
          </w:pPr>
          <w:hyperlink w:anchor="_Toc475542330" w:history="1">
            <w:r w:rsidR="00C5338A" w:rsidRPr="008D10CD">
              <w:rPr>
                <w:rStyle w:val="Hyperlink"/>
                <w:noProof/>
              </w:rPr>
              <w:t>3.</w:t>
            </w:r>
            <w:r w:rsidR="00C5338A">
              <w:rPr>
                <w:rFonts w:asciiTheme="minorHAnsi" w:eastAsiaTheme="minorEastAsia" w:hAnsiTheme="minorHAnsi" w:cstheme="minorBidi"/>
                <w:noProof/>
                <w:szCs w:val="22"/>
                <w:lang w:val="en-CA" w:eastAsia="en-CA"/>
              </w:rPr>
              <w:tab/>
            </w:r>
            <w:r w:rsidR="00C5338A" w:rsidRPr="008D10CD">
              <w:rPr>
                <w:rStyle w:val="Hyperlink"/>
                <w:noProof/>
              </w:rPr>
              <w:t>Specific Requirements</w:t>
            </w:r>
            <w:r w:rsidR="00C5338A">
              <w:rPr>
                <w:noProof/>
                <w:webHidden/>
              </w:rPr>
              <w:tab/>
            </w:r>
            <w:r w:rsidR="00C5338A">
              <w:rPr>
                <w:noProof/>
                <w:webHidden/>
              </w:rPr>
              <w:fldChar w:fldCharType="begin"/>
            </w:r>
            <w:r w:rsidR="00C5338A">
              <w:rPr>
                <w:noProof/>
                <w:webHidden/>
              </w:rPr>
              <w:instrText xml:space="preserve"> PAGEREF _Toc475542330 \h </w:instrText>
            </w:r>
            <w:r w:rsidR="00C5338A">
              <w:rPr>
                <w:noProof/>
                <w:webHidden/>
              </w:rPr>
            </w:r>
            <w:r w:rsidR="00C5338A">
              <w:rPr>
                <w:noProof/>
                <w:webHidden/>
              </w:rPr>
              <w:fldChar w:fldCharType="separate"/>
            </w:r>
            <w:r w:rsidR="00C5338A">
              <w:rPr>
                <w:noProof/>
                <w:webHidden/>
              </w:rPr>
              <w:t>5</w:t>
            </w:r>
            <w:r w:rsidR="00C5338A">
              <w:rPr>
                <w:noProof/>
                <w:webHidden/>
              </w:rPr>
              <w:fldChar w:fldCharType="end"/>
            </w:r>
          </w:hyperlink>
        </w:p>
        <w:p w:rsidR="00C5338A" w:rsidRDefault="003C1D52">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542331" w:history="1">
            <w:r w:rsidR="00C5338A" w:rsidRPr="008D10CD">
              <w:rPr>
                <w:rStyle w:val="Hyperlink"/>
                <w:noProof/>
              </w:rPr>
              <w:t>3.1</w:t>
            </w:r>
            <w:r w:rsidR="00C5338A">
              <w:rPr>
                <w:rFonts w:asciiTheme="minorHAnsi" w:eastAsiaTheme="minorEastAsia" w:hAnsiTheme="minorHAnsi" w:cstheme="minorBidi"/>
                <w:noProof/>
                <w:szCs w:val="22"/>
                <w:lang w:val="en-CA" w:eastAsia="en-CA"/>
              </w:rPr>
              <w:tab/>
            </w:r>
            <w:r w:rsidR="00C5338A" w:rsidRPr="008D10CD">
              <w:rPr>
                <w:rStyle w:val="Hyperlink"/>
                <w:noProof/>
              </w:rPr>
              <w:t>External Interfaces documentation</w:t>
            </w:r>
            <w:r w:rsidR="00C5338A">
              <w:rPr>
                <w:noProof/>
                <w:webHidden/>
              </w:rPr>
              <w:tab/>
            </w:r>
            <w:r w:rsidR="00C5338A">
              <w:rPr>
                <w:noProof/>
                <w:webHidden/>
              </w:rPr>
              <w:fldChar w:fldCharType="begin"/>
            </w:r>
            <w:r w:rsidR="00C5338A">
              <w:rPr>
                <w:noProof/>
                <w:webHidden/>
              </w:rPr>
              <w:instrText xml:space="preserve"> PAGEREF _Toc475542331 \h </w:instrText>
            </w:r>
            <w:r w:rsidR="00C5338A">
              <w:rPr>
                <w:noProof/>
                <w:webHidden/>
              </w:rPr>
            </w:r>
            <w:r w:rsidR="00C5338A">
              <w:rPr>
                <w:noProof/>
                <w:webHidden/>
              </w:rPr>
              <w:fldChar w:fldCharType="separate"/>
            </w:r>
            <w:r w:rsidR="00C5338A">
              <w:rPr>
                <w:noProof/>
                <w:webHidden/>
              </w:rPr>
              <w:t>5</w:t>
            </w:r>
            <w:r w:rsidR="00C5338A">
              <w:rPr>
                <w:noProof/>
                <w:webHidden/>
              </w:rPr>
              <w:fldChar w:fldCharType="end"/>
            </w:r>
          </w:hyperlink>
        </w:p>
        <w:p w:rsidR="00C5338A" w:rsidRDefault="003C1D52">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542332" w:history="1">
            <w:r w:rsidR="00C5338A" w:rsidRPr="008D10CD">
              <w:rPr>
                <w:rStyle w:val="Hyperlink"/>
                <w:noProof/>
              </w:rPr>
              <w:t>3.2</w:t>
            </w:r>
            <w:r w:rsidR="00C5338A">
              <w:rPr>
                <w:rFonts w:asciiTheme="minorHAnsi" w:eastAsiaTheme="minorEastAsia" w:hAnsiTheme="minorHAnsi" w:cstheme="minorBidi"/>
                <w:noProof/>
                <w:szCs w:val="22"/>
                <w:lang w:val="en-CA" w:eastAsia="en-CA"/>
              </w:rPr>
              <w:tab/>
            </w:r>
            <w:r w:rsidR="00C5338A" w:rsidRPr="008D10CD">
              <w:rPr>
                <w:rStyle w:val="Hyperlink"/>
                <w:noProof/>
              </w:rPr>
              <w:t>Functionality documentation</w:t>
            </w:r>
            <w:r w:rsidR="00C5338A">
              <w:rPr>
                <w:noProof/>
                <w:webHidden/>
              </w:rPr>
              <w:tab/>
            </w:r>
            <w:r w:rsidR="00C5338A">
              <w:rPr>
                <w:noProof/>
                <w:webHidden/>
              </w:rPr>
              <w:fldChar w:fldCharType="begin"/>
            </w:r>
            <w:r w:rsidR="00C5338A">
              <w:rPr>
                <w:noProof/>
                <w:webHidden/>
              </w:rPr>
              <w:instrText xml:space="preserve"> PAGEREF _Toc475542332 \h </w:instrText>
            </w:r>
            <w:r w:rsidR="00C5338A">
              <w:rPr>
                <w:noProof/>
                <w:webHidden/>
              </w:rPr>
            </w:r>
            <w:r w:rsidR="00C5338A">
              <w:rPr>
                <w:noProof/>
                <w:webHidden/>
              </w:rPr>
              <w:fldChar w:fldCharType="separate"/>
            </w:r>
            <w:r w:rsidR="00C5338A">
              <w:rPr>
                <w:noProof/>
                <w:webHidden/>
              </w:rPr>
              <w:t>5</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33" w:history="1">
            <w:r w:rsidR="00C5338A" w:rsidRPr="008D10CD">
              <w:rPr>
                <w:rStyle w:val="Hyperlink"/>
                <w:noProof/>
              </w:rPr>
              <w:t>3.2.1</w:t>
            </w:r>
            <w:r w:rsidR="00C5338A">
              <w:rPr>
                <w:rFonts w:asciiTheme="minorHAnsi" w:eastAsiaTheme="minorEastAsia" w:hAnsiTheme="minorHAnsi" w:cstheme="minorBidi"/>
                <w:noProof/>
                <w:szCs w:val="22"/>
                <w:lang w:val="en-CA" w:eastAsia="en-CA"/>
              </w:rPr>
              <w:tab/>
            </w:r>
            <w:r w:rsidR="00C5338A" w:rsidRPr="008D10CD">
              <w:rPr>
                <w:rStyle w:val="Hyperlink"/>
                <w:noProof/>
              </w:rPr>
              <w:t>Actor Goal List documentation</w:t>
            </w:r>
            <w:r w:rsidR="00C5338A">
              <w:rPr>
                <w:noProof/>
                <w:webHidden/>
              </w:rPr>
              <w:tab/>
            </w:r>
            <w:r w:rsidR="00C5338A">
              <w:rPr>
                <w:noProof/>
                <w:webHidden/>
              </w:rPr>
              <w:fldChar w:fldCharType="begin"/>
            </w:r>
            <w:r w:rsidR="00C5338A">
              <w:rPr>
                <w:noProof/>
                <w:webHidden/>
              </w:rPr>
              <w:instrText xml:space="preserve"> PAGEREF _Toc475542333 \h </w:instrText>
            </w:r>
            <w:r w:rsidR="00C5338A">
              <w:rPr>
                <w:noProof/>
                <w:webHidden/>
              </w:rPr>
            </w:r>
            <w:r w:rsidR="00C5338A">
              <w:rPr>
                <w:noProof/>
                <w:webHidden/>
              </w:rPr>
              <w:fldChar w:fldCharType="separate"/>
            </w:r>
            <w:r w:rsidR="00C5338A">
              <w:rPr>
                <w:noProof/>
                <w:webHidden/>
              </w:rPr>
              <w:t>5</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34" w:history="1">
            <w:r w:rsidR="00C5338A" w:rsidRPr="008D10CD">
              <w:rPr>
                <w:rStyle w:val="Hyperlink"/>
                <w:noProof/>
              </w:rPr>
              <w:t>3.2.2</w:t>
            </w:r>
            <w:r w:rsidR="00C5338A">
              <w:rPr>
                <w:rFonts w:asciiTheme="minorHAnsi" w:eastAsiaTheme="minorEastAsia" w:hAnsiTheme="minorHAnsi" w:cstheme="minorBidi"/>
                <w:noProof/>
                <w:szCs w:val="22"/>
                <w:lang w:val="en-CA" w:eastAsia="en-CA"/>
              </w:rPr>
              <w:tab/>
            </w:r>
            <w:r w:rsidR="00C5338A" w:rsidRPr="008D10CD">
              <w:rPr>
                <w:rStyle w:val="Hyperlink"/>
                <w:noProof/>
              </w:rPr>
              <w:t>Use Case View documentation</w:t>
            </w:r>
            <w:r w:rsidR="00C5338A">
              <w:rPr>
                <w:noProof/>
                <w:webHidden/>
              </w:rPr>
              <w:tab/>
            </w:r>
            <w:r w:rsidR="00C5338A">
              <w:rPr>
                <w:noProof/>
                <w:webHidden/>
              </w:rPr>
              <w:fldChar w:fldCharType="begin"/>
            </w:r>
            <w:r w:rsidR="00C5338A">
              <w:rPr>
                <w:noProof/>
                <w:webHidden/>
              </w:rPr>
              <w:instrText xml:space="preserve"> PAGEREF _Toc475542334 \h </w:instrText>
            </w:r>
            <w:r w:rsidR="00C5338A">
              <w:rPr>
                <w:noProof/>
                <w:webHidden/>
              </w:rPr>
            </w:r>
            <w:r w:rsidR="00C5338A">
              <w:rPr>
                <w:noProof/>
                <w:webHidden/>
              </w:rPr>
              <w:fldChar w:fldCharType="separate"/>
            </w:r>
            <w:r w:rsidR="00C5338A">
              <w:rPr>
                <w:noProof/>
                <w:webHidden/>
              </w:rPr>
              <w:t>6</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35" w:history="1">
            <w:r w:rsidR="00C5338A" w:rsidRPr="008D10CD">
              <w:rPr>
                <w:rStyle w:val="Hyperlink"/>
                <w:noProof/>
              </w:rPr>
              <w:t>3.2.3</w:t>
            </w:r>
            <w:r w:rsidR="00C5338A">
              <w:rPr>
                <w:rFonts w:asciiTheme="minorHAnsi" w:eastAsiaTheme="minorEastAsia" w:hAnsiTheme="minorHAnsi" w:cstheme="minorBidi"/>
                <w:noProof/>
                <w:szCs w:val="22"/>
                <w:lang w:val="en-CA" w:eastAsia="en-CA"/>
              </w:rPr>
              <w:tab/>
            </w:r>
            <w:r w:rsidR="00C5338A" w:rsidRPr="008D10CD">
              <w:rPr>
                <w:rStyle w:val="Hyperlink"/>
                <w:noProof/>
              </w:rPr>
              <w:t>Use Case Descriptions</w:t>
            </w:r>
            <w:r w:rsidR="00C5338A">
              <w:rPr>
                <w:noProof/>
                <w:webHidden/>
              </w:rPr>
              <w:tab/>
            </w:r>
            <w:r w:rsidR="00C5338A">
              <w:rPr>
                <w:noProof/>
                <w:webHidden/>
              </w:rPr>
              <w:fldChar w:fldCharType="begin"/>
            </w:r>
            <w:r w:rsidR="00C5338A">
              <w:rPr>
                <w:noProof/>
                <w:webHidden/>
              </w:rPr>
              <w:instrText xml:space="preserve"> PAGEREF _Toc475542335 \h </w:instrText>
            </w:r>
            <w:r w:rsidR="00C5338A">
              <w:rPr>
                <w:noProof/>
                <w:webHidden/>
              </w:rPr>
            </w:r>
            <w:r w:rsidR="00C5338A">
              <w:rPr>
                <w:noProof/>
                <w:webHidden/>
              </w:rPr>
              <w:fldChar w:fldCharType="separate"/>
            </w:r>
            <w:r w:rsidR="00C5338A">
              <w:rPr>
                <w:noProof/>
                <w:webHidden/>
              </w:rPr>
              <w:t>7</w:t>
            </w:r>
            <w:r w:rsidR="00C5338A">
              <w:rPr>
                <w:noProof/>
                <w:webHidden/>
              </w:rPr>
              <w:fldChar w:fldCharType="end"/>
            </w:r>
          </w:hyperlink>
        </w:p>
        <w:p w:rsidR="00C5338A" w:rsidRDefault="003C1D52">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542336" w:history="1">
            <w:r w:rsidR="00C5338A" w:rsidRPr="008D10CD">
              <w:rPr>
                <w:rStyle w:val="Hyperlink"/>
                <w:noProof/>
              </w:rPr>
              <w:t>3.3</w:t>
            </w:r>
            <w:r w:rsidR="00C5338A">
              <w:rPr>
                <w:rFonts w:asciiTheme="minorHAnsi" w:eastAsiaTheme="minorEastAsia" w:hAnsiTheme="minorHAnsi" w:cstheme="minorBidi"/>
                <w:noProof/>
                <w:szCs w:val="22"/>
                <w:lang w:val="en-CA" w:eastAsia="en-CA"/>
              </w:rPr>
              <w:tab/>
            </w:r>
            <w:r w:rsidR="00C5338A" w:rsidRPr="008D10CD">
              <w:rPr>
                <w:rStyle w:val="Hyperlink"/>
                <w:noProof/>
              </w:rPr>
              <w:t>Nonfunctional Requirements</w:t>
            </w:r>
            <w:r w:rsidR="00C5338A">
              <w:rPr>
                <w:noProof/>
                <w:webHidden/>
              </w:rPr>
              <w:tab/>
            </w:r>
            <w:r w:rsidR="00C5338A">
              <w:rPr>
                <w:noProof/>
                <w:webHidden/>
              </w:rPr>
              <w:fldChar w:fldCharType="begin"/>
            </w:r>
            <w:r w:rsidR="00C5338A">
              <w:rPr>
                <w:noProof/>
                <w:webHidden/>
              </w:rPr>
              <w:instrText xml:space="preserve"> PAGEREF _Toc475542336 \h </w:instrText>
            </w:r>
            <w:r w:rsidR="00C5338A">
              <w:rPr>
                <w:noProof/>
                <w:webHidden/>
              </w:rPr>
            </w:r>
            <w:r w:rsidR="00C5338A">
              <w:rPr>
                <w:noProof/>
                <w:webHidden/>
              </w:rPr>
              <w:fldChar w:fldCharType="separate"/>
            </w:r>
            <w:r w:rsidR="00C5338A">
              <w:rPr>
                <w:noProof/>
                <w:webHidden/>
              </w:rPr>
              <w:t>11</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37" w:history="1">
            <w:r w:rsidR="00C5338A" w:rsidRPr="008D10CD">
              <w:rPr>
                <w:rStyle w:val="Hyperlink"/>
                <w:noProof/>
              </w:rPr>
              <w:t>3.3.1</w:t>
            </w:r>
            <w:r w:rsidR="00C5338A">
              <w:rPr>
                <w:rFonts w:asciiTheme="minorHAnsi" w:eastAsiaTheme="minorEastAsia" w:hAnsiTheme="minorHAnsi" w:cstheme="minorBidi"/>
                <w:noProof/>
                <w:szCs w:val="22"/>
                <w:lang w:val="en-CA" w:eastAsia="en-CA"/>
              </w:rPr>
              <w:tab/>
            </w:r>
            <w:r w:rsidR="00C5338A" w:rsidRPr="008D10CD">
              <w:rPr>
                <w:rStyle w:val="Hyperlink"/>
                <w:noProof/>
              </w:rPr>
              <w:t>Reliability documentation</w:t>
            </w:r>
            <w:r w:rsidR="00C5338A">
              <w:rPr>
                <w:noProof/>
                <w:webHidden/>
              </w:rPr>
              <w:tab/>
            </w:r>
            <w:r w:rsidR="00C5338A">
              <w:rPr>
                <w:noProof/>
                <w:webHidden/>
              </w:rPr>
              <w:fldChar w:fldCharType="begin"/>
            </w:r>
            <w:r w:rsidR="00C5338A">
              <w:rPr>
                <w:noProof/>
                <w:webHidden/>
              </w:rPr>
              <w:instrText xml:space="preserve"> PAGEREF _Toc475542337 \h </w:instrText>
            </w:r>
            <w:r w:rsidR="00C5338A">
              <w:rPr>
                <w:noProof/>
                <w:webHidden/>
              </w:rPr>
            </w:r>
            <w:r w:rsidR="00C5338A">
              <w:rPr>
                <w:noProof/>
                <w:webHidden/>
              </w:rPr>
              <w:fldChar w:fldCharType="separate"/>
            </w:r>
            <w:r w:rsidR="00C5338A">
              <w:rPr>
                <w:noProof/>
                <w:webHidden/>
              </w:rPr>
              <w:t>11</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38" w:history="1">
            <w:r w:rsidR="00C5338A" w:rsidRPr="008D10CD">
              <w:rPr>
                <w:rStyle w:val="Hyperlink"/>
                <w:noProof/>
              </w:rPr>
              <w:t>3.3.2</w:t>
            </w:r>
            <w:r w:rsidR="00C5338A">
              <w:rPr>
                <w:rFonts w:asciiTheme="minorHAnsi" w:eastAsiaTheme="minorEastAsia" w:hAnsiTheme="minorHAnsi" w:cstheme="minorBidi"/>
                <w:noProof/>
                <w:szCs w:val="22"/>
                <w:lang w:val="en-CA" w:eastAsia="en-CA"/>
              </w:rPr>
              <w:tab/>
            </w:r>
            <w:r w:rsidR="00C5338A" w:rsidRPr="008D10CD">
              <w:rPr>
                <w:rStyle w:val="Hyperlink"/>
                <w:noProof/>
              </w:rPr>
              <w:t>Usability documentation</w:t>
            </w:r>
            <w:r w:rsidR="00C5338A">
              <w:rPr>
                <w:noProof/>
                <w:webHidden/>
              </w:rPr>
              <w:tab/>
            </w:r>
            <w:r w:rsidR="00C5338A">
              <w:rPr>
                <w:noProof/>
                <w:webHidden/>
              </w:rPr>
              <w:fldChar w:fldCharType="begin"/>
            </w:r>
            <w:r w:rsidR="00C5338A">
              <w:rPr>
                <w:noProof/>
                <w:webHidden/>
              </w:rPr>
              <w:instrText xml:space="preserve"> PAGEREF _Toc475542338 \h </w:instrText>
            </w:r>
            <w:r w:rsidR="00C5338A">
              <w:rPr>
                <w:noProof/>
                <w:webHidden/>
              </w:rPr>
            </w:r>
            <w:r w:rsidR="00C5338A">
              <w:rPr>
                <w:noProof/>
                <w:webHidden/>
              </w:rPr>
              <w:fldChar w:fldCharType="separate"/>
            </w:r>
            <w:r w:rsidR="00C5338A">
              <w:rPr>
                <w:noProof/>
                <w:webHidden/>
              </w:rPr>
              <w:t>11</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39" w:history="1">
            <w:r w:rsidR="00C5338A" w:rsidRPr="008D10CD">
              <w:rPr>
                <w:rStyle w:val="Hyperlink"/>
                <w:noProof/>
              </w:rPr>
              <w:t>3.3.3</w:t>
            </w:r>
            <w:r w:rsidR="00C5338A">
              <w:rPr>
                <w:rFonts w:asciiTheme="minorHAnsi" w:eastAsiaTheme="minorEastAsia" w:hAnsiTheme="minorHAnsi" w:cstheme="minorBidi"/>
                <w:noProof/>
                <w:szCs w:val="22"/>
                <w:lang w:val="en-CA" w:eastAsia="en-CA"/>
              </w:rPr>
              <w:tab/>
            </w:r>
            <w:r w:rsidR="00C5338A" w:rsidRPr="008D10CD">
              <w:rPr>
                <w:rStyle w:val="Hyperlink"/>
                <w:noProof/>
              </w:rPr>
              <w:t>Efficiency documentation</w:t>
            </w:r>
            <w:r w:rsidR="00C5338A">
              <w:rPr>
                <w:noProof/>
                <w:webHidden/>
              </w:rPr>
              <w:tab/>
            </w:r>
            <w:r w:rsidR="00C5338A">
              <w:rPr>
                <w:noProof/>
                <w:webHidden/>
              </w:rPr>
              <w:fldChar w:fldCharType="begin"/>
            </w:r>
            <w:r w:rsidR="00C5338A">
              <w:rPr>
                <w:noProof/>
                <w:webHidden/>
              </w:rPr>
              <w:instrText xml:space="preserve"> PAGEREF _Toc475542339 \h </w:instrText>
            </w:r>
            <w:r w:rsidR="00C5338A">
              <w:rPr>
                <w:noProof/>
                <w:webHidden/>
              </w:rPr>
            </w:r>
            <w:r w:rsidR="00C5338A">
              <w:rPr>
                <w:noProof/>
                <w:webHidden/>
              </w:rPr>
              <w:fldChar w:fldCharType="separate"/>
            </w:r>
            <w:r w:rsidR="00C5338A">
              <w:rPr>
                <w:noProof/>
                <w:webHidden/>
              </w:rPr>
              <w:t>11</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40" w:history="1">
            <w:r w:rsidR="00C5338A" w:rsidRPr="008D10CD">
              <w:rPr>
                <w:rStyle w:val="Hyperlink"/>
                <w:noProof/>
              </w:rPr>
              <w:t>3.3.4</w:t>
            </w:r>
            <w:r w:rsidR="00C5338A">
              <w:rPr>
                <w:rFonts w:asciiTheme="minorHAnsi" w:eastAsiaTheme="minorEastAsia" w:hAnsiTheme="minorHAnsi" w:cstheme="minorBidi"/>
                <w:noProof/>
                <w:szCs w:val="22"/>
                <w:lang w:val="en-CA" w:eastAsia="en-CA"/>
              </w:rPr>
              <w:tab/>
            </w:r>
            <w:r w:rsidR="00C5338A" w:rsidRPr="008D10CD">
              <w:rPr>
                <w:rStyle w:val="Hyperlink"/>
                <w:noProof/>
              </w:rPr>
              <w:t>Maintainability documentation</w:t>
            </w:r>
            <w:r w:rsidR="00C5338A">
              <w:rPr>
                <w:noProof/>
                <w:webHidden/>
              </w:rPr>
              <w:tab/>
            </w:r>
            <w:r w:rsidR="00C5338A">
              <w:rPr>
                <w:noProof/>
                <w:webHidden/>
              </w:rPr>
              <w:fldChar w:fldCharType="begin"/>
            </w:r>
            <w:r w:rsidR="00C5338A">
              <w:rPr>
                <w:noProof/>
                <w:webHidden/>
              </w:rPr>
              <w:instrText xml:space="preserve"> PAGEREF _Toc475542340 \h </w:instrText>
            </w:r>
            <w:r w:rsidR="00C5338A">
              <w:rPr>
                <w:noProof/>
                <w:webHidden/>
              </w:rPr>
            </w:r>
            <w:r w:rsidR="00C5338A">
              <w:rPr>
                <w:noProof/>
                <w:webHidden/>
              </w:rPr>
              <w:fldChar w:fldCharType="separate"/>
            </w:r>
            <w:r w:rsidR="00C5338A">
              <w:rPr>
                <w:noProof/>
                <w:webHidden/>
              </w:rPr>
              <w:t>11</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41" w:history="1">
            <w:r w:rsidR="00C5338A" w:rsidRPr="008D10CD">
              <w:rPr>
                <w:rStyle w:val="Hyperlink"/>
                <w:noProof/>
              </w:rPr>
              <w:t>3.3.5</w:t>
            </w:r>
            <w:r w:rsidR="00C5338A">
              <w:rPr>
                <w:rFonts w:asciiTheme="minorHAnsi" w:eastAsiaTheme="minorEastAsia" w:hAnsiTheme="minorHAnsi" w:cstheme="minorBidi"/>
                <w:noProof/>
                <w:szCs w:val="22"/>
                <w:lang w:val="en-CA" w:eastAsia="en-CA"/>
              </w:rPr>
              <w:tab/>
            </w:r>
            <w:r w:rsidR="00C5338A" w:rsidRPr="008D10CD">
              <w:rPr>
                <w:rStyle w:val="Hyperlink"/>
                <w:noProof/>
              </w:rPr>
              <w:t>Portability documentation</w:t>
            </w:r>
            <w:r w:rsidR="00C5338A">
              <w:rPr>
                <w:noProof/>
                <w:webHidden/>
              </w:rPr>
              <w:tab/>
            </w:r>
            <w:r w:rsidR="00C5338A">
              <w:rPr>
                <w:noProof/>
                <w:webHidden/>
              </w:rPr>
              <w:fldChar w:fldCharType="begin"/>
            </w:r>
            <w:r w:rsidR="00C5338A">
              <w:rPr>
                <w:noProof/>
                <w:webHidden/>
              </w:rPr>
              <w:instrText xml:space="preserve"> PAGEREF _Toc475542341 \h </w:instrText>
            </w:r>
            <w:r w:rsidR="00C5338A">
              <w:rPr>
                <w:noProof/>
                <w:webHidden/>
              </w:rPr>
            </w:r>
            <w:r w:rsidR="00C5338A">
              <w:rPr>
                <w:noProof/>
                <w:webHidden/>
              </w:rPr>
              <w:fldChar w:fldCharType="separate"/>
            </w:r>
            <w:r w:rsidR="00C5338A">
              <w:rPr>
                <w:noProof/>
                <w:webHidden/>
              </w:rPr>
              <w:t>12</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42" w:history="1">
            <w:r w:rsidR="00C5338A" w:rsidRPr="008D10CD">
              <w:rPr>
                <w:rStyle w:val="Hyperlink"/>
                <w:noProof/>
              </w:rPr>
              <w:t>3.3.6</w:t>
            </w:r>
            <w:r w:rsidR="00C5338A">
              <w:rPr>
                <w:rFonts w:asciiTheme="minorHAnsi" w:eastAsiaTheme="minorEastAsia" w:hAnsiTheme="minorHAnsi" w:cstheme="minorBidi"/>
                <w:noProof/>
                <w:szCs w:val="22"/>
                <w:lang w:val="en-CA" w:eastAsia="en-CA"/>
              </w:rPr>
              <w:tab/>
            </w:r>
            <w:r w:rsidR="00C5338A" w:rsidRPr="008D10CD">
              <w:rPr>
                <w:rStyle w:val="Hyperlink"/>
                <w:noProof/>
              </w:rPr>
              <w:t>Design Constraints documentation</w:t>
            </w:r>
            <w:r w:rsidR="00C5338A">
              <w:rPr>
                <w:noProof/>
                <w:webHidden/>
              </w:rPr>
              <w:tab/>
            </w:r>
            <w:r w:rsidR="00C5338A">
              <w:rPr>
                <w:noProof/>
                <w:webHidden/>
              </w:rPr>
              <w:fldChar w:fldCharType="begin"/>
            </w:r>
            <w:r w:rsidR="00C5338A">
              <w:rPr>
                <w:noProof/>
                <w:webHidden/>
              </w:rPr>
              <w:instrText xml:space="preserve"> PAGEREF _Toc475542342 \h </w:instrText>
            </w:r>
            <w:r w:rsidR="00C5338A">
              <w:rPr>
                <w:noProof/>
                <w:webHidden/>
              </w:rPr>
            </w:r>
            <w:r w:rsidR="00C5338A">
              <w:rPr>
                <w:noProof/>
                <w:webHidden/>
              </w:rPr>
              <w:fldChar w:fldCharType="separate"/>
            </w:r>
            <w:r w:rsidR="00C5338A">
              <w:rPr>
                <w:noProof/>
                <w:webHidden/>
              </w:rPr>
              <w:t>12</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43" w:history="1">
            <w:r w:rsidR="00C5338A" w:rsidRPr="008D10CD">
              <w:rPr>
                <w:rStyle w:val="Hyperlink"/>
                <w:noProof/>
              </w:rPr>
              <w:t>3.3.7</w:t>
            </w:r>
            <w:r w:rsidR="00C5338A">
              <w:rPr>
                <w:rFonts w:asciiTheme="minorHAnsi" w:eastAsiaTheme="minorEastAsia" w:hAnsiTheme="minorHAnsi" w:cstheme="minorBidi"/>
                <w:noProof/>
                <w:szCs w:val="22"/>
                <w:lang w:val="en-CA" w:eastAsia="en-CA"/>
              </w:rPr>
              <w:tab/>
            </w:r>
            <w:r w:rsidR="00C5338A" w:rsidRPr="008D10CD">
              <w:rPr>
                <w:rStyle w:val="Hyperlink"/>
                <w:noProof/>
              </w:rPr>
              <w:t>User Documentation and Help documentation</w:t>
            </w:r>
            <w:r w:rsidR="00C5338A">
              <w:rPr>
                <w:noProof/>
                <w:webHidden/>
              </w:rPr>
              <w:tab/>
            </w:r>
            <w:r w:rsidR="00C5338A">
              <w:rPr>
                <w:noProof/>
                <w:webHidden/>
              </w:rPr>
              <w:fldChar w:fldCharType="begin"/>
            </w:r>
            <w:r w:rsidR="00C5338A">
              <w:rPr>
                <w:noProof/>
                <w:webHidden/>
              </w:rPr>
              <w:instrText xml:space="preserve"> PAGEREF _Toc475542343 \h </w:instrText>
            </w:r>
            <w:r w:rsidR="00C5338A">
              <w:rPr>
                <w:noProof/>
                <w:webHidden/>
              </w:rPr>
            </w:r>
            <w:r w:rsidR="00C5338A">
              <w:rPr>
                <w:noProof/>
                <w:webHidden/>
              </w:rPr>
              <w:fldChar w:fldCharType="separate"/>
            </w:r>
            <w:r w:rsidR="00C5338A">
              <w:rPr>
                <w:noProof/>
                <w:webHidden/>
              </w:rPr>
              <w:t>12</w:t>
            </w:r>
            <w:r w:rsidR="00C5338A">
              <w:rPr>
                <w:noProof/>
                <w:webHidden/>
              </w:rPr>
              <w:fldChar w:fldCharType="end"/>
            </w:r>
          </w:hyperlink>
        </w:p>
        <w:p w:rsidR="00C5338A" w:rsidRDefault="003C1D52">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542344" w:history="1">
            <w:r w:rsidR="00C5338A" w:rsidRPr="008D10CD">
              <w:rPr>
                <w:rStyle w:val="Hyperlink"/>
                <w:noProof/>
              </w:rPr>
              <w:t>3.4</w:t>
            </w:r>
            <w:r w:rsidR="00C5338A">
              <w:rPr>
                <w:rFonts w:asciiTheme="minorHAnsi" w:eastAsiaTheme="minorEastAsia" w:hAnsiTheme="minorHAnsi" w:cstheme="minorBidi"/>
                <w:noProof/>
                <w:szCs w:val="22"/>
                <w:lang w:val="en-CA" w:eastAsia="en-CA"/>
              </w:rPr>
              <w:tab/>
            </w:r>
            <w:r w:rsidR="00C5338A" w:rsidRPr="008D10CD">
              <w:rPr>
                <w:rStyle w:val="Hyperlink"/>
                <w:noProof/>
              </w:rPr>
              <w:t>Purchased Components documentation</w:t>
            </w:r>
            <w:r w:rsidR="00C5338A">
              <w:rPr>
                <w:noProof/>
                <w:webHidden/>
              </w:rPr>
              <w:tab/>
            </w:r>
            <w:r w:rsidR="00C5338A">
              <w:rPr>
                <w:noProof/>
                <w:webHidden/>
              </w:rPr>
              <w:fldChar w:fldCharType="begin"/>
            </w:r>
            <w:r w:rsidR="00C5338A">
              <w:rPr>
                <w:noProof/>
                <w:webHidden/>
              </w:rPr>
              <w:instrText xml:space="preserve"> PAGEREF _Toc475542344 \h </w:instrText>
            </w:r>
            <w:r w:rsidR="00C5338A">
              <w:rPr>
                <w:noProof/>
                <w:webHidden/>
              </w:rPr>
            </w:r>
            <w:r w:rsidR="00C5338A">
              <w:rPr>
                <w:noProof/>
                <w:webHidden/>
              </w:rPr>
              <w:fldChar w:fldCharType="separate"/>
            </w:r>
            <w:r w:rsidR="00C5338A">
              <w:rPr>
                <w:noProof/>
                <w:webHidden/>
              </w:rPr>
              <w:t>12</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45" w:history="1">
            <w:r w:rsidR="00C5338A" w:rsidRPr="008D10CD">
              <w:rPr>
                <w:rStyle w:val="Hyperlink"/>
                <w:noProof/>
              </w:rPr>
              <w:t>3.4.1</w:t>
            </w:r>
            <w:r w:rsidR="00C5338A">
              <w:rPr>
                <w:rFonts w:asciiTheme="minorHAnsi" w:eastAsiaTheme="minorEastAsia" w:hAnsiTheme="minorHAnsi" w:cstheme="minorBidi"/>
                <w:noProof/>
                <w:szCs w:val="22"/>
                <w:lang w:val="en-CA" w:eastAsia="en-CA"/>
              </w:rPr>
              <w:tab/>
            </w:r>
            <w:r w:rsidR="00C5338A" w:rsidRPr="008D10CD">
              <w:rPr>
                <w:rStyle w:val="Hyperlink"/>
                <w:noProof/>
              </w:rPr>
              <w:t>Web Server</w:t>
            </w:r>
            <w:r w:rsidR="00C5338A">
              <w:rPr>
                <w:noProof/>
                <w:webHidden/>
              </w:rPr>
              <w:tab/>
            </w:r>
            <w:r w:rsidR="00C5338A">
              <w:rPr>
                <w:noProof/>
                <w:webHidden/>
              </w:rPr>
              <w:fldChar w:fldCharType="begin"/>
            </w:r>
            <w:r w:rsidR="00C5338A">
              <w:rPr>
                <w:noProof/>
                <w:webHidden/>
              </w:rPr>
              <w:instrText xml:space="preserve"> PAGEREF _Toc475542345 \h </w:instrText>
            </w:r>
            <w:r w:rsidR="00C5338A">
              <w:rPr>
                <w:noProof/>
                <w:webHidden/>
              </w:rPr>
            </w:r>
            <w:r w:rsidR="00C5338A">
              <w:rPr>
                <w:noProof/>
                <w:webHidden/>
              </w:rPr>
              <w:fldChar w:fldCharType="separate"/>
            </w:r>
            <w:r w:rsidR="00C5338A">
              <w:rPr>
                <w:noProof/>
                <w:webHidden/>
              </w:rPr>
              <w:t>12</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46" w:history="1">
            <w:r w:rsidR="00C5338A" w:rsidRPr="008D10CD">
              <w:rPr>
                <w:rStyle w:val="Hyperlink"/>
                <w:noProof/>
              </w:rPr>
              <w:t>3.4.2</w:t>
            </w:r>
            <w:r w:rsidR="00C5338A">
              <w:rPr>
                <w:rFonts w:asciiTheme="minorHAnsi" w:eastAsiaTheme="minorEastAsia" w:hAnsiTheme="minorHAnsi" w:cstheme="minorBidi"/>
                <w:noProof/>
                <w:szCs w:val="22"/>
                <w:lang w:val="en-CA" w:eastAsia="en-CA"/>
              </w:rPr>
              <w:tab/>
            </w:r>
            <w:r w:rsidR="00C5338A" w:rsidRPr="008D10CD">
              <w:rPr>
                <w:rStyle w:val="Hyperlink"/>
                <w:noProof/>
              </w:rPr>
              <w:t>Domain Name</w:t>
            </w:r>
            <w:r w:rsidR="00C5338A">
              <w:rPr>
                <w:noProof/>
                <w:webHidden/>
              </w:rPr>
              <w:tab/>
            </w:r>
            <w:r w:rsidR="00C5338A">
              <w:rPr>
                <w:noProof/>
                <w:webHidden/>
              </w:rPr>
              <w:fldChar w:fldCharType="begin"/>
            </w:r>
            <w:r w:rsidR="00C5338A">
              <w:rPr>
                <w:noProof/>
                <w:webHidden/>
              </w:rPr>
              <w:instrText xml:space="preserve"> PAGEREF _Toc475542346 \h </w:instrText>
            </w:r>
            <w:r w:rsidR="00C5338A">
              <w:rPr>
                <w:noProof/>
                <w:webHidden/>
              </w:rPr>
            </w:r>
            <w:r w:rsidR="00C5338A">
              <w:rPr>
                <w:noProof/>
                <w:webHidden/>
              </w:rPr>
              <w:fldChar w:fldCharType="separate"/>
            </w:r>
            <w:r w:rsidR="00C5338A">
              <w:rPr>
                <w:noProof/>
                <w:webHidden/>
              </w:rPr>
              <w:t>12</w:t>
            </w:r>
            <w:r w:rsidR="00C5338A">
              <w:rPr>
                <w:noProof/>
                <w:webHidden/>
              </w:rPr>
              <w:fldChar w:fldCharType="end"/>
            </w:r>
          </w:hyperlink>
        </w:p>
        <w:p w:rsidR="00C5338A" w:rsidRDefault="003C1D52">
          <w:pPr>
            <w:pStyle w:val="TOC1"/>
            <w:tabs>
              <w:tab w:val="left" w:pos="480"/>
              <w:tab w:val="right" w:leader="dot" w:pos="9408"/>
            </w:tabs>
            <w:rPr>
              <w:rFonts w:asciiTheme="minorHAnsi" w:eastAsiaTheme="minorEastAsia" w:hAnsiTheme="minorHAnsi" w:cstheme="minorBidi"/>
              <w:noProof/>
              <w:szCs w:val="22"/>
              <w:lang w:val="en-CA" w:eastAsia="en-CA"/>
            </w:rPr>
          </w:pPr>
          <w:hyperlink w:anchor="_Toc475542347" w:history="1">
            <w:r w:rsidR="00C5338A" w:rsidRPr="008D10CD">
              <w:rPr>
                <w:rStyle w:val="Hyperlink"/>
                <w:noProof/>
              </w:rPr>
              <w:t>4.</w:t>
            </w:r>
            <w:r w:rsidR="00C5338A">
              <w:rPr>
                <w:rFonts w:asciiTheme="minorHAnsi" w:eastAsiaTheme="minorEastAsia" w:hAnsiTheme="minorHAnsi" w:cstheme="minorBidi"/>
                <w:noProof/>
                <w:szCs w:val="22"/>
                <w:lang w:val="en-CA" w:eastAsia="en-CA"/>
              </w:rPr>
              <w:tab/>
            </w:r>
            <w:r w:rsidR="00C5338A" w:rsidRPr="008D10CD">
              <w:rPr>
                <w:rStyle w:val="Hyperlink"/>
                <w:noProof/>
              </w:rPr>
              <w:t>Analysis Models</w:t>
            </w:r>
            <w:r w:rsidR="00C5338A">
              <w:rPr>
                <w:noProof/>
                <w:webHidden/>
              </w:rPr>
              <w:tab/>
            </w:r>
            <w:r w:rsidR="00C5338A">
              <w:rPr>
                <w:noProof/>
                <w:webHidden/>
              </w:rPr>
              <w:fldChar w:fldCharType="begin"/>
            </w:r>
            <w:r w:rsidR="00C5338A">
              <w:rPr>
                <w:noProof/>
                <w:webHidden/>
              </w:rPr>
              <w:instrText xml:space="preserve"> PAGEREF _Toc475542347 \h </w:instrText>
            </w:r>
            <w:r w:rsidR="00C5338A">
              <w:rPr>
                <w:noProof/>
                <w:webHidden/>
              </w:rPr>
            </w:r>
            <w:r w:rsidR="00C5338A">
              <w:rPr>
                <w:noProof/>
                <w:webHidden/>
              </w:rPr>
              <w:fldChar w:fldCharType="separate"/>
            </w:r>
            <w:r w:rsidR="00C5338A">
              <w:rPr>
                <w:noProof/>
                <w:webHidden/>
              </w:rPr>
              <w:t>13</w:t>
            </w:r>
            <w:r w:rsidR="00C5338A">
              <w:rPr>
                <w:noProof/>
                <w:webHidden/>
              </w:rPr>
              <w:fldChar w:fldCharType="end"/>
            </w:r>
          </w:hyperlink>
        </w:p>
        <w:p w:rsidR="00C5338A" w:rsidRDefault="003C1D52">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542348" w:history="1">
            <w:r w:rsidR="00C5338A" w:rsidRPr="008D10CD">
              <w:rPr>
                <w:rStyle w:val="Hyperlink"/>
                <w:noProof/>
              </w:rPr>
              <w:t>4.1</w:t>
            </w:r>
            <w:r w:rsidR="00C5338A">
              <w:rPr>
                <w:rFonts w:asciiTheme="minorHAnsi" w:eastAsiaTheme="minorEastAsia" w:hAnsiTheme="minorHAnsi" w:cstheme="minorBidi"/>
                <w:noProof/>
                <w:szCs w:val="22"/>
                <w:lang w:val="en-CA" w:eastAsia="en-CA"/>
              </w:rPr>
              <w:tab/>
            </w:r>
            <w:r w:rsidR="00C5338A" w:rsidRPr="008D10CD">
              <w:rPr>
                <w:rStyle w:val="Hyperlink"/>
                <w:noProof/>
              </w:rPr>
              <w:t>Log In</w:t>
            </w:r>
            <w:r w:rsidR="00C5338A">
              <w:rPr>
                <w:noProof/>
                <w:webHidden/>
              </w:rPr>
              <w:tab/>
            </w:r>
            <w:r w:rsidR="00C5338A">
              <w:rPr>
                <w:noProof/>
                <w:webHidden/>
              </w:rPr>
              <w:fldChar w:fldCharType="begin"/>
            </w:r>
            <w:r w:rsidR="00C5338A">
              <w:rPr>
                <w:noProof/>
                <w:webHidden/>
              </w:rPr>
              <w:instrText xml:space="preserve"> PAGEREF _Toc475542348 \h </w:instrText>
            </w:r>
            <w:r w:rsidR="00C5338A">
              <w:rPr>
                <w:noProof/>
                <w:webHidden/>
              </w:rPr>
            </w:r>
            <w:r w:rsidR="00C5338A">
              <w:rPr>
                <w:noProof/>
                <w:webHidden/>
              </w:rPr>
              <w:fldChar w:fldCharType="separate"/>
            </w:r>
            <w:r w:rsidR="00C5338A">
              <w:rPr>
                <w:noProof/>
                <w:webHidden/>
              </w:rPr>
              <w:t>15</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49" w:history="1">
            <w:r w:rsidR="00C5338A" w:rsidRPr="008D10CD">
              <w:rPr>
                <w:rStyle w:val="Hyperlink"/>
                <w:noProof/>
              </w:rPr>
              <w:t>4.1.1</w:t>
            </w:r>
            <w:r w:rsidR="00C5338A">
              <w:rPr>
                <w:rFonts w:asciiTheme="minorHAnsi" w:eastAsiaTheme="minorEastAsia" w:hAnsiTheme="minorHAnsi" w:cstheme="minorBidi"/>
                <w:noProof/>
                <w:szCs w:val="22"/>
                <w:lang w:val="en-CA" w:eastAsia="en-CA"/>
              </w:rPr>
              <w:tab/>
            </w:r>
            <w:r w:rsidR="00C5338A" w:rsidRPr="008D10CD">
              <w:rPr>
                <w:rStyle w:val="Hyperlink"/>
                <w:noProof/>
              </w:rPr>
              <w:t>Log In System Sequence Diagram</w:t>
            </w:r>
            <w:r w:rsidR="00C5338A">
              <w:rPr>
                <w:noProof/>
                <w:webHidden/>
              </w:rPr>
              <w:tab/>
            </w:r>
            <w:r w:rsidR="00C5338A">
              <w:rPr>
                <w:noProof/>
                <w:webHidden/>
              </w:rPr>
              <w:fldChar w:fldCharType="begin"/>
            </w:r>
            <w:r w:rsidR="00C5338A">
              <w:rPr>
                <w:noProof/>
                <w:webHidden/>
              </w:rPr>
              <w:instrText xml:space="preserve"> PAGEREF _Toc475542349 \h </w:instrText>
            </w:r>
            <w:r w:rsidR="00C5338A">
              <w:rPr>
                <w:noProof/>
                <w:webHidden/>
              </w:rPr>
            </w:r>
            <w:r w:rsidR="00C5338A">
              <w:rPr>
                <w:noProof/>
                <w:webHidden/>
              </w:rPr>
              <w:fldChar w:fldCharType="separate"/>
            </w:r>
            <w:r w:rsidR="00C5338A">
              <w:rPr>
                <w:noProof/>
                <w:webHidden/>
              </w:rPr>
              <w:t>15</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50" w:history="1">
            <w:r w:rsidR="00C5338A" w:rsidRPr="008D10CD">
              <w:rPr>
                <w:rStyle w:val="Hyperlink"/>
                <w:noProof/>
              </w:rPr>
              <w:t>4.1.2</w:t>
            </w:r>
            <w:r w:rsidR="00C5338A">
              <w:rPr>
                <w:rFonts w:asciiTheme="minorHAnsi" w:eastAsiaTheme="minorEastAsia" w:hAnsiTheme="minorHAnsi" w:cstheme="minorBidi"/>
                <w:noProof/>
                <w:szCs w:val="22"/>
                <w:lang w:val="en-CA" w:eastAsia="en-CA"/>
              </w:rPr>
              <w:tab/>
            </w:r>
            <w:r w:rsidR="00C5338A" w:rsidRPr="008D10CD">
              <w:rPr>
                <w:rStyle w:val="Hyperlink"/>
                <w:noProof/>
              </w:rPr>
              <w:t>Log In Contracts</w:t>
            </w:r>
            <w:r w:rsidR="00C5338A">
              <w:rPr>
                <w:noProof/>
                <w:webHidden/>
              </w:rPr>
              <w:tab/>
            </w:r>
            <w:r w:rsidR="00C5338A">
              <w:rPr>
                <w:noProof/>
                <w:webHidden/>
              </w:rPr>
              <w:fldChar w:fldCharType="begin"/>
            </w:r>
            <w:r w:rsidR="00C5338A">
              <w:rPr>
                <w:noProof/>
                <w:webHidden/>
              </w:rPr>
              <w:instrText xml:space="preserve"> PAGEREF _Toc475542350 \h </w:instrText>
            </w:r>
            <w:r w:rsidR="00C5338A">
              <w:rPr>
                <w:noProof/>
                <w:webHidden/>
              </w:rPr>
            </w:r>
            <w:r w:rsidR="00C5338A">
              <w:rPr>
                <w:noProof/>
                <w:webHidden/>
              </w:rPr>
              <w:fldChar w:fldCharType="separate"/>
            </w:r>
            <w:r w:rsidR="00C5338A">
              <w:rPr>
                <w:noProof/>
                <w:webHidden/>
              </w:rPr>
              <w:t>15</w:t>
            </w:r>
            <w:r w:rsidR="00C5338A">
              <w:rPr>
                <w:noProof/>
                <w:webHidden/>
              </w:rPr>
              <w:fldChar w:fldCharType="end"/>
            </w:r>
          </w:hyperlink>
        </w:p>
        <w:p w:rsidR="00C5338A" w:rsidRDefault="003C1D52">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542351" w:history="1">
            <w:r w:rsidR="00C5338A" w:rsidRPr="008D10CD">
              <w:rPr>
                <w:rStyle w:val="Hyperlink"/>
                <w:noProof/>
              </w:rPr>
              <w:t>4.2</w:t>
            </w:r>
            <w:r w:rsidR="00C5338A">
              <w:rPr>
                <w:rFonts w:asciiTheme="minorHAnsi" w:eastAsiaTheme="minorEastAsia" w:hAnsiTheme="minorHAnsi" w:cstheme="minorBidi"/>
                <w:noProof/>
                <w:szCs w:val="22"/>
                <w:lang w:val="en-CA" w:eastAsia="en-CA"/>
              </w:rPr>
              <w:tab/>
            </w:r>
            <w:r w:rsidR="00C5338A" w:rsidRPr="008D10CD">
              <w:rPr>
                <w:rStyle w:val="Hyperlink"/>
                <w:noProof/>
              </w:rPr>
              <w:t>Log Out</w:t>
            </w:r>
            <w:r w:rsidR="00C5338A">
              <w:rPr>
                <w:noProof/>
                <w:webHidden/>
              </w:rPr>
              <w:tab/>
            </w:r>
            <w:r w:rsidR="00C5338A">
              <w:rPr>
                <w:noProof/>
                <w:webHidden/>
              </w:rPr>
              <w:fldChar w:fldCharType="begin"/>
            </w:r>
            <w:r w:rsidR="00C5338A">
              <w:rPr>
                <w:noProof/>
                <w:webHidden/>
              </w:rPr>
              <w:instrText xml:space="preserve"> PAGEREF _Toc475542351 \h </w:instrText>
            </w:r>
            <w:r w:rsidR="00C5338A">
              <w:rPr>
                <w:noProof/>
                <w:webHidden/>
              </w:rPr>
            </w:r>
            <w:r w:rsidR="00C5338A">
              <w:rPr>
                <w:noProof/>
                <w:webHidden/>
              </w:rPr>
              <w:fldChar w:fldCharType="separate"/>
            </w:r>
            <w:r w:rsidR="00C5338A">
              <w:rPr>
                <w:noProof/>
                <w:webHidden/>
              </w:rPr>
              <w:t>16</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52" w:history="1">
            <w:r w:rsidR="00C5338A" w:rsidRPr="008D10CD">
              <w:rPr>
                <w:rStyle w:val="Hyperlink"/>
                <w:noProof/>
              </w:rPr>
              <w:t>4.2.1</w:t>
            </w:r>
            <w:r w:rsidR="00C5338A">
              <w:rPr>
                <w:rFonts w:asciiTheme="minorHAnsi" w:eastAsiaTheme="minorEastAsia" w:hAnsiTheme="minorHAnsi" w:cstheme="minorBidi"/>
                <w:noProof/>
                <w:szCs w:val="22"/>
                <w:lang w:val="en-CA" w:eastAsia="en-CA"/>
              </w:rPr>
              <w:tab/>
            </w:r>
            <w:r w:rsidR="00C5338A" w:rsidRPr="008D10CD">
              <w:rPr>
                <w:rStyle w:val="Hyperlink"/>
                <w:noProof/>
              </w:rPr>
              <w:t>Log Out System Sequence Diagram</w:t>
            </w:r>
            <w:r w:rsidR="00C5338A">
              <w:rPr>
                <w:noProof/>
                <w:webHidden/>
              </w:rPr>
              <w:tab/>
            </w:r>
            <w:r w:rsidR="00C5338A">
              <w:rPr>
                <w:noProof/>
                <w:webHidden/>
              </w:rPr>
              <w:fldChar w:fldCharType="begin"/>
            </w:r>
            <w:r w:rsidR="00C5338A">
              <w:rPr>
                <w:noProof/>
                <w:webHidden/>
              </w:rPr>
              <w:instrText xml:space="preserve"> PAGEREF _Toc475542352 \h </w:instrText>
            </w:r>
            <w:r w:rsidR="00C5338A">
              <w:rPr>
                <w:noProof/>
                <w:webHidden/>
              </w:rPr>
            </w:r>
            <w:r w:rsidR="00C5338A">
              <w:rPr>
                <w:noProof/>
                <w:webHidden/>
              </w:rPr>
              <w:fldChar w:fldCharType="separate"/>
            </w:r>
            <w:r w:rsidR="00C5338A">
              <w:rPr>
                <w:noProof/>
                <w:webHidden/>
              </w:rPr>
              <w:t>16</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53" w:history="1">
            <w:r w:rsidR="00C5338A" w:rsidRPr="008D10CD">
              <w:rPr>
                <w:rStyle w:val="Hyperlink"/>
                <w:noProof/>
              </w:rPr>
              <w:t>4.2.2</w:t>
            </w:r>
            <w:r w:rsidR="00C5338A">
              <w:rPr>
                <w:rFonts w:asciiTheme="minorHAnsi" w:eastAsiaTheme="minorEastAsia" w:hAnsiTheme="minorHAnsi" w:cstheme="minorBidi"/>
                <w:noProof/>
                <w:szCs w:val="22"/>
                <w:lang w:val="en-CA" w:eastAsia="en-CA"/>
              </w:rPr>
              <w:tab/>
            </w:r>
            <w:r w:rsidR="00C5338A" w:rsidRPr="008D10CD">
              <w:rPr>
                <w:rStyle w:val="Hyperlink"/>
                <w:noProof/>
              </w:rPr>
              <w:t>Log Out Contracts</w:t>
            </w:r>
            <w:r w:rsidR="00C5338A">
              <w:rPr>
                <w:noProof/>
                <w:webHidden/>
              </w:rPr>
              <w:tab/>
            </w:r>
            <w:r w:rsidR="00C5338A">
              <w:rPr>
                <w:noProof/>
                <w:webHidden/>
              </w:rPr>
              <w:fldChar w:fldCharType="begin"/>
            </w:r>
            <w:r w:rsidR="00C5338A">
              <w:rPr>
                <w:noProof/>
                <w:webHidden/>
              </w:rPr>
              <w:instrText xml:space="preserve"> PAGEREF _Toc475542353 \h </w:instrText>
            </w:r>
            <w:r w:rsidR="00C5338A">
              <w:rPr>
                <w:noProof/>
                <w:webHidden/>
              </w:rPr>
            </w:r>
            <w:r w:rsidR="00C5338A">
              <w:rPr>
                <w:noProof/>
                <w:webHidden/>
              </w:rPr>
              <w:fldChar w:fldCharType="separate"/>
            </w:r>
            <w:r w:rsidR="00C5338A">
              <w:rPr>
                <w:noProof/>
                <w:webHidden/>
              </w:rPr>
              <w:t>16</w:t>
            </w:r>
            <w:r w:rsidR="00C5338A">
              <w:rPr>
                <w:noProof/>
                <w:webHidden/>
              </w:rPr>
              <w:fldChar w:fldCharType="end"/>
            </w:r>
          </w:hyperlink>
        </w:p>
        <w:p w:rsidR="00C5338A" w:rsidRDefault="003C1D52">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542354" w:history="1">
            <w:r w:rsidR="00C5338A" w:rsidRPr="008D10CD">
              <w:rPr>
                <w:rStyle w:val="Hyperlink"/>
                <w:noProof/>
              </w:rPr>
              <w:t>4.3</w:t>
            </w:r>
            <w:r w:rsidR="00C5338A">
              <w:rPr>
                <w:rFonts w:asciiTheme="minorHAnsi" w:eastAsiaTheme="minorEastAsia" w:hAnsiTheme="minorHAnsi" w:cstheme="minorBidi"/>
                <w:noProof/>
                <w:szCs w:val="22"/>
                <w:lang w:val="en-CA" w:eastAsia="en-CA"/>
              </w:rPr>
              <w:tab/>
            </w:r>
            <w:r w:rsidR="00C5338A" w:rsidRPr="008D10CD">
              <w:rPr>
                <w:rStyle w:val="Hyperlink"/>
                <w:noProof/>
              </w:rPr>
              <w:t>View Calendar</w:t>
            </w:r>
            <w:r w:rsidR="00C5338A">
              <w:rPr>
                <w:noProof/>
                <w:webHidden/>
              </w:rPr>
              <w:tab/>
            </w:r>
            <w:r w:rsidR="00C5338A">
              <w:rPr>
                <w:noProof/>
                <w:webHidden/>
              </w:rPr>
              <w:fldChar w:fldCharType="begin"/>
            </w:r>
            <w:r w:rsidR="00C5338A">
              <w:rPr>
                <w:noProof/>
                <w:webHidden/>
              </w:rPr>
              <w:instrText xml:space="preserve"> PAGEREF _Toc475542354 \h </w:instrText>
            </w:r>
            <w:r w:rsidR="00C5338A">
              <w:rPr>
                <w:noProof/>
                <w:webHidden/>
              </w:rPr>
            </w:r>
            <w:r w:rsidR="00C5338A">
              <w:rPr>
                <w:noProof/>
                <w:webHidden/>
              </w:rPr>
              <w:fldChar w:fldCharType="separate"/>
            </w:r>
            <w:r w:rsidR="00C5338A">
              <w:rPr>
                <w:noProof/>
                <w:webHidden/>
              </w:rPr>
              <w:t>17</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55" w:history="1">
            <w:r w:rsidR="00C5338A" w:rsidRPr="008D10CD">
              <w:rPr>
                <w:rStyle w:val="Hyperlink"/>
                <w:noProof/>
              </w:rPr>
              <w:t>4.3.1</w:t>
            </w:r>
            <w:r w:rsidR="00C5338A">
              <w:rPr>
                <w:rFonts w:asciiTheme="minorHAnsi" w:eastAsiaTheme="minorEastAsia" w:hAnsiTheme="minorHAnsi" w:cstheme="minorBidi"/>
                <w:noProof/>
                <w:szCs w:val="22"/>
                <w:lang w:val="en-CA" w:eastAsia="en-CA"/>
              </w:rPr>
              <w:tab/>
            </w:r>
            <w:r w:rsidR="00C5338A" w:rsidRPr="008D10CD">
              <w:rPr>
                <w:rStyle w:val="Hyperlink"/>
                <w:noProof/>
              </w:rPr>
              <w:t>View Calendar System Sequence Diagram</w:t>
            </w:r>
            <w:r w:rsidR="00C5338A">
              <w:rPr>
                <w:noProof/>
                <w:webHidden/>
              </w:rPr>
              <w:tab/>
            </w:r>
            <w:r w:rsidR="00C5338A">
              <w:rPr>
                <w:noProof/>
                <w:webHidden/>
              </w:rPr>
              <w:fldChar w:fldCharType="begin"/>
            </w:r>
            <w:r w:rsidR="00C5338A">
              <w:rPr>
                <w:noProof/>
                <w:webHidden/>
              </w:rPr>
              <w:instrText xml:space="preserve"> PAGEREF _Toc475542355 \h </w:instrText>
            </w:r>
            <w:r w:rsidR="00C5338A">
              <w:rPr>
                <w:noProof/>
                <w:webHidden/>
              </w:rPr>
            </w:r>
            <w:r w:rsidR="00C5338A">
              <w:rPr>
                <w:noProof/>
                <w:webHidden/>
              </w:rPr>
              <w:fldChar w:fldCharType="separate"/>
            </w:r>
            <w:r w:rsidR="00C5338A">
              <w:rPr>
                <w:noProof/>
                <w:webHidden/>
              </w:rPr>
              <w:t>17</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56" w:history="1">
            <w:r w:rsidR="00C5338A" w:rsidRPr="008D10CD">
              <w:rPr>
                <w:rStyle w:val="Hyperlink"/>
                <w:noProof/>
              </w:rPr>
              <w:t>4.3.2</w:t>
            </w:r>
            <w:r w:rsidR="00C5338A">
              <w:rPr>
                <w:rFonts w:asciiTheme="minorHAnsi" w:eastAsiaTheme="minorEastAsia" w:hAnsiTheme="minorHAnsi" w:cstheme="minorBidi"/>
                <w:noProof/>
                <w:szCs w:val="22"/>
                <w:lang w:val="en-CA" w:eastAsia="en-CA"/>
              </w:rPr>
              <w:tab/>
            </w:r>
            <w:r w:rsidR="00C5338A" w:rsidRPr="008D10CD">
              <w:rPr>
                <w:rStyle w:val="Hyperlink"/>
                <w:noProof/>
              </w:rPr>
              <w:t>View Calendar Contracts</w:t>
            </w:r>
            <w:r w:rsidR="00C5338A">
              <w:rPr>
                <w:noProof/>
                <w:webHidden/>
              </w:rPr>
              <w:tab/>
            </w:r>
            <w:r w:rsidR="00C5338A">
              <w:rPr>
                <w:noProof/>
                <w:webHidden/>
              </w:rPr>
              <w:fldChar w:fldCharType="begin"/>
            </w:r>
            <w:r w:rsidR="00C5338A">
              <w:rPr>
                <w:noProof/>
                <w:webHidden/>
              </w:rPr>
              <w:instrText xml:space="preserve"> PAGEREF _Toc475542356 \h </w:instrText>
            </w:r>
            <w:r w:rsidR="00C5338A">
              <w:rPr>
                <w:noProof/>
                <w:webHidden/>
              </w:rPr>
            </w:r>
            <w:r w:rsidR="00C5338A">
              <w:rPr>
                <w:noProof/>
                <w:webHidden/>
              </w:rPr>
              <w:fldChar w:fldCharType="separate"/>
            </w:r>
            <w:r w:rsidR="00C5338A">
              <w:rPr>
                <w:noProof/>
                <w:webHidden/>
              </w:rPr>
              <w:t>17</w:t>
            </w:r>
            <w:r w:rsidR="00C5338A">
              <w:rPr>
                <w:noProof/>
                <w:webHidden/>
              </w:rPr>
              <w:fldChar w:fldCharType="end"/>
            </w:r>
          </w:hyperlink>
        </w:p>
        <w:p w:rsidR="00C5338A" w:rsidRDefault="003C1D52">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542357" w:history="1">
            <w:r w:rsidR="00C5338A" w:rsidRPr="008D10CD">
              <w:rPr>
                <w:rStyle w:val="Hyperlink"/>
                <w:noProof/>
              </w:rPr>
              <w:t>4.4</w:t>
            </w:r>
            <w:r w:rsidR="00C5338A">
              <w:rPr>
                <w:rFonts w:asciiTheme="minorHAnsi" w:eastAsiaTheme="minorEastAsia" w:hAnsiTheme="minorHAnsi" w:cstheme="minorBidi"/>
                <w:noProof/>
                <w:szCs w:val="22"/>
                <w:lang w:val="en-CA" w:eastAsia="en-CA"/>
              </w:rPr>
              <w:tab/>
            </w:r>
            <w:r w:rsidR="00C5338A" w:rsidRPr="008D10CD">
              <w:rPr>
                <w:rStyle w:val="Hyperlink"/>
                <w:noProof/>
              </w:rPr>
              <w:t>Request Reservation</w:t>
            </w:r>
            <w:r w:rsidR="00C5338A">
              <w:rPr>
                <w:noProof/>
                <w:webHidden/>
              </w:rPr>
              <w:tab/>
            </w:r>
            <w:r w:rsidR="00C5338A">
              <w:rPr>
                <w:noProof/>
                <w:webHidden/>
              </w:rPr>
              <w:fldChar w:fldCharType="begin"/>
            </w:r>
            <w:r w:rsidR="00C5338A">
              <w:rPr>
                <w:noProof/>
                <w:webHidden/>
              </w:rPr>
              <w:instrText xml:space="preserve"> PAGEREF _Toc475542357 \h </w:instrText>
            </w:r>
            <w:r w:rsidR="00C5338A">
              <w:rPr>
                <w:noProof/>
                <w:webHidden/>
              </w:rPr>
            </w:r>
            <w:r w:rsidR="00C5338A">
              <w:rPr>
                <w:noProof/>
                <w:webHidden/>
              </w:rPr>
              <w:fldChar w:fldCharType="separate"/>
            </w:r>
            <w:r w:rsidR="00C5338A">
              <w:rPr>
                <w:noProof/>
                <w:webHidden/>
              </w:rPr>
              <w:t>17</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58" w:history="1">
            <w:r w:rsidR="00C5338A" w:rsidRPr="008D10CD">
              <w:rPr>
                <w:rStyle w:val="Hyperlink"/>
                <w:noProof/>
              </w:rPr>
              <w:t>4.4.1</w:t>
            </w:r>
            <w:r w:rsidR="00C5338A">
              <w:rPr>
                <w:rFonts w:asciiTheme="minorHAnsi" w:eastAsiaTheme="minorEastAsia" w:hAnsiTheme="minorHAnsi" w:cstheme="minorBidi"/>
                <w:noProof/>
                <w:szCs w:val="22"/>
                <w:lang w:val="en-CA" w:eastAsia="en-CA"/>
              </w:rPr>
              <w:tab/>
            </w:r>
            <w:r w:rsidR="00C5338A" w:rsidRPr="008D10CD">
              <w:rPr>
                <w:rStyle w:val="Hyperlink"/>
                <w:noProof/>
              </w:rPr>
              <w:t>Request Reservation System Sequence Diagram</w:t>
            </w:r>
            <w:r w:rsidR="00C5338A">
              <w:rPr>
                <w:noProof/>
                <w:webHidden/>
              </w:rPr>
              <w:tab/>
            </w:r>
            <w:r w:rsidR="00C5338A">
              <w:rPr>
                <w:noProof/>
                <w:webHidden/>
              </w:rPr>
              <w:fldChar w:fldCharType="begin"/>
            </w:r>
            <w:r w:rsidR="00C5338A">
              <w:rPr>
                <w:noProof/>
                <w:webHidden/>
              </w:rPr>
              <w:instrText xml:space="preserve"> PAGEREF _Toc475542358 \h </w:instrText>
            </w:r>
            <w:r w:rsidR="00C5338A">
              <w:rPr>
                <w:noProof/>
                <w:webHidden/>
              </w:rPr>
            </w:r>
            <w:r w:rsidR="00C5338A">
              <w:rPr>
                <w:noProof/>
                <w:webHidden/>
              </w:rPr>
              <w:fldChar w:fldCharType="separate"/>
            </w:r>
            <w:r w:rsidR="00C5338A">
              <w:rPr>
                <w:noProof/>
                <w:webHidden/>
              </w:rPr>
              <w:t>18</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59" w:history="1">
            <w:r w:rsidR="00C5338A" w:rsidRPr="008D10CD">
              <w:rPr>
                <w:rStyle w:val="Hyperlink"/>
                <w:noProof/>
              </w:rPr>
              <w:t>4.4.2</w:t>
            </w:r>
            <w:r w:rsidR="00C5338A">
              <w:rPr>
                <w:rFonts w:asciiTheme="minorHAnsi" w:eastAsiaTheme="minorEastAsia" w:hAnsiTheme="minorHAnsi" w:cstheme="minorBidi"/>
                <w:noProof/>
                <w:szCs w:val="22"/>
                <w:lang w:val="en-CA" w:eastAsia="en-CA"/>
              </w:rPr>
              <w:tab/>
            </w:r>
            <w:r w:rsidR="00C5338A" w:rsidRPr="008D10CD">
              <w:rPr>
                <w:rStyle w:val="Hyperlink"/>
                <w:noProof/>
              </w:rPr>
              <w:t>Request Reservation Contracts</w:t>
            </w:r>
            <w:r w:rsidR="00C5338A">
              <w:rPr>
                <w:noProof/>
                <w:webHidden/>
              </w:rPr>
              <w:tab/>
            </w:r>
            <w:r w:rsidR="00C5338A">
              <w:rPr>
                <w:noProof/>
                <w:webHidden/>
              </w:rPr>
              <w:fldChar w:fldCharType="begin"/>
            </w:r>
            <w:r w:rsidR="00C5338A">
              <w:rPr>
                <w:noProof/>
                <w:webHidden/>
              </w:rPr>
              <w:instrText xml:space="preserve"> PAGEREF _Toc475542359 \h </w:instrText>
            </w:r>
            <w:r w:rsidR="00C5338A">
              <w:rPr>
                <w:noProof/>
                <w:webHidden/>
              </w:rPr>
            </w:r>
            <w:r w:rsidR="00C5338A">
              <w:rPr>
                <w:noProof/>
                <w:webHidden/>
              </w:rPr>
              <w:fldChar w:fldCharType="separate"/>
            </w:r>
            <w:r w:rsidR="00C5338A">
              <w:rPr>
                <w:noProof/>
                <w:webHidden/>
              </w:rPr>
              <w:t>18</w:t>
            </w:r>
            <w:r w:rsidR="00C5338A">
              <w:rPr>
                <w:noProof/>
                <w:webHidden/>
              </w:rPr>
              <w:fldChar w:fldCharType="end"/>
            </w:r>
          </w:hyperlink>
        </w:p>
        <w:p w:rsidR="00C5338A" w:rsidRDefault="003C1D52">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542360" w:history="1">
            <w:r w:rsidR="00C5338A" w:rsidRPr="008D10CD">
              <w:rPr>
                <w:rStyle w:val="Hyperlink"/>
                <w:noProof/>
              </w:rPr>
              <w:t>4.5</w:t>
            </w:r>
            <w:r w:rsidR="00C5338A">
              <w:rPr>
                <w:rFonts w:asciiTheme="minorHAnsi" w:eastAsiaTheme="minorEastAsia" w:hAnsiTheme="minorHAnsi" w:cstheme="minorBidi"/>
                <w:noProof/>
                <w:szCs w:val="22"/>
                <w:lang w:val="en-CA" w:eastAsia="en-CA"/>
              </w:rPr>
              <w:tab/>
            </w:r>
            <w:r w:rsidR="00C5338A" w:rsidRPr="008D10CD">
              <w:rPr>
                <w:rStyle w:val="Hyperlink"/>
                <w:noProof/>
              </w:rPr>
              <w:t>Modify Reservation</w:t>
            </w:r>
            <w:r w:rsidR="00C5338A">
              <w:rPr>
                <w:noProof/>
                <w:webHidden/>
              </w:rPr>
              <w:tab/>
            </w:r>
            <w:r w:rsidR="00C5338A">
              <w:rPr>
                <w:noProof/>
                <w:webHidden/>
              </w:rPr>
              <w:fldChar w:fldCharType="begin"/>
            </w:r>
            <w:r w:rsidR="00C5338A">
              <w:rPr>
                <w:noProof/>
                <w:webHidden/>
              </w:rPr>
              <w:instrText xml:space="preserve"> PAGEREF _Toc475542360 \h </w:instrText>
            </w:r>
            <w:r w:rsidR="00C5338A">
              <w:rPr>
                <w:noProof/>
                <w:webHidden/>
              </w:rPr>
            </w:r>
            <w:r w:rsidR="00C5338A">
              <w:rPr>
                <w:noProof/>
                <w:webHidden/>
              </w:rPr>
              <w:fldChar w:fldCharType="separate"/>
            </w:r>
            <w:r w:rsidR="00C5338A">
              <w:rPr>
                <w:noProof/>
                <w:webHidden/>
              </w:rPr>
              <w:t>19</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61" w:history="1">
            <w:r w:rsidR="00C5338A" w:rsidRPr="008D10CD">
              <w:rPr>
                <w:rStyle w:val="Hyperlink"/>
                <w:noProof/>
              </w:rPr>
              <w:t>4.5.1</w:t>
            </w:r>
            <w:r w:rsidR="00C5338A">
              <w:rPr>
                <w:rFonts w:asciiTheme="minorHAnsi" w:eastAsiaTheme="minorEastAsia" w:hAnsiTheme="minorHAnsi" w:cstheme="minorBidi"/>
                <w:noProof/>
                <w:szCs w:val="22"/>
                <w:lang w:val="en-CA" w:eastAsia="en-CA"/>
              </w:rPr>
              <w:tab/>
            </w:r>
            <w:r w:rsidR="00C5338A" w:rsidRPr="008D10CD">
              <w:rPr>
                <w:rStyle w:val="Hyperlink"/>
                <w:noProof/>
              </w:rPr>
              <w:t>Modify Reservation System Sequence Diagram</w:t>
            </w:r>
            <w:r w:rsidR="00C5338A">
              <w:rPr>
                <w:noProof/>
                <w:webHidden/>
              </w:rPr>
              <w:tab/>
            </w:r>
            <w:r w:rsidR="00C5338A">
              <w:rPr>
                <w:noProof/>
                <w:webHidden/>
              </w:rPr>
              <w:fldChar w:fldCharType="begin"/>
            </w:r>
            <w:r w:rsidR="00C5338A">
              <w:rPr>
                <w:noProof/>
                <w:webHidden/>
              </w:rPr>
              <w:instrText xml:space="preserve"> PAGEREF _Toc475542361 \h </w:instrText>
            </w:r>
            <w:r w:rsidR="00C5338A">
              <w:rPr>
                <w:noProof/>
                <w:webHidden/>
              </w:rPr>
            </w:r>
            <w:r w:rsidR="00C5338A">
              <w:rPr>
                <w:noProof/>
                <w:webHidden/>
              </w:rPr>
              <w:fldChar w:fldCharType="separate"/>
            </w:r>
            <w:r w:rsidR="00C5338A">
              <w:rPr>
                <w:noProof/>
                <w:webHidden/>
              </w:rPr>
              <w:t>19</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62" w:history="1">
            <w:r w:rsidR="00C5338A" w:rsidRPr="008D10CD">
              <w:rPr>
                <w:rStyle w:val="Hyperlink"/>
                <w:noProof/>
              </w:rPr>
              <w:t>4.5.2</w:t>
            </w:r>
            <w:r w:rsidR="00C5338A">
              <w:rPr>
                <w:rFonts w:asciiTheme="minorHAnsi" w:eastAsiaTheme="minorEastAsia" w:hAnsiTheme="minorHAnsi" w:cstheme="minorBidi"/>
                <w:noProof/>
                <w:szCs w:val="22"/>
                <w:lang w:val="en-CA" w:eastAsia="en-CA"/>
              </w:rPr>
              <w:tab/>
            </w:r>
            <w:r w:rsidR="00C5338A" w:rsidRPr="008D10CD">
              <w:rPr>
                <w:rStyle w:val="Hyperlink"/>
                <w:noProof/>
              </w:rPr>
              <w:t>Modify Reservation Contracts</w:t>
            </w:r>
            <w:r w:rsidR="00C5338A">
              <w:rPr>
                <w:noProof/>
                <w:webHidden/>
              </w:rPr>
              <w:tab/>
            </w:r>
            <w:r w:rsidR="00C5338A">
              <w:rPr>
                <w:noProof/>
                <w:webHidden/>
              </w:rPr>
              <w:fldChar w:fldCharType="begin"/>
            </w:r>
            <w:r w:rsidR="00C5338A">
              <w:rPr>
                <w:noProof/>
                <w:webHidden/>
              </w:rPr>
              <w:instrText xml:space="preserve"> PAGEREF _Toc475542362 \h </w:instrText>
            </w:r>
            <w:r w:rsidR="00C5338A">
              <w:rPr>
                <w:noProof/>
                <w:webHidden/>
              </w:rPr>
            </w:r>
            <w:r w:rsidR="00C5338A">
              <w:rPr>
                <w:noProof/>
                <w:webHidden/>
              </w:rPr>
              <w:fldChar w:fldCharType="separate"/>
            </w:r>
            <w:r w:rsidR="00C5338A">
              <w:rPr>
                <w:noProof/>
                <w:webHidden/>
              </w:rPr>
              <w:t>19</w:t>
            </w:r>
            <w:r w:rsidR="00C5338A">
              <w:rPr>
                <w:noProof/>
                <w:webHidden/>
              </w:rPr>
              <w:fldChar w:fldCharType="end"/>
            </w:r>
          </w:hyperlink>
        </w:p>
        <w:p w:rsidR="00C5338A" w:rsidRDefault="003C1D52">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542363" w:history="1">
            <w:r w:rsidR="00C5338A" w:rsidRPr="008D10CD">
              <w:rPr>
                <w:rStyle w:val="Hyperlink"/>
                <w:noProof/>
              </w:rPr>
              <w:t>4.6</w:t>
            </w:r>
            <w:r w:rsidR="00C5338A">
              <w:rPr>
                <w:rFonts w:asciiTheme="minorHAnsi" w:eastAsiaTheme="minorEastAsia" w:hAnsiTheme="minorHAnsi" w:cstheme="minorBidi"/>
                <w:noProof/>
                <w:szCs w:val="22"/>
                <w:lang w:val="en-CA" w:eastAsia="en-CA"/>
              </w:rPr>
              <w:tab/>
            </w:r>
            <w:r w:rsidR="00C5338A" w:rsidRPr="008D10CD">
              <w:rPr>
                <w:rStyle w:val="Hyperlink"/>
                <w:noProof/>
              </w:rPr>
              <w:t>View Reservation</w:t>
            </w:r>
            <w:r w:rsidR="00C5338A">
              <w:rPr>
                <w:noProof/>
                <w:webHidden/>
              </w:rPr>
              <w:tab/>
            </w:r>
            <w:r w:rsidR="00C5338A">
              <w:rPr>
                <w:noProof/>
                <w:webHidden/>
              </w:rPr>
              <w:fldChar w:fldCharType="begin"/>
            </w:r>
            <w:r w:rsidR="00C5338A">
              <w:rPr>
                <w:noProof/>
                <w:webHidden/>
              </w:rPr>
              <w:instrText xml:space="preserve"> PAGEREF _Toc475542363 \h </w:instrText>
            </w:r>
            <w:r w:rsidR="00C5338A">
              <w:rPr>
                <w:noProof/>
                <w:webHidden/>
              </w:rPr>
            </w:r>
            <w:r w:rsidR="00C5338A">
              <w:rPr>
                <w:noProof/>
                <w:webHidden/>
              </w:rPr>
              <w:fldChar w:fldCharType="separate"/>
            </w:r>
            <w:r w:rsidR="00C5338A">
              <w:rPr>
                <w:noProof/>
                <w:webHidden/>
              </w:rPr>
              <w:t>20</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64" w:history="1">
            <w:r w:rsidR="00C5338A" w:rsidRPr="008D10CD">
              <w:rPr>
                <w:rStyle w:val="Hyperlink"/>
                <w:noProof/>
              </w:rPr>
              <w:t>4.6.1</w:t>
            </w:r>
            <w:r w:rsidR="00C5338A">
              <w:rPr>
                <w:rFonts w:asciiTheme="minorHAnsi" w:eastAsiaTheme="minorEastAsia" w:hAnsiTheme="minorHAnsi" w:cstheme="minorBidi"/>
                <w:noProof/>
                <w:szCs w:val="22"/>
                <w:lang w:val="en-CA" w:eastAsia="en-CA"/>
              </w:rPr>
              <w:tab/>
            </w:r>
            <w:r w:rsidR="00C5338A" w:rsidRPr="008D10CD">
              <w:rPr>
                <w:rStyle w:val="Hyperlink"/>
                <w:noProof/>
              </w:rPr>
              <w:t>View Reservation System Sequence Diagram</w:t>
            </w:r>
            <w:r w:rsidR="00C5338A">
              <w:rPr>
                <w:noProof/>
                <w:webHidden/>
              </w:rPr>
              <w:tab/>
            </w:r>
            <w:r w:rsidR="00C5338A">
              <w:rPr>
                <w:noProof/>
                <w:webHidden/>
              </w:rPr>
              <w:fldChar w:fldCharType="begin"/>
            </w:r>
            <w:r w:rsidR="00C5338A">
              <w:rPr>
                <w:noProof/>
                <w:webHidden/>
              </w:rPr>
              <w:instrText xml:space="preserve"> PAGEREF _Toc475542364 \h </w:instrText>
            </w:r>
            <w:r w:rsidR="00C5338A">
              <w:rPr>
                <w:noProof/>
                <w:webHidden/>
              </w:rPr>
            </w:r>
            <w:r w:rsidR="00C5338A">
              <w:rPr>
                <w:noProof/>
                <w:webHidden/>
              </w:rPr>
              <w:fldChar w:fldCharType="separate"/>
            </w:r>
            <w:r w:rsidR="00C5338A">
              <w:rPr>
                <w:noProof/>
                <w:webHidden/>
              </w:rPr>
              <w:t>20</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65" w:history="1">
            <w:r w:rsidR="00C5338A" w:rsidRPr="008D10CD">
              <w:rPr>
                <w:rStyle w:val="Hyperlink"/>
                <w:noProof/>
              </w:rPr>
              <w:t>4.6.2</w:t>
            </w:r>
            <w:r w:rsidR="00C5338A">
              <w:rPr>
                <w:rFonts w:asciiTheme="minorHAnsi" w:eastAsiaTheme="minorEastAsia" w:hAnsiTheme="minorHAnsi" w:cstheme="minorBidi"/>
                <w:noProof/>
                <w:szCs w:val="22"/>
                <w:lang w:val="en-CA" w:eastAsia="en-CA"/>
              </w:rPr>
              <w:tab/>
            </w:r>
            <w:r w:rsidR="00C5338A" w:rsidRPr="008D10CD">
              <w:rPr>
                <w:rStyle w:val="Hyperlink"/>
                <w:noProof/>
              </w:rPr>
              <w:t>View Reservation Contracts</w:t>
            </w:r>
            <w:r w:rsidR="00C5338A">
              <w:rPr>
                <w:noProof/>
                <w:webHidden/>
              </w:rPr>
              <w:tab/>
            </w:r>
            <w:r w:rsidR="00C5338A">
              <w:rPr>
                <w:noProof/>
                <w:webHidden/>
              </w:rPr>
              <w:fldChar w:fldCharType="begin"/>
            </w:r>
            <w:r w:rsidR="00C5338A">
              <w:rPr>
                <w:noProof/>
                <w:webHidden/>
              </w:rPr>
              <w:instrText xml:space="preserve"> PAGEREF _Toc475542365 \h </w:instrText>
            </w:r>
            <w:r w:rsidR="00C5338A">
              <w:rPr>
                <w:noProof/>
                <w:webHidden/>
              </w:rPr>
            </w:r>
            <w:r w:rsidR="00C5338A">
              <w:rPr>
                <w:noProof/>
                <w:webHidden/>
              </w:rPr>
              <w:fldChar w:fldCharType="separate"/>
            </w:r>
            <w:r w:rsidR="00C5338A">
              <w:rPr>
                <w:noProof/>
                <w:webHidden/>
              </w:rPr>
              <w:t>20</w:t>
            </w:r>
            <w:r w:rsidR="00C5338A">
              <w:rPr>
                <w:noProof/>
                <w:webHidden/>
              </w:rPr>
              <w:fldChar w:fldCharType="end"/>
            </w:r>
          </w:hyperlink>
        </w:p>
        <w:p w:rsidR="00C5338A" w:rsidRDefault="003C1D52">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542366" w:history="1">
            <w:r w:rsidR="00C5338A" w:rsidRPr="008D10CD">
              <w:rPr>
                <w:rStyle w:val="Hyperlink"/>
                <w:noProof/>
              </w:rPr>
              <w:t>4.7</w:t>
            </w:r>
            <w:r w:rsidR="00C5338A">
              <w:rPr>
                <w:rFonts w:asciiTheme="minorHAnsi" w:eastAsiaTheme="minorEastAsia" w:hAnsiTheme="minorHAnsi" w:cstheme="minorBidi"/>
                <w:noProof/>
                <w:szCs w:val="22"/>
                <w:lang w:val="en-CA" w:eastAsia="en-CA"/>
              </w:rPr>
              <w:tab/>
            </w:r>
            <w:r w:rsidR="00C5338A" w:rsidRPr="008D10CD">
              <w:rPr>
                <w:rStyle w:val="Hyperlink"/>
                <w:noProof/>
              </w:rPr>
              <w:t>View Reservation List</w:t>
            </w:r>
            <w:r w:rsidR="00C5338A">
              <w:rPr>
                <w:noProof/>
                <w:webHidden/>
              </w:rPr>
              <w:tab/>
            </w:r>
            <w:r w:rsidR="00C5338A">
              <w:rPr>
                <w:noProof/>
                <w:webHidden/>
              </w:rPr>
              <w:fldChar w:fldCharType="begin"/>
            </w:r>
            <w:r w:rsidR="00C5338A">
              <w:rPr>
                <w:noProof/>
                <w:webHidden/>
              </w:rPr>
              <w:instrText xml:space="preserve"> PAGEREF _Toc475542366 \h </w:instrText>
            </w:r>
            <w:r w:rsidR="00C5338A">
              <w:rPr>
                <w:noProof/>
                <w:webHidden/>
              </w:rPr>
            </w:r>
            <w:r w:rsidR="00C5338A">
              <w:rPr>
                <w:noProof/>
                <w:webHidden/>
              </w:rPr>
              <w:fldChar w:fldCharType="separate"/>
            </w:r>
            <w:r w:rsidR="00C5338A">
              <w:rPr>
                <w:noProof/>
                <w:webHidden/>
              </w:rPr>
              <w:t>21</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67" w:history="1">
            <w:r w:rsidR="00C5338A" w:rsidRPr="008D10CD">
              <w:rPr>
                <w:rStyle w:val="Hyperlink"/>
                <w:noProof/>
              </w:rPr>
              <w:t>4.7.1</w:t>
            </w:r>
            <w:r w:rsidR="00C5338A">
              <w:rPr>
                <w:rFonts w:asciiTheme="minorHAnsi" w:eastAsiaTheme="minorEastAsia" w:hAnsiTheme="minorHAnsi" w:cstheme="minorBidi"/>
                <w:noProof/>
                <w:szCs w:val="22"/>
                <w:lang w:val="en-CA" w:eastAsia="en-CA"/>
              </w:rPr>
              <w:tab/>
            </w:r>
            <w:r w:rsidR="00C5338A" w:rsidRPr="008D10CD">
              <w:rPr>
                <w:rStyle w:val="Hyperlink"/>
                <w:noProof/>
              </w:rPr>
              <w:t>View Reservation System Sequence Diagram</w:t>
            </w:r>
            <w:r w:rsidR="00C5338A">
              <w:rPr>
                <w:noProof/>
                <w:webHidden/>
              </w:rPr>
              <w:tab/>
            </w:r>
            <w:r w:rsidR="00C5338A">
              <w:rPr>
                <w:noProof/>
                <w:webHidden/>
              </w:rPr>
              <w:fldChar w:fldCharType="begin"/>
            </w:r>
            <w:r w:rsidR="00C5338A">
              <w:rPr>
                <w:noProof/>
                <w:webHidden/>
              </w:rPr>
              <w:instrText xml:space="preserve"> PAGEREF _Toc475542367 \h </w:instrText>
            </w:r>
            <w:r w:rsidR="00C5338A">
              <w:rPr>
                <w:noProof/>
                <w:webHidden/>
              </w:rPr>
            </w:r>
            <w:r w:rsidR="00C5338A">
              <w:rPr>
                <w:noProof/>
                <w:webHidden/>
              </w:rPr>
              <w:fldChar w:fldCharType="separate"/>
            </w:r>
            <w:r w:rsidR="00C5338A">
              <w:rPr>
                <w:noProof/>
                <w:webHidden/>
              </w:rPr>
              <w:t>21</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68" w:history="1">
            <w:r w:rsidR="00C5338A" w:rsidRPr="008D10CD">
              <w:rPr>
                <w:rStyle w:val="Hyperlink"/>
                <w:noProof/>
              </w:rPr>
              <w:t>4.7.2</w:t>
            </w:r>
            <w:r w:rsidR="00C5338A">
              <w:rPr>
                <w:rFonts w:asciiTheme="minorHAnsi" w:eastAsiaTheme="minorEastAsia" w:hAnsiTheme="minorHAnsi" w:cstheme="minorBidi"/>
                <w:noProof/>
                <w:szCs w:val="22"/>
                <w:lang w:val="en-CA" w:eastAsia="en-CA"/>
              </w:rPr>
              <w:tab/>
            </w:r>
            <w:r w:rsidR="00C5338A" w:rsidRPr="008D10CD">
              <w:rPr>
                <w:rStyle w:val="Hyperlink"/>
                <w:noProof/>
              </w:rPr>
              <w:t>View Reservation Contracts</w:t>
            </w:r>
            <w:r w:rsidR="00C5338A">
              <w:rPr>
                <w:noProof/>
                <w:webHidden/>
              </w:rPr>
              <w:tab/>
            </w:r>
            <w:r w:rsidR="00C5338A">
              <w:rPr>
                <w:noProof/>
                <w:webHidden/>
              </w:rPr>
              <w:fldChar w:fldCharType="begin"/>
            </w:r>
            <w:r w:rsidR="00C5338A">
              <w:rPr>
                <w:noProof/>
                <w:webHidden/>
              </w:rPr>
              <w:instrText xml:space="preserve"> PAGEREF _Toc475542368 \h </w:instrText>
            </w:r>
            <w:r w:rsidR="00C5338A">
              <w:rPr>
                <w:noProof/>
                <w:webHidden/>
              </w:rPr>
            </w:r>
            <w:r w:rsidR="00C5338A">
              <w:rPr>
                <w:noProof/>
                <w:webHidden/>
              </w:rPr>
              <w:fldChar w:fldCharType="separate"/>
            </w:r>
            <w:r w:rsidR="00C5338A">
              <w:rPr>
                <w:noProof/>
                <w:webHidden/>
              </w:rPr>
              <w:t>21</w:t>
            </w:r>
            <w:r w:rsidR="00C5338A">
              <w:rPr>
                <w:noProof/>
                <w:webHidden/>
              </w:rPr>
              <w:fldChar w:fldCharType="end"/>
            </w:r>
          </w:hyperlink>
        </w:p>
        <w:p w:rsidR="00C5338A" w:rsidRDefault="003C1D52">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542369" w:history="1">
            <w:r w:rsidR="00C5338A" w:rsidRPr="008D10CD">
              <w:rPr>
                <w:rStyle w:val="Hyperlink"/>
                <w:noProof/>
              </w:rPr>
              <w:t>4.8</w:t>
            </w:r>
            <w:r w:rsidR="00C5338A">
              <w:rPr>
                <w:rFonts w:asciiTheme="minorHAnsi" w:eastAsiaTheme="minorEastAsia" w:hAnsiTheme="minorHAnsi" w:cstheme="minorBidi"/>
                <w:noProof/>
                <w:szCs w:val="22"/>
                <w:lang w:val="en-CA" w:eastAsia="en-CA"/>
              </w:rPr>
              <w:tab/>
            </w:r>
            <w:r w:rsidR="00C5338A" w:rsidRPr="008D10CD">
              <w:rPr>
                <w:rStyle w:val="Hyperlink"/>
                <w:noProof/>
              </w:rPr>
              <w:t>Cancel Reservation</w:t>
            </w:r>
            <w:r w:rsidR="00C5338A">
              <w:rPr>
                <w:noProof/>
                <w:webHidden/>
              </w:rPr>
              <w:tab/>
            </w:r>
            <w:r w:rsidR="00C5338A">
              <w:rPr>
                <w:noProof/>
                <w:webHidden/>
              </w:rPr>
              <w:fldChar w:fldCharType="begin"/>
            </w:r>
            <w:r w:rsidR="00C5338A">
              <w:rPr>
                <w:noProof/>
                <w:webHidden/>
              </w:rPr>
              <w:instrText xml:space="preserve"> PAGEREF _Toc475542369 \h </w:instrText>
            </w:r>
            <w:r w:rsidR="00C5338A">
              <w:rPr>
                <w:noProof/>
                <w:webHidden/>
              </w:rPr>
            </w:r>
            <w:r w:rsidR="00C5338A">
              <w:rPr>
                <w:noProof/>
                <w:webHidden/>
              </w:rPr>
              <w:fldChar w:fldCharType="separate"/>
            </w:r>
            <w:r w:rsidR="00C5338A">
              <w:rPr>
                <w:noProof/>
                <w:webHidden/>
              </w:rPr>
              <w:t>22</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70" w:history="1">
            <w:r w:rsidR="00C5338A" w:rsidRPr="008D10CD">
              <w:rPr>
                <w:rStyle w:val="Hyperlink"/>
                <w:noProof/>
              </w:rPr>
              <w:t>4.8.1</w:t>
            </w:r>
            <w:r w:rsidR="00C5338A">
              <w:rPr>
                <w:rFonts w:asciiTheme="minorHAnsi" w:eastAsiaTheme="minorEastAsia" w:hAnsiTheme="minorHAnsi" w:cstheme="minorBidi"/>
                <w:noProof/>
                <w:szCs w:val="22"/>
                <w:lang w:val="en-CA" w:eastAsia="en-CA"/>
              </w:rPr>
              <w:tab/>
            </w:r>
            <w:r w:rsidR="00C5338A" w:rsidRPr="008D10CD">
              <w:rPr>
                <w:rStyle w:val="Hyperlink"/>
                <w:noProof/>
              </w:rPr>
              <w:t>Cancel Reservation System Sequence Diagram</w:t>
            </w:r>
            <w:r w:rsidR="00C5338A">
              <w:rPr>
                <w:noProof/>
                <w:webHidden/>
              </w:rPr>
              <w:tab/>
            </w:r>
            <w:r w:rsidR="00C5338A">
              <w:rPr>
                <w:noProof/>
                <w:webHidden/>
              </w:rPr>
              <w:fldChar w:fldCharType="begin"/>
            </w:r>
            <w:r w:rsidR="00C5338A">
              <w:rPr>
                <w:noProof/>
                <w:webHidden/>
              </w:rPr>
              <w:instrText xml:space="preserve"> PAGEREF _Toc475542370 \h </w:instrText>
            </w:r>
            <w:r w:rsidR="00C5338A">
              <w:rPr>
                <w:noProof/>
                <w:webHidden/>
              </w:rPr>
            </w:r>
            <w:r w:rsidR="00C5338A">
              <w:rPr>
                <w:noProof/>
                <w:webHidden/>
              </w:rPr>
              <w:fldChar w:fldCharType="separate"/>
            </w:r>
            <w:r w:rsidR="00C5338A">
              <w:rPr>
                <w:noProof/>
                <w:webHidden/>
              </w:rPr>
              <w:t>22</w:t>
            </w:r>
            <w:r w:rsidR="00C5338A">
              <w:rPr>
                <w:noProof/>
                <w:webHidden/>
              </w:rPr>
              <w:fldChar w:fldCharType="end"/>
            </w:r>
          </w:hyperlink>
        </w:p>
        <w:p w:rsidR="00C5338A" w:rsidRDefault="003C1D52">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542371" w:history="1">
            <w:r w:rsidR="00C5338A" w:rsidRPr="008D10CD">
              <w:rPr>
                <w:rStyle w:val="Hyperlink"/>
                <w:noProof/>
              </w:rPr>
              <w:t>4.8.2</w:t>
            </w:r>
            <w:r w:rsidR="00C5338A">
              <w:rPr>
                <w:rFonts w:asciiTheme="minorHAnsi" w:eastAsiaTheme="minorEastAsia" w:hAnsiTheme="minorHAnsi" w:cstheme="minorBidi"/>
                <w:noProof/>
                <w:szCs w:val="22"/>
                <w:lang w:val="en-CA" w:eastAsia="en-CA"/>
              </w:rPr>
              <w:tab/>
            </w:r>
            <w:r w:rsidR="00C5338A" w:rsidRPr="008D10CD">
              <w:rPr>
                <w:rStyle w:val="Hyperlink"/>
                <w:noProof/>
              </w:rPr>
              <w:t>Cancel Reservation Contracts</w:t>
            </w:r>
            <w:r w:rsidR="00C5338A">
              <w:rPr>
                <w:noProof/>
                <w:webHidden/>
              </w:rPr>
              <w:tab/>
            </w:r>
            <w:r w:rsidR="00C5338A">
              <w:rPr>
                <w:noProof/>
                <w:webHidden/>
              </w:rPr>
              <w:fldChar w:fldCharType="begin"/>
            </w:r>
            <w:r w:rsidR="00C5338A">
              <w:rPr>
                <w:noProof/>
                <w:webHidden/>
              </w:rPr>
              <w:instrText xml:space="preserve"> PAGEREF _Toc475542371 \h </w:instrText>
            </w:r>
            <w:r w:rsidR="00C5338A">
              <w:rPr>
                <w:noProof/>
                <w:webHidden/>
              </w:rPr>
            </w:r>
            <w:r w:rsidR="00C5338A">
              <w:rPr>
                <w:noProof/>
                <w:webHidden/>
              </w:rPr>
              <w:fldChar w:fldCharType="separate"/>
            </w:r>
            <w:r w:rsidR="00C5338A">
              <w:rPr>
                <w:noProof/>
                <w:webHidden/>
              </w:rPr>
              <w:t>22</w:t>
            </w:r>
            <w:r w:rsidR="00C5338A">
              <w:rPr>
                <w:noProof/>
                <w:webHidden/>
              </w:rPr>
              <w:fldChar w:fldCharType="end"/>
            </w:r>
          </w:hyperlink>
        </w:p>
        <w:p w:rsidR="00865DDA" w:rsidRPr="00865DDA" w:rsidRDefault="00B10FAC">
          <w:pPr>
            <w:rPr>
              <w:noProof/>
            </w:rPr>
          </w:pPr>
          <w:r>
            <w:rPr>
              <w:b/>
              <w:noProof/>
            </w:rPr>
            <w:fldChar w:fldCharType="end"/>
          </w:r>
        </w:p>
      </w:sdtContent>
    </w:sdt>
    <w:p w:rsidR="00865DDA" w:rsidRDefault="00865DDA" w:rsidP="00053B6B">
      <w:pPr>
        <w:rPr>
          <w:b/>
          <w:bCs/>
          <w:sz w:val="28"/>
          <w:szCs w:val="28"/>
        </w:rPr>
      </w:pPr>
      <w:r>
        <w:rPr>
          <w:b/>
          <w:bCs/>
          <w:sz w:val="28"/>
          <w:szCs w:val="28"/>
        </w:rPr>
        <w:br w:type="page"/>
      </w:r>
    </w:p>
    <w:p w:rsidR="00865DDA" w:rsidRPr="00865DDA" w:rsidRDefault="47F7713A" w:rsidP="47F7713A">
      <w:pPr>
        <w:spacing w:line="360" w:lineRule="auto"/>
        <w:rPr>
          <w:b/>
          <w:bCs/>
          <w:sz w:val="28"/>
          <w:szCs w:val="28"/>
        </w:rPr>
      </w:pPr>
      <w:r w:rsidRPr="47F7713A">
        <w:rPr>
          <w:b/>
          <w:bCs/>
          <w:sz w:val="28"/>
          <w:szCs w:val="28"/>
        </w:rPr>
        <w:lastRenderedPageBreak/>
        <w:t>List of Figures</w:t>
      </w:r>
    </w:p>
    <w:p w:rsidR="00C5338A" w:rsidRDefault="00093E6B">
      <w:pPr>
        <w:pStyle w:val="TableofFigures"/>
        <w:tabs>
          <w:tab w:val="right" w:leader="dot" w:pos="9408"/>
        </w:tabs>
        <w:rPr>
          <w:rFonts w:asciiTheme="minorHAnsi" w:eastAsiaTheme="minorEastAsia" w:hAnsiTheme="minorHAnsi" w:cstheme="minorBidi"/>
          <w:noProof/>
          <w:szCs w:val="22"/>
          <w:lang w:val="en-CA" w:eastAsia="en-CA"/>
        </w:rPr>
      </w:pPr>
      <w:r>
        <w:fldChar w:fldCharType="begin"/>
      </w:r>
      <w:r>
        <w:instrText xml:space="preserve"> TOC \h \z \c "Figure" </w:instrText>
      </w:r>
      <w:r>
        <w:fldChar w:fldCharType="separate"/>
      </w:r>
      <w:hyperlink w:anchor="_Toc475542372" w:history="1">
        <w:r w:rsidR="00C5338A" w:rsidRPr="002B1463">
          <w:rPr>
            <w:rStyle w:val="Hyperlink"/>
            <w:noProof/>
          </w:rPr>
          <w:t>Figure 1: Use Case Diagram</w:t>
        </w:r>
        <w:r w:rsidR="00C5338A">
          <w:rPr>
            <w:noProof/>
            <w:webHidden/>
          </w:rPr>
          <w:tab/>
        </w:r>
        <w:r w:rsidR="00C5338A">
          <w:rPr>
            <w:noProof/>
            <w:webHidden/>
          </w:rPr>
          <w:fldChar w:fldCharType="begin"/>
        </w:r>
        <w:r w:rsidR="00C5338A">
          <w:rPr>
            <w:noProof/>
            <w:webHidden/>
          </w:rPr>
          <w:instrText xml:space="preserve"> PAGEREF _Toc475542372 \h </w:instrText>
        </w:r>
        <w:r w:rsidR="00C5338A">
          <w:rPr>
            <w:noProof/>
            <w:webHidden/>
          </w:rPr>
        </w:r>
        <w:r w:rsidR="00C5338A">
          <w:rPr>
            <w:noProof/>
            <w:webHidden/>
          </w:rPr>
          <w:fldChar w:fldCharType="separate"/>
        </w:r>
        <w:r w:rsidR="00C5338A">
          <w:rPr>
            <w:noProof/>
            <w:webHidden/>
          </w:rPr>
          <w:t>6</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73" w:history="1">
        <w:r w:rsidR="00C5338A" w:rsidRPr="002B1463">
          <w:rPr>
            <w:rStyle w:val="Hyperlink"/>
            <w:noProof/>
          </w:rPr>
          <w:t>Figure 2: Domain Model</w:t>
        </w:r>
        <w:r w:rsidR="00C5338A">
          <w:rPr>
            <w:noProof/>
            <w:webHidden/>
          </w:rPr>
          <w:tab/>
        </w:r>
        <w:r w:rsidR="00C5338A">
          <w:rPr>
            <w:noProof/>
            <w:webHidden/>
          </w:rPr>
          <w:fldChar w:fldCharType="begin"/>
        </w:r>
        <w:r w:rsidR="00C5338A">
          <w:rPr>
            <w:noProof/>
            <w:webHidden/>
          </w:rPr>
          <w:instrText xml:space="preserve"> PAGEREF _Toc475542373 \h </w:instrText>
        </w:r>
        <w:r w:rsidR="00C5338A">
          <w:rPr>
            <w:noProof/>
            <w:webHidden/>
          </w:rPr>
        </w:r>
        <w:r w:rsidR="00C5338A">
          <w:rPr>
            <w:noProof/>
            <w:webHidden/>
          </w:rPr>
          <w:fldChar w:fldCharType="separate"/>
        </w:r>
        <w:r w:rsidR="00C5338A">
          <w:rPr>
            <w:noProof/>
            <w:webHidden/>
          </w:rPr>
          <w:t>13</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74" w:history="1">
        <w:r w:rsidR="00C5338A" w:rsidRPr="002B1463">
          <w:rPr>
            <w:rStyle w:val="Hyperlink"/>
            <w:noProof/>
          </w:rPr>
          <w:t>Figure 3. System State Diagram</w:t>
        </w:r>
        <w:r w:rsidR="00C5338A">
          <w:rPr>
            <w:noProof/>
            <w:webHidden/>
          </w:rPr>
          <w:tab/>
        </w:r>
        <w:r w:rsidR="00C5338A">
          <w:rPr>
            <w:noProof/>
            <w:webHidden/>
          </w:rPr>
          <w:fldChar w:fldCharType="begin"/>
        </w:r>
        <w:r w:rsidR="00C5338A">
          <w:rPr>
            <w:noProof/>
            <w:webHidden/>
          </w:rPr>
          <w:instrText xml:space="preserve"> PAGEREF _Toc475542374 \h </w:instrText>
        </w:r>
        <w:r w:rsidR="00C5338A">
          <w:rPr>
            <w:noProof/>
            <w:webHidden/>
          </w:rPr>
        </w:r>
        <w:r w:rsidR="00C5338A">
          <w:rPr>
            <w:noProof/>
            <w:webHidden/>
          </w:rPr>
          <w:fldChar w:fldCharType="separate"/>
        </w:r>
        <w:r w:rsidR="00C5338A">
          <w:rPr>
            <w:noProof/>
            <w:webHidden/>
          </w:rPr>
          <w:t>14</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75" w:history="1">
        <w:r w:rsidR="00C5338A" w:rsidRPr="002B1463">
          <w:rPr>
            <w:rStyle w:val="Hyperlink"/>
            <w:noProof/>
          </w:rPr>
          <w:t>Figure 4: System Sequence Diagram for Log In</w:t>
        </w:r>
        <w:r w:rsidR="00C5338A">
          <w:rPr>
            <w:noProof/>
            <w:webHidden/>
          </w:rPr>
          <w:tab/>
        </w:r>
        <w:r w:rsidR="00C5338A">
          <w:rPr>
            <w:noProof/>
            <w:webHidden/>
          </w:rPr>
          <w:fldChar w:fldCharType="begin"/>
        </w:r>
        <w:r w:rsidR="00C5338A">
          <w:rPr>
            <w:noProof/>
            <w:webHidden/>
          </w:rPr>
          <w:instrText xml:space="preserve"> PAGEREF _Toc475542375 \h </w:instrText>
        </w:r>
        <w:r w:rsidR="00C5338A">
          <w:rPr>
            <w:noProof/>
            <w:webHidden/>
          </w:rPr>
        </w:r>
        <w:r w:rsidR="00C5338A">
          <w:rPr>
            <w:noProof/>
            <w:webHidden/>
          </w:rPr>
          <w:fldChar w:fldCharType="separate"/>
        </w:r>
        <w:r w:rsidR="00C5338A">
          <w:rPr>
            <w:noProof/>
            <w:webHidden/>
          </w:rPr>
          <w:t>15</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76" w:history="1">
        <w:r w:rsidR="00C5338A" w:rsidRPr="002B1463">
          <w:rPr>
            <w:rStyle w:val="Hyperlink"/>
            <w:noProof/>
          </w:rPr>
          <w:t>Figure 5: System Sequence Diagram for Logout</w:t>
        </w:r>
        <w:r w:rsidR="00C5338A">
          <w:rPr>
            <w:noProof/>
            <w:webHidden/>
          </w:rPr>
          <w:tab/>
        </w:r>
        <w:r w:rsidR="00C5338A">
          <w:rPr>
            <w:noProof/>
            <w:webHidden/>
          </w:rPr>
          <w:fldChar w:fldCharType="begin"/>
        </w:r>
        <w:r w:rsidR="00C5338A">
          <w:rPr>
            <w:noProof/>
            <w:webHidden/>
          </w:rPr>
          <w:instrText xml:space="preserve"> PAGEREF _Toc475542376 \h </w:instrText>
        </w:r>
        <w:r w:rsidR="00C5338A">
          <w:rPr>
            <w:noProof/>
            <w:webHidden/>
          </w:rPr>
        </w:r>
        <w:r w:rsidR="00C5338A">
          <w:rPr>
            <w:noProof/>
            <w:webHidden/>
          </w:rPr>
          <w:fldChar w:fldCharType="separate"/>
        </w:r>
        <w:r w:rsidR="00C5338A">
          <w:rPr>
            <w:noProof/>
            <w:webHidden/>
          </w:rPr>
          <w:t>16</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77" w:history="1">
        <w:r w:rsidR="00C5338A" w:rsidRPr="002B1463">
          <w:rPr>
            <w:rStyle w:val="Hyperlink"/>
            <w:noProof/>
          </w:rPr>
          <w:t>Figure 6: System Sequence Diagram for View Calendar</w:t>
        </w:r>
        <w:r w:rsidR="00C5338A">
          <w:rPr>
            <w:noProof/>
            <w:webHidden/>
          </w:rPr>
          <w:tab/>
        </w:r>
        <w:r w:rsidR="00C5338A">
          <w:rPr>
            <w:noProof/>
            <w:webHidden/>
          </w:rPr>
          <w:fldChar w:fldCharType="begin"/>
        </w:r>
        <w:r w:rsidR="00C5338A">
          <w:rPr>
            <w:noProof/>
            <w:webHidden/>
          </w:rPr>
          <w:instrText xml:space="preserve"> PAGEREF _Toc475542377 \h </w:instrText>
        </w:r>
        <w:r w:rsidR="00C5338A">
          <w:rPr>
            <w:noProof/>
            <w:webHidden/>
          </w:rPr>
        </w:r>
        <w:r w:rsidR="00C5338A">
          <w:rPr>
            <w:noProof/>
            <w:webHidden/>
          </w:rPr>
          <w:fldChar w:fldCharType="separate"/>
        </w:r>
        <w:r w:rsidR="00C5338A">
          <w:rPr>
            <w:noProof/>
            <w:webHidden/>
          </w:rPr>
          <w:t>17</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78" w:history="1">
        <w:r w:rsidR="00C5338A" w:rsidRPr="002B1463">
          <w:rPr>
            <w:rStyle w:val="Hyperlink"/>
            <w:noProof/>
          </w:rPr>
          <w:t>Figure 7: System Sequence Diagram for Request Reservation</w:t>
        </w:r>
        <w:r w:rsidR="00C5338A">
          <w:rPr>
            <w:noProof/>
            <w:webHidden/>
          </w:rPr>
          <w:tab/>
        </w:r>
        <w:r w:rsidR="00C5338A">
          <w:rPr>
            <w:noProof/>
            <w:webHidden/>
          </w:rPr>
          <w:fldChar w:fldCharType="begin"/>
        </w:r>
        <w:r w:rsidR="00C5338A">
          <w:rPr>
            <w:noProof/>
            <w:webHidden/>
          </w:rPr>
          <w:instrText xml:space="preserve"> PAGEREF _Toc475542378 \h </w:instrText>
        </w:r>
        <w:r w:rsidR="00C5338A">
          <w:rPr>
            <w:noProof/>
            <w:webHidden/>
          </w:rPr>
        </w:r>
        <w:r w:rsidR="00C5338A">
          <w:rPr>
            <w:noProof/>
            <w:webHidden/>
          </w:rPr>
          <w:fldChar w:fldCharType="separate"/>
        </w:r>
        <w:r w:rsidR="00C5338A">
          <w:rPr>
            <w:noProof/>
            <w:webHidden/>
          </w:rPr>
          <w:t>18</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79" w:history="1">
        <w:r w:rsidR="00C5338A" w:rsidRPr="002B1463">
          <w:rPr>
            <w:rStyle w:val="Hyperlink"/>
            <w:noProof/>
          </w:rPr>
          <w:t>Figure 8: System Sequence Diagram for Modify Reservation</w:t>
        </w:r>
        <w:r w:rsidR="00C5338A">
          <w:rPr>
            <w:noProof/>
            <w:webHidden/>
          </w:rPr>
          <w:tab/>
        </w:r>
        <w:r w:rsidR="00C5338A">
          <w:rPr>
            <w:noProof/>
            <w:webHidden/>
          </w:rPr>
          <w:fldChar w:fldCharType="begin"/>
        </w:r>
        <w:r w:rsidR="00C5338A">
          <w:rPr>
            <w:noProof/>
            <w:webHidden/>
          </w:rPr>
          <w:instrText xml:space="preserve"> PAGEREF _Toc475542379 \h </w:instrText>
        </w:r>
        <w:r w:rsidR="00C5338A">
          <w:rPr>
            <w:noProof/>
            <w:webHidden/>
          </w:rPr>
        </w:r>
        <w:r w:rsidR="00C5338A">
          <w:rPr>
            <w:noProof/>
            <w:webHidden/>
          </w:rPr>
          <w:fldChar w:fldCharType="separate"/>
        </w:r>
        <w:r w:rsidR="00C5338A">
          <w:rPr>
            <w:noProof/>
            <w:webHidden/>
          </w:rPr>
          <w:t>19</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80" w:history="1">
        <w:r w:rsidR="00C5338A" w:rsidRPr="002B1463">
          <w:rPr>
            <w:rStyle w:val="Hyperlink"/>
            <w:noProof/>
          </w:rPr>
          <w:t>Figure 9: System Sequence Diagram for View Reservation</w:t>
        </w:r>
        <w:r w:rsidR="00C5338A">
          <w:rPr>
            <w:noProof/>
            <w:webHidden/>
          </w:rPr>
          <w:tab/>
        </w:r>
        <w:r w:rsidR="00C5338A">
          <w:rPr>
            <w:noProof/>
            <w:webHidden/>
          </w:rPr>
          <w:fldChar w:fldCharType="begin"/>
        </w:r>
        <w:r w:rsidR="00C5338A">
          <w:rPr>
            <w:noProof/>
            <w:webHidden/>
          </w:rPr>
          <w:instrText xml:space="preserve"> PAGEREF _Toc475542380 \h </w:instrText>
        </w:r>
        <w:r w:rsidR="00C5338A">
          <w:rPr>
            <w:noProof/>
            <w:webHidden/>
          </w:rPr>
        </w:r>
        <w:r w:rsidR="00C5338A">
          <w:rPr>
            <w:noProof/>
            <w:webHidden/>
          </w:rPr>
          <w:fldChar w:fldCharType="separate"/>
        </w:r>
        <w:r w:rsidR="00C5338A">
          <w:rPr>
            <w:noProof/>
            <w:webHidden/>
          </w:rPr>
          <w:t>20</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81" w:history="1">
        <w:r w:rsidR="00C5338A" w:rsidRPr="002B1463">
          <w:rPr>
            <w:rStyle w:val="Hyperlink"/>
            <w:noProof/>
          </w:rPr>
          <w:t>Figure 10: System Sequence Diagram for View Reservation List</w:t>
        </w:r>
        <w:r w:rsidR="00C5338A">
          <w:rPr>
            <w:noProof/>
            <w:webHidden/>
          </w:rPr>
          <w:tab/>
        </w:r>
        <w:r w:rsidR="00C5338A">
          <w:rPr>
            <w:noProof/>
            <w:webHidden/>
          </w:rPr>
          <w:fldChar w:fldCharType="begin"/>
        </w:r>
        <w:r w:rsidR="00C5338A">
          <w:rPr>
            <w:noProof/>
            <w:webHidden/>
          </w:rPr>
          <w:instrText xml:space="preserve"> PAGEREF _Toc475542381 \h </w:instrText>
        </w:r>
        <w:r w:rsidR="00C5338A">
          <w:rPr>
            <w:noProof/>
            <w:webHidden/>
          </w:rPr>
        </w:r>
        <w:r w:rsidR="00C5338A">
          <w:rPr>
            <w:noProof/>
            <w:webHidden/>
          </w:rPr>
          <w:fldChar w:fldCharType="separate"/>
        </w:r>
        <w:r w:rsidR="00C5338A">
          <w:rPr>
            <w:noProof/>
            <w:webHidden/>
          </w:rPr>
          <w:t>21</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82" w:history="1">
        <w:r w:rsidR="00C5338A" w:rsidRPr="002B1463">
          <w:rPr>
            <w:rStyle w:val="Hyperlink"/>
            <w:noProof/>
          </w:rPr>
          <w:t>Figure 11: System Sequence Diagram for Cancel Reservation</w:t>
        </w:r>
        <w:r w:rsidR="00C5338A">
          <w:rPr>
            <w:noProof/>
            <w:webHidden/>
          </w:rPr>
          <w:tab/>
        </w:r>
        <w:r w:rsidR="00C5338A">
          <w:rPr>
            <w:noProof/>
            <w:webHidden/>
          </w:rPr>
          <w:fldChar w:fldCharType="begin"/>
        </w:r>
        <w:r w:rsidR="00C5338A">
          <w:rPr>
            <w:noProof/>
            <w:webHidden/>
          </w:rPr>
          <w:instrText xml:space="preserve"> PAGEREF _Toc475542382 \h </w:instrText>
        </w:r>
        <w:r w:rsidR="00C5338A">
          <w:rPr>
            <w:noProof/>
            <w:webHidden/>
          </w:rPr>
        </w:r>
        <w:r w:rsidR="00C5338A">
          <w:rPr>
            <w:noProof/>
            <w:webHidden/>
          </w:rPr>
          <w:fldChar w:fldCharType="separate"/>
        </w:r>
        <w:r w:rsidR="00C5338A">
          <w:rPr>
            <w:noProof/>
            <w:webHidden/>
          </w:rPr>
          <w:t>22</w:t>
        </w:r>
        <w:r w:rsidR="00C5338A">
          <w:rPr>
            <w:noProof/>
            <w:webHidden/>
          </w:rPr>
          <w:fldChar w:fldCharType="end"/>
        </w:r>
      </w:hyperlink>
    </w:p>
    <w:p w:rsidR="00053B6B" w:rsidRDefault="00093E6B" w:rsidP="006C17B3">
      <w:pPr>
        <w:spacing w:line="312" w:lineRule="auto"/>
      </w:pPr>
      <w:r>
        <w:rPr>
          <w:b/>
          <w:bCs/>
          <w:noProof/>
        </w:rPr>
        <w:fldChar w:fldCharType="end"/>
      </w:r>
    </w:p>
    <w:p w:rsidR="00053B6B" w:rsidRDefault="00053B6B">
      <w:pPr>
        <w:spacing w:after="160" w:line="259" w:lineRule="auto"/>
        <w:jc w:val="left"/>
      </w:pPr>
      <w:r>
        <w:br w:type="page"/>
      </w:r>
    </w:p>
    <w:p w:rsidR="00EE3C45" w:rsidRPr="00EE3C45" w:rsidRDefault="47F7713A" w:rsidP="47F7713A">
      <w:pPr>
        <w:spacing w:line="360" w:lineRule="auto"/>
        <w:rPr>
          <w:b/>
          <w:bCs/>
          <w:sz w:val="28"/>
          <w:szCs w:val="28"/>
        </w:rPr>
      </w:pPr>
      <w:r w:rsidRPr="47F7713A">
        <w:rPr>
          <w:b/>
          <w:bCs/>
          <w:sz w:val="28"/>
          <w:szCs w:val="28"/>
        </w:rPr>
        <w:lastRenderedPageBreak/>
        <w:t>List of Tables</w:t>
      </w:r>
    </w:p>
    <w:p w:rsidR="00C5338A" w:rsidRDefault="00093E6B">
      <w:pPr>
        <w:pStyle w:val="TableofFigures"/>
        <w:tabs>
          <w:tab w:val="right" w:leader="dot" w:pos="9408"/>
        </w:tabs>
        <w:rPr>
          <w:rFonts w:asciiTheme="minorHAnsi" w:eastAsiaTheme="minorEastAsia" w:hAnsiTheme="minorHAnsi" w:cstheme="minorBidi"/>
          <w:noProof/>
          <w:szCs w:val="22"/>
          <w:lang w:val="en-CA" w:eastAsia="en-CA"/>
        </w:rPr>
      </w:pPr>
      <w:r>
        <w:fldChar w:fldCharType="begin"/>
      </w:r>
      <w:r>
        <w:instrText xml:space="preserve"> TOC \h \z \c "Table" </w:instrText>
      </w:r>
      <w:r>
        <w:fldChar w:fldCharType="separate"/>
      </w:r>
      <w:hyperlink w:anchor="_Toc475542383" w:history="1">
        <w:r w:rsidR="00C5338A" w:rsidRPr="00744E0D">
          <w:rPr>
            <w:rStyle w:val="Hyperlink"/>
            <w:noProof/>
          </w:rPr>
          <w:t>Table 1: Actor Goal List</w:t>
        </w:r>
        <w:r w:rsidR="00C5338A">
          <w:rPr>
            <w:noProof/>
            <w:webHidden/>
          </w:rPr>
          <w:tab/>
        </w:r>
        <w:r w:rsidR="00C5338A">
          <w:rPr>
            <w:noProof/>
            <w:webHidden/>
          </w:rPr>
          <w:fldChar w:fldCharType="begin"/>
        </w:r>
        <w:r w:rsidR="00C5338A">
          <w:rPr>
            <w:noProof/>
            <w:webHidden/>
          </w:rPr>
          <w:instrText xml:space="preserve"> PAGEREF _Toc475542383 \h </w:instrText>
        </w:r>
        <w:r w:rsidR="00C5338A">
          <w:rPr>
            <w:noProof/>
            <w:webHidden/>
          </w:rPr>
        </w:r>
        <w:r w:rsidR="00C5338A">
          <w:rPr>
            <w:noProof/>
            <w:webHidden/>
          </w:rPr>
          <w:fldChar w:fldCharType="separate"/>
        </w:r>
        <w:r w:rsidR="00C5338A">
          <w:rPr>
            <w:noProof/>
            <w:webHidden/>
          </w:rPr>
          <w:t>5</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84" w:history="1">
        <w:r w:rsidR="00C5338A" w:rsidRPr="00744E0D">
          <w:rPr>
            <w:rStyle w:val="Hyperlink"/>
            <w:noProof/>
          </w:rPr>
          <w:t>Table 2: Use Case for Log In</w:t>
        </w:r>
        <w:r w:rsidR="00C5338A">
          <w:rPr>
            <w:noProof/>
            <w:webHidden/>
          </w:rPr>
          <w:tab/>
        </w:r>
        <w:r w:rsidR="00C5338A">
          <w:rPr>
            <w:noProof/>
            <w:webHidden/>
          </w:rPr>
          <w:fldChar w:fldCharType="begin"/>
        </w:r>
        <w:r w:rsidR="00C5338A">
          <w:rPr>
            <w:noProof/>
            <w:webHidden/>
          </w:rPr>
          <w:instrText xml:space="preserve"> PAGEREF _Toc475542384 \h </w:instrText>
        </w:r>
        <w:r w:rsidR="00C5338A">
          <w:rPr>
            <w:noProof/>
            <w:webHidden/>
          </w:rPr>
        </w:r>
        <w:r w:rsidR="00C5338A">
          <w:rPr>
            <w:noProof/>
            <w:webHidden/>
          </w:rPr>
          <w:fldChar w:fldCharType="separate"/>
        </w:r>
        <w:r w:rsidR="00C5338A">
          <w:rPr>
            <w:noProof/>
            <w:webHidden/>
          </w:rPr>
          <w:t>7</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85" w:history="1">
        <w:r w:rsidR="00C5338A" w:rsidRPr="00744E0D">
          <w:rPr>
            <w:rStyle w:val="Hyperlink"/>
            <w:noProof/>
          </w:rPr>
          <w:t>Table 3: Use Case for Log Out</w:t>
        </w:r>
        <w:r w:rsidR="00C5338A">
          <w:rPr>
            <w:noProof/>
            <w:webHidden/>
          </w:rPr>
          <w:tab/>
        </w:r>
        <w:r w:rsidR="00C5338A">
          <w:rPr>
            <w:noProof/>
            <w:webHidden/>
          </w:rPr>
          <w:fldChar w:fldCharType="begin"/>
        </w:r>
        <w:r w:rsidR="00C5338A">
          <w:rPr>
            <w:noProof/>
            <w:webHidden/>
          </w:rPr>
          <w:instrText xml:space="preserve"> PAGEREF _Toc475542385 \h </w:instrText>
        </w:r>
        <w:r w:rsidR="00C5338A">
          <w:rPr>
            <w:noProof/>
            <w:webHidden/>
          </w:rPr>
        </w:r>
        <w:r w:rsidR="00C5338A">
          <w:rPr>
            <w:noProof/>
            <w:webHidden/>
          </w:rPr>
          <w:fldChar w:fldCharType="separate"/>
        </w:r>
        <w:r w:rsidR="00C5338A">
          <w:rPr>
            <w:noProof/>
            <w:webHidden/>
          </w:rPr>
          <w:t>7</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86" w:history="1">
        <w:r w:rsidR="00C5338A" w:rsidRPr="00744E0D">
          <w:rPr>
            <w:rStyle w:val="Hyperlink"/>
            <w:noProof/>
          </w:rPr>
          <w:t>Table 4: Use Case for View Calendar</w:t>
        </w:r>
        <w:r w:rsidR="00C5338A">
          <w:rPr>
            <w:noProof/>
            <w:webHidden/>
          </w:rPr>
          <w:tab/>
        </w:r>
        <w:r w:rsidR="00C5338A">
          <w:rPr>
            <w:noProof/>
            <w:webHidden/>
          </w:rPr>
          <w:fldChar w:fldCharType="begin"/>
        </w:r>
        <w:r w:rsidR="00C5338A">
          <w:rPr>
            <w:noProof/>
            <w:webHidden/>
          </w:rPr>
          <w:instrText xml:space="preserve"> PAGEREF _Toc475542386 \h </w:instrText>
        </w:r>
        <w:r w:rsidR="00C5338A">
          <w:rPr>
            <w:noProof/>
            <w:webHidden/>
          </w:rPr>
        </w:r>
        <w:r w:rsidR="00C5338A">
          <w:rPr>
            <w:noProof/>
            <w:webHidden/>
          </w:rPr>
          <w:fldChar w:fldCharType="separate"/>
        </w:r>
        <w:r w:rsidR="00C5338A">
          <w:rPr>
            <w:noProof/>
            <w:webHidden/>
          </w:rPr>
          <w:t>8</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87" w:history="1">
        <w:r w:rsidR="00C5338A" w:rsidRPr="00744E0D">
          <w:rPr>
            <w:rStyle w:val="Hyperlink"/>
            <w:noProof/>
          </w:rPr>
          <w:t>Table 5: Use Case for Create Reservation</w:t>
        </w:r>
        <w:r w:rsidR="00C5338A">
          <w:rPr>
            <w:noProof/>
            <w:webHidden/>
          </w:rPr>
          <w:tab/>
        </w:r>
        <w:r w:rsidR="00C5338A">
          <w:rPr>
            <w:noProof/>
            <w:webHidden/>
          </w:rPr>
          <w:fldChar w:fldCharType="begin"/>
        </w:r>
        <w:r w:rsidR="00C5338A">
          <w:rPr>
            <w:noProof/>
            <w:webHidden/>
          </w:rPr>
          <w:instrText xml:space="preserve"> PAGEREF _Toc475542387 \h </w:instrText>
        </w:r>
        <w:r w:rsidR="00C5338A">
          <w:rPr>
            <w:noProof/>
            <w:webHidden/>
          </w:rPr>
        </w:r>
        <w:r w:rsidR="00C5338A">
          <w:rPr>
            <w:noProof/>
            <w:webHidden/>
          </w:rPr>
          <w:fldChar w:fldCharType="separate"/>
        </w:r>
        <w:r w:rsidR="00C5338A">
          <w:rPr>
            <w:noProof/>
            <w:webHidden/>
          </w:rPr>
          <w:t>8</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88" w:history="1">
        <w:r w:rsidR="00C5338A" w:rsidRPr="00744E0D">
          <w:rPr>
            <w:rStyle w:val="Hyperlink"/>
            <w:noProof/>
          </w:rPr>
          <w:t>Table 6: Use Case for Modify Reservation</w:t>
        </w:r>
        <w:r w:rsidR="00C5338A">
          <w:rPr>
            <w:noProof/>
            <w:webHidden/>
          </w:rPr>
          <w:tab/>
        </w:r>
        <w:r w:rsidR="00C5338A">
          <w:rPr>
            <w:noProof/>
            <w:webHidden/>
          </w:rPr>
          <w:fldChar w:fldCharType="begin"/>
        </w:r>
        <w:r w:rsidR="00C5338A">
          <w:rPr>
            <w:noProof/>
            <w:webHidden/>
          </w:rPr>
          <w:instrText xml:space="preserve"> PAGEREF _Toc475542388 \h </w:instrText>
        </w:r>
        <w:r w:rsidR="00C5338A">
          <w:rPr>
            <w:noProof/>
            <w:webHidden/>
          </w:rPr>
        </w:r>
        <w:r w:rsidR="00C5338A">
          <w:rPr>
            <w:noProof/>
            <w:webHidden/>
          </w:rPr>
          <w:fldChar w:fldCharType="separate"/>
        </w:r>
        <w:r w:rsidR="00C5338A">
          <w:rPr>
            <w:noProof/>
            <w:webHidden/>
          </w:rPr>
          <w:t>9</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89" w:history="1">
        <w:r w:rsidR="00C5338A" w:rsidRPr="00744E0D">
          <w:rPr>
            <w:rStyle w:val="Hyperlink"/>
            <w:noProof/>
          </w:rPr>
          <w:t>Table 7: Use Case for View Reservation</w:t>
        </w:r>
        <w:r w:rsidR="00C5338A">
          <w:rPr>
            <w:noProof/>
            <w:webHidden/>
          </w:rPr>
          <w:tab/>
        </w:r>
        <w:r w:rsidR="00C5338A">
          <w:rPr>
            <w:noProof/>
            <w:webHidden/>
          </w:rPr>
          <w:fldChar w:fldCharType="begin"/>
        </w:r>
        <w:r w:rsidR="00C5338A">
          <w:rPr>
            <w:noProof/>
            <w:webHidden/>
          </w:rPr>
          <w:instrText xml:space="preserve"> PAGEREF _Toc475542389 \h </w:instrText>
        </w:r>
        <w:r w:rsidR="00C5338A">
          <w:rPr>
            <w:noProof/>
            <w:webHidden/>
          </w:rPr>
        </w:r>
        <w:r w:rsidR="00C5338A">
          <w:rPr>
            <w:noProof/>
            <w:webHidden/>
          </w:rPr>
          <w:fldChar w:fldCharType="separate"/>
        </w:r>
        <w:r w:rsidR="00C5338A">
          <w:rPr>
            <w:noProof/>
            <w:webHidden/>
          </w:rPr>
          <w:t>10</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90" w:history="1">
        <w:r w:rsidR="00C5338A" w:rsidRPr="00744E0D">
          <w:rPr>
            <w:rStyle w:val="Hyperlink"/>
            <w:noProof/>
          </w:rPr>
          <w:t>Table 8: Use Case for View Reservation List</w:t>
        </w:r>
        <w:r w:rsidR="00C5338A">
          <w:rPr>
            <w:noProof/>
            <w:webHidden/>
          </w:rPr>
          <w:tab/>
        </w:r>
        <w:r w:rsidR="00C5338A">
          <w:rPr>
            <w:noProof/>
            <w:webHidden/>
          </w:rPr>
          <w:fldChar w:fldCharType="begin"/>
        </w:r>
        <w:r w:rsidR="00C5338A">
          <w:rPr>
            <w:noProof/>
            <w:webHidden/>
          </w:rPr>
          <w:instrText xml:space="preserve"> PAGEREF _Toc475542390 \h </w:instrText>
        </w:r>
        <w:r w:rsidR="00C5338A">
          <w:rPr>
            <w:noProof/>
            <w:webHidden/>
          </w:rPr>
        </w:r>
        <w:r w:rsidR="00C5338A">
          <w:rPr>
            <w:noProof/>
            <w:webHidden/>
          </w:rPr>
          <w:fldChar w:fldCharType="separate"/>
        </w:r>
        <w:r w:rsidR="00C5338A">
          <w:rPr>
            <w:noProof/>
            <w:webHidden/>
          </w:rPr>
          <w:t>10</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91" w:history="1">
        <w:r w:rsidR="00C5338A" w:rsidRPr="00744E0D">
          <w:rPr>
            <w:rStyle w:val="Hyperlink"/>
            <w:noProof/>
          </w:rPr>
          <w:t>Table 9: Use Case for Cancel Reservation</w:t>
        </w:r>
        <w:r w:rsidR="00C5338A">
          <w:rPr>
            <w:noProof/>
            <w:webHidden/>
          </w:rPr>
          <w:tab/>
        </w:r>
        <w:r w:rsidR="00C5338A">
          <w:rPr>
            <w:noProof/>
            <w:webHidden/>
          </w:rPr>
          <w:fldChar w:fldCharType="begin"/>
        </w:r>
        <w:r w:rsidR="00C5338A">
          <w:rPr>
            <w:noProof/>
            <w:webHidden/>
          </w:rPr>
          <w:instrText xml:space="preserve"> PAGEREF _Toc475542391 \h </w:instrText>
        </w:r>
        <w:r w:rsidR="00C5338A">
          <w:rPr>
            <w:noProof/>
            <w:webHidden/>
          </w:rPr>
        </w:r>
        <w:r w:rsidR="00C5338A">
          <w:rPr>
            <w:noProof/>
            <w:webHidden/>
          </w:rPr>
          <w:fldChar w:fldCharType="separate"/>
        </w:r>
        <w:r w:rsidR="00C5338A">
          <w:rPr>
            <w:noProof/>
            <w:webHidden/>
          </w:rPr>
          <w:t>10</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92" w:history="1">
        <w:r w:rsidR="00C5338A" w:rsidRPr="00744E0D">
          <w:rPr>
            <w:rStyle w:val="Hyperlink"/>
            <w:noProof/>
          </w:rPr>
          <w:t>Table 10: Contract for View Calendar</w:t>
        </w:r>
        <w:r w:rsidR="00C5338A">
          <w:rPr>
            <w:noProof/>
            <w:webHidden/>
          </w:rPr>
          <w:tab/>
        </w:r>
        <w:r w:rsidR="00C5338A">
          <w:rPr>
            <w:noProof/>
            <w:webHidden/>
          </w:rPr>
          <w:fldChar w:fldCharType="begin"/>
        </w:r>
        <w:r w:rsidR="00C5338A">
          <w:rPr>
            <w:noProof/>
            <w:webHidden/>
          </w:rPr>
          <w:instrText xml:space="preserve"> PAGEREF _Toc475542392 \h </w:instrText>
        </w:r>
        <w:r w:rsidR="00C5338A">
          <w:rPr>
            <w:noProof/>
            <w:webHidden/>
          </w:rPr>
        </w:r>
        <w:r w:rsidR="00C5338A">
          <w:rPr>
            <w:noProof/>
            <w:webHidden/>
          </w:rPr>
          <w:fldChar w:fldCharType="separate"/>
        </w:r>
        <w:r w:rsidR="00C5338A">
          <w:rPr>
            <w:noProof/>
            <w:webHidden/>
          </w:rPr>
          <w:t>17</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93" w:history="1">
        <w:r w:rsidR="00C5338A" w:rsidRPr="00744E0D">
          <w:rPr>
            <w:rStyle w:val="Hyperlink"/>
            <w:noProof/>
          </w:rPr>
          <w:t>Table 11: Contract for Show Request Form</w:t>
        </w:r>
        <w:r w:rsidR="00C5338A">
          <w:rPr>
            <w:noProof/>
            <w:webHidden/>
          </w:rPr>
          <w:tab/>
        </w:r>
        <w:r w:rsidR="00C5338A">
          <w:rPr>
            <w:noProof/>
            <w:webHidden/>
          </w:rPr>
          <w:fldChar w:fldCharType="begin"/>
        </w:r>
        <w:r w:rsidR="00C5338A">
          <w:rPr>
            <w:noProof/>
            <w:webHidden/>
          </w:rPr>
          <w:instrText xml:space="preserve"> PAGEREF _Toc475542393 \h </w:instrText>
        </w:r>
        <w:r w:rsidR="00C5338A">
          <w:rPr>
            <w:noProof/>
            <w:webHidden/>
          </w:rPr>
        </w:r>
        <w:r w:rsidR="00C5338A">
          <w:rPr>
            <w:noProof/>
            <w:webHidden/>
          </w:rPr>
          <w:fldChar w:fldCharType="separate"/>
        </w:r>
        <w:r w:rsidR="00C5338A">
          <w:rPr>
            <w:noProof/>
            <w:webHidden/>
          </w:rPr>
          <w:t>18</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94" w:history="1">
        <w:r w:rsidR="00C5338A" w:rsidRPr="00744E0D">
          <w:rPr>
            <w:rStyle w:val="Hyperlink"/>
            <w:noProof/>
          </w:rPr>
          <w:t>Table 12: Contract for Request Reservation</w:t>
        </w:r>
        <w:r w:rsidR="00C5338A">
          <w:rPr>
            <w:noProof/>
            <w:webHidden/>
          </w:rPr>
          <w:tab/>
        </w:r>
        <w:r w:rsidR="00C5338A">
          <w:rPr>
            <w:noProof/>
            <w:webHidden/>
          </w:rPr>
          <w:fldChar w:fldCharType="begin"/>
        </w:r>
        <w:r w:rsidR="00C5338A">
          <w:rPr>
            <w:noProof/>
            <w:webHidden/>
          </w:rPr>
          <w:instrText xml:space="preserve"> PAGEREF _Toc475542394 \h </w:instrText>
        </w:r>
        <w:r w:rsidR="00C5338A">
          <w:rPr>
            <w:noProof/>
            <w:webHidden/>
          </w:rPr>
        </w:r>
        <w:r w:rsidR="00C5338A">
          <w:rPr>
            <w:noProof/>
            <w:webHidden/>
          </w:rPr>
          <w:fldChar w:fldCharType="separate"/>
        </w:r>
        <w:r w:rsidR="00C5338A">
          <w:rPr>
            <w:noProof/>
            <w:webHidden/>
          </w:rPr>
          <w:t>18</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95" w:history="1">
        <w:r w:rsidR="00C5338A" w:rsidRPr="00744E0D">
          <w:rPr>
            <w:rStyle w:val="Hyperlink"/>
            <w:noProof/>
          </w:rPr>
          <w:t>Table 13: Contract for showModifyForm</w:t>
        </w:r>
        <w:r w:rsidR="00C5338A">
          <w:rPr>
            <w:noProof/>
            <w:webHidden/>
          </w:rPr>
          <w:tab/>
        </w:r>
        <w:r w:rsidR="00C5338A">
          <w:rPr>
            <w:noProof/>
            <w:webHidden/>
          </w:rPr>
          <w:fldChar w:fldCharType="begin"/>
        </w:r>
        <w:r w:rsidR="00C5338A">
          <w:rPr>
            <w:noProof/>
            <w:webHidden/>
          </w:rPr>
          <w:instrText xml:space="preserve"> PAGEREF _Toc475542395 \h </w:instrText>
        </w:r>
        <w:r w:rsidR="00C5338A">
          <w:rPr>
            <w:noProof/>
            <w:webHidden/>
          </w:rPr>
        </w:r>
        <w:r w:rsidR="00C5338A">
          <w:rPr>
            <w:noProof/>
            <w:webHidden/>
          </w:rPr>
          <w:fldChar w:fldCharType="separate"/>
        </w:r>
        <w:r w:rsidR="00C5338A">
          <w:rPr>
            <w:noProof/>
            <w:webHidden/>
          </w:rPr>
          <w:t>19</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96" w:history="1">
        <w:r w:rsidR="00C5338A" w:rsidRPr="00744E0D">
          <w:rPr>
            <w:rStyle w:val="Hyperlink"/>
            <w:noProof/>
          </w:rPr>
          <w:t>Table 14: Contract for modifyReservation</w:t>
        </w:r>
        <w:r w:rsidR="00C5338A">
          <w:rPr>
            <w:noProof/>
            <w:webHidden/>
          </w:rPr>
          <w:tab/>
        </w:r>
        <w:r w:rsidR="00C5338A">
          <w:rPr>
            <w:noProof/>
            <w:webHidden/>
          </w:rPr>
          <w:fldChar w:fldCharType="begin"/>
        </w:r>
        <w:r w:rsidR="00C5338A">
          <w:rPr>
            <w:noProof/>
            <w:webHidden/>
          </w:rPr>
          <w:instrText xml:space="preserve"> PAGEREF _Toc475542396 \h </w:instrText>
        </w:r>
        <w:r w:rsidR="00C5338A">
          <w:rPr>
            <w:noProof/>
            <w:webHidden/>
          </w:rPr>
        </w:r>
        <w:r w:rsidR="00C5338A">
          <w:rPr>
            <w:noProof/>
            <w:webHidden/>
          </w:rPr>
          <w:fldChar w:fldCharType="separate"/>
        </w:r>
        <w:r w:rsidR="00C5338A">
          <w:rPr>
            <w:noProof/>
            <w:webHidden/>
          </w:rPr>
          <w:t>19</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97" w:history="1">
        <w:r w:rsidR="00C5338A" w:rsidRPr="00744E0D">
          <w:rPr>
            <w:rStyle w:val="Hyperlink"/>
            <w:noProof/>
          </w:rPr>
          <w:t>Table 15: Contract for View Reservation</w:t>
        </w:r>
        <w:r w:rsidR="00C5338A">
          <w:rPr>
            <w:noProof/>
            <w:webHidden/>
          </w:rPr>
          <w:tab/>
        </w:r>
        <w:r w:rsidR="00C5338A">
          <w:rPr>
            <w:noProof/>
            <w:webHidden/>
          </w:rPr>
          <w:fldChar w:fldCharType="begin"/>
        </w:r>
        <w:r w:rsidR="00C5338A">
          <w:rPr>
            <w:noProof/>
            <w:webHidden/>
          </w:rPr>
          <w:instrText xml:space="preserve"> PAGEREF _Toc475542397 \h </w:instrText>
        </w:r>
        <w:r w:rsidR="00C5338A">
          <w:rPr>
            <w:noProof/>
            <w:webHidden/>
          </w:rPr>
        </w:r>
        <w:r w:rsidR="00C5338A">
          <w:rPr>
            <w:noProof/>
            <w:webHidden/>
          </w:rPr>
          <w:fldChar w:fldCharType="separate"/>
        </w:r>
        <w:r w:rsidR="00C5338A">
          <w:rPr>
            <w:noProof/>
            <w:webHidden/>
          </w:rPr>
          <w:t>20</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98" w:history="1">
        <w:r w:rsidR="00C5338A" w:rsidRPr="00744E0D">
          <w:rPr>
            <w:rStyle w:val="Hyperlink"/>
            <w:noProof/>
          </w:rPr>
          <w:t>Table 16: Contract for View Reservation List</w:t>
        </w:r>
        <w:r w:rsidR="00C5338A">
          <w:rPr>
            <w:noProof/>
            <w:webHidden/>
          </w:rPr>
          <w:tab/>
        </w:r>
        <w:r w:rsidR="00C5338A">
          <w:rPr>
            <w:noProof/>
            <w:webHidden/>
          </w:rPr>
          <w:fldChar w:fldCharType="begin"/>
        </w:r>
        <w:r w:rsidR="00C5338A">
          <w:rPr>
            <w:noProof/>
            <w:webHidden/>
          </w:rPr>
          <w:instrText xml:space="preserve"> PAGEREF _Toc475542398 \h </w:instrText>
        </w:r>
        <w:r w:rsidR="00C5338A">
          <w:rPr>
            <w:noProof/>
            <w:webHidden/>
          </w:rPr>
        </w:r>
        <w:r w:rsidR="00C5338A">
          <w:rPr>
            <w:noProof/>
            <w:webHidden/>
          </w:rPr>
          <w:fldChar w:fldCharType="separate"/>
        </w:r>
        <w:r w:rsidR="00C5338A">
          <w:rPr>
            <w:noProof/>
            <w:webHidden/>
          </w:rPr>
          <w:t>21</w:t>
        </w:r>
        <w:r w:rsidR="00C5338A">
          <w:rPr>
            <w:noProof/>
            <w:webHidden/>
          </w:rPr>
          <w:fldChar w:fldCharType="end"/>
        </w:r>
      </w:hyperlink>
    </w:p>
    <w:p w:rsidR="00C5338A" w:rsidRDefault="003C1D52">
      <w:pPr>
        <w:pStyle w:val="TableofFigures"/>
        <w:tabs>
          <w:tab w:val="right" w:leader="dot" w:pos="9408"/>
        </w:tabs>
        <w:rPr>
          <w:rFonts w:asciiTheme="minorHAnsi" w:eastAsiaTheme="minorEastAsia" w:hAnsiTheme="minorHAnsi" w:cstheme="minorBidi"/>
          <w:noProof/>
          <w:szCs w:val="22"/>
          <w:lang w:val="en-CA" w:eastAsia="en-CA"/>
        </w:rPr>
      </w:pPr>
      <w:hyperlink w:anchor="_Toc475542399" w:history="1">
        <w:r w:rsidR="00C5338A" w:rsidRPr="00744E0D">
          <w:rPr>
            <w:rStyle w:val="Hyperlink"/>
            <w:noProof/>
          </w:rPr>
          <w:t>Table 17: Contract for Cancel Reservation</w:t>
        </w:r>
        <w:r w:rsidR="00C5338A">
          <w:rPr>
            <w:noProof/>
            <w:webHidden/>
          </w:rPr>
          <w:tab/>
        </w:r>
        <w:r w:rsidR="00C5338A">
          <w:rPr>
            <w:noProof/>
            <w:webHidden/>
          </w:rPr>
          <w:fldChar w:fldCharType="begin"/>
        </w:r>
        <w:r w:rsidR="00C5338A">
          <w:rPr>
            <w:noProof/>
            <w:webHidden/>
          </w:rPr>
          <w:instrText xml:space="preserve"> PAGEREF _Toc475542399 \h </w:instrText>
        </w:r>
        <w:r w:rsidR="00C5338A">
          <w:rPr>
            <w:noProof/>
            <w:webHidden/>
          </w:rPr>
        </w:r>
        <w:r w:rsidR="00C5338A">
          <w:rPr>
            <w:noProof/>
            <w:webHidden/>
          </w:rPr>
          <w:fldChar w:fldCharType="separate"/>
        </w:r>
        <w:r w:rsidR="00C5338A">
          <w:rPr>
            <w:noProof/>
            <w:webHidden/>
          </w:rPr>
          <w:t>22</w:t>
        </w:r>
        <w:r w:rsidR="00C5338A">
          <w:rPr>
            <w:noProof/>
            <w:webHidden/>
          </w:rPr>
          <w:fldChar w:fldCharType="end"/>
        </w:r>
      </w:hyperlink>
    </w:p>
    <w:p w:rsidR="007A765E" w:rsidRDefault="00093E6B" w:rsidP="006C17B3">
      <w:pPr>
        <w:pStyle w:val="Title"/>
        <w:spacing w:line="312" w:lineRule="auto"/>
        <w:jc w:val="both"/>
        <w:rPr>
          <w:sz w:val="22"/>
        </w:rPr>
      </w:pPr>
      <w:r>
        <w:rPr>
          <w:bCs/>
          <w:noProof/>
          <w:sz w:val="22"/>
        </w:rPr>
        <w:fldChar w:fldCharType="end"/>
      </w:r>
    </w:p>
    <w:p w:rsidR="007A765E" w:rsidRDefault="007A765E" w:rsidP="006C17B3">
      <w:pPr>
        <w:pStyle w:val="Title"/>
        <w:spacing w:line="312" w:lineRule="auto"/>
        <w:jc w:val="both"/>
      </w:pPr>
    </w:p>
    <w:p w:rsidR="00B10FAC" w:rsidRDefault="00B10FAC" w:rsidP="00B10FAC">
      <w:pPr>
        <w:pStyle w:val="Title"/>
        <w:jc w:val="both"/>
        <w:sectPr w:rsidR="00B10FAC" w:rsidSect="00302D95">
          <w:headerReference w:type="default" r:id="rId14"/>
          <w:footerReference w:type="default" r:id="rId15"/>
          <w:footerReference w:type="first" r:id="rId16"/>
          <w:pgSz w:w="12240" w:h="15840"/>
          <w:pgMar w:top="1411" w:right="1411" w:bottom="1411" w:left="1411" w:header="706" w:footer="706" w:gutter="0"/>
          <w:pgNumType w:fmt="lowerRoman" w:start="1"/>
          <w:cols w:space="708"/>
          <w:docGrid w:linePitch="360"/>
        </w:sectPr>
      </w:pPr>
    </w:p>
    <w:p w:rsidR="000B314A" w:rsidRDefault="004A3DAB" w:rsidP="004A3DAB">
      <w:pPr>
        <w:pStyle w:val="Heading1"/>
      </w:pPr>
      <w:bookmarkStart w:id="1" w:name="_Toc465638786"/>
      <w:bookmarkStart w:id="2" w:name="_Toc466247211"/>
      <w:bookmarkStart w:id="3" w:name="_Toc466299879"/>
      <w:bookmarkStart w:id="4" w:name="_Toc467626272"/>
      <w:bookmarkStart w:id="5" w:name="_Toc467628807"/>
      <w:bookmarkStart w:id="6" w:name="_Toc467629099"/>
      <w:bookmarkStart w:id="7" w:name="_Toc467668355"/>
      <w:bookmarkStart w:id="8" w:name="_Toc467675645"/>
      <w:bookmarkStart w:id="9" w:name="_Toc475542312"/>
      <w:bookmarkStart w:id="10" w:name="_Toc442541644"/>
      <w:bookmarkStart w:id="11" w:name="_Toc442623224"/>
      <w:bookmarkStart w:id="12" w:name="_Toc442699003"/>
      <w:r>
        <w:lastRenderedPageBreak/>
        <w:t>Introduction</w:t>
      </w:r>
      <w:bookmarkEnd w:id="1"/>
      <w:bookmarkEnd w:id="2"/>
      <w:bookmarkEnd w:id="3"/>
      <w:bookmarkEnd w:id="4"/>
      <w:bookmarkEnd w:id="5"/>
      <w:bookmarkEnd w:id="6"/>
      <w:bookmarkEnd w:id="7"/>
      <w:bookmarkEnd w:id="8"/>
      <w:bookmarkEnd w:id="9"/>
    </w:p>
    <w:p w:rsidR="2924CDF2" w:rsidRDefault="47F7713A" w:rsidP="2924CDF2">
      <w:r>
        <w:t xml:space="preserve">In software development, an ordered process is required in engineering a software system. Software Engineering sets the rubric to delivering quality software with respect to the constraints agreed upon by a project's stakeholders. The main stages of this process include requirements engineering, design, implementation, testing, maintenance and version control. The Software Requirements Specification (SRS) is dedicated to the first stage of the software development process; requirements engineering. </w:t>
      </w:r>
    </w:p>
    <w:p w:rsidR="2924CDF2" w:rsidRDefault="2924CDF2" w:rsidP="2924CDF2"/>
    <w:p w:rsidR="2924CDF2" w:rsidRDefault="47F7713A" w:rsidP="2924CDF2">
      <w:r>
        <w:t>In this SRS document, we will go into detail about the project's overall description</w:t>
      </w:r>
      <w:r w:rsidR="005A347E">
        <w:t xml:space="preserve"> and</w:t>
      </w:r>
      <w:r>
        <w:t xml:space="preserve"> specific requirements</w:t>
      </w:r>
      <w:r w:rsidR="007C2F45">
        <w:t>.</w:t>
      </w:r>
    </w:p>
    <w:p w:rsidR="004A3DAB" w:rsidRDefault="004A3DAB" w:rsidP="004A3DAB">
      <w:pPr>
        <w:pStyle w:val="Heading2"/>
      </w:pPr>
      <w:bookmarkStart w:id="13" w:name="_Toc465638787"/>
      <w:bookmarkStart w:id="14" w:name="_Toc466247212"/>
      <w:bookmarkStart w:id="15" w:name="_Toc466299880"/>
      <w:bookmarkStart w:id="16" w:name="_Toc467626273"/>
      <w:bookmarkStart w:id="17" w:name="_Toc467628808"/>
      <w:bookmarkStart w:id="18" w:name="_Toc467629100"/>
      <w:bookmarkStart w:id="19" w:name="_Toc467668356"/>
      <w:bookmarkStart w:id="20" w:name="_Toc467675646"/>
      <w:bookmarkStart w:id="21" w:name="_Toc475542313"/>
      <w:r>
        <w:t>Purpose</w:t>
      </w:r>
      <w:bookmarkEnd w:id="13"/>
      <w:bookmarkEnd w:id="14"/>
      <w:bookmarkEnd w:id="15"/>
      <w:bookmarkEnd w:id="16"/>
      <w:bookmarkEnd w:id="17"/>
      <w:bookmarkEnd w:id="18"/>
      <w:bookmarkEnd w:id="19"/>
      <w:bookmarkEnd w:id="20"/>
      <w:bookmarkEnd w:id="21"/>
    </w:p>
    <w:p w:rsidR="00DA1C1E" w:rsidRDefault="47F7713A" w:rsidP="00CE4A61">
      <w:r>
        <w:t>The SRS is a documentation artifact that specifies all requirements the system has to meet. This includes both functional (user goals) and nonfunctional requirements (reliability, usability, etc.) for a room booking system.</w:t>
      </w:r>
    </w:p>
    <w:p w:rsidR="00DA1C1E" w:rsidRDefault="00DA1C1E" w:rsidP="00CE4A61"/>
    <w:p w:rsidR="00DA1C1E" w:rsidRDefault="47F7713A" w:rsidP="00DA1C1E">
      <w:r>
        <w:t>This document is intended to be used by the team responsible for creating the Software Architecture Document (SAD). For this piece of software, the same team responsible for the SRS will be writing the SAD with help from the requirements detailed within this document. The SAD team will focus on designing a system that meets all functional requirements without sacrificing the nonfunctional requirements.</w:t>
      </w:r>
    </w:p>
    <w:p w:rsidR="004A3DAB" w:rsidRDefault="0B965A21" w:rsidP="00DA1C1E">
      <w:pPr>
        <w:pStyle w:val="Heading2"/>
      </w:pPr>
      <w:bookmarkStart w:id="22" w:name="_Toc465638788"/>
      <w:bookmarkStart w:id="23" w:name="_Toc466247213"/>
      <w:bookmarkStart w:id="24" w:name="_Toc466299881"/>
      <w:bookmarkStart w:id="25" w:name="_Toc467626274"/>
      <w:bookmarkStart w:id="26" w:name="_Toc467628809"/>
      <w:bookmarkStart w:id="27" w:name="_Toc467629101"/>
      <w:bookmarkStart w:id="28" w:name="_Toc467668357"/>
      <w:bookmarkStart w:id="29" w:name="_Toc467675647"/>
      <w:bookmarkStart w:id="30" w:name="_Toc475542314"/>
      <w:r>
        <w:t>Scope</w:t>
      </w:r>
      <w:bookmarkEnd w:id="22"/>
      <w:bookmarkEnd w:id="23"/>
      <w:bookmarkEnd w:id="24"/>
      <w:bookmarkEnd w:id="25"/>
      <w:bookmarkEnd w:id="26"/>
      <w:bookmarkEnd w:id="27"/>
      <w:bookmarkEnd w:id="28"/>
      <w:bookmarkEnd w:id="29"/>
      <w:bookmarkEnd w:id="30"/>
    </w:p>
    <w:p w:rsidR="223BABB5" w:rsidRDefault="47F7713A" w:rsidP="223BABB5">
      <w:r>
        <w:t xml:space="preserve">The software product to be produced is </w:t>
      </w:r>
      <w:proofErr w:type="spellStart"/>
      <w:r w:rsidR="008A7341">
        <w:t>Chronos</w:t>
      </w:r>
      <w:proofErr w:type="spellEnd"/>
      <w:r>
        <w:t xml:space="preserve">, an online </w:t>
      </w:r>
      <w:r w:rsidR="002105E4">
        <w:t>University</w:t>
      </w:r>
      <w:r>
        <w:t xml:space="preserve"> </w:t>
      </w:r>
      <w:r w:rsidR="008A7341">
        <w:t>conference room</w:t>
      </w:r>
      <w:r>
        <w:t xml:space="preserve"> reservation system. The system should maintain a directory of rooms to be reserved at different time slots by users registered with </w:t>
      </w:r>
      <w:r w:rsidR="00956318">
        <w:t>ENCS</w:t>
      </w:r>
      <w:r>
        <w:t>. It should be accessible by multiple users at a time, where they can create, cancel, modify or view existing reservations. These reservations should also be maintained by the system.</w:t>
      </w:r>
    </w:p>
    <w:p w:rsidR="223BABB5" w:rsidRDefault="47F7713A" w:rsidP="00BB6273">
      <w:pPr>
        <w:pStyle w:val="Heading3"/>
      </w:pPr>
      <w:bookmarkStart w:id="31" w:name="_Toc466247214"/>
      <w:bookmarkStart w:id="32" w:name="_Toc466299882"/>
      <w:bookmarkStart w:id="33" w:name="_Toc467626275"/>
      <w:bookmarkStart w:id="34" w:name="_Toc467628810"/>
      <w:bookmarkStart w:id="35" w:name="_Toc467629102"/>
      <w:bookmarkStart w:id="36" w:name="_Toc467668358"/>
      <w:bookmarkStart w:id="37" w:name="_Toc467675648"/>
      <w:bookmarkStart w:id="38" w:name="_Toc475542315"/>
      <w:r>
        <w:t>User Login/Logout</w:t>
      </w:r>
      <w:bookmarkEnd w:id="31"/>
      <w:bookmarkEnd w:id="32"/>
      <w:bookmarkEnd w:id="33"/>
      <w:bookmarkEnd w:id="34"/>
      <w:bookmarkEnd w:id="35"/>
      <w:bookmarkEnd w:id="36"/>
      <w:bookmarkEnd w:id="37"/>
      <w:bookmarkEnd w:id="38"/>
    </w:p>
    <w:p w:rsidR="223BABB5" w:rsidRDefault="47F7713A" w:rsidP="223BABB5">
      <w:r>
        <w:t xml:space="preserve">The application handles authentication of users already registered with the facility. A user must enter valid username and password credentials to </w:t>
      </w:r>
      <w:r w:rsidR="00660E2E">
        <w:t>have full</w:t>
      </w:r>
      <w:r>
        <w:t xml:space="preserve"> access of </w:t>
      </w:r>
      <w:proofErr w:type="spellStart"/>
      <w:r w:rsidR="008A7341">
        <w:t>Chronos</w:t>
      </w:r>
      <w:proofErr w:type="spellEnd"/>
      <w:r w:rsidR="00660E2E">
        <w:t>’ features</w:t>
      </w:r>
      <w:r>
        <w:t xml:space="preserve">. A user is also able to log out when they are done using the application. </w:t>
      </w:r>
    </w:p>
    <w:p w:rsidR="223BABB5" w:rsidRDefault="47F7713A" w:rsidP="00BB6273">
      <w:pPr>
        <w:pStyle w:val="Heading3"/>
      </w:pPr>
      <w:bookmarkStart w:id="39" w:name="_Toc466247215"/>
      <w:bookmarkStart w:id="40" w:name="_Toc466299883"/>
      <w:bookmarkStart w:id="41" w:name="_Toc467626276"/>
      <w:bookmarkStart w:id="42" w:name="_Toc467628811"/>
      <w:bookmarkStart w:id="43" w:name="_Toc467629103"/>
      <w:bookmarkStart w:id="44" w:name="_Toc467668359"/>
      <w:bookmarkStart w:id="45" w:name="_Toc467675649"/>
      <w:bookmarkStart w:id="46" w:name="_Toc475542316"/>
      <w:r>
        <w:t>Mutual Exclusion</w:t>
      </w:r>
      <w:bookmarkEnd w:id="39"/>
      <w:bookmarkEnd w:id="40"/>
      <w:bookmarkEnd w:id="41"/>
      <w:bookmarkEnd w:id="42"/>
      <w:bookmarkEnd w:id="43"/>
      <w:bookmarkEnd w:id="44"/>
      <w:bookmarkEnd w:id="45"/>
      <w:bookmarkEnd w:id="46"/>
    </w:p>
    <w:p w:rsidR="223BABB5" w:rsidRDefault="47F7713A" w:rsidP="223BABB5">
      <w:r>
        <w:t>The application allows authenticated users to access the system’s registry to view the availabilities and existing reservations of the rooms. It allows for multiple users to be logged in at once, however a specific</w:t>
      </w:r>
      <w:r w:rsidR="00F43D1B">
        <w:t xml:space="preserve"> room-timeslot combination </w:t>
      </w:r>
      <w:r>
        <w:t xml:space="preserve">can only be </w:t>
      </w:r>
      <w:r w:rsidR="003152B8">
        <w:t>reserved</w:t>
      </w:r>
      <w:r w:rsidR="00575AD7">
        <w:t xml:space="preserve"> by one user at a time.</w:t>
      </w:r>
    </w:p>
    <w:p w:rsidR="008A57A1" w:rsidRDefault="008A57A1" w:rsidP="223BABB5"/>
    <w:p w:rsidR="008A57A1" w:rsidRDefault="008A57A1" w:rsidP="223BABB5">
      <w:r>
        <w:t xml:space="preserve">Once a user enters a room at a selected Timeslot, they will be granted a reservation request for 60 seconds. During these 60 seconds, the room will be locked from use by any other users and they will have to complete the form to make the request. If they do not complete the form during the 60 seconds, regardless of how much they completed they will be redirected back to the calendar page. </w:t>
      </w:r>
    </w:p>
    <w:p w:rsidR="008A57A1" w:rsidRDefault="008A57A1" w:rsidP="223BABB5"/>
    <w:p w:rsidR="009D0795" w:rsidRDefault="009D0795" w:rsidP="223BABB5">
      <w:pPr>
        <w:rPr>
          <w:highlight w:val="lightGray"/>
        </w:rPr>
      </w:pPr>
      <w:r>
        <w:rPr>
          <w:highlight w:val="lightGray"/>
        </w:rPr>
        <w:lastRenderedPageBreak/>
        <w:t>NOT YET COMPLETED</w:t>
      </w:r>
    </w:p>
    <w:p w:rsidR="009D0795" w:rsidRDefault="009D0795" w:rsidP="223BABB5">
      <w:pPr>
        <w:rPr>
          <w:highlight w:val="lightGray"/>
        </w:rPr>
      </w:pPr>
    </w:p>
    <w:p w:rsidR="009D0795" w:rsidRDefault="008A57A1" w:rsidP="223BABB5">
      <w:pPr>
        <w:rPr>
          <w:highlight w:val="lightGray"/>
        </w:rPr>
      </w:pPr>
      <w:r w:rsidRPr="009D0795">
        <w:rPr>
          <w:highlight w:val="lightGray"/>
        </w:rPr>
        <w:t>In the scenario where they successfully complete their request or do not</w:t>
      </w:r>
      <w:r w:rsidR="009D0795" w:rsidRPr="009D0795">
        <w:rPr>
          <w:highlight w:val="lightGray"/>
        </w:rPr>
        <w:t xml:space="preserve">, once they are back on the calendar page, they will be forced to wait 30 seconds before they can make another request. This is to prevent the same user from repeatedly locking rooms and making them inaccessible to the rest of the users. </w:t>
      </w:r>
    </w:p>
    <w:p w:rsidR="009D0795" w:rsidRDefault="009D0795" w:rsidP="223BABB5">
      <w:pPr>
        <w:rPr>
          <w:highlight w:val="lightGray"/>
        </w:rPr>
      </w:pPr>
    </w:p>
    <w:p w:rsidR="009D0795" w:rsidRDefault="009D0795" w:rsidP="223BABB5">
      <w:pPr>
        <w:rPr>
          <w:highlight w:val="lightGray"/>
        </w:rPr>
      </w:pPr>
      <w:r>
        <w:rPr>
          <w:highlight w:val="lightGray"/>
        </w:rPr>
        <w:t>In the case where midway through the request the users’ browser happens to close/crash, the System has a backup timer running on the server which will automatically reopen the room after the 60 seconds has passed. As well, it will also signal that the user must now wait their allotted 30 seconds, regardless of the fact that the browser close/crash might not have been their fault.</w:t>
      </w:r>
    </w:p>
    <w:p w:rsidR="009D0795" w:rsidRDefault="009D0795" w:rsidP="223BABB5">
      <w:pPr>
        <w:rPr>
          <w:highlight w:val="lightGray"/>
        </w:rPr>
      </w:pPr>
    </w:p>
    <w:p w:rsidR="009D0795" w:rsidRDefault="009D0795" w:rsidP="223BABB5">
      <w:pPr>
        <w:rPr>
          <w:highlight w:val="lightGray"/>
        </w:rPr>
      </w:pPr>
    </w:p>
    <w:p w:rsidR="008A57A1" w:rsidRDefault="009D0795" w:rsidP="223BABB5">
      <w:r w:rsidRPr="009D0795">
        <w:rPr>
          <w:highlight w:val="lightGray"/>
        </w:rPr>
        <w:t>The aim of the system to promote saf</w:t>
      </w:r>
      <w:r>
        <w:rPr>
          <w:highlight w:val="lightGray"/>
        </w:rPr>
        <w:t>ety, liveness and fairness.</w:t>
      </w:r>
    </w:p>
    <w:p w:rsidR="009D0795" w:rsidRDefault="009D0795" w:rsidP="00BB6273">
      <w:pPr>
        <w:pStyle w:val="Heading3"/>
      </w:pPr>
      <w:bookmarkStart w:id="47" w:name="_Toc475542317"/>
      <w:bookmarkStart w:id="48" w:name="_Toc466247216"/>
      <w:bookmarkStart w:id="49" w:name="_Toc466299884"/>
      <w:bookmarkStart w:id="50" w:name="_Toc467626277"/>
      <w:bookmarkStart w:id="51" w:name="_Toc467628812"/>
      <w:bookmarkStart w:id="52" w:name="_Toc467629104"/>
      <w:bookmarkStart w:id="53" w:name="_Toc467668360"/>
      <w:bookmarkStart w:id="54" w:name="_Toc467675650"/>
      <w:r>
        <w:t>Equipment</w:t>
      </w:r>
      <w:bookmarkEnd w:id="47"/>
    </w:p>
    <w:p w:rsidR="009D0795" w:rsidRDefault="00B93321" w:rsidP="009D0795">
      <w:r>
        <w:t>For every timeslot</w:t>
      </w:r>
      <w:r w:rsidR="009D0795">
        <w:t xml:space="preserve">, there is a list of equipment which can be spread about various reservations in the 5 available rooms. The list of equipment includes Display Cables, Projectors, Laptops, and </w:t>
      </w:r>
      <w:r>
        <w:t>White Board Markers and t</w:t>
      </w:r>
      <w:r w:rsidR="009D0795">
        <w:t xml:space="preserve">here is a limited quantity of 3 for each </w:t>
      </w:r>
      <w:r>
        <w:t>listed.</w:t>
      </w:r>
    </w:p>
    <w:p w:rsidR="009D0795" w:rsidRDefault="009D0795" w:rsidP="009D0795"/>
    <w:p w:rsidR="00B93321" w:rsidRDefault="00B93321" w:rsidP="00B93321">
      <w:r>
        <w:t>When the user creates their reservation request, they must specify the amount of each equipment they desire. There is no limit on how much they can request, however the restriction is that the equipment must be available for the reservation to be successfully added.</w:t>
      </w:r>
    </w:p>
    <w:p w:rsidR="00B93321" w:rsidRDefault="00B93321" w:rsidP="00B93321"/>
    <w:p w:rsidR="009D0795" w:rsidRDefault="009D0795" w:rsidP="00B93321">
      <w:r>
        <w:t>This means that even if the room is available over</w:t>
      </w:r>
      <w:r w:rsidR="00B93321">
        <w:t xml:space="preserve"> the users</w:t>
      </w:r>
      <w:r>
        <w:t xml:space="preserve"> desired time slot, </w:t>
      </w:r>
      <w:r w:rsidR="00B93321">
        <w:t>they</w:t>
      </w:r>
      <w:r>
        <w:t xml:space="preserve"> cannot get the </w:t>
      </w:r>
      <w:r w:rsidR="00B93321">
        <w:t xml:space="preserve">reservation </w:t>
      </w:r>
      <w:r>
        <w:t xml:space="preserve">if the requested equipment is not available. </w:t>
      </w:r>
      <w:r w:rsidR="00B93321">
        <w:t xml:space="preserve">If the equipment is not available, they will be placed on a waitlist (described below) </w:t>
      </w:r>
      <w:r>
        <w:t xml:space="preserve">pending availability of the equipment. </w:t>
      </w:r>
    </w:p>
    <w:p w:rsidR="223BABB5" w:rsidRDefault="000F0A42" w:rsidP="00BB6273">
      <w:pPr>
        <w:pStyle w:val="Heading3"/>
      </w:pPr>
      <w:bookmarkStart w:id="55" w:name="_Toc475542318"/>
      <w:r>
        <w:t xml:space="preserve">Waiting </w:t>
      </w:r>
      <w:r w:rsidR="47F7713A">
        <w:t>list</w:t>
      </w:r>
      <w:bookmarkEnd w:id="48"/>
      <w:bookmarkEnd w:id="49"/>
      <w:bookmarkEnd w:id="50"/>
      <w:bookmarkEnd w:id="51"/>
      <w:bookmarkEnd w:id="52"/>
      <w:bookmarkEnd w:id="53"/>
      <w:bookmarkEnd w:id="54"/>
      <w:bookmarkEnd w:id="55"/>
    </w:p>
    <w:p w:rsidR="009D0795" w:rsidRDefault="47F7713A" w:rsidP="223BABB5">
      <w:r>
        <w:t xml:space="preserve">The application implements </w:t>
      </w:r>
      <w:r w:rsidR="2EC89B9C">
        <w:t xml:space="preserve">waiting </w:t>
      </w:r>
      <w:r>
        <w:t>list functionality. If a user chooses to reserve a room at a time slot that is already reserved by another</w:t>
      </w:r>
      <w:r w:rsidR="009D0795">
        <w:t xml:space="preserve"> and/or where the equipment they request is not available at that given timeslot</w:t>
      </w:r>
      <w:r>
        <w:t xml:space="preserve">, the application places the user on a </w:t>
      </w:r>
      <w:r w:rsidR="2EC89B9C">
        <w:t xml:space="preserve">waiting </w:t>
      </w:r>
      <w:r w:rsidR="009D0795">
        <w:t>list for that room-</w:t>
      </w:r>
      <w:r>
        <w:t>time</w:t>
      </w:r>
      <w:r w:rsidR="009D0795">
        <w:t>slot combination</w:t>
      </w:r>
      <w:r w:rsidR="2252BC5E">
        <w:t>.</w:t>
      </w:r>
      <w:r>
        <w:t xml:space="preserve"> </w:t>
      </w:r>
      <w:r w:rsidR="009D0795">
        <w:t>There is a limited capacity of 3 people for any waitlist given a specific room-timeslot combination</w:t>
      </w:r>
      <w:r w:rsidR="00B93321">
        <w:t>.</w:t>
      </w:r>
      <w:r w:rsidR="009D0795">
        <w:t xml:space="preserve"> </w:t>
      </w:r>
    </w:p>
    <w:p w:rsidR="009D0795" w:rsidRDefault="009D0795" w:rsidP="223BABB5"/>
    <w:p w:rsidR="00664F11" w:rsidRDefault="47F7713A" w:rsidP="223BABB5">
      <w:r>
        <w:t xml:space="preserve">This allows wait-listed users to obtain their desired reservation upon cancellation from the user currently occupying </w:t>
      </w:r>
      <w:r w:rsidR="00B93321">
        <w:t>the desired room or equipment</w:t>
      </w:r>
      <w:r>
        <w:t>. The application does so by removing the former user from the reservation slot</w:t>
      </w:r>
      <w:r w:rsidR="00B93321">
        <w:t xml:space="preserve"> or the associated equipment</w:t>
      </w:r>
      <w:r>
        <w:t xml:space="preserve">, adding the new user to the slot and removing this new user from all waiting lists for any other rooms reserved over the same time slot. </w:t>
      </w:r>
    </w:p>
    <w:p w:rsidR="00664F11" w:rsidRDefault="00664F11" w:rsidP="223BABB5"/>
    <w:p w:rsidR="223BABB5" w:rsidRDefault="47F7713A" w:rsidP="223BABB5">
      <w:r>
        <w:t>This means that if a user needs a room</w:t>
      </w:r>
      <w:r w:rsidR="00664F11">
        <w:t xml:space="preserve"> or equipment for a given timeslot</w:t>
      </w:r>
      <w:r>
        <w:t xml:space="preserve">, the user can reserve multiple rooms </w:t>
      </w:r>
      <w:r w:rsidR="00664F11">
        <w:t>at that timeslot</w:t>
      </w:r>
      <w:r>
        <w:t xml:space="preserve"> and will be placed on </w:t>
      </w:r>
      <w:r w:rsidR="2EC89B9C">
        <w:t xml:space="preserve">waiting </w:t>
      </w:r>
      <w:r>
        <w:t xml:space="preserve">lists for all of them. The user will only be taken off these </w:t>
      </w:r>
      <w:r w:rsidR="00904B21">
        <w:t>waiting list</w:t>
      </w:r>
      <w:r>
        <w:t>s if they obtain one of the reservations</w:t>
      </w:r>
      <w:r w:rsidR="00664F11">
        <w:t xml:space="preserve"> or</w:t>
      </w:r>
      <w:r>
        <w:t xml:space="preserve"> </w:t>
      </w:r>
      <w:r w:rsidR="00664F11">
        <w:t>reach their maximum active reservations for the week (in this case 3).</w:t>
      </w:r>
    </w:p>
    <w:p w:rsidR="00664F11" w:rsidRDefault="00664F11" w:rsidP="223BABB5"/>
    <w:p w:rsidR="00664F11" w:rsidRDefault="00664F11" w:rsidP="223BABB5">
      <w:r>
        <w:t xml:space="preserve">As well, if a user cancels their reservation but the next person on the waiting list requires equipment that is still not available, they will be skipped in the list until someone is found </w:t>
      </w:r>
      <w:r w:rsidR="003B1099">
        <w:t>whose</w:t>
      </w:r>
      <w:r>
        <w:t xml:space="preserve"> equipment count is completely available for that timeslot.</w:t>
      </w:r>
    </w:p>
    <w:p w:rsidR="68375BC4" w:rsidRDefault="68375BC4" w:rsidP="68375BC4">
      <w:pPr>
        <w:pStyle w:val="Heading3"/>
      </w:pPr>
      <w:bookmarkStart w:id="56" w:name="_Toc467626278"/>
      <w:bookmarkStart w:id="57" w:name="_Toc467628813"/>
      <w:bookmarkStart w:id="58" w:name="_Toc467629105"/>
      <w:bookmarkStart w:id="59" w:name="_Toc467668361"/>
      <w:bookmarkStart w:id="60" w:name="_Toc467675651"/>
      <w:bookmarkStart w:id="61" w:name="_Toc475542319"/>
      <w:bookmarkStart w:id="62" w:name="_Toc466247217"/>
      <w:bookmarkStart w:id="63" w:name="_Toc466299885"/>
      <w:r w:rsidRPr="68375BC4">
        <w:lastRenderedPageBreak/>
        <w:t>Recurring Reservations</w:t>
      </w:r>
      <w:bookmarkEnd w:id="56"/>
      <w:bookmarkEnd w:id="57"/>
      <w:bookmarkEnd w:id="58"/>
      <w:bookmarkEnd w:id="59"/>
      <w:bookmarkEnd w:id="60"/>
      <w:bookmarkEnd w:id="61"/>
    </w:p>
    <w:p w:rsidR="68375BC4" w:rsidRDefault="68375BC4" w:rsidP="68375BC4">
      <w:r w:rsidRPr="68375BC4">
        <w:t>The application allo</w:t>
      </w:r>
      <w:r w:rsidR="002C55A5">
        <w:t xml:space="preserve">ws a user to book the same reservation </w:t>
      </w:r>
      <w:r w:rsidRPr="68375BC4">
        <w:t xml:space="preserve">on a repeated time slot for </w:t>
      </w:r>
      <w:r w:rsidR="002C55A5">
        <w:t>a maximum of 3 weeks in the future</w:t>
      </w:r>
      <w:r w:rsidRPr="68375BC4">
        <w:t xml:space="preserve">. When </w:t>
      </w:r>
      <w:r w:rsidR="002C55A5">
        <w:t>requesting</w:t>
      </w:r>
      <w:r w:rsidRPr="68375BC4">
        <w:t xml:space="preserve"> a reservation, the user </w:t>
      </w:r>
      <w:r w:rsidR="002C55A5">
        <w:t>specifies the amount of times to rep</w:t>
      </w:r>
      <w:r w:rsidRPr="68375BC4">
        <w:t xml:space="preserve">eat the same reservation for </w:t>
      </w:r>
      <w:r w:rsidR="002C55A5">
        <w:t>the</w:t>
      </w:r>
      <w:r w:rsidRPr="68375BC4">
        <w:t xml:space="preserve"> following weeks. </w:t>
      </w:r>
      <w:r w:rsidR="002C55A5">
        <w:t>However, if the user wants to delete the recurring reservations, they will need to do by individually selecting each and deleting them.</w:t>
      </w:r>
    </w:p>
    <w:p w:rsidR="00983DF5" w:rsidRDefault="47F7713A" w:rsidP="223BABB5">
      <w:pPr>
        <w:pStyle w:val="Heading3"/>
      </w:pPr>
      <w:bookmarkStart w:id="64" w:name="_Toc467626279"/>
      <w:bookmarkStart w:id="65" w:name="_Toc467628814"/>
      <w:bookmarkStart w:id="66" w:name="_Toc467629106"/>
      <w:bookmarkStart w:id="67" w:name="_Toc467668362"/>
      <w:bookmarkStart w:id="68" w:name="_Toc467675652"/>
      <w:bookmarkStart w:id="69" w:name="_Toc475542320"/>
      <w:r>
        <w:t>Maximum Reservations</w:t>
      </w:r>
      <w:bookmarkEnd w:id="62"/>
      <w:bookmarkEnd w:id="63"/>
      <w:bookmarkEnd w:id="64"/>
      <w:bookmarkEnd w:id="65"/>
      <w:bookmarkEnd w:id="66"/>
      <w:bookmarkEnd w:id="67"/>
      <w:bookmarkEnd w:id="68"/>
      <w:bookmarkEnd w:id="69"/>
    </w:p>
    <w:p w:rsidR="00983DF5" w:rsidRDefault="00983DF5" w:rsidP="00983DF5">
      <w:r>
        <w:t>The system provides 5 rooms for booking on a 24-hour basis. The only limitation to this system is that a specific user can only create bookings totaling 3 hours per week (Equivalent to 3 timeslots). If a user has already booked for 3 hours in a given week, they cannot create a new reservation or be placed on a waiting list for that same week.</w:t>
      </w:r>
    </w:p>
    <w:p w:rsidR="00F06B13" w:rsidRDefault="00F06B13" w:rsidP="00F06B13">
      <w:pPr>
        <w:pStyle w:val="Heading3"/>
      </w:pPr>
      <w:bookmarkStart w:id="70" w:name="_Toc475542321"/>
      <w:r>
        <w:t>Capstone Students</w:t>
      </w:r>
      <w:bookmarkEnd w:id="70"/>
    </w:p>
    <w:p w:rsidR="00F06B13" w:rsidRDefault="00F06B13" w:rsidP="00983DF5">
      <w:r>
        <w:t>This system provides priority to Capstone students. If a capstone student wants to book a given room but the room has already been taken by another student, they will be placed on the waiting list ahead of all “regular” students, but behind any other capstone students who are currently on the waiting list. However, when it comes to equipment they are subject to the same constraints as “regular” users.</w:t>
      </w:r>
    </w:p>
    <w:p w:rsidR="004A3DAB" w:rsidRDefault="004A3DAB" w:rsidP="004A3DAB">
      <w:pPr>
        <w:pStyle w:val="Heading2"/>
      </w:pPr>
      <w:bookmarkStart w:id="71" w:name="_Toc465638789"/>
      <w:bookmarkStart w:id="72" w:name="_Toc466247218"/>
      <w:bookmarkStart w:id="73" w:name="_Toc466299886"/>
      <w:bookmarkStart w:id="74" w:name="_Toc467626280"/>
      <w:bookmarkStart w:id="75" w:name="_Toc467628815"/>
      <w:bookmarkStart w:id="76" w:name="_Toc467629107"/>
      <w:bookmarkStart w:id="77" w:name="_Toc467668363"/>
      <w:bookmarkStart w:id="78" w:name="_Toc467675653"/>
      <w:bookmarkStart w:id="79" w:name="_Toc475542322"/>
      <w:r>
        <w:t>Glossary of Terms</w:t>
      </w:r>
      <w:bookmarkEnd w:id="71"/>
      <w:bookmarkEnd w:id="72"/>
      <w:bookmarkEnd w:id="73"/>
      <w:bookmarkEnd w:id="74"/>
      <w:bookmarkEnd w:id="75"/>
      <w:bookmarkEnd w:id="76"/>
      <w:bookmarkEnd w:id="77"/>
      <w:bookmarkEnd w:id="78"/>
      <w:bookmarkEnd w:id="79"/>
    </w:p>
    <w:tbl>
      <w:tblPr>
        <w:tblStyle w:val="GridTable4-Accent31"/>
        <w:tblW w:w="0" w:type="auto"/>
        <w:tblLook w:val="04A0" w:firstRow="1" w:lastRow="0" w:firstColumn="1" w:lastColumn="0" w:noHBand="0" w:noVBand="1"/>
      </w:tblPr>
      <w:tblGrid>
        <w:gridCol w:w="2268"/>
        <w:gridCol w:w="6930"/>
      </w:tblGrid>
      <w:tr w:rsidR="00652AE4" w:rsidTr="0011009D">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268" w:type="dxa"/>
          </w:tcPr>
          <w:p w:rsidR="00652AE4" w:rsidRPr="00B930C4" w:rsidRDefault="00652AE4" w:rsidP="47F7713A">
            <w:pPr>
              <w:jc w:val="left"/>
              <w:rPr>
                <w:rFonts w:eastAsia="Arial" w:cs="Arial"/>
                <w:color w:val="auto"/>
                <w:sz w:val="20"/>
                <w:szCs w:val="20"/>
              </w:rPr>
            </w:pPr>
            <w:bookmarkStart w:id="80" w:name="_Toc466299887"/>
            <w:bookmarkStart w:id="81" w:name="_Toc465638790"/>
            <w:bookmarkStart w:id="82" w:name="_Toc466247219"/>
            <w:r w:rsidRPr="47F7713A">
              <w:rPr>
                <w:rFonts w:eastAsia="Arial" w:cs="Arial"/>
                <w:color w:val="auto"/>
                <w:sz w:val="20"/>
                <w:szCs w:val="20"/>
              </w:rPr>
              <w:t>Term</w:t>
            </w:r>
          </w:p>
        </w:tc>
        <w:tc>
          <w:tcPr>
            <w:tcW w:w="6930" w:type="dxa"/>
          </w:tcPr>
          <w:p w:rsidR="00652AE4" w:rsidRPr="00B930C4" w:rsidRDefault="00652AE4" w:rsidP="47F7713A">
            <w:pPr>
              <w:tabs>
                <w:tab w:val="left" w:pos="927"/>
              </w:tabs>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Definition</w:t>
            </w:r>
          </w:p>
        </w:tc>
      </w:tr>
      <w:tr w:rsidR="00652AE4" w:rsidTr="00BA0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D62CEC">
            <w:pPr>
              <w:jc w:val="right"/>
            </w:pPr>
            <w:r>
              <w:t xml:space="preserve">Active Reservation </w:t>
            </w:r>
          </w:p>
        </w:tc>
        <w:tc>
          <w:tcPr>
            <w:tcW w:w="6930" w:type="dxa"/>
          </w:tcPr>
          <w:p w:rsidR="00652AE4" w:rsidRDefault="00652AE4" w:rsidP="000D7523">
            <w:pPr>
              <w:jc w:val="left"/>
              <w:cnfStyle w:val="000000100000" w:firstRow="0" w:lastRow="0" w:firstColumn="0" w:lastColumn="0" w:oddVBand="0" w:evenVBand="0" w:oddHBand="1" w:evenHBand="0" w:firstRowFirstColumn="0" w:firstRowLastColumn="0" w:lastRowFirstColumn="0" w:lastRowLastColumn="0"/>
            </w:pPr>
            <w:r>
              <w:t xml:space="preserve">The </w:t>
            </w:r>
            <w:r w:rsidR="007F2F60">
              <w:t>earliest</w:t>
            </w:r>
            <w:r>
              <w:t xml:space="preserve"> reservation created for a room at a </w:t>
            </w:r>
            <w:r w:rsidR="003643B8">
              <w:t>specific</w:t>
            </w:r>
            <w:r>
              <w:t xml:space="preserve"> time</w:t>
            </w:r>
            <w:r w:rsidR="003643B8">
              <w:t xml:space="preserve"> slot</w:t>
            </w:r>
          </w:p>
        </w:tc>
      </w:tr>
      <w:tr w:rsidR="00652AE4" w:rsidTr="00BA085A">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0D7523">
            <w:pPr>
              <w:jc w:val="right"/>
            </w:pPr>
            <w:r>
              <w:t>Available</w:t>
            </w:r>
          </w:p>
        </w:tc>
        <w:tc>
          <w:tcPr>
            <w:tcW w:w="6930" w:type="dxa"/>
          </w:tcPr>
          <w:p w:rsidR="00652AE4" w:rsidRDefault="00652AE4" w:rsidP="000D7523">
            <w:pPr>
              <w:jc w:val="left"/>
              <w:cnfStyle w:val="000000000000" w:firstRow="0" w:lastRow="0" w:firstColumn="0" w:lastColumn="0" w:oddVBand="0" w:evenVBand="0" w:oddHBand="0" w:evenHBand="0" w:firstRowFirstColumn="0" w:firstRowLastColumn="0" w:lastRowFirstColumn="0" w:lastRowLastColumn="0"/>
            </w:pPr>
            <w:r>
              <w:t>Room that can be reserved by a user</w:t>
            </w:r>
          </w:p>
        </w:tc>
      </w:tr>
      <w:tr w:rsidR="00652AE4" w:rsidTr="00BA0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0D7523">
            <w:pPr>
              <w:jc w:val="right"/>
            </w:pPr>
            <w:r>
              <w:t>Reservation</w:t>
            </w:r>
          </w:p>
        </w:tc>
        <w:tc>
          <w:tcPr>
            <w:tcW w:w="6930" w:type="dxa"/>
          </w:tcPr>
          <w:p w:rsidR="00652AE4" w:rsidRDefault="00652AE4" w:rsidP="00A972A8">
            <w:pPr>
              <w:jc w:val="left"/>
              <w:cnfStyle w:val="000000100000" w:firstRow="0" w:lastRow="0" w:firstColumn="0" w:lastColumn="0" w:oddVBand="0" w:evenVBand="0" w:oddHBand="1" w:evenHBand="0" w:firstRowFirstColumn="0" w:firstRowLastColumn="0" w:lastRowFirstColumn="0" w:lastRowLastColumn="0"/>
            </w:pPr>
            <w:r>
              <w:t>Time slot which has been booked by a user</w:t>
            </w:r>
          </w:p>
        </w:tc>
      </w:tr>
      <w:tr w:rsidR="00652AE4" w:rsidTr="00BA085A">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0D7523">
            <w:pPr>
              <w:jc w:val="right"/>
            </w:pPr>
            <w:r>
              <w:t>Time Slot</w:t>
            </w:r>
          </w:p>
        </w:tc>
        <w:tc>
          <w:tcPr>
            <w:tcW w:w="6930" w:type="dxa"/>
          </w:tcPr>
          <w:p w:rsidR="00652AE4" w:rsidRDefault="00652AE4" w:rsidP="000D7523">
            <w:pPr>
              <w:jc w:val="left"/>
              <w:cnfStyle w:val="000000000000" w:firstRow="0" w:lastRow="0" w:firstColumn="0" w:lastColumn="0" w:oddVBand="0" w:evenVBand="0" w:oddHBand="0" w:evenHBand="0" w:firstRowFirstColumn="0" w:firstRowLastColumn="0" w:lastRowFirstColumn="0" w:lastRowLastColumn="0"/>
            </w:pPr>
            <w:r>
              <w:t>One-hour long time interval starting on the hour</w:t>
            </w:r>
          </w:p>
        </w:tc>
      </w:tr>
      <w:tr w:rsidR="00652AE4" w:rsidTr="00BA0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652AE4" w:rsidRPr="00DF16A9" w:rsidRDefault="00652AE4" w:rsidP="000D7523">
            <w:pPr>
              <w:jc w:val="right"/>
              <w:rPr>
                <w:b w:val="0"/>
                <w:bCs w:val="0"/>
              </w:rPr>
            </w:pPr>
            <w:r>
              <w:t>User</w:t>
            </w:r>
          </w:p>
        </w:tc>
        <w:tc>
          <w:tcPr>
            <w:tcW w:w="6930" w:type="dxa"/>
          </w:tcPr>
          <w:p w:rsidR="00652AE4" w:rsidRDefault="00652AE4" w:rsidP="00991A1B">
            <w:pPr>
              <w:jc w:val="left"/>
              <w:cnfStyle w:val="000000100000" w:firstRow="0" w:lastRow="0" w:firstColumn="0" w:lastColumn="0" w:oddVBand="0" w:evenVBand="0" w:oddHBand="1" w:evenHBand="0" w:firstRowFirstColumn="0" w:firstRowLastColumn="0" w:lastRowFirstColumn="0" w:lastRowLastColumn="0"/>
            </w:pPr>
            <w:r>
              <w:t>Student</w:t>
            </w:r>
            <w:r w:rsidRPr="00B414D4">
              <w:t xml:space="preserve"> or staff</w:t>
            </w:r>
            <w:r>
              <w:t xml:space="preserve"> who is registered with the engineering faculty</w:t>
            </w:r>
          </w:p>
        </w:tc>
      </w:tr>
      <w:tr w:rsidR="00652AE4" w:rsidTr="00BA085A">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0D7523">
            <w:pPr>
              <w:jc w:val="right"/>
            </w:pPr>
            <w:r>
              <w:t>Waiting list</w:t>
            </w:r>
          </w:p>
        </w:tc>
        <w:tc>
          <w:tcPr>
            <w:tcW w:w="6930" w:type="dxa"/>
          </w:tcPr>
          <w:p w:rsidR="00652AE4" w:rsidRDefault="00652AE4" w:rsidP="00991A1B">
            <w:pPr>
              <w:cnfStyle w:val="000000000000" w:firstRow="0" w:lastRow="0" w:firstColumn="0" w:lastColumn="0" w:oddVBand="0" w:evenVBand="0" w:oddHBand="0" w:evenHBand="0" w:firstRowFirstColumn="0" w:firstRowLastColumn="0" w:lastRowFirstColumn="0" w:lastRowLastColumn="0"/>
            </w:pPr>
            <w:r>
              <w:t>A series of reservations that represents the order in which users will take over a canceled reservation for a specific room and time</w:t>
            </w:r>
          </w:p>
        </w:tc>
      </w:tr>
    </w:tbl>
    <w:p w:rsidR="007F5373" w:rsidRDefault="007F5373" w:rsidP="005E0EC0">
      <w:bookmarkStart w:id="83" w:name="_Toc467626281"/>
      <w:bookmarkStart w:id="84" w:name="_Toc467628816"/>
      <w:bookmarkStart w:id="85" w:name="_Toc467629108"/>
    </w:p>
    <w:bookmarkStart w:id="86" w:name="_Toc467675654" w:displacedByCustomXml="next"/>
    <w:bookmarkStart w:id="87" w:name="_Toc467668364" w:displacedByCustomXml="next"/>
    <w:bookmarkStart w:id="88" w:name="_Toc475542323" w:displacedByCustomXml="next"/>
    <w:sdt>
      <w:sdtPr>
        <w:rPr>
          <w:b w:val="0"/>
          <w:sz w:val="22"/>
          <w:szCs w:val="24"/>
        </w:rPr>
        <w:id w:val="1657187133"/>
        <w:docPartObj>
          <w:docPartGallery w:val="Bibliographies"/>
          <w:docPartUnique/>
        </w:docPartObj>
      </w:sdtPr>
      <w:sdtEndPr/>
      <w:sdtContent>
        <w:p w:rsidR="000E0507" w:rsidRDefault="47F7713A" w:rsidP="000E0507">
          <w:pPr>
            <w:pStyle w:val="Heading2"/>
          </w:pPr>
          <w:r>
            <w:t>References</w:t>
          </w:r>
          <w:bookmarkEnd w:id="80"/>
          <w:bookmarkEnd w:id="81"/>
          <w:bookmarkEnd w:id="82"/>
          <w:bookmarkEnd w:id="83"/>
          <w:bookmarkEnd w:id="84"/>
          <w:bookmarkEnd w:id="85"/>
          <w:bookmarkEnd w:id="88"/>
          <w:bookmarkEnd w:id="87"/>
          <w:bookmarkEnd w:id="86"/>
        </w:p>
        <w:sdt>
          <w:sdtPr>
            <w:id w:val="-573587230"/>
            <w:bibliography/>
          </w:sdtPr>
          <w:sdtEndPr/>
          <w:sdtContent>
            <w:p w:rsidR="00257966" w:rsidRPr="004D5965" w:rsidRDefault="000E0507">
              <w:pPr>
                <w:rPr>
                  <w:rFonts w:eastAsiaTheme="minorHAnsi"/>
                </w:rPr>
              </w:pPr>
              <w:r w:rsidRPr="78F50170">
                <w:fldChar w:fldCharType="begin"/>
              </w:r>
              <w:r>
                <w:instrText xml:space="preserve"> BIBLIOGRAPHY </w:instrText>
              </w:r>
              <w:r w:rsidRPr="78F50170">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9098"/>
              </w:tblGrid>
              <w:tr w:rsidR="00257966">
                <w:trPr>
                  <w:divId w:val="438839824"/>
                  <w:tblCellSpacing w:w="15" w:type="dxa"/>
                </w:trPr>
                <w:tc>
                  <w:tcPr>
                    <w:tcW w:w="50" w:type="pct"/>
                    <w:hideMark/>
                  </w:tcPr>
                  <w:p w:rsidR="00257966" w:rsidRPr="004D5965" w:rsidRDefault="00AE5D0F">
                    <w:pPr>
                      <w:pStyle w:val="Bibliography"/>
                    </w:pPr>
                    <w:r>
                      <w:rPr>
                        <w:noProof/>
                      </w:rPr>
                      <w:t xml:space="preserve">[1] </w:t>
                    </w:r>
                  </w:p>
                </w:tc>
                <w:tc>
                  <w:tcPr>
                    <w:tcW w:w="0" w:type="auto"/>
                    <w:hideMark/>
                  </w:tcPr>
                  <w:p w:rsidR="00257966" w:rsidRDefault="00AE5D0F">
                    <w:pPr>
                      <w:pStyle w:val="Bibliography"/>
                      <w:rPr>
                        <w:noProof/>
                      </w:rPr>
                    </w:pPr>
                    <w:r>
                      <w:rPr>
                        <w:noProof/>
                      </w:rPr>
                      <w:t>D. C. Constantinides, "Software Requirements Specification Template," September 2016.</w:t>
                    </w:r>
                  </w:p>
                </w:tc>
              </w:tr>
              <w:tr w:rsidR="00257966">
                <w:trPr>
                  <w:divId w:val="438839824"/>
                  <w:tblCellSpacing w:w="15" w:type="dxa"/>
                </w:trPr>
                <w:tc>
                  <w:tcPr>
                    <w:tcW w:w="50" w:type="pct"/>
                    <w:hideMark/>
                  </w:tcPr>
                  <w:p w:rsidR="00257966" w:rsidRDefault="00AE5D0F">
                    <w:pPr>
                      <w:pStyle w:val="Bibliography"/>
                      <w:rPr>
                        <w:noProof/>
                      </w:rPr>
                    </w:pPr>
                    <w:r>
                      <w:rPr>
                        <w:noProof/>
                      </w:rPr>
                      <w:t xml:space="preserve">[2] </w:t>
                    </w:r>
                  </w:p>
                </w:tc>
                <w:tc>
                  <w:tcPr>
                    <w:tcW w:w="0" w:type="auto"/>
                    <w:hideMark/>
                  </w:tcPr>
                  <w:p w:rsidR="00257966" w:rsidRDefault="00AE5D0F">
                    <w:pPr>
                      <w:pStyle w:val="Bibliography"/>
                      <w:rPr>
                        <w:noProof/>
                      </w:rPr>
                    </w:pPr>
                    <w:r>
                      <w:rPr>
                        <w:noProof/>
                      </w:rPr>
                      <w:t>IEEE, "Software Requirements Specification (SRS) Template," 1993.</w:t>
                    </w:r>
                  </w:p>
                </w:tc>
              </w:tr>
            </w:tbl>
            <w:p w:rsidR="00257966" w:rsidRDefault="00257966">
              <w:pPr>
                <w:divId w:val="438839824"/>
                <w:rPr>
                  <w:noProof/>
                </w:rPr>
              </w:pPr>
            </w:p>
            <w:p w:rsidR="000E0507" w:rsidRDefault="000E0507" w:rsidP="004D5965">
              <w:r w:rsidRPr="78F50170">
                <w:fldChar w:fldCharType="end"/>
              </w:r>
            </w:p>
          </w:sdtContent>
        </w:sdt>
      </w:sdtContent>
    </w:sdt>
    <w:p w:rsidR="004A3DAB" w:rsidRDefault="004A3DAB">
      <w:pPr>
        <w:spacing w:after="160" w:line="259" w:lineRule="auto"/>
        <w:jc w:val="left"/>
      </w:pPr>
      <w:r>
        <w:br w:type="page"/>
      </w:r>
    </w:p>
    <w:p w:rsidR="001157E4" w:rsidRPr="001157E4" w:rsidRDefault="004A3DAB" w:rsidP="001157E4">
      <w:pPr>
        <w:pStyle w:val="Heading1"/>
      </w:pPr>
      <w:bookmarkStart w:id="89" w:name="_Toc465638791"/>
      <w:bookmarkStart w:id="90" w:name="_Toc466247220"/>
      <w:bookmarkStart w:id="91" w:name="_Toc466299888"/>
      <w:bookmarkStart w:id="92" w:name="_Toc467626282"/>
      <w:bookmarkStart w:id="93" w:name="_Toc467628817"/>
      <w:bookmarkStart w:id="94" w:name="_Toc467629109"/>
      <w:bookmarkStart w:id="95" w:name="_Toc467668365"/>
      <w:bookmarkStart w:id="96" w:name="_Toc467675655"/>
      <w:bookmarkStart w:id="97" w:name="_Toc475542324"/>
      <w:r>
        <w:lastRenderedPageBreak/>
        <w:t>Overall Description</w:t>
      </w:r>
      <w:bookmarkEnd w:id="89"/>
      <w:bookmarkEnd w:id="90"/>
      <w:bookmarkEnd w:id="91"/>
      <w:bookmarkEnd w:id="92"/>
      <w:bookmarkEnd w:id="93"/>
      <w:bookmarkEnd w:id="94"/>
      <w:bookmarkEnd w:id="95"/>
      <w:bookmarkEnd w:id="96"/>
      <w:bookmarkEnd w:id="97"/>
    </w:p>
    <w:p w:rsidR="51AA0F2D" w:rsidRDefault="47F7713A" w:rsidP="51AA0F2D">
      <w:r>
        <w:t xml:space="preserve">The general factors that affect </w:t>
      </w:r>
      <w:proofErr w:type="spellStart"/>
      <w:r w:rsidR="00934710">
        <w:t>Chronos</w:t>
      </w:r>
      <w:proofErr w:type="spellEnd"/>
      <w:r>
        <w:t xml:space="preserve"> are the given objectives, constraints, data and time to complete the product. The functionality and restrictions of the application should correspond to what was asked for in the project description. We should also assume that the users already exist in the facility and therefore already possess existing credentials found in a database table of users with respectful authentication information.   </w:t>
      </w:r>
    </w:p>
    <w:p w:rsidR="004A3DAB" w:rsidRDefault="004A3DAB" w:rsidP="004A3DAB">
      <w:pPr>
        <w:pStyle w:val="Heading2"/>
      </w:pPr>
      <w:bookmarkStart w:id="98" w:name="_Toc465638792"/>
      <w:bookmarkStart w:id="99" w:name="_Toc466247221"/>
      <w:bookmarkStart w:id="100" w:name="_Toc466299889"/>
      <w:bookmarkStart w:id="101" w:name="_Toc467626283"/>
      <w:bookmarkStart w:id="102" w:name="_Toc467628818"/>
      <w:bookmarkStart w:id="103" w:name="_Toc467629110"/>
      <w:bookmarkStart w:id="104" w:name="_Toc467668366"/>
      <w:bookmarkStart w:id="105" w:name="_Toc467675656"/>
      <w:bookmarkStart w:id="106" w:name="_Toc475542325"/>
      <w:r>
        <w:t>Product Perspective</w:t>
      </w:r>
      <w:bookmarkEnd w:id="98"/>
      <w:bookmarkEnd w:id="99"/>
      <w:bookmarkEnd w:id="100"/>
      <w:bookmarkEnd w:id="101"/>
      <w:bookmarkEnd w:id="102"/>
      <w:bookmarkEnd w:id="103"/>
      <w:bookmarkEnd w:id="104"/>
      <w:bookmarkEnd w:id="105"/>
      <w:bookmarkEnd w:id="106"/>
    </w:p>
    <w:p w:rsidR="00A36B09" w:rsidRPr="00A36B09" w:rsidRDefault="00934710" w:rsidP="00A36B09">
      <w:proofErr w:type="spellStart"/>
      <w:r>
        <w:t>Chronos</w:t>
      </w:r>
      <w:proofErr w:type="spellEnd"/>
      <w:r w:rsidR="47F7713A">
        <w:t xml:space="preserve"> is a self-contained system. Although it needs users to function as intended, it stands on its own. The way it handles the </w:t>
      </w:r>
      <w:r w:rsidR="006115E1">
        <w:t>reservation of rooms</w:t>
      </w:r>
      <w:r w:rsidR="47F7713A">
        <w:t xml:space="preserve"> and cancelations does not depend on someone behind the system entering the reservations. The algorithm verifies for availability before confirming any reservations.</w:t>
      </w:r>
    </w:p>
    <w:p w:rsidR="00EF6F2F" w:rsidRDefault="004A3DAB" w:rsidP="00EF6F2F">
      <w:pPr>
        <w:pStyle w:val="Heading2"/>
      </w:pPr>
      <w:bookmarkStart w:id="107" w:name="_Toc465638793"/>
      <w:bookmarkStart w:id="108" w:name="_Toc466247222"/>
      <w:bookmarkStart w:id="109" w:name="_Toc466299890"/>
      <w:bookmarkStart w:id="110" w:name="_Toc467626284"/>
      <w:bookmarkStart w:id="111" w:name="_Toc467628819"/>
      <w:bookmarkStart w:id="112" w:name="_Toc467629111"/>
      <w:bookmarkStart w:id="113" w:name="_Toc467668367"/>
      <w:bookmarkStart w:id="114" w:name="_Toc467675657"/>
      <w:bookmarkStart w:id="115" w:name="_Toc475542326"/>
      <w:r>
        <w:t>Product Functions</w:t>
      </w:r>
      <w:bookmarkEnd w:id="107"/>
      <w:bookmarkEnd w:id="108"/>
      <w:bookmarkEnd w:id="109"/>
      <w:bookmarkEnd w:id="110"/>
      <w:bookmarkEnd w:id="111"/>
      <w:bookmarkEnd w:id="112"/>
      <w:bookmarkEnd w:id="113"/>
      <w:bookmarkEnd w:id="114"/>
      <w:bookmarkEnd w:id="115"/>
    </w:p>
    <w:p w:rsidR="00EF6F2F" w:rsidRPr="00EF6F2F" w:rsidRDefault="47F7713A" w:rsidP="00EF6F2F">
      <w:r>
        <w:t xml:space="preserve">The primary functions of </w:t>
      </w:r>
      <w:proofErr w:type="spellStart"/>
      <w:r w:rsidR="00934710">
        <w:t>Chronos</w:t>
      </w:r>
      <w:proofErr w:type="spellEnd"/>
      <w:r>
        <w:t xml:space="preserve"> are to offer </w:t>
      </w:r>
      <w:r w:rsidR="00F23183">
        <w:t xml:space="preserve">registered </w:t>
      </w:r>
      <w:r>
        <w:t xml:space="preserve">users the possibility to view the calendar as it is. By doing so, the user will be able to see which rooms are available and at what time. Furthermore, </w:t>
      </w:r>
      <w:r w:rsidR="00934710">
        <w:t>they</w:t>
      </w:r>
      <w:r>
        <w:t xml:space="preserve"> will be given the possibility to create a r</w:t>
      </w:r>
      <w:r w:rsidR="00C33AA4">
        <w:t>eservation on a recurring basis and to confirm it.</w:t>
      </w:r>
      <w:r>
        <w:t xml:space="preserve"> After reserving a room, the </w:t>
      </w:r>
      <w:r w:rsidR="00070E2D">
        <w:t>user</w:t>
      </w:r>
      <w:r>
        <w:t xml:space="preserve"> will be able to look at </w:t>
      </w:r>
      <w:r w:rsidR="00C33AA4">
        <w:t>a</w:t>
      </w:r>
      <w:r>
        <w:t xml:space="preserve"> list of</w:t>
      </w:r>
      <w:r w:rsidR="00C33AA4">
        <w:t xml:space="preserve"> their</w:t>
      </w:r>
      <w:r>
        <w:t xml:space="preserve"> reservations and cancel any of them if </w:t>
      </w:r>
      <w:r w:rsidR="00C33AA4">
        <w:t>desired</w:t>
      </w:r>
      <w:r>
        <w:t xml:space="preserve">. </w:t>
      </w:r>
      <w:r w:rsidRPr="00625287">
        <w:t>After completing every task, the user has the possibility to log out</w:t>
      </w:r>
      <w:r w:rsidR="00625287" w:rsidRPr="00625287">
        <w:t>.</w:t>
      </w:r>
    </w:p>
    <w:p w:rsidR="006405AA" w:rsidRDefault="004A3DAB" w:rsidP="006405AA">
      <w:pPr>
        <w:pStyle w:val="Heading2"/>
      </w:pPr>
      <w:bookmarkStart w:id="116" w:name="_Toc465638794"/>
      <w:bookmarkStart w:id="117" w:name="_Toc466247223"/>
      <w:bookmarkStart w:id="118" w:name="_Toc466299891"/>
      <w:bookmarkStart w:id="119" w:name="_Toc467626285"/>
      <w:bookmarkStart w:id="120" w:name="_Toc467628820"/>
      <w:bookmarkStart w:id="121" w:name="_Toc467629112"/>
      <w:bookmarkStart w:id="122" w:name="_Toc467668368"/>
      <w:bookmarkStart w:id="123" w:name="_Toc467675658"/>
      <w:bookmarkStart w:id="124" w:name="_Toc475542327"/>
      <w:r>
        <w:t>User Characteristics</w:t>
      </w:r>
      <w:bookmarkEnd w:id="116"/>
      <w:bookmarkEnd w:id="117"/>
      <w:bookmarkEnd w:id="118"/>
      <w:bookmarkEnd w:id="119"/>
      <w:bookmarkEnd w:id="120"/>
      <w:bookmarkEnd w:id="121"/>
      <w:bookmarkEnd w:id="122"/>
      <w:bookmarkEnd w:id="123"/>
      <w:bookmarkEnd w:id="124"/>
    </w:p>
    <w:p w:rsidR="006405AA" w:rsidRPr="006405AA" w:rsidRDefault="47F7713A" w:rsidP="006405AA">
      <w:r>
        <w:t xml:space="preserve">The targeted users of this system are the engineering students </w:t>
      </w:r>
      <w:r w:rsidR="00625287">
        <w:t xml:space="preserve">(ENCS) </w:t>
      </w:r>
      <w:r>
        <w:t>of Concordia</w:t>
      </w:r>
      <w:r w:rsidR="00EF4C52">
        <w:t xml:space="preserve"> and its staff members</w:t>
      </w:r>
      <w:r>
        <w:t xml:space="preserve">. The whole purpose of this </w:t>
      </w:r>
      <w:r w:rsidR="00C33AA4">
        <w:t>system</w:t>
      </w:r>
      <w:r>
        <w:t xml:space="preserve"> is to allow them to easily and quickly </w:t>
      </w:r>
      <w:r w:rsidR="00EF4C52">
        <w:t>reserve</w:t>
      </w:r>
      <w:r>
        <w:t xml:space="preserve"> a room whenever they need to. With an intuitive and easy to learn UI, the user will not need any experience nor technical expertise to be able to work with the web application.  </w:t>
      </w:r>
    </w:p>
    <w:p w:rsidR="004A3DAB" w:rsidRDefault="004A3DAB" w:rsidP="004A3DAB">
      <w:pPr>
        <w:pStyle w:val="Heading2"/>
      </w:pPr>
      <w:bookmarkStart w:id="125" w:name="_Toc465638795"/>
      <w:bookmarkStart w:id="126" w:name="_Toc466247224"/>
      <w:bookmarkStart w:id="127" w:name="_Toc466299892"/>
      <w:bookmarkStart w:id="128" w:name="_Toc467626286"/>
      <w:bookmarkStart w:id="129" w:name="_Toc467628821"/>
      <w:bookmarkStart w:id="130" w:name="_Toc467629113"/>
      <w:bookmarkStart w:id="131" w:name="_Toc467668369"/>
      <w:bookmarkStart w:id="132" w:name="_Toc467675659"/>
      <w:bookmarkStart w:id="133" w:name="_Toc475542328"/>
      <w:r>
        <w:t>Constraints</w:t>
      </w:r>
      <w:bookmarkEnd w:id="125"/>
      <w:bookmarkEnd w:id="126"/>
      <w:bookmarkEnd w:id="127"/>
      <w:bookmarkEnd w:id="128"/>
      <w:bookmarkEnd w:id="129"/>
      <w:bookmarkEnd w:id="130"/>
      <w:bookmarkEnd w:id="131"/>
      <w:bookmarkEnd w:id="132"/>
      <w:bookmarkEnd w:id="133"/>
    </w:p>
    <w:p w:rsidR="0077194F" w:rsidRPr="0077194F" w:rsidRDefault="0077194F" w:rsidP="0077194F">
      <w:bookmarkStart w:id="134" w:name="_Toc465638796"/>
      <w:r>
        <w:t xml:space="preserve">The utility of the reservation system </w:t>
      </w:r>
      <w:r w:rsidRPr="0077194F">
        <w:rPr>
          <w:noProof/>
        </w:rPr>
        <w:t>is limited</w:t>
      </w:r>
      <w:r>
        <w:t xml:space="preserve"> by various factors such as the number of rooms available for reservation, the operating hours of the facility</w:t>
      </w:r>
      <w:r w:rsidR="00FE4B31">
        <w:t xml:space="preserve"> (currently 24-hrs, but subject to change due to circumstances outside the control of the university, I.E damage or construction)</w:t>
      </w:r>
      <w:r>
        <w:t xml:space="preserve">, and the event where students occupy rooms without having a reservation. The number of rooms available for reservation determines how many </w:t>
      </w:r>
      <w:r w:rsidR="00FD602B">
        <w:t>registered users</w:t>
      </w:r>
      <w:r>
        <w:t xml:space="preserve"> can use the system. The operating hours of the facility </w:t>
      </w:r>
      <w:r w:rsidRPr="0077194F">
        <w:rPr>
          <w:noProof/>
        </w:rPr>
        <w:t>determine</w:t>
      </w:r>
      <w:r>
        <w:t xml:space="preserve">s when a room can </w:t>
      </w:r>
      <w:r w:rsidRPr="0077194F">
        <w:rPr>
          <w:noProof/>
        </w:rPr>
        <w:t>be used</w:t>
      </w:r>
      <w:r>
        <w:t xml:space="preserve">. The event of a </w:t>
      </w:r>
      <w:r w:rsidR="00E42677">
        <w:t>user is</w:t>
      </w:r>
      <w:r>
        <w:t xml:space="preserve"> not </w:t>
      </w:r>
      <w:r w:rsidR="00E42677">
        <w:rPr>
          <w:noProof/>
        </w:rPr>
        <w:t>respecting</w:t>
      </w:r>
      <w:r>
        <w:t xml:space="preserve"> the booking system, there must be some sort of authority figure to enforce and supervise quarrels. </w:t>
      </w:r>
    </w:p>
    <w:p w:rsidR="00E17F59" w:rsidRDefault="00E17F59" w:rsidP="0077194F">
      <w:pPr>
        <w:rPr>
          <w:highlight w:val="yellow"/>
        </w:rPr>
      </w:pPr>
    </w:p>
    <w:p w:rsidR="00934710" w:rsidRPr="0077194F" w:rsidRDefault="00934710" w:rsidP="0077194F">
      <w:r w:rsidRPr="00FE4B31">
        <w:t xml:space="preserve">The </w:t>
      </w:r>
      <w:r w:rsidR="00E17859" w:rsidRPr="00FE4B31">
        <w:t xml:space="preserve">Concordia University specific application of </w:t>
      </w:r>
      <w:proofErr w:type="spellStart"/>
      <w:r w:rsidR="00E17859" w:rsidRPr="00FE4B31">
        <w:t>Chronos</w:t>
      </w:r>
      <w:proofErr w:type="spellEnd"/>
      <w:r w:rsidR="00E17859" w:rsidRPr="00FE4B31">
        <w:t xml:space="preserve"> should meet the following constraints. The rooms available to the </w:t>
      </w:r>
      <w:proofErr w:type="spellStart"/>
      <w:r w:rsidR="00E17859" w:rsidRPr="00FE4B31">
        <w:t>Chronos</w:t>
      </w:r>
      <w:proofErr w:type="spellEnd"/>
      <w:r w:rsidR="00E17859" w:rsidRPr="00FE4B31">
        <w:t xml:space="preserve"> reservation s</w:t>
      </w:r>
      <w:r w:rsidR="00C33AA4" w:rsidRPr="00FE4B31">
        <w:t>ystem should be limited to</w:t>
      </w:r>
      <w:r w:rsidR="00FE4B31" w:rsidRPr="00FE4B31">
        <w:t xml:space="preserve"> 5</w:t>
      </w:r>
      <w:r w:rsidR="00E17859" w:rsidRPr="00FE4B31">
        <w:t xml:space="preserve"> rooms provided to students. Rooms should only be made available </w:t>
      </w:r>
      <w:r w:rsidR="00FE4B31" w:rsidRPr="00FE4B31">
        <w:t>on a 24-hr basis.</w:t>
      </w:r>
    </w:p>
    <w:p w:rsidR="004A3DAB" w:rsidRDefault="004A3DAB" w:rsidP="004A3DAB">
      <w:pPr>
        <w:pStyle w:val="Heading2"/>
      </w:pPr>
      <w:bookmarkStart w:id="135" w:name="_Toc466247225"/>
      <w:bookmarkStart w:id="136" w:name="_Toc466299893"/>
      <w:bookmarkStart w:id="137" w:name="_Toc467626287"/>
      <w:bookmarkStart w:id="138" w:name="_Toc467628822"/>
      <w:bookmarkStart w:id="139" w:name="_Toc467629114"/>
      <w:bookmarkStart w:id="140" w:name="_Toc467668370"/>
      <w:bookmarkStart w:id="141" w:name="_Toc467675660"/>
      <w:bookmarkStart w:id="142" w:name="_Toc475542329"/>
      <w:r>
        <w:t>Assumptions and Dependencies</w:t>
      </w:r>
      <w:bookmarkEnd w:id="134"/>
      <w:bookmarkEnd w:id="135"/>
      <w:bookmarkEnd w:id="136"/>
      <w:bookmarkEnd w:id="137"/>
      <w:bookmarkEnd w:id="138"/>
      <w:bookmarkEnd w:id="139"/>
      <w:bookmarkEnd w:id="140"/>
      <w:bookmarkEnd w:id="141"/>
      <w:bookmarkEnd w:id="142"/>
    </w:p>
    <w:p w:rsidR="00B5487B" w:rsidRDefault="47F7713A" w:rsidP="006405AA">
      <w:r>
        <w:t xml:space="preserve">In </w:t>
      </w:r>
      <w:r w:rsidR="00BF09AD">
        <w:t>the</w:t>
      </w:r>
      <w:r>
        <w:t xml:space="preserve"> case of </w:t>
      </w:r>
      <w:r w:rsidR="00BF09AD">
        <w:t>this</w:t>
      </w:r>
      <w:r>
        <w:t xml:space="preserve"> software based application, there is no need of any other applications </w:t>
      </w:r>
      <w:r w:rsidR="00BF09AD">
        <w:t>besides</w:t>
      </w:r>
      <w:r>
        <w:t xml:space="preserve"> a web browser. </w:t>
      </w:r>
      <w:r w:rsidR="00BF09AD">
        <w:t>It is</w:t>
      </w:r>
      <w:r>
        <w:t xml:space="preserve"> assume</w:t>
      </w:r>
      <w:r w:rsidR="00BF09AD">
        <w:t>d</w:t>
      </w:r>
      <w:r>
        <w:t xml:space="preserve"> that wherever the user is trying to reserve a classroom, </w:t>
      </w:r>
      <w:r w:rsidR="00BF09AD">
        <w:t>they</w:t>
      </w:r>
      <w:r>
        <w:t xml:space="preserve"> will have access to a</w:t>
      </w:r>
      <w:r w:rsidR="00DA6683">
        <w:t>n up to date</w:t>
      </w:r>
      <w:r>
        <w:t xml:space="preserve"> web browser. By making our system compatible with the most popular web browsers</w:t>
      </w:r>
      <w:r w:rsidR="00BF09AD">
        <w:t xml:space="preserve"> (Chrome</w:t>
      </w:r>
      <w:r w:rsidR="00767793">
        <w:t xml:space="preserve">, Firefox, </w:t>
      </w:r>
      <w:r w:rsidR="00BF09AD">
        <w:t>Internet Explorer</w:t>
      </w:r>
      <w:r w:rsidR="00767793">
        <w:t>,</w:t>
      </w:r>
      <w:r w:rsidR="00BF09AD">
        <w:t xml:space="preserve"> Edge</w:t>
      </w:r>
      <w:r w:rsidR="00767793">
        <w:t xml:space="preserve"> and Safari</w:t>
      </w:r>
      <w:r w:rsidR="00BF09AD">
        <w:t>)</w:t>
      </w:r>
      <w:r>
        <w:t xml:space="preserve">, it allows the users to use any browser of their liking. </w:t>
      </w:r>
      <w:r w:rsidR="223BABB5">
        <w:br w:type="page"/>
      </w:r>
    </w:p>
    <w:p w:rsidR="00B5487B" w:rsidRPr="00B5487B" w:rsidRDefault="00B5487B" w:rsidP="00B5487B">
      <w:pPr>
        <w:pStyle w:val="Heading1"/>
      </w:pPr>
      <w:bookmarkStart w:id="143" w:name="_Toc465638797"/>
      <w:bookmarkStart w:id="144" w:name="_Toc466247226"/>
      <w:bookmarkStart w:id="145" w:name="_Toc466299894"/>
      <w:bookmarkStart w:id="146" w:name="_Toc467626288"/>
      <w:bookmarkStart w:id="147" w:name="_Toc467628823"/>
      <w:bookmarkStart w:id="148" w:name="_Toc467629115"/>
      <w:bookmarkStart w:id="149" w:name="_Toc467668371"/>
      <w:bookmarkStart w:id="150" w:name="_Toc467675661"/>
      <w:bookmarkStart w:id="151" w:name="_Toc475542330"/>
      <w:r>
        <w:lastRenderedPageBreak/>
        <w:t>Specific Requirements</w:t>
      </w:r>
      <w:bookmarkEnd w:id="143"/>
      <w:bookmarkEnd w:id="144"/>
      <w:bookmarkEnd w:id="145"/>
      <w:bookmarkEnd w:id="146"/>
      <w:bookmarkEnd w:id="147"/>
      <w:bookmarkEnd w:id="148"/>
      <w:bookmarkEnd w:id="149"/>
      <w:bookmarkEnd w:id="150"/>
      <w:bookmarkEnd w:id="151"/>
    </w:p>
    <w:p w:rsidR="003A5896" w:rsidRPr="003A5896" w:rsidRDefault="00401C29" w:rsidP="00401C29">
      <w:pPr>
        <w:rPr>
          <w:b/>
          <w:bCs/>
        </w:rPr>
      </w:pPr>
      <w:r>
        <w:t xml:space="preserve">The specific requirements of </w:t>
      </w:r>
      <w:proofErr w:type="spellStart"/>
      <w:r>
        <w:t>Chronos</w:t>
      </w:r>
      <w:proofErr w:type="spellEnd"/>
      <w:r>
        <w:t xml:space="preserve"> can be broken d</w:t>
      </w:r>
      <w:r w:rsidR="00390225">
        <w:t>own into the following sections:</w:t>
      </w:r>
      <w:r>
        <w:t xml:space="preserve"> External Interfaces, Functional Requirements and Non-Functional Requirements. External interfaces take the form or external actors and/or subsystems. Functional requirements or user goals will be detailed in the form of Use Case descriptions and their functionality can be shown in a Use Case Diagram. Finally, a series of nonfunctional requirements will be explained in natural language.</w:t>
      </w:r>
    </w:p>
    <w:p w:rsidR="00B5487B" w:rsidRPr="00B5487B" w:rsidRDefault="00B5487B" w:rsidP="00B5487B">
      <w:pPr>
        <w:pStyle w:val="Heading2"/>
      </w:pPr>
      <w:bookmarkStart w:id="152" w:name="_Toc465638798"/>
      <w:bookmarkStart w:id="153" w:name="_Toc466247227"/>
      <w:bookmarkStart w:id="154" w:name="_Toc466299895"/>
      <w:bookmarkStart w:id="155" w:name="_Toc467626289"/>
      <w:bookmarkStart w:id="156" w:name="_Toc467628824"/>
      <w:bookmarkStart w:id="157" w:name="_Toc467629116"/>
      <w:bookmarkStart w:id="158" w:name="_Toc467668372"/>
      <w:bookmarkStart w:id="159" w:name="_Toc475542331"/>
      <w:r w:rsidRPr="00B5487B">
        <w:t>External Interfaces documentation</w:t>
      </w:r>
      <w:bookmarkEnd w:id="152"/>
      <w:bookmarkEnd w:id="153"/>
      <w:bookmarkEnd w:id="154"/>
      <w:bookmarkEnd w:id="155"/>
      <w:bookmarkEnd w:id="156"/>
      <w:bookmarkEnd w:id="157"/>
      <w:bookmarkEnd w:id="158"/>
      <w:bookmarkEnd w:id="159"/>
    </w:p>
    <w:p w:rsidR="000F1127" w:rsidRDefault="000F1127" w:rsidP="000F1127">
      <w:bookmarkStart w:id="160" w:name="_Toc465638799"/>
      <w:r w:rsidRPr="009411F3">
        <w:t xml:space="preserve">No external subsystems will be required to produce </w:t>
      </w:r>
      <w:proofErr w:type="spellStart"/>
      <w:r w:rsidRPr="009411F3">
        <w:t>Chronos</w:t>
      </w:r>
      <w:proofErr w:type="spellEnd"/>
      <w:r w:rsidRPr="009411F3">
        <w:t>. All subsystems will be implemented as integral components of the system. The only external interface to the system w</w:t>
      </w:r>
      <w:r w:rsidR="00D931F2" w:rsidRPr="009411F3">
        <w:t xml:space="preserve">ill be the Code Repository. </w:t>
      </w:r>
      <w:r w:rsidR="00487956" w:rsidRPr="009411F3">
        <w:t>All</w:t>
      </w:r>
      <w:r w:rsidRPr="009411F3">
        <w:t xml:space="preserve"> the source code and documentation for the </w:t>
      </w:r>
      <w:proofErr w:type="spellStart"/>
      <w:r w:rsidRPr="009411F3">
        <w:t>Chronos</w:t>
      </w:r>
      <w:proofErr w:type="spellEnd"/>
      <w:r w:rsidRPr="009411F3">
        <w:t xml:space="preserve"> system can be found at </w:t>
      </w:r>
      <w:hyperlink r:id="rId17" w:history="1">
        <w:r w:rsidR="009411F3" w:rsidRPr="00FC4ECA">
          <w:rPr>
            <w:rStyle w:val="Hyperlink"/>
          </w:rPr>
          <w:t>https://github.com/wolfcall/Tyrell-Corp</w:t>
        </w:r>
      </w:hyperlink>
    </w:p>
    <w:p w:rsidR="00B5487B" w:rsidRPr="00B5487B" w:rsidRDefault="00B5487B" w:rsidP="00B5487B">
      <w:pPr>
        <w:pStyle w:val="Heading2"/>
      </w:pPr>
      <w:bookmarkStart w:id="161" w:name="_Toc466247228"/>
      <w:bookmarkStart w:id="162" w:name="_Toc466299896"/>
      <w:bookmarkStart w:id="163" w:name="_Toc467626290"/>
      <w:bookmarkStart w:id="164" w:name="_Toc467628825"/>
      <w:bookmarkStart w:id="165" w:name="_Toc467629117"/>
      <w:bookmarkStart w:id="166" w:name="_Toc467668373"/>
      <w:bookmarkStart w:id="167" w:name="_Toc475542332"/>
      <w:r w:rsidRPr="00B5487B">
        <w:t>Functionality documentation</w:t>
      </w:r>
      <w:bookmarkEnd w:id="160"/>
      <w:bookmarkEnd w:id="161"/>
      <w:bookmarkEnd w:id="162"/>
      <w:bookmarkEnd w:id="163"/>
      <w:bookmarkEnd w:id="164"/>
      <w:bookmarkEnd w:id="165"/>
      <w:bookmarkEnd w:id="166"/>
      <w:bookmarkEnd w:id="167"/>
    </w:p>
    <w:p w:rsidR="000F1127" w:rsidRPr="000F1127" w:rsidRDefault="00F00C77" w:rsidP="000F1127">
      <w:bookmarkStart w:id="168" w:name="_Toc465638800"/>
      <w:r>
        <w:t>A detailed description</w:t>
      </w:r>
      <w:r w:rsidR="000F1127">
        <w:t xml:space="preserve"> of the functionality the system must provide to its various users is contained in the following subsections.</w:t>
      </w:r>
    </w:p>
    <w:p w:rsidR="00B5487B" w:rsidRDefault="00B5487B" w:rsidP="00F95EDB">
      <w:pPr>
        <w:pStyle w:val="Heading3"/>
      </w:pPr>
      <w:bookmarkStart w:id="169" w:name="_Toc466247229"/>
      <w:bookmarkStart w:id="170" w:name="_Toc466299897"/>
      <w:bookmarkStart w:id="171" w:name="_Toc467626291"/>
      <w:bookmarkStart w:id="172" w:name="_Toc467628826"/>
      <w:bookmarkStart w:id="173" w:name="_Toc467629118"/>
      <w:bookmarkStart w:id="174" w:name="_Toc467668374"/>
      <w:bookmarkStart w:id="175" w:name="_Toc475542333"/>
      <w:r w:rsidRPr="00B5487B">
        <w:t>Actor Goal List documentation</w:t>
      </w:r>
      <w:bookmarkEnd w:id="168"/>
      <w:bookmarkEnd w:id="169"/>
      <w:bookmarkEnd w:id="170"/>
      <w:bookmarkEnd w:id="171"/>
      <w:bookmarkEnd w:id="172"/>
      <w:bookmarkEnd w:id="173"/>
      <w:bookmarkEnd w:id="174"/>
      <w:bookmarkEnd w:id="175"/>
    </w:p>
    <w:p w:rsidR="00093E6B" w:rsidRPr="00093E6B" w:rsidRDefault="00093E6B" w:rsidP="00093E6B"/>
    <w:p w:rsidR="00644AD6" w:rsidRDefault="00644AD6" w:rsidP="00644AD6">
      <w:pPr>
        <w:pStyle w:val="Caption"/>
        <w:keepNext/>
      </w:pPr>
      <w:bookmarkStart w:id="176" w:name="_Toc466247202"/>
      <w:bookmarkStart w:id="177" w:name="_Toc467626245"/>
      <w:bookmarkStart w:id="178" w:name="_Toc467628780"/>
      <w:bookmarkStart w:id="179" w:name="_Toc467629072"/>
      <w:bookmarkStart w:id="180" w:name="_Toc467661397"/>
      <w:bookmarkStart w:id="181" w:name="_Toc467668422"/>
      <w:bookmarkStart w:id="182" w:name="_Toc475542383"/>
      <w:r>
        <w:t xml:space="preserve">Table </w:t>
      </w:r>
      <w:r w:rsidR="003C1D52">
        <w:fldChar w:fldCharType="begin"/>
      </w:r>
      <w:r w:rsidR="003C1D52">
        <w:instrText xml:space="preserve"> SEQ Table \* ARABIC </w:instrText>
      </w:r>
      <w:r w:rsidR="003C1D52">
        <w:fldChar w:fldCharType="separate"/>
      </w:r>
      <w:r w:rsidR="006F1386">
        <w:rPr>
          <w:noProof/>
        </w:rPr>
        <w:t>1</w:t>
      </w:r>
      <w:r w:rsidR="003C1D52">
        <w:rPr>
          <w:noProof/>
        </w:rPr>
        <w:fldChar w:fldCharType="end"/>
      </w:r>
      <w:r>
        <w:t>:</w:t>
      </w:r>
      <w:r>
        <w:rPr>
          <w:noProof/>
        </w:rPr>
        <w:t xml:space="preserve"> Actor Goal List</w:t>
      </w:r>
      <w:bookmarkEnd w:id="176"/>
      <w:bookmarkEnd w:id="177"/>
      <w:bookmarkEnd w:id="178"/>
      <w:bookmarkEnd w:id="179"/>
      <w:bookmarkEnd w:id="180"/>
      <w:bookmarkEnd w:id="181"/>
      <w:bookmarkEnd w:id="182"/>
    </w:p>
    <w:tbl>
      <w:tblPr>
        <w:tblStyle w:val="GridTable4-Accent31"/>
        <w:tblW w:w="0" w:type="auto"/>
        <w:jc w:val="center"/>
        <w:tblLook w:val="04A0" w:firstRow="1" w:lastRow="0" w:firstColumn="1" w:lastColumn="0" w:noHBand="0" w:noVBand="1"/>
      </w:tblPr>
      <w:tblGrid>
        <w:gridCol w:w="3235"/>
        <w:gridCol w:w="4140"/>
      </w:tblGrid>
      <w:tr w:rsidR="00B930C4" w:rsidTr="47F7713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tcPr>
          <w:p w:rsidR="00B930C4" w:rsidRPr="00B930C4" w:rsidRDefault="47F7713A" w:rsidP="47F7713A">
            <w:pPr>
              <w:jc w:val="left"/>
              <w:rPr>
                <w:rFonts w:eastAsia="Arial" w:cs="Arial"/>
                <w:color w:val="auto"/>
                <w:sz w:val="20"/>
                <w:szCs w:val="20"/>
              </w:rPr>
            </w:pPr>
            <w:r w:rsidRPr="47F7713A">
              <w:rPr>
                <w:rFonts w:eastAsia="Arial" w:cs="Arial"/>
                <w:color w:val="auto"/>
                <w:sz w:val="20"/>
                <w:szCs w:val="20"/>
              </w:rPr>
              <w:t>Actor</w:t>
            </w:r>
          </w:p>
        </w:tc>
        <w:tc>
          <w:tcPr>
            <w:tcW w:w="4140" w:type="dxa"/>
          </w:tcPr>
          <w:p w:rsidR="00B930C4" w:rsidRPr="00B930C4" w:rsidRDefault="47F7713A" w:rsidP="47F7713A">
            <w:pPr>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Goal</w:t>
            </w:r>
          </w:p>
        </w:tc>
      </w:tr>
      <w:tr w:rsidR="00B930C4" w:rsidTr="47F771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vMerge w:val="restart"/>
            <w:vAlign w:val="center"/>
          </w:tcPr>
          <w:p w:rsidR="00B930C4" w:rsidRPr="00B930C4" w:rsidRDefault="47F7713A" w:rsidP="00084553">
            <w:pPr>
              <w:jc w:val="center"/>
            </w:pPr>
            <w:r>
              <w:rPr>
                <w:b w:val="0"/>
                <w:bCs w:val="0"/>
              </w:rPr>
              <w:t>&lt;&lt;</w:t>
            </w:r>
            <w:r w:rsidR="00965201">
              <w:rPr>
                <w:b w:val="0"/>
                <w:bCs w:val="0"/>
              </w:rPr>
              <w:t>User</w:t>
            </w:r>
            <w:r>
              <w:rPr>
                <w:b w:val="0"/>
                <w:bCs w:val="0"/>
              </w:rPr>
              <w:t>&gt;&gt;</w:t>
            </w:r>
          </w:p>
        </w:tc>
        <w:tc>
          <w:tcPr>
            <w:tcW w:w="4140" w:type="dxa"/>
            <w:shd w:val="clear" w:color="auto" w:fill="FFFFFF" w:themeFill="background1"/>
          </w:tcPr>
          <w:p w:rsidR="00B930C4" w:rsidRDefault="008469E5" w:rsidP="00B930C4">
            <w:pPr>
              <w:jc w:val="left"/>
              <w:cnfStyle w:val="000000100000" w:firstRow="0" w:lastRow="0" w:firstColumn="0" w:lastColumn="0" w:oddVBand="0" w:evenVBand="0" w:oddHBand="1" w:evenHBand="0" w:firstRowFirstColumn="0" w:firstRowLastColumn="0" w:lastRowFirstColumn="0" w:lastRowLastColumn="0"/>
            </w:pPr>
            <w:r>
              <w:t xml:space="preserve">Log </w:t>
            </w:r>
            <w:proofErr w:type="gramStart"/>
            <w:r>
              <w:t>I</w:t>
            </w:r>
            <w:r w:rsidR="47F7713A">
              <w:t>n</w:t>
            </w:r>
            <w:proofErr w:type="gramEnd"/>
          </w:p>
        </w:tc>
      </w:tr>
      <w:tr w:rsidR="00B930C4" w:rsidTr="47F7713A">
        <w:trPr>
          <w:jc w:val="center"/>
        </w:trPr>
        <w:tc>
          <w:tcPr>
            <w:cnfStyle w:val="001000000000" w:firstRow="0" w:lastRow="0" w:firstColumn="1" w:lastColumn="0" w:oddVBand="0" w:evenVBand="0" w:oddHBand="0" w:evenHBand="0" w:firstRowFirstColumn="0" w:firstRowLastColumn="0" w:lastRowFirstColumn="0" w:lastRowLastColumn="0"/>
            <w:tcW w:w="3235" w:type="dxa"/>
            <w:vMerge/>
            <w:shd w:val="clear" w:color="auto" w:fill="EDEDED" w:themeFill="accent3" w:themeFillTint="33"/>
          </w:tcPr>
          <w:p w:rsidR="00B930C4" w:rsidRDefault="00B930C4" w:rsidP="00B930C4">
            <w:pPr>
              <w:jc w:val="center"/>
            </w:pPr>
          </w:p>
        </w:tc>
        <w:tc>
          <w:tcPr>
            <w:tcW w:w="4140" w:type="dxa"/>
          </w:tcPr>
          <w:p w:rsidR="00B930C4" w:rsidRDefault="47F7713A" w:rsidP="00B930C4">
            <w:pPr>
              <w:jc w:val="left"/>
              <w:cnfStyle w:val="000000000000" w:firstRow="0" w:lastRow="0" w:firstColumn="0" w:lastColumn="0" w:oddVBand="0" w:evenVBand="0" w:oddHBand="0" w:evenHBand="0" w:firstRowFirstColumn="0" w:firstRowLastColumn="0" w:lastRowFirstColumn="0" w:lastRowLastColumn="0"/>
            </w:pPr>
            <w:r>
              <w:t>Log Out</w:t>
            </w:r>
          </w:p>
        </w:tc>
      </w:tr>
      <w:tr w:rsidR="00B930C4" w:rsidTr="47F771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B930C4" w:rsidRDefault="00B930C4" w:rsidP="00B930C4">
            <w:pPr>
              <w:jc w:val="center"/>
            </w:pPr>
          </w:p>
        </w:tc>
        <w:tc>
          <w:tcPr>
            <w:tcW w:w="4140" w:type="dxa"/>
            <w:shd w:val="clear" w:color="auto" w:fill="FFFFFF" w:themeFill="background1"/>
          </w:tcPr>
          <w:p w:rsidR="00B930C4" w:rsidRDefault="47F7713A" w:rsidP="00B930C4">
            <w:pPr>
              <w:jc w:val="left"/>
              <w:cnfStyle w:val="000000100000" w:firstRow="0" w:lastRow="0" w:firstColumn="0" w:lastColumn="0" w:oddVBand="0" w:evenVBand="0" w:oddHBand="1" w:evenHBand="0" w:firstRowFirstColumn="0" w:firstRowLastColumn="0" w:lastRowFirstColumn="0" w:lastRowLastColumn="0"/>
            </w:pPr>
            <w:r>
              <w:t>View Calendar</w:t>
            </w:r>
          </w:p>
        </w:tc>
      </w:tr>
      <w:tr w:rsidR="00B930C4" w:rsidTr="47F7713A">
        <w:trPr>
          <w:jc w:val="center"/>
        </w:trPr>
        <w:tc>
          <w:tcPr>
            <w:cnfStyle w:val="001000000000" w:firstRow="0" w:lastRow="0" w:firstColumn="1" w:lastColumn="0" w:oddVBand="0" w:evenVBand="0" w:oddHBand="0" w:evenHBand="0" w:firstRowFirstColumn="0" w:firstRowLastColumn="0" w:lastRowFirstColumn="0" w:lastRowLastColumn="0"/>
            <w:tcW w:w="3235" w:type="dxa"/>
            <w:vMerge/>
            <w:shd w:val="clear" w:color="auto" w:fill="EDEDED" w:themeFill="accent3" w:themeFillTint="33"/>
          </w:tcPr>
          <w:p w:rsidR="00B930C4" w:rsidRDefault="00B930C4" w:rsidP="00B930C4">
            <w:pPr>
              <w:jc w:val="center"/>
            </w:pPr>
          </w:p>
        </w:tc>
        <w:tc>
          <w:tcPr>
            <w:tcW w:w="4140" w:type="dxa"/>
          </w:tcPr>
          <w:p w:rsidR="00B930C4" w:rsidRDefault="001545AE" w:rsidP="00B930C4">
            <w:pPr>
              <w:jc w:val="left"/>
              <w:cnfStyle w:val="000000000000" w:firstRow="0" w:lastRow="0" w:firstColumn="0" w:lastColumn="0" w:oddVBand="0" w:evenVBand="0" w:oddHBand="0" w:evenHBand="0" w:firstRowFirstColumn="0" w:firstRowLastColumn="0" w:lastRowFirstColumn="0" w:lastRowLastColumn="0"/>
            </w:pPr>
            <w:r>
              <w:t>Request</w:t>
            </w:r>
            <w:r w:rsidR="47F7713A">
              <w:t xml:space="preserve"> Reservation</w:t>
            </w:r>
          </w:p>
        </w:tc>
      </w:tr>
      <w:tr w:rsidR="001545AE" w:rsidTr="001545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1545AE" w:rsidRDefault="001545AE" w:rsidP="00B930C4">
            <w:pPr>
              <w:jc w:val="center"/>
            </w:pPr>
          </w:p>
        </w:tc>
        <w:tc>
          <w:tcPr>
            <w:tcW w:w="4140" w:type="dxa"/>
            <w:shd w:val="clear" w:color="auto" w:fill="FFFFFF" w:themeFill="background1"/>
          </w:tcPr>
          <w:p w:rsidR="001545AE" w:rsidRDefault="00AA505F" w:rsidP="00904B21">
            <w:pPr>
              <w:tabs>
                <w:tab w:val="center" w:pos="1962"/>
              </w:tabs>
              <w:jc w:val="left"/>
              <w:cnfStyle w:val="000000100000" w:firstRow="0" w:lastRow="0" w:firstColumn="0" w:lastColumn="0" w:oddVBand="0" w:evenVBand="0" w:oddHBand="1" w:evenHBand="0" w:firstRowFirstColumn="0" w:firstRowLastColumn="0" w:lastRowFirstColumn="0" w:lastRowLastColumn="0"/>
            </w:pPr>
            <w:r>
              <w:t>Modify Reservation</w:t>
            </w:r>
            <w:r w:rsidR="00904B21">
              <w:tab/>
            </w:r>
          </w:p>
        </w:tc>
      </w:tr>
      <w:tr w:rsidR="00B930C4" w:rsidTr="47F7713A">
        <w:trPr>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B930C4" w:rsidRDefault="00B930C4" w:rsidP="00B930C4">
            <w:pPr>
              <w:jc w:val="center"/>
            </w:pPr>
          </w:p>
        </w:tc>
        <w:tc>
          <w:tcPr>
            <w:tcW w:w="4140" w:type="dxa"/>
            <w:shd w:val="clear" w:color="auto" w:fill="FFFFFF" w:themeFill="background1"/>
          </w:tcPr>
          <w:p w:rsidR="00B930C4" w:rsidRDefault="47F7713A" w:rsidP="00B930C4">
            <w:pPr>
              <w:jc w:val="left"/>
              <w:cnfStyle w:val="000000000000" w:firstRow="0" w:lastRow="0" w:firstColumn="0" w:lastColumn="0" w:oddVBand="0" w:evenVBand="0" w:oddHBand="0" w:evenHBand="0" w:firstRowFirstColumn="0" w:firstRowLastColumn="0" w:lastRowFirstColumn="0" w:lastRowLastColumn="0"/>
            </w:pPr>
            <w:r>
              <w:t>View Reservation</w:t>
            </w:r>
          </w:p>
        </w:tc>
      </w:tr>
      <w:tr w:rsidR="00B930C4" w:rsidTr="001545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B930C4" w:rsidRDefault="00B930C4" w:rsidP="00B930C4">
            <w:pPr>
              <w:jc w:val="center"/>
            </w:pPr>
          </w:p>
        </w:tc>
        <w:tc>
          <w:tcPr>
            <w:tcW w:w="4140" w:type="dxa"/>
            <w:shd w:val="clear" w:color="auto" w:fill="FFFFFF" w:themeFill="background1"/>
          </w:tcPr>
          <w:p w:rsidR="00B930C4" w:rsidRDefault="47F7713A" w:rsidP="00B930C4">
            <w:pPr>
              <w:jc w:val="left"/>
              <w:cnfStyle w:val="000000100000" w:firstRow="0" w:lastRow="0" w:firstColumn="0" w:lastColumn="0" w:oddVBand="0" w:evenVBand="0" w:oddHBand="1" w:evenHBand="0" w:firstRowFirstColumn="0" w:firstRowLastColumn="0" w:lastRowFirstColumn="0" w:lastRowLastColumn="0"/>
            </w:pPr>
            <w:r>
              <w:t>View Reservation List</w:t>
            </w:r>
          </w:p>
        </w:tc>
      </w:tr>
      <w:tr w:rsidR="00B930C4" w:rsidTr="47F7713A">
        <w:trPr>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B930C4" w:rsidRDefault="00B930C4" w:rsidP="00B930C4">
            <w:pPr>
              <w:jc w:val="center"/>
            </w:pPr>
          </w:p>
        </w:tc>
        <w:tc>
          <w:tcPr>
            <w:tcW w:w="4140" w:type="dxa"/>
            <w:shd w:val="clear" w:color="auto" w:fill="FFFFFF" w:themeFill="background1"/>
          </w:tcPr>
          <w:p w:rsidR="00B930C4" w:rsidRDefault="00904B21" w:rsidP="00B930C4">
            <w:pPr>
              <w:jc w:val="left"/>
              <w:cnfStyle w:val="000000000000" w:firstRow="0" w:lastRow="0" w:firstColumn="0" w:lastColumn="0" w:oddVBand="0" w:evenVBand="0" w:oddHBand="0" w:evenHBand="0" w:firstRowFirstColumn="0" w:firstRowLastColumn="0" w:lastRowFirstColumn="0" w:lastRowLastColumn="0"/>
            </w:pPr>
            <w:r>
              <w:t>Cancel Reservation</w:t>
            </w:r>
          </w:p>
        </w:tc>
      </w:tr>
    </w:tbl>
    <w:p w:rsidR="00B930C4" w:rsidRPr="00B930C4" w:rsidRDefault="00B930C4" w:rsidP="005E0EC0"/>
    <w:p w:rsidR="00652AE4" w:rsidRDefault="00652AE4" w:rsidP="00652AE4">
      <w:pPr>
        <w:rPr>
          <w:szCs w:val="20"/>
        </w:rPr>
      </w:pPr>
      <w:bookmarkStart w:id="183" w:name="_Toc465638801"/>
      <w:bookmarkStart w:id="184" w:name="_Toc466247230"/>
      <w:bookmarkStart w:id="185" w:name="_Toc466299898"/>
      <w:r>
        <w:br w:type="page"/>
      </w:r>
    </w:p>
    <w:p w:rsidR="00B5487B" w:rsidRDefault="00B5487B" w:rsidP="00F95EDB">
      <w:pPr>
        <w:pStyle w:val="Heading3"/>
      </w:pPr>
      <w:bookmarkStart w:id="186" w:name="_Toc467626292"/>
      <w:bookmarkStart w:id="187" w:name="_Toc467628827"/>
      <w:bookmarkStart w:id="188" w:name="_Toc467629119"/>
      <w:bookmarkStart w:id="189" w:name="_Toc467668375"/>
      <w:bookmarkStart w:id="190" w:name="_Toc475542334"/>
      <w:r w:rsidRPr="00B5487B">
        <w:lastRenderedPageBreak/>
        <w:t>Use Case View documentation</w:t>
      </w:r>
      <w:bookmarkEnd w:id="183"/>
      <w:bookmarkEnd w:id="184"/>
      <w:bookmarkEnd w:id="185"/>
      <w:bookmarkEnd w:id="186"/>
      <w:bookmarkEnd w:id="187"/>
      <w:bookmarkEnd w:id="188"/>
      <w:bookmarkEnd w:id="189"/>
      <w:bookmarkEnd w:id="190"/>
    </w:p>
    <w:p w:rsidR="00D64A48" w:rsidRDefault="0044415F" w:rsidP="00735C12">
      <w:pPr>
        <w:jc w:val="center"/>
      </w:pPr>
      <w:bookmarkStart w:id="191" w:name="_Toc467626262"/>
      <w:bookmarkEnd w:id="191"/>
      <w:r>
        <w:rPr>
          <w:noProof/>
          <w:lang w:val="en-CA" w:eastAsia="en-CA"/>
        </w:rPr>
        <w:drawing>
          <wp:inline distT="0" distB="0" distL="0" distR="0" wp14:anchorId="3C319334" wp14:editId="54E90B94">
            <wp:extent cx="3597910" cy="6899275"/>
            <wp:effectExtent l="0" t="0" r="2540" b="0"/>
            <wp:docPr id="2" name="Picture 1" descr="U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97910" cy="6899275"/>
                    </a:xfrm>
                    <a:prstGeom prst="rect">
                      <a:avLst/>
                    </a:prstGeom>
                    <a:noFill/>
                    <a:ln>
                      <a:noFill/>
                    </a:ln>
                  </pic:spPr>
                </pic:pic>
              </a:graphicData>
            </a:graphic>
          </wp:inline>
        </w:drawing>
      </w:r>
    </w:p>
    <w:p w:rsidR="00652AE4" w:rsidRDefault="00D64A48" w:rsidP="004D5965">
      <w:pPr>
        <w:pStyle w:val="Caption"/>
      </w:pPr>
      <w:bookmarkStart w:id="192" w:name="_Toc466247210"/>
      <w:bookmarkStart w:id="193" w:name="_Toc467668411"/>
      <w:bookmarkStart w:id="194" w:name="_Toc467628797"/>
      <w:bookmarkStart w:id="195" w:name="_Toc467629089"/>
      <w:bookmarkStart w:id="196" w:name="_Toc467661414"/>
      <w:bookmarkStart w:id="197" w:name="_Toc475542372"/>
      <w:r>
        <w:t xml:space="preserve">Figure </w:t>
      </w:r>
      <w:r w:rsidR="003C1D52">
        <w:fldChar w:fldCharType="begin"/>
      </w:r>
      <w:r w:rsidR="003C1D52">
        <w:instrText xml:space="preserve"> SEQ Figure \* ARABIC </w:instrText>
      </w:r>
      <w:r w:rsidR="003C1D52">
        <w:fldChar w:fldCharType="separate"/>
      </w:r>
      <w:r w:rsidR="001105C5">
        <w:rPr>
          <w:noProof/>
        </w:rPr>
        <w:t>1</w:t>
      </w:r>
      <w:r w:rsidR="003C1D52">
        <w:rPr>
          <w:noProof/>
        </w:rPr>
        <w:fldChar w:fldCharType="end"/>
      </w:r>
      <w:r>
        <w:t>: Use Case Diagram</w:t>
      </w:r>
      <w:bookmarkStart w:id="198" w:name="_Toc465638802"/>
      <w:bookmarkStart w:id="199" w:name="_Ref465848803"/>
      <w:bookmarkStart w:id="200" w:name="_Toc466247231"/>
      <w:bookmarkStart w:id="201" w:name="_Toc466299899"/>
      <w:bookmarkEnd w:id="192"/>
      <w:bookmarkEnd w:id="193"/>
      <w:bookmarkEnd w:id="194"/>
      <w:bookmarkEnd w:id="195"/>
      <w:bookmarkEnd w:id="196"/>
      <w:bookmarkEnd w:id="197"/>
    </w:p>
    <w:p w:rsidR="00652AE4" w:rsidRDefault="00652AE4" w:rsidP="00652AE4">
      <w:pPr>
        <w:rPr>
          <w:szCs w:val="20"/>
        </w:rPr>
      </w:pPr>
      <w:r>
        <w:br w:type="page"/>
      </w:r>
    </w:p>
    <w:p w:rsidR="00D64A48" w:rsidRDefault="00F95EDB" w:rsidP="00CA20EB">
      <w:pPr>
        <w:pStyle w:val="Heading3"/>
      </w:pPr>
      <w:bookmarkStart w:id="202" w:name="_Toc467626293"/>
      <w:bookmarkStart w:id="203" w:name="_Toc467628828"/>
      <w:bookmarkStart w:id="204" w:name="_Toc467629120"/>
      <w:bookmarkStart w:id="205" w:name="_Toc467668376"/>
      <w:bookmarkStart w:id="206" w:name="_Toc475542335"/>
      <w:r>
        <w:lastRenderedPageBreak/>
        <w:t>Use Case Descriptions</w:t>
      </w:r>
      <w:bookmarkEnd w:id="198"/>
      <w:bookmarkEnd w:id="199"/>
      <w:bookmarkEnd w:id="200"/>
      <w:bookmarkEnd w:id="201"/>
      <w:bookmarkEnd w:id="202"/>
      <w:bookmarkEnd w:id="203"/>
      <w:bookmarkEnd w:id="204"/>
      <w:bookmarkEnd w:id="205"/>
      <w:bookmarkEnd w:id="206"/>
    </w:p>
    <w:p w:rsidR="008759A1" w:rsidRPr="008759A1" w:rsidRDefault="00DA2A7D" w:rsidP="00DA2A7D">
      <w:pPr>
        <w:pStyle w:val="Heading4"/>
      </w:pPr>
      <w:r>
        <w:t>Log In</w:t>
      </w:r>
      <w:bookmarkStart w:id="207" w:name="_Toc466247203"/>
    </w:p>
    <w:p w:rsidR="00D64A48" w:rsidRDefault="00D64A48" w:rsidP="00D64A48">
      <w:pPr>
        <w:pStyle w:val="Caption"/>
        <w:keepNext/>
      </w:pPr>
      <w:bookmarkStart w:id="208" w:name="_Toc467626246"/>
      <w:bookmarkStart w:id="209" w:name="_Toc467628781"/>
      <w:bookmarkStart w:id="210" w:name="_Toc467629073"/>
      <w:bookmarkStart w:id="211" w:name="_Toc467661398"/>
      <w:bookmarkStart w:id="212" w:name="_Toc467668423"/>
      <w:bookmarkStart w:id="213" w:name="_Toc475542384"/>
      <w:r>
        <w:t xml:space="preserve">Table </w:t>
      </w:r>
      <w:r w:rsidR="003C1D52">
        <w:fldChar w:fldCharType="begin"/>
      </w:r>
      <w:r w:rsidR="003C1D52">
        <w:instrText xml:space="preserve"> SEQ Table \* ARABIC </w:instrText>
      </w:r>
      <w:r w:rsidR="003C1D52">
        <w:fldChar w:fldCharType="separate"/>
      </w:r>
      <w:r w:rsidR="006F1386">
        <w:rPr>
          <w:noProof/>
        </w:rPr>
        <w:t>2</w:t>
      </w:r>
      <w:r w:rsidR="003C1D52">
        <w:rPr>
          <w:noProof/>
        </w:rPr>
        <w:fldChar w:fldCharType="end"/>
      </w:r>
      <w:r>
        <w:t>: Use Case for Log</w:t>
      </w:r>
      <w:r w:rsidR="00A156D3">
        <w:t xml:space="preserve"> I</w:t>
      </w:r>
      <w:r>
        <w:t>n</w:t>
      </w:r>
      <w:bookmarkEnd w:id="207"/>
      <w:bookmarkEnd w:id="208"/>
      <w:bookmarkEnd w:id="209"/>
      <w:bookmarkEnd w:id="210"/>
      <w:bookmarkEnd w:id="211"/>
      <w:bookmarkEnd w:id="212"/>
      <w:bookmarkEnd w:id="213"/>
    </w:p>
    <w:tbl>
      <w:tblPr>
        <w:tblStyle w:val="GridTable4-Accent31"/>
        <w:tblW w:w="5000" w:type="pct"/>
        <w:tblLook w:val="0220" w:firstRow="1" w:lastRow="0" w:firstColumn="0" w:lastColumn="0" w:noHBand="1" w:noVBand="0"/>
      </w:tblPr>
      <w:tblGrid>
        <w:gridCol w:w="2537"/>
        <w:gridCol w:w="2346"/>
        <w:gridCol w:w="2179"/>
        <w:gridCol w:w="2346"/>
      </w:tblGrid>
      <w:tr w:rsidR="00CA20EB" w:rsidTr="6619918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CA20EB" w:rsidRDefault="47F7713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UC01</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hideMark/>
          </w:tcPr>
          <w:p w:rsidR="00CA20EB" w:rsidRDefault="1207636D"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1207636D">
              <w:rPr>
                <w:rFonts w:eastAsia="Arial" w:cs="Arial"/>
                <w:sz w:val="20"/>
                <w:szCs w:val="20"/>
              </w:rPr>
              <w:t xml:space="preserve">Log </w:t>
            </w:r>
            <w:proofErr w:type="gramStart"/>
            <w:r w:rsidRPr="1207636D">
              <w:rPr>
                <w:rFonts w:eastAsia="Arial" w:cs="Arial"/>
                <w:sz w:val="20"/>
                <w:szCs w:val="20"/>
              </w:rPr>
              <w:t>In</w:t>
            </w:r>
            <w:proofErr w:type="gramEnd"/>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 xml:space="preserve">Created </w:t>
            </w:r>
            <w:proofErr w:type="gramStart"/>
            <w:r w:rsidRPr="47F7713A">
              <w:rPr>
                <w:rFonts w:eastAsia="Arial" w:cs="Arial"/>
                <w:b/>
                <w:bCs/>
                <w:sz w:val="20"/>
                <w:szCs w:val="20"/>
              </w:rPr>
              <w:t>By</w:t>
            </w:r>
            <w:proofErr w:type="gramEnd"/>
            <w:r w:rsidRPr="47F7713A">
              <w:rPr>
                <w:rFonts w:eastAsia="Arial" w:cs="Arial"/>
                <w:b/>
                <w:bCs/>
                <w:sz w:val="20"/>
                <w:szCs w:val="20"/>
              </w:rPr>
              <w:t>:</w:t>
            </w:r>
          </w:p>
        </w:tc>
        <w:tc>
          <w:tcPr>
            <w:tcW w:w="1247" w:type="pct"/>
            <w:hideMark/>
          </w:tcPr>
          <w:p w:rsidR="00CA20EB" w:rsidRDefault="66199183" w:rsidP="66199183">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S</w:t>
            </w:r>
            <w:r w:rsidR="00AE316B">
              <w:rPr>
                <w:rFonts w:eastAsia="Arial" w:cs="Arial"/>
                <w:sz w:val="20"/>
                <w:szCs w:val="20"/>
              </w:rPr>
              <w:t>t</w:t>
            </w:r>
            <w:r w:rsidRPr="66199183">
              <w:rPr>
                <w:rFonts w:eastAsia="Arial" w:cs="Arial"/>
                <w:sz w:val="20"/>
                <w:szCs w:val="20"/>
              </w:rPr>
              <w:t>eve Ferreira</w:t>
            </w:r>
          </w:p>
        </w:tc>
        <w:tc>
          <w:tcPr>
            <w:cnfStyle w:val="000010000000" w:firstRow="0" w:lastRow="0" w:firstColumn="0" w:lastColumn="0" w:oddVBand="1" w:evenVBand="0" w:oddHBand="0" w:evenHBand="0" w:firstRowFirstColumn="0" w:firstRowLastColumn="0" w:lastRowFirstColumn="0" w:lastRowLastColumn="0"/>
            <w:tcW w:w="1158" w:type="pct"/>
            <w:hideMark/>
          </w:tcPr>
          <w:p w:rsidR="00CA20EB" w:rsidRDefault="47F7713A" w:rsidP="47F7713A">
            <w:pPr>
              <w:jc w:val="right"/>
              <w:rPr>
                <w:rFonts w:eastAsia="Arial" w:cs="Arial"/>
                <w:b/>
                <w:bCs/>
                <w:sz w:val="20"/>
                <w:szCs w:val="20"/>
              </w:rPr>
            </w:pPr>
            <w:r w:rsidRPr="47F7713A">
              <w:rPr>
                <w:rFonts w:eastAsia="Arial" w:cs="Arial"/>
                <w:b/>
                <w:bCs/>
                <w:sz w:val="20"/>
                <w:szCs w:val="20"/>
              </w:rPr>
              <w:t xml:space="preserve">Last Updated </w:t>
            </w:r>
            <w:proofErr w:type="gramStart"/>
            <w:r w:rsidRPr="47F7713A">
              <w:rPr>
                <w:rFonts w:eastAsia="Arial" w:cs="Arial"/>
                <w:b/>
                <w:bCs/>
                <w:sz w:val="20"/>
                <w:szCs w:val="20"/>
              </w:rPr>
              <w:t>By</w:t>
            </w:r>
            <w:proofErr w:type="gramEnd"/>
            <w:r w:rsidRPr="47F7713A">
              <w:rPr>
                <w:rFonts w:eastAsia="Arial" w:cs="Arial"/>
                <w:b/>
                <w:bCs/>
                <w:sz w:val="20"/>
                <w:szCs w:val="20"/>
              </w:rPr>
              <w:t>:</w:t>
            </w:r>
          </w:p>
        </w:tc>
        <w:tc>
          <w:tcPr>
            <w:tcW w:w="1247" w:type="pct"/>
            <w:hideMark/>
          </w:tcPr>
          <w:p w:rsidR="00CA20EB" w:rsidRDefault="000A2C2F"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tefano Pace</w:t>
            </w:r>
          </w:p>
        </w:tc>
      </w:tr>
      <w:tr w:rsidR="00CA20EB" w:rsidTr="00B96520">
        <w:tc>
          <w:tcPr>
            <w:cnfStyle w:val="000010000000" w:firstRow="0" w:lastRow="0" w:firstColumn="0" w:lastColumn="0" w:oddVBand="1" w:evenVBand="0" w:oddHBand="0" w:evenHBand="0" w:firstRowFirstColumn="0" w:firstRowLastColumn="0" w:lastRowFirstColumn="0" w:lastRowLastColumn="0"/>
            <w:tcW w:w="1348" w:type="pct"/>
            <w:tcBorders>
              <w:bottom w:val="double" w:sz="4" w:space="0" w:color="BFBFBF"/>
            </w:tcBorders>
            <w:hideMark/>
          </w:tcPr>
          <w:p w:rsidR="00CA20EB" w:rsidRDefault="47F7713A" w:rsidP="47F7713A">
            <w:pPr>
              <w:jc w:val="left"/>
              <w:rPr>
                <w:rFonts w:eastAsia="Arial" w:cs="Arial"/>
                <w:b/>
                <w:bCs/>
                <w:sz w:val="20"/>
                <w:szCs w:val="20"/>
              </w:rPr>
            </w:pPr>
            <w:r w:rsidRPr="47F7713A">
              <w:rPr>
                <w:rFonts w:eastAsia="Arial" w:cs="Arial"/>
                <w:b/>
                <w:bCs/>
                <w:sz w:val="20"/>
                <w:szCs w:val="20"/>
              </w:rPr>
              <w:t>Date Created:</w:t>
            </w:r>
          </w:p>
        </w:tc>
        <w:tc>
          <w:tcPr>
            <w:tcW w:w="1247" w:type="pct"/>
            <w:tcBorders>
              <w:bottom w:val="double" w:sz="4" w:space="0" w:color="BFBFBF"/>
            </w:tcBorders>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4, 2016</w:t>
            </w:r>
          </w:p>
        </w:tc>
        <w:tc>
          <w:tcPr>
            <w:cnfStyle w:val="000010000000" w:firstRow="0" w:lastRow="0" w:firstColumn="0" w:lastColumn="0" w:oddVBand="1" w:evenVBand="0" w:oddHBand="0" w:evenHBand="0" w:firstRowFirstColumn="0" w:firstRowLastColumn="0" w:lastRowFirstColumn="0" w:lastRowLastColumn="0"/>
            <w:tcW w:w="1158" w:type="pct"/>
            <w:tcBorders>
              <w:bottom w:val="double" w:sz="4" w:space="0" w:color="BFBFBF"/>
            </w:tcBorders>
            <w:hideMark/>
          </w:tcPr>
          <w:p w:rsidR="00CA20EB" w:rsidRDefault="47F7713A" w:rsidP="47F7713A">
            <w:pPr>
              <w:jc w:val="right"/>
              <w:rPr>
                <w:rFonts w:eastAsia="Arial" w:cs="Arial"/>
                <w:b/>
                <w:bCs/>
                <w:sz w:val="20"/>
                <w:szCs w:val="20"/>
              </w:rPr>
            </w:pPr>
            <w:r w:rsidRPr="47F7713A">
              <w:rPr>
                <w:rFonts w:eastAsia="Arial" w:cs="Arial"/>
                <w:b/>
                <w:bCs/>
                <w:sz w:val="20"/>
                <w:szCs w:val="20"/>
              </w:rPr>
              <w:t>Date Last Updated:</w:t>
            </w:r>
          </w:p>
        </w:tc>
        <w:tc>
          <w:tcPr>
            <w:tcW w:w="1247" w:type="pct"/>
            <w:tcBorders>
              <w:bottom w:val="double" w:sz="4" w:space="0" w:color="BFBFBF"/>
            </w:tcBorders>
            <w:hideMark/>
          </w:tcPr>
          <w:p w:rsidR="00CA20EB" w:rsidRDefault="00A32038"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February</w:t>
            </w:r>
            <w:r w:rsidR="000A2C2F">
              <w:rPr>
                <w:rFonts w:eastAsia="Arial" w:cs="Arial"/>
                <w:sz w:val="20"/>
                <w:szCs w:val="20"/>
              </w:rPr>
              <w:t xml:space="preserve"> 22, 2017</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hideMark/>
          </w:tcPr>
          <w:p w:rsidR="00CA20EB" w:rsidRPr="00282404" w:rsidRDefault="002D45AF"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hideMark/>
          </w:tcPr>
          <w:p w:rsidR="00CA20EB" w:rsidRPr="00DF16A9" w:rsidRDefault="002D45AF"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t xml:space="preserve"> </w:t>
            </w:r>
            <w:r w:rsidR="47F7713A" w:rsidRPr="47F7713A">
              <w:rPr>
                <w:rFonts w:eastAsia="Arial" w:cs="Arial"/>
                <w:sz w:val="20"/>
                <w:szCs w:val="20"/>
              </w:rPr>
              <w:t>logs into system using their ID and password</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hideMark/>
          </w:tcPr>
          <w:p w:rsidR="00CA20EB" w:rsidRDefault="002D45AF"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s</w:t>
            </w:r>
            <w:r w:rsidR="47F7713A" w:rsidRPr="47F7713A">
              <w:rPr>
                <w:rFonts w:eastAsia="Arial" w:cs="Arial"/>
                <w:sz w:val="20"/>
                <w:szCs w:val="20"/>
              </w:rPr>
              <w:t xml:space="preserve"> with an account log into it establishing a connection with the system. From this point until they manually log out the system will consider them logged in.</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hideMark/>
          </w:tcPr>
          <w:p w:rsidR="00CA20EB" w:rsidRPr="00B26CB5" w:rsidRDefault="002D45AF"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not logged in</w:t>
            </w:r>
            <w:r w:rsidR="001603CD">
              <w:rPr>
                <w:rFonts w:eastAsia="Arial" w:cs="Arial"/>
                <w:sz w:val="20"/>
                <w:szCs w:val="20"/>
              </w:rPr>
              <w:t>, and has an existing account with the System</w:t>
            </w:r>
          </w:p>
        </w:tc>
      </w:tr>
      <w:tr w:rsidR="00B26CB5"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B26CB5" w:rsidRDefault="001603CD"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hideMark/>
          </w:tcPr>
          <w:p w:rsidR="00B26CB5" w:rsidRPr="00B26CB5" w:rsidRDefault="002D45AF"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considered logged in for future interactions with the system.</w:t>
            </w:r>
          </w:p>
        </w:tc>
      </w:tr>
      <w:tr w:rsidR="006737D2"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6737D2"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hideMark/>
          </w:tcPr>
          <w:p w:rsidR="006737D2" w:rsidRDefault="002D45AF" w:rsidP="47F7713A">
            <w:pPr>
              <w:pStyle w:val="ListParagraph"/>
              <w:numPr>
                <w:ilvl w:val="0"/>
                <w:numId w:val="2"/>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ndicates that they wish to log in</w:t>
            </w:r>
          </w:p>
          <w:p w:rsidR="006737D2" w:rsidRDefault="47F7713A" w:rsidP="47F7713A">
            <w:pPr>
              <w:pStyle w:val="ListParagraph"/>
              <w:numPr>
                <w:ilvl w:val="0"/>
                <w:numId w:val="2"/>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ystem prompts the s</w:t>
            </w:r>
            <w:r w:rsidR="00390225">
              <w:rPr>
                <w:rFonts w:eastAsia="Arial" w:cs="Arial"/>
                <w:sz w:val="20"/>
                <w:szCs w:val="20"/>
              </w:rPr>
              <w:t>tudent to log in</w:t>
            </w:r>
          </w:p>
          <w:p w:rsidR="006737D2" w:rsidRDefault="002D45AF" w:rsidP="47F7713A">
            <w:pPr>
              <w:pStyle w:val="ListParagraph"/>
              <w:numPr>
                <w:ilvl w:val="0"/>
                <w:numId w:val="2"/>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provi</w:t>
            </w:r>
            <w:r w:rsidR="00390225">
              <w:rPr>
                <w:rFonts w:eastAsia="Arial" w:cs="Arial"/>
                <w:sz w:val="20"/>
                <w:szCs w:val="20"/>
              </w:rPr>
              <w:t>des his student ID and password</w:t>
            </w:r>
          </w:p>
          <w:p w:rsidR="006737D2" w:rsidRPr="006737D2" w:rsidRDefault="47F7713A" w:rsidP="47F7713A">
            <w:pPr>
              <w:pStyle w:val="ListParagraph"/>
              <w:numPr>
                <w:ilvl w:val="0"/>
                <w:numId w:val="2"/>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ystem provides a successful login message</w:t>
            </w:r>
          </w:p>
        </w:tc>
      </w:tr>
      <w:tr w:rsidR="006737D2"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6737D2"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hideMark/>
          </w:tcPr>
          <w:p w:rsidR="006737D2"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r w:rsidR="006737D2"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6737D2"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hideMark/>
          </w:tcPr>
          <w:p w:rsidR="006737D2"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bl>
    <w:p w:rsidR="00CA20EB" w:rsidRDefault="00DA2A7D" w:rsidP="00DA2A7D">
      <w:pPr>
        <w:pStyle w:val="Heading4"/>
      </w:pPr>
      <w:r>
        <w:t>Log Out</w:t>
      </w:r>
    </w:p>
    <w:p w:rsidR="00D64A48" w:rsidRDefault="00D64A48" w:rsidP="00D64A48">
      <w:pPr>
        <w:pStyle w:val="Caption"/>
        <w:keepNext/>
      </w:pPr>
      <w:bookmarkStart w:id="214" w:name="_Toc466247204"/>
      <w:bookmarkStart w:id="215" w:name="_Toc467626247"/>
      <w:bookmarkStart w:id="216" w:name="_Toc467628782"/>
      <w:bookmarkStart w:id="217" w:name="_Toc467629074"/>
      <w:bookmarkStart w:id="218" w:name="_Toc467661399"/>
      <w:bookmarkStart w:id="219" w:name="_Toc467668424"/>
      <w:bookmarkStart w:id="220" w:name="_Toc475542385"/>
      <w:r>
        <w:t xml:space="preserve">Table </w:t>
      </w:r>
      <w:r w:rsidR="003C1D52">
        <w:fldChar w:fldCharType="begin"/>
      </w:r>
      <w:r w:rsidR="003C1D52">
        <w:instrText xml:space="preserve"> SEQ Table \* ARABIC </w:instrText>
      </w:r>
      <w:r w:rsidR="003C1D52">
        <w:fldChar w:fldCharType="separate"/>
      </w:r>
      <w:r w:rsidR="006F1386">
        <w:rPr>
          <w:noProof/>
        </w:rPr>
        <w:t>3</w:t>
      </w:r>
      <w:r w:rsidR="003C1D52">
        <w:rPr>
          <w:noProof/>
        </w:rPr>
        <w:fldChar w:fldCharType="end"/>
      </w:r>
      <w:r>
        <w:t>: Use Case for Log Out</w:t>
      </w:r>
      <w:bookmarkEnd w:id="214"/>
      <w:bookmarkEnd w:id="215"/>
      <w:bookmarkEnd w:id="216"/>
      <w:bookmarkEnd w:id="217"/>
      <w:bookmarkEnd w:id="218"/>
      <w:bookmarkEnd w:id="219"/>
      <w:bookmarkEnd w:id="220"/>
    </w:p>
    <w:tbl>
      <w:tblPr>
        <w:tblStyle w:val="GridTable4-Accent31"/>
        <w:tblW w:w="5000" w:type="pct"/>
        <w:tblLook w:val="0220" w:firstRow="1" w:lastRow="0" w:firstColumn="0" w:lastColumn="0" w:noHBand="1" w:noVBand="0"/>
      </w:tblPr>
      <w:tblGrid>
        <w:gridCol w:w="2537"/>
        <w:gridCol w:w="2346"/>
        <w:gridCol w:w="2179"/>
        <w:gridCol w:w="2346"/>
      </w:tblGrid>
      <w:tr w:rsidR="00CA20EB" w:rsidTr="47F7713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CA20EB" w:rsidRDefault="47F7713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UC02</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hideMark/>
          </w:tcPr>
          <w:p w:rsidR="00CA20EB"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Log </w:t>
            </w:r>
            <w:r w:rsidRPr="47F7713A">
              <w:rPr>
                <w:rFonts w:eastAsia="Arial" w:cs="Arial"/>
              </w:rPr>
              <w:t>O</w:t>
            </w:r>
            <w:r w:rsidRPr="47F7713A">
              <w:rPr>
                <w:rFonts w:eastAsia="Arial" w:cs="Arial"/>
                <w:sz w:val="20"/>
                <w:szCs w:val="20"/>
              </w:rPr>
              <w:t>ut</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 xml:space="preserve">Created </w:t>
            </w:r>
            <w:proofErr w:type="gramStart"/>
            <w:r w:rsidRPr="47F7713A">
              <w:rPr>
                <w:rFonts w:eastAsia="Arial" w:cs="Arial"/>
                <w:b/>
                <w:bCs/>
                <w:sz w:val="20"/>
                <w:szCs w:val="20"/>
              </w:rPr>
              <w:t>By</w:t>
            </w:r>
            <w:proofErr w:type="gramEnd"/>
            <w:r w:rsidRPr="47F7713A">
              <w:rPr>
                <w:rFonts w:eastAsia="Arial" w:cs="Arial"/>
                <w:b/>
                <w:bCs/>
                <w:sz w:val="20"/>
                <w:szCs w:val="20"/>
              </w:rPr>
              <w:t>:</w:t>
            </w:r>
          </w:p>
        </w:tc>
        <w:tc>
          <w:tcPr>
            <w:tcW w:w="1247" w:type="pct"/>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teve Ferreira</w:t>
            </w:r>
          </w:p>
        </w:tc>
        <w:tc>
          <w:tcPr>
            <w:cnfStyle w:val="000010000000" w:firstRow="0" w:lastRow="0" w:firstColumn="0" w:lastColumn="0" w:oddVBand="1" w:evenVBand="0" w:oddHBand="0" w:evenHBand="0" w:firstRowFirstColumn="0" w:firstRowLastColumn="0" w:lastRowFirstColumn="0" w:lastRowLastColumn="0"/>
            <w:tcW w:w="1158" w:type="pct"/>
            <w:hideMark/>
          </w:tcPr>
          <w:p w:rsidR="00CA20EB" w:rsidRDefault="47F7713A" w:rsidP="47F7713A">
            <w:pPr>
              <w:jc w:val="right"/>
              <w:rPr>
                <w:rFonts w:eastAsia="Arial" w:cs="Arial"/>
                <w:b/>
                <w:bCs/>
                <w:sz w:val="20"/>
                <w:szCs w:val="20"/>
              </w:rPr>
            </w:pPr>
            <w:r w:rsidRPr="47F7713A">
              <w:rPr>
                <w:rFonts w:eastAsia="Arial" w:cs="Arial"/>
                <w:b/>
                <w:bCs/>
                <w:sz w:val="20"/>
                <w:szCs w:val="20"/>
              </w:rPr>
              <w:t xml:space="preserve">Last Updated </w:t>
            </w:r>
            <w:proofErr w:type="gramStart"/>
            <w:r w:rsidRPr="47F7713A">
              <w:rPr>
                <w:rFonts w:eastAsia="Arial" w:cs="Arial"/>
                <w:b/>
                <w:bCs/>
                <w:sz w:val="20"/>
                <w:szCs w:val="20"/>
              </w:rPr>
              <w:t>By</w:t>
            </w:r>
            <w:proofErr w:type="gramEnd"/>
            <w:r w:rsidRPr="47F7713A">
              <w:rPr>
                <w:rFonts w:eastAsia="Arial" w:cs="Arial"/>
                <w:b/>
                <w:bCs/>
                <w:sz w:val="20"/>
                <w:szCs w:val="20"/>
              </w:rPr>
              <w:t>:</w:t>
            </w:r>
          </w:p>
        </w:tc>
        <w:tc>
          <w:tcPr>
            <w:tcW w:w="1247" w:type="pct"/>
            <w:hideMark/>
          </w:tcPr>
          <w:p w:rsidR="00CA20EB" w:rsidRDefault="47F7713A" w:rsidP="001603CD">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w:t>
            </w:r>
            <w:r w:rsidR="001603CD">
              <w:rPr>
                <w:rFonts w:eastAsia="Arial" w:cs="Arial"/>
                <w:sz w:val="20"/>
                <w:szCs w:val="20"/>
              </w:rPr>
              <w:t>tefano Pace</w:t>
            </w:r>
          </w:p>
        </w:tc>
      </w:tr>
      <w:tr w:rsidR="00CA20EB" w:rsidTr="00B96520">
        <w:tc>
          <w:tcPr>
            <w:cnfStyle w:val="000010000000" w:firstRow="0" w:lastRow="0" w:firstColumn="0" w:lastColumn="0" w:oddVBand="1" w:evenVBand="0" w:oddHBand="0" w:evenHBand="0" w:firstRowFirstColumn="0" w:firstRowLastColumn="0" w:lastRowFirstColumn="0" w:lastRowLastColumn="0"/>
            <w:tcW w:w="1348" w:type="pct"/>
            <w:tcBorders>
              <w:bottom w:val="double" w:sz="4" w:space="0" w:color="BFBFBF"/>
            </w:tcBorders>
            <w:hideMark/>
          </w:tcPr>
          <w:p w:rsidR="00CA20EB" w:rsidRDefault="47F7713A" w:rsidP="47F7713A">
            <w:pPr>
              <w:jc w:val="left"/>
              <w:rPr>
                <w:rFonts w:eastAsia="Arial" w:cs="Arial"/>
                <w:b/>
                <w:bCs/>
                <w:sz w:val="20"/>
                <w:szCs w:val="20"/>
              </w:rPr>
            </w:pPr>
            <w:r w:rsidRPr="47F7713A">
              <w:rPr>
                <w:rFonts w:eastAsia="Arial" w:cs="Arial"/>
                <w:b/>
                <w:bCs/>
                <w:sz w:val="20"/>
                <w:szCs w:val="20"/>
              </w:rPr>
              <w:t>Date Created:</w:t>
            </w:r>
          </w:p>
        </w:tc>
        <w:tc>
          <w:tcPr>
            <w:tcW w:w="1247" w:type="pct"/>
            <w:tcBorders>
              <w:bottom w:val="double" w:sz="4" w:space="0" w:color="BFBFBF"/>
            </w:tcBorders>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4, 2016</w:t>
            </w:r>
          </w:p>
        </w:tc>
        <w:tc>
          <w:tcPr>
            <w:cnfStyle w:val="000010000000" w:firstRow="0" w:lastRow="0" w:firstColumn="0" w:lastColumn="0" w:oddVBand="1" w:evenVBand="0" w:oddHBand="0" w:evenHBand="0" w:firstRowFirstColumn="0" w:firstRowLastColumn="0" w:lastRowFirstColumn="0" w:lastRowLastColumn="0"/>
            <w:tcW w:w="1158" w:type="pct"/>
            <w:tcBorders>
              <w:bottom w:val="double" w:sz="4" w:space="0" w:color="BFBFBF"/>
            </w:tcBorders>
            <w:hideMark/>
          </w:tcPr>
          <w:p w:rsidR="00CA20EB" w:rsidRDefault="47F7713A" w:rsidP="47F7713A">
            <w:pPr>
              <w:jc w:val="right"/>
              <w:rPr>
                <w:rFonts w:eastAsia="Arial" w:cs="Arial"/>
                <w:b/>
                <w:bCs/>
                <w:sz w:val="20"/>
                <w:szCs w:val="20"/>
              </w:rPr>
            </w:pPr>
            <w:r w:rsidRPr="47F7713A">
              <w:rPr>
                <w:rFonts w:eastAsia="Arial" w:cs="Arial"/>
                <w:b/>
                <w:bCs/>
                <w:sz w:val="20"/>
                <w:szCs w:val="20"/>
              </w:rPr>
              <w:t>Date Last Updated:</w:t>
            </w:r>
          </w:p>
        </w:tc>
        <w:tc>
          <w:tcPr>
            <w:tcW w:w="1247" w:type="pct"/>
            <w:tcBorders>
              <w:bottom w:val="double" w:sz="4" w:space="0" w:color="BFBFBF"/>
            </w:tcBorders>
            <w:hideMark/>
          </w:tcPr>
          <w:p w:rsidR="00CA20EB" w:rsidRDefault="00A32038" w:rsidP="00FB7858">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February </w:t>
            </w:r>
            <w:r w:rsidR="001603CD">
              <w:rPr>
                <w:rFonts w:eastAsia="Arial" w:cs="Arial"/>
                <w:sz w:val="20"/>
                <w:szCs w:val="20"/>
              </w:rPr>
              <w:t>22, 2017</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hideMark/>
          </w:tcPr>
          <w:p w:rsidR="00CA20EB" w:rsidRPr="00183D20" w:rsidRDefault="00D77899"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hideMark/>
          </w:tcPr>
          <w:p w:rsidR="00CA20EB" w:rsidRPr="00DF16A9"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The </w:t>
            </w:r>
            <w:r w:rsidR="00D77899">
              <w:rPr>
                <w:rFonts w:eastAsia="Arial" w:cs="Arial"/>
                <w:sz w:val="20"/>
                <w:szCs w:val="20"/>
              </w:rPr>
              <w:t>user</w:t>
            </w:r>
            <w:r w:rsidRPr="47F7713A">
              <w:rPr>
                <w:rFonts w:eastAsia="Arial" w:cs="Arial"/>
                <w:sz w:val="20"/>
                <w:szCs w:val="20"/>
              </w:rPr>
              <w:t xml:space="preserve"> to no longer be considered as logged in by the system</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hideMark/>
          </w:tcPr>
          <w:p w:rsidR="00CA20EB" w:rsidRDefault="006E5A8E"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s</w:t>
            </w:r>
            <w:r w:rsidR="47F7713A" w:rsidRPr="47F7713A">
              <w:rPr>
                <w:rFonts w:eastAsia="Arial" w:cs="Arial"/>
                <w:sz w:val="20"/>
                <w:szCs w:val="20"/>
              </w:rPr>
              <w:t xml:space="preserve"> logged into their account will be disconnected from the system and no longer considered to be logged in.</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hideMark/>
          </w:tcPr>
          <w:p w:rsidR="00CA20EB" w:rsidRPr="00183D20" w:rsidRDefault="006E5A8E"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in</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001603CD"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hideMark/>
          </w:tcPr>
          <w:p w:rsidR="00CA20EB" w:rsidRPr="00183D20" w:rsidRDefault="006E5A8E"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no longer considered to be logged in by the system</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hideMark/>
          </w:tcPr>
          <w:p w:rsidR="00F71279" w:rsidRPr="00183D20" w:rsidRDefault="006E5A8E" w:rsidP="47F7713A">
            <w:pPr>
              <w:pStyle w:val="ListParagraph"/>
              <w:numPr>
                <w:ilvl w:val="0"/>
                <w:numId w:val="5"/>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00390225">
              <w:rPr>
                <w:rFonts w:eastAsia="Arial" w:cs="Arial"/>
                <w:sz w:val="20"/>
                <w:szCs w:val="20"/>
              </w:rPr>
              <w:t xml:space="preserve"> indicates they wish to log out</w:t>
            </w:r>
          </w:p>
          <w:p w:rsidR="00CA20EB" w:rsidRPr="00F71279" w:rsidRDefault="47F7713A" w:rsidP="004510C4">
            <w:pPr>
              <w:pStyle w:val="ListParagraph"/>
              <w:numPr>
                <w:ilvl w:val="0"/>
                <w:numId w:val="5"/>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System redirects </w:t>
            </w:r>
            <w:r w:rsidR="004510C4">
              <w:rPr>
                <w:rFonts w:eastAsia="Arial" w:cs="Arial"/>
                <w:sz w:val="20"/>
                <w:szCs w:val="20"/>
              </w:rPr>
              <w:t>user</w:t>
            </w:r>
            <w:r w:rsidR="00390225">
              <w:rPr>
                <w:rFonts w:eastAsia="Arial" w:cs="Arial"/>
                <w:sz w:val="20"/>
                <w:szCs w:val="20"/>
              </w:rPr>
              <w:t xml:space="preserve"> to home page</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hideMark/>
          </w:tcPr>
          <w:p w:rsidR="00CA20EB" w:rsidRDefault="006E5A8E"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out of the system.</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bl>
    <w:p w:rsidR="003B54B4" w:rsidRDefault="003B54B4" w:rsidP="00CA20EB"/>
    <w:p w:rsidR="00652AE4" w:rsidRDefault="00652AE4">
      <w:pPr>
        <w:spacing w:after="160" w:line="259" w:lineRule="auto"/>
        <w:jc w:val="left"/>
      </w:pPr>
      <w:bookmarkStart w:id="221" w:name="_Toc466247205"/>
      <w:r>
        <w:br w:type="page"/>
      </w:r>
    </w:p>
    <w:p w:rsidR="008759A1" w:rsidRDefault="008759A1" w:rsidP="008759A1">
      <w:pPr>
        <w:pStyle w:val="Heading4"/>
      </w:pPr>
      <w:r>
        <w:lastRenderedPageBreak/>
        <w:t>View Calendar</w:t>
      </w:r>
    </w:p>
    <w:p w:rsidR="00D64A48" w:rsidRDefault="00D64A48" w:rsidP="00D64A48">
      <w:pPr>
        <w:pStyle w:val="Caption"/>
        <w:keepNext/>
      </w:pPr>
      <w:bookmarkStart w:id="222" w:name="_Toc467626248"/>
      <w:bookmarkStart w:id="223" w:name="_Toc467628783"/>
      <w:bookmarkStart w:id="224" w:name="_Toc467629075"/>
      <w:bookmarkStart w:id="225" w:name="_Toc467661400"/>
      <w:bookmarkStart w:id="226" w:name="_Toc467668425"/>
      <w:bookmarkStart w:id="227" w:name="_Toc475542386"/>
      <w:r>
        <w:t xml:space="preserve">Table </w:t>
      </w:r>
      <w:r w:rsidR="003C1D52">
        <w:fldChar w:fldCharType="begin"/>
      </w:r>
      <w:r w:rsidR="003C1D52">
        <w:instrText xml:space="preserve"> SEQ Table \* ARABIC </w:instrText>
      </w:r>
      <w:r w:rsidR="003C1D52">
        <w:fldChar w:fldCharType="separate"/>
      </w:r>
      <w:r w:rsidR="006F1386">
        <w:rPr>
          <w:noProof/>
        </w:rPr>
        <w:t>4</w:t>
      </w:r>
      <w:r w:rsidR="003C1D52">
        <w:rPr>
          <w:noProof/>
        </w:rPr>
        <w:fldChar w:fldCharType="end"/>
      </w:r>
      <w:r>
        <w:t>: Use Case for View Calendar</w:t>
      </w:r>
      <w:bookmarkEnd w:id="221"/>
      <w:bookmarkEnd w:id="222"/>
      <w:bookmarkEnd w:id="223"/>
      <w:bookmarkEnd w:id="224"/>
      <w:bookmarkEnd w:id="225"/>
      <w:bookmarkEnd w:id="226"/>
      <w:bookmarkEnd w:id="227"/>
    </w:p>
    <w:tbl>
      <w:tblPr>
        <w:tblStyle w:val="GridTable4-Accent31"/>
        <w:tblW w:w="5000" w:type="pct"/>
        <w:tblLook w:val="0220" w:firstRow="1" w:lastRow="0" w:firstColumn="0" w:lastColumn="0" w:noHBand="1" w:noVBand="0"/>
      </w:tblPr>
      <w:tblGrid>
        <w:gridCol w:w="2537"/>
        <w:gridCol w:w="2346"/>
        <w:gridCol w:w="2179"/>
        <w:gridCol w:w="2346"/>
      </w:tblGrid>
      <w:tr w:rsidR="00CA20EB" w:rsidTr="47F7713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CA20EB" w:rsidRDefault="47F7713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UC03</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hideMark/>
          </w:tcPr>
          <w:p w:rsidR="00CA20EB"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View Calendar</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 xml:space="preserve">Created </w:t>
            </w:r>
            <w:proofErr w:type="gramStart"/>
            <w:r w:rsidRPr="47F7713A">
              <w:rPr>
                <w:rFonts w:eastAsia="Arial" w:cs="Arial"/>
                <w:b/>
                <w:bCs/>
                <w:sz w:val="20"/>
                <w:szCs w:val="20"/>
              </w:rPr>
              <w:t>By</w:t>
            </w:r>
            <w:proofErr w:type="gramEnd"/>
            <w:r w:rsidRPr="47F7713A">
              <w:rPr>
                <w:rFonts w:eastAsia="Arial" w:cs="Arial"/>
                <w:b/>
                <w:bCs/>
                <w:sz w:val="20"/>
                <w:szCs w:val="20"/>
              </w:rPr>
              <w:t>:</w:t>
            </w:r>
          </w:p>
        </w:tc>
        <w:tc>
          <w:tcPr>
            <w:tcW w:w="1247" w:type="pct"/>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teve Ferreira</w:t>
            </w:r>
          </w:p>
        </w:tc>
        <w:tc>
          <w:tcPr>
            <w:cnfStyle w:val="000010000000" w:firstRow="0" w:lastRow="0" w:firstColumn="0" w:lastColumn="0" w:oddVBand="1" w:evenVBand="0" w:oddHBand="0" w:evenHBand="0" w:firstRowFirstColumn="0" w:firstRowLastColumn="0" w:lastRowFirstColumn="0" w:lastRowLastColumn="0"/>
            <w:tcW w:w="1158" w:type="pct"/>
            <w:hideMark/>
          </w:tcPr>
          <w:p w:rsidR="00CA20EB" w:rsidRDefault="47F7713A" w:rsidP="47F7713A">
            <w:pPr>
              <w:jc w:val="right"/>
              <w:rPr>
                <w:rFonts w:eastAsia="Arial" w:cs="Arial"/>
                <w:b/>
                <w:bCs/>
                <w:sz w:val="20"/>
                <w:szCs w:val="20"/>
              </w:rPr>
            </w:pPr>
            <w:r w:rsidRPr="47F7713A">
              <w:rPr>
                <w:rFonts w:eastAsia="Arial" w:cs="Arial"/>
                <w:b/>
                <w:bCs/>
                <w:sz w:val="20"/>
                <w:szCs w:val="20"/>
              </w:rPr>
              <w:t xml:space="preserve">Last Updated </w:t>
            </w:r>
            <w:proofErr w:type="gramStart"/>
            <w:r w:rsidRPr="47F7713A">
              <w:rPr>
                <w:rFonts w:eastAsia="Arial" w:cs="Arial"/>
                <w:b/>
                <w:bCs/>
                <w:sz w:val="20"/>
                <w:szCs w:val="20"/>
              </w:rPr>
              <w:t>By</w:t>
            </w:r>
            <w:proofErr w:type="gramEnd"/>
            <w:r w:rsidRPr="47F7713A">
              <w:rPr>
                <w:rFonts w:eastAsia="Arial" w:cs="Arial"/>
                <w:b/>
                <w:bCs/>
                <w:sz w:val="20"/>
                <w:szCs w:val="20"/>
              </w:rPr>
              <w:t>:</w:t>
            </w:r>
          </w:p>
        </w:tc>
        <w:tc>
          <w:tcPr>
            <w:tcW w:w="1247" w:type="pct"/>
            <w:hideMark/>
          </w:tcPr>
          <w:p w:rsidR="00CA20EB" w:rsidRDefault="47F7713A" w:rsidP="00A32038">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w:t>
            </w:r>
            <w:r w:rsidR="00A32038">
              <w:rPr>
                <w:rFonts w:eastAsia="Arial" w:cs="Arial"/>
                <w:sz w:val="20"/>
                <w:szCs w:val="20"/>
              </w:rPr>
              <w:t>tefano Pace</w:t>
            </w:r>
          </w:p>
        </w:tc>
      </w:tr>
      <w:tr w:rsidR="00CA20EB" w:rsidTr="00B96520">
        <w:tc>
          <w:tcPr>
            <w:cnfStyle w:val="000010000000" w:firstRow="0" w:lastRow="0" w:firstColumn="0" w:lastColumn="0" w:oddVBand="1" w:evenVBand="0" w:oddHBand="0" w:evenHBand="0" w:firstRowFirstColumn="0" w:firstRowLastColumn="0" w:lastRowFirstColumn="0" w:lastRowLastColumn="0"/>
            <w:tcW w:w="1348" w:type="pct"/>
            <w:tcBorders>
              <w:bottom w:val="double" w:sz="4" w:space="0" w:color="BFBFBF"/>
            </w:tcBorders>
            <w:hideMark/>
          </w:tcPr>
          <w:p w:rsidR="00CA20EB" w:rsidRDefault="47F7713A" w:rsidP="47F7713A">
            <w:pPr>
              <w:jc w:val="left"/>
              <w:rPr>
                <w:rFonts w:eastAsia="Arial" w:cs="Arial"/>
                <w:b/>
                <w:bCs/>
                <w:sz w:val="20"/>
                <w:szCs w:val="20"/>
              </w:rPr>
            </w:pPr>
            <w:r w:rsidRPr="47F7713A">
              <w:rPr>
                <w:rFonts w:eastAsia="Arial" w:cs="Arial"/>
                <w:b/>
                <w:bCs/>
                <w:sz w:val="20"/>
                <w:szCs w:val="20"/>
              </w:rPr>
              <w:t>Date Created:</w:t>
            </w:r>
          </w:p>
        </w:tc>
        <w:tc>
          <w:tcPr>
            <w:tcW w:w="1247" w:type="pct"/>
            <w:tcBorders>
              <w:bottom w:val="double" w:sz="4" w:space="0" w:color="BFBFBF"/>
            </w:tcBorders>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4, 2016</w:t>
            </w:r>
          </w:p>
        </w:tc>
        <w:tc>
          <w:tcPr>
            <w:cnfStyle w:val="000010000000" w:firstRow="0" w:lastRow="0" w:firstColumn="0" w:lastColumn="0" w:oddVBand="1" w:evenVBand="0" w:oddHBand="0" w:evenHBand="0" w:firstRowFirstColumn="0" w:firstRowLastColumn="0" w:lastRowFirstColumn="0" w:lastRowLastColumn="0"/>
            <w:tcW w:w="1158" w:type="pct"/>
            <w:tcBorders>
              <w:bottom w:val="double" w:sz="4" w:space="0" w:color="BFBFBF"/>
            </w:tcBorders>
            <w:hideMark/>
          </w:tcPr>
          <w:p w:rsidR="00CA20EB" w:rsidRDefault="47F7713A" w:rsidP="47F7713A">
            <w:pPr>
              <w:jc w:val="right"/>
              <w:rPr>
                <w:rFonts w:eastAsia="Arial" w:cs="Arial"/>
                <w:b/>
                <w:bCs/>
                <w:sz w:val="20"/>
                <w:szCs w:val="20"/>
              </w:rPr>
            </w:pPr>
            <w:r w:rsidRPr="47F7713A">
              <w:rPr>
                <w:rFonts w:eastAsia="Arial" w:cs="Arial"/>
                <w:b/>
                <w:bCs/>
                <w:sz w:val="20"/>
                <w:szCs w:val="20"/>
              </w:rPr>
              <w:t>Date Last Updated:</w:t>
            </w:r>
          </w:p>
        </w:tc>
        <w:tc>
          <w:tcPr>
            <w:tcW w:w="1247" w:type="pct"/>
            <w:tcBorders>
              <w:bottom w:val="double" w:sz="4" w:space="0" w:color="BFBFBF"/>
            </w:tcBorders>
            <w:hideMark/>
          </w:tcPr>
          <w:p w:rsidR="00CA20EB" w:rsidRDefault="00A32038" w:rsidP="00A32038">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February 22, 2017</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hideMark/>
          </w:tcPr>
          <w:p w:rsidR="00CA20EB" w:rsidRPr="007607B1" w:rsidRDefault="006E5A8E"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hideMark/>
          </w:tcPr>
          <w:p w:rsidR="00CA20EB" w:rsidRDefault="47F7713A" w:rsidP="0041409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sidR="006E5A8E">
              <w:rPr>
                <w:rFonts w:eastAsia="Arial" w:cs="Arial"/>
                <w:sz w:val="20"/>
                <w:szCs w:val="20"/>
              </w:rPr>
              <w:t>user</w:t>
            </w:r>
            <w:r w:rsidRPr="47F7713A">
              <w:rPr>
                <w:rFonts w:eastAsia="Arial" w:cs="Arial"/>
                <w:sz w:val="20"/>
                <w:szCs w:val="20"/>
              </w:rPr>
              <w:t xml:space="preserve"> views a calendar listing time</w:t>
            </w:r>
            <w:r w:rsidR="00094786">
              <w:rPr>
                <w:rFonts w:eastAsia="Arial" w:cs="Arial"/>
                <w:sz w:val="20"/>
                <w:szCs w:val="20"/>
              </w:rPr>
              <w:t xml:space="preserve"> </w:t>
            </w:r>
            <w:r w:rsidRPr="47F7713A">
              <w:rPr>
                <w:rFonts w:eastAsia="Arial" w:cs="Arial"/>
                <w:sz w:val="20"/>
                <w:szCs w:val="20"/>
              </w:rPr>
              <w:t>slots and rooms.</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hideMark/>
          </w:tcPr>
          <w:p w:rsidR="00CA20EB" w:rsidRDefault="00A768FC" w:rsidP="0041409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can access a calendar listing of time</w:t>
            </w:r>
            <w:r w:rsidR="00094786">
              <w:rPr>
                <w:rFonts w:eastAsia="Arial" w:cs="Arial"/>
                <w:sz w:val="20"/>
                <w:szCs w:val="20"/>
              </w:rPr>
              <w:t xml:space="preserve"> </w:t>
            </w:r>
            <w:r w:rsidR="47F7713A" w:rsidRPr="47F7713A">
              <w:rPr>
                <w:rFonts w:eastAsia="Arial" w:cs="Arial"/>
                <w:sz w:val="20"/>
                <w:szCs w:val="20"/>
              </w:rPr>
              <w:t xml:space="preserve">slots and rooms. The calendar shows whether a room is available or </w:t>
            </w:r>
            <w:r w:rsidR="00FA3C20">
              <w:rPr>
                <w:rFonts w:eastAsia="Arial" w:cs="Arial"/>
                <w:sz w:val="20"/>
                <w:szCs w:val="20"/>
              </w:rPr>
              <w:t>reserved</w:t>
            </w:r>
            <w:r w:rsidR="47F7713A" w:rsidRPr="47F7713A">
              <w:rPr>
                <w:rFonts w:eastAsia="Arial" w:cs="Arial"/>
                <w:sz w:val="20"/>
                <w:szCs w:val="20"/>
              </w:rPr>
              <w:t xml:space="preserve"> for a given time and day.</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hideMark/>
          </w:tcPr>
          <w:p w:rsidR="00CA20EB" w:rsidRPr="007607B1" w:rsidRDefault="0078152D"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is logged i</w:t>
            </w:r>
            <w:r w:rsidR="005D3492">
              <w:rPr>
                <w:rFonts w:eastAsia="Arial" w:cs="Arial"/>
                <w:sz w:val="20"/>
                <w:szCs w:val="20"/>
              </w:rPr>
              <w:t>n.</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00A32038"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hideMark/>
          </w:tcPr>
          <w:p w:rsidR="00CA20EB" w:rsidRPr="007607B1" w:rsidRDefault="47F7713A"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r w:rsidR="00144DBE"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144DBE"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hideMark/>
          </w:tcPr>
          <w:p w:rsidR="00144DBE" w:rsidRPr="005D4E40" w:rsidRDefault="00A768FC" w:rsidP="47F7713A">
            <w:pPr>
              <w:pStyle w:val="ListParagraph"/>
              <w:numPr>
                <w:ilvl w:val="0"/>
                <w:numId w:val="6"/>
              </w:numPr>
              <w:ind w:left="231" w:hanging="231"/>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ndicates they wish to view the calendar</w:t>
            </w:r>
          </w:p>
          <w:p w:rsidR="00144DBE" w:rsidRPr="005D4E40" w:rsidRDefault="47F7713A" w:rsidP="47F7713A">
            <w:pPr>
              <w:pStyle w:val="ListParagraph"/>
              <w:numPr>
                <w:ilvl w:val="0"/>
                <w:numId w:val="6"/>
              </w:numPr>
              <w:ind w:left="231" w:hanging="231"/>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ystem redi</w:t>
            </w:r>
            <w:r w:rsidR="00390225">
              <w:rPr>
                <w:rFonts w:eastAsia="Arial" w:cs="Arial"/>
                <w:sz w:val="20"/>
                <w:szCs w:val="20"/>
              </w:rPr>
              <w:t>rects them to the calendar page</w:t>
            </w:r>
          </w:p>
        </w:tc>
      </w:tr>
      <w:tr w:rsidR="00144DBE"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144DBE"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hideMark/>
          </w:tcPr>
          <w:p w:rsidR="00144DBE" w:rsidRDefault="47F7713A" w:rsidP="004510C4">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Calendar page is displayed to the </w:t>
            </w:r>
            <w:r w:rsidR="004510C4">
              <w:rPr>
                <w:rFonts w:eastAsia="Arial" w:cs="Arial"/>
                <w:sz w:val="20"/>
                <w:szCs w:val="20"/>
              </w:rPr>
              <w:t>user</w:t>
            </w:r>
          </w:p>
        </w:tc>
      </w:tr>
      <w:tr w:rsidR="00144DBE"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144DBE"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hideMark/>
          </w:tcPr>
          <w:p w:rsidR="00144DBE"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Calendar view should show that rooms are not available</w:t>
            </w:r>
            <w:r w:rsidR="00A32038">
              <w:rPr>
                <w:rFonts w:eastAsia="Arial" w:cs="Arial"/>
                <w:sz w:val="20"/>
                <w:szCs w:val="20"/>
              </w:rPr>
              <w:t xml:space="preserve"> as well as rooms </w:t>
            </w:r>
          </w:p>
        </w:tc>
      </w:tr>
    </w:tbl>
    <w:p w:rsidR="00CA20EB" w:rsidRDefault="008759A1" w:rsidP="008759A1">
      <w:pPr>
        <w:pStyle w:val="Heading4"/>
      </w:pPr>
      <w:r>
        <w:t>Request Reservation</w:t>
      </w:r>
    </w:p>
    <w:p w:rsidR="00D64A48" w:rsidRDefault="00D64A48" w:rsidP="00D64A48">
      <w:pPr>
        <w:pStyle w:val="Caption"/>
        <w:keepNext/>
      </w:pPr>
      <w:bookmarkStart w:id="228" w:name="_Toc466247206"/>
      <w:bookmarkStart w:id="229" w:name="_Toc467626249"/>
      <w:bookmarkStart w:id="230" w:name="_Toc467628784"/>
      <w:bookmarkStart w:id="231" w:name="_Toc467629076"/>
      <w:bookmarkStart w:id="232" w:name="_Toc467661401"/>
      <w:bookmarkStart w:id="233" w:name="_Toc467668426"/>
      <w:bookmarkStart w:id="234" w:name="_Toc475542387"/>
      <w:r>
        <w:t xml:space="preserve">Table </w:t>
      </w:r>
      <w:r w:rsidR="003C1D52">
        <w:fldChar w:fldCharType="begin"/>
      </w:r>
      <w:r w:rsidR="003C1D52">
        <w:instrText xml:space="preserve"> SEQ Table \* ARABIC </w:instrText>
      </w:r>
      <w:r w:rsidR="003C1D52">
        <w:fldChar w:fldCharType="separate"/>
      </w:r>
      <w:r w:rsidR="006F1386">
        <w:rPr>
          <w:noProof/>
        </w:rPr>
        <w:t>5</w:t>
      </w:r>
      <w:r w:rsidR="003C1D52">
        <w:rPr>
          <w:noProof/>
        </w:rPr>
        <w:fldChar w:fldCharType="end"/>
      </w:r>
      <w:r>
        <w:t xml:space="preserve">: </w:t>
      </w:r>
      <w:r w:rsidR="006F1386">
        <w:t xml:space="preserve">Use Case for </w:t>
      </w:r>
      <w:r>
        <w:t>Create Reservation</w:t>
      </w:r>
      <w:bookmarkEnd w:id="228"/>
      <w:bookmarkEnd w:id="229"/>
      <w:bookmarkEnd w:id="230"/>
      <w:bookmarkEnd w:id="231"/>
      <w:bookmarkEnd w:id="232"/>
      <w:bookmarkEnd w:id="233"/>
      <w:bookmarkEnd w:id="234"/>
    </w:p>
    <w:tbl>
      <w:tblPr>
        <w:tblStyle w:val="GridTable4-Accent31"/>
        <w:tblW w:w="5000" w:type="pct"/>
        <w:jc w:val="center"/>
        <w:tblCellMar>
          <w:top w:w="23" w:type="dxa"/>
          <w:bottom w:w="23" w:type="dxa"/>
        </w:tblCellMar>
        <w:tblLook w:val="0220" w:firstRow="1" w:lastRow="0" w:firstColumn="0" w:lastColumn="0" w:noHBand="1" w:noVBand="0"/>
      </w:tblPr>
      <w:tblGrid>
        <w:gridCol w:w="2537"/>
        <w:gridCol w:w="2346"/>
        <w:gridCol w:w="2179"/>
        <w:gridCol w:w="2346"/>
      </w:tblGrid>
      <w:tr w:rsidR="00CC0BB1" w:rsidTr="00101A6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48" w:type="pct"/>
            <w:hideMark/>
          </w:tcPr>
          <w:p w:rsidR="00CC0BB1"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CC0BB1" w:rsidRDefault="47F7713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UC04</w:t>
            </w:r>
          </w:p>
        </w:tc>
      </w:tr>
      <w:tr w:rsidR="00CC0BB1"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C0BB1"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C0BB1" w:rsidRDefault="2EC89B9C"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2EC89B9C">
              <w:rPr>
                <w:rFonts w:eastAsia="Arial" w:cs="Arial"/>
                <w:sz w:val="20"/>
                <w:szCs w:val="20"/>
              </w:rPr>
              <w:t>Request</w:t>
            </w:r>
            <w:r w:rsidR="47F7713A" w:rsidRPr="47F7713A">
              <w:rPr>
                <w:rFonts w:eastAsia="Arial" w:cs="Arial"/>
                <w:sz w:val="20"/>
                <w:szCs w:val="20"/>
              </w:rPr>
              <w:t xml:space="preserve"> Reservation</w:t>
            </w:r>
          </w:p>
        </w:tc>
      </w:tr>
      <w:tr w:rsidR="00CC0BB1"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C0BB1" w:rsidRDefault="47F7713A" w:rsidP="47F7713A">
            <w:pPr>
              <w:jc w:val="left"/>
              <w:rPr>
                <w:rFonts w:eastAsia="Arial" w:cs="Arial"/>
                <w:b/>
                <w:bCs/>
                <w:sz w:val="20"/>
                <w:szCs w:val="20"/>
              </w:rPr>
            </w:pPr>
            <w:r w:rsidRPr="47F7713A">
              <w:rPr>
                <w:rFonts w:eastAsia="Arial" w:cs="Arial"/>
                <w:b/>
                <w:bCs/>
                <w:sz w:val="20"/>
                <w:szCs w:val="20"/>
              </w:rPr>
              <w:t xml:space="preserve">Created </w:t>
            </w:r>
            <w:proofErr w:type="gramStart"/>
            <w:r w:rsidRPr="47F7713A">
              <w:rPr>
                <w:rFonts w:eastAsia="Arial" w:cs="Arial"/>
                <w:b/>
                <w:bCs/>
                <w:sz w:val="20"/>
                <w:szCs w:val="20"/>
              </w:rPr>
              <w:t>By</w:t>
            </w:r>
            <w:proofErr w:type="gramEnd"/>
            <w:r w:rsidRPr="47F7713A">
              <w:rPr>
                <w:rFonts w:eastAsia="Arial" w:cs="Arial"/>
                <w:b/>
                <w:bCs/>
                <w:sz w:val="20"/>
                <w:szCs w:val="20"/>
              </w:rPr>
              <w:t>:</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C0BB1" w:rsidRDefault="66199183" w:rsidP="66199183">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 xml:space="preserve">Angelo </w:t>
            </w:r>
            <w:proofErr w:type="spellStart"/>
            <w:r w:rsidRPr="66199183">
              <w:rPr>
                <w:rFonts w:eastAsia="Arial" w:cs="Arial"/>
                <w:sz w:val="20"/>
                <w:szCs w:val="20"/>
              </w:rPr>
              <w:t>Pengue</w:t>
            </w:r>
            <w:proofErr w:type="spellEnd"/>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C0BB1" w:rsidRDefault="47F7713A" w:rsidP="47F7713A">
            <w:pPr>
              <w:jc w:val="right"/>
              <w:rPr>
                <w:rFonts w:eastAsia="Arial" w:cs="Arial"/>
                <w:b/>
                <w:bCs/>
                <w:sz w:val="20"/>
                <w:szCs w:val="20"/>
              </w:rPr>
            </w:pPr>
            <w:r w:rsidRPr="47F7713A">
              <w:rPr>
                <w:rFonts w:eastAsia="Arial" w:cs="Arial"/>
                <w:b/>
                <w:bCs/>
                <w:sz w:val="20"/>
                <w:szCs w:val="20"/>
              </w:rPr>
              <w:t xml:space="preserve">Last Updated </w:t>
            </w:r>
            <w:proofErr w:type="gramStart"/>
            <w:r w:rsidRPr="47F7713A">
              <w:rPr>
                <w:rFonts w:eastAsia="Arial" w:cs="Arial"/>
                <w:b/>
                <w:bCs/>
                <w:sz w:val="20"/>
                <w:szCs w:val="20"/>
              </w:rPr>
              <w:t>By</w:t>
            </w:r>
            <w:proofErr w:type="gramEnd"/>
            <w:r w:rsidRPr="47F7713A">
              <w:rPr>
                <w:rFonts w:eastAsia="Arial" w:cs="Arial"/>
                <w:b/>
                <w:bCs/>
                <w:sz w:val="20"/>
                <w:szCs w:val="20"/>
              </w:rPr>
              <w:t>:</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C0BB1" w:rsidRDefault="008C7954" w:rsidP="00681E1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te</w:t>
            </w:r>
            <w:r w:rsidR="00681E15">
              <w:rPr>
                <w:rFonts w:eastAsia="Arial" w:cs="Arial"/>
                <w:sz w:val="20"/>
                <w:szCs w:val="20"/>
              </w:rPr>
              <w:t>fano Pace</w:t>
            </w:r>
          </w:p>
        </w:tc>
      </w:tr>
      <w:tr w:rsidR="00CC0BB1"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CC0BB1" w:rsidRDefault="47F7713A" w:rsidP="47F7713A">
            <w:pPr>
              <w:jc w:val="left"/>
              <w:rPr>
                <w:rFonts w:eastAsia="Arial" w:cs="Arial"/>
                <w:b/>
                <w:bCs/>
                <w:sz w:val="20"/>
                <w:szCs w:val="20"/>
              </w:rPr>
            </w:pPr>
            <w:r w:rsidRPr="47F7713A">
              <w:rPr>
                <w:rFonts w:eastAsia="Arial" w:cs="Arial"/>
                <w:b/>
                <w:bCs/>
                <w:sz w:val="20"/>
                <w:szCs w:val="20"/>
              </w:rPr>
              <w:t>Date Cre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CC0BB1"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6, 2016</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CC0BB1" w:rsidRDefault="47F7713A" w:rsidP="47F7713A">
            <w:pPr>
              <w:jc w:val="right"/>
              <w:rPr>
                <w:rFonts w:eastAsia="Arial" w:cs="Arial"/>
                <w:b/>
                <w:bCs/>
                <w:sz w:val="20"/>
                <w:szCs w:val="20"/>
              </w:rPr>
            </w:pPr>
            <w:r w:rsidRPr="47F7713A">
              <w:rPr>
                <w:rFonts w:eastAsia="Arial" w:cs="Arial"/>
                <w:b/>
                <w:bCs/>
                <w:sz w:val="20"/>
                <w:szCs w:val="20"/>
              </w:rPr>
              <w:t>Date Last Upd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CC0BB1" w:rsidRDefault="00681E15" w:rsidP="00681E1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February 22, 2017</w:t>
            </w:r>
          </w:p>
        </w:tc>
      </w:tr>
      <w:tr w:rsidR="008C7954"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jc w:val="left"/>
              <w:rPr>
                <w:rFonts w:eastAsia="Arial" w:cs="Arial"/>
                <w:b/>
                <w:bCs/>
                <w:sz w:val="20"/>
                <w:szCs w:val="20"/>
              </w:rPr>
            </w:pPr>
            <w:r w:rsidRPr="47F7713A">
              <w:rPr>
                <w:rFonts w:eastAsia="Arial" w:cs="Arial"/>
                <w:b/>
                <w:bCs/>
                <w:sz w:val="20"/>
                <w:szCs w:val="20"/>
              </w:rPr>
              <w:t>Actor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8C7954"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8C7954" w:rsidRPr="47F7713A" w:rsidRDefault="008C7954" w:rsidP="008C7954">
            <w:pPr>
              <w:jc w:val="left"/>
              <w:rPr>
                <w:rFonts w:eastAsia="Arial" w:cs="Arial"/>
                <w:b/>
                <w:bCs/>
                <w:sz w:val="20"/>
                <w:szCs w:val="20"/>
              </w:rPr>
            </w:pPr>
            <w:r w:rsidRPr="47F7713A">
              <w:rPr>
                <w:rFonts w:eastAsia="Arial" w:cs="Arial"/>
                <w:b/>
                <w:bCs/>
                <w:sz w:val="20"/>
                <w:szCs w:val="20"/>
              </w:rPr>
              <w:t>Goal:</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8C7954" w:rsidRPr="47F7713A" w:rsidRDefault="008C7954" w:rsidP="008C7954">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Pr>
                <w:rFonts w:eastAsia="Arial" w:cs="Arial"/>
                <w:sz w:val="20"/>
                <w:szCs w:val="20"/>
              </w:rPr>
              <w:t>user</w:t>
            </w:r>
            <w:r w:rsidRPr="47F7713A">
              <w:rPr>
                <w:rFonts w:eastAsia="Arial" w:cs="Arial"/>
                <w:sz w:val="20"/>
                <w:szCs w:val="20"/>
              </w:rPr>
              <w:t xml:space="preserve"> </w:t>
            </w:r>
            <w:r w:rsidRPr="2EC89B9C">
              <w:rPr>
                <w:rFonts w:eastAsia="Arial" w:cs="Arial"/>
                <w:sz w:val="20"/>
                <w:szCs w:val="20"/>
              </w:rPr>
              <w:t>requests to reserve</w:t>
            </w:r>
            <w:r w:rsidRPr="47F7713A">
              <w:rPr>
                <w:rFonts w:eastAsia="Arial" w:cs="Arial"/>
                <w:sz w:val="20"/>
                <w:szCs w:val="20"/>
              </w:rPr>
              <w:t xml:space="preserve"> a room for a specific time slot</w:t>
            </w:r>
            <w:r w:rsidR="00724345">
              <w:rPr>
                <w:rFonts w:eastAsia="Arial" w:cs="Arial"/>
                <w:sz w:val="20"/>
                <w:szCs w:val="20"/>
              </w:rPr>
              <w:t xml:space="preserve"> </w:t>
            </w:r>
            <w:r w:rsidR="004B757B">
              <w:rPr>
                <w:rFonts w:eastAsia="Arial" w:cs="Arial"/>
                <w:sz w:val="20"/>
                <w:szCs w:val="20"/>
              </w:rPr>
              <w:t xml:space="preserve">with equipment </w:t>
            </w:r>
            <w:r w:rsidR="00724345">
              <w:rPr>
                <w:rFonts w:eastAsia="Arial" w:cs="Arial"/>
                <w:sz w:val="20"/>
                <w:szCs w:val="20"/>
              </w:rPr>
              <w:t>which will recur over a specific number of weeks</w:t>
            </w:r>
            <w:r>
              <w:rPr>
                <w:rFonts w:eastAsia="Arial" w:cs="Arial"/>
                <w:sz w:val="20"/>
                <w:szCs w:val="20"/>
              </w:rPr>
              <w:t>.</w:t>
            </w:r>
          </w:p>
        </w:tc>
      </w:tr>
      <w:tr w:rsidR="008C7954"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jc w:val="left"/>
              <w:rPr>
                <w:rFonts w:eastAsia="Arial" w:cs="Arial"/>
                <w:b/>
                <w:bCs/>
                <w:sz w:val="20"/>
                <w:szCs w:val="20"/>
              </w:rPr>
            </w:pPr>
            <w:r w:rsidRPr="47F7713A">
              <w:rPr>
                <w:rFonts w:eastAsia="Arial" w:cs="Arial"/>
                <w:b/>
                <w:bCs/>
                <w:sz w:val="20"/>
                <w:szCs w:val="20"/>
              </w:rPr>
              <w:t>Summary:</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2A4BB8">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Pr>
                <w:rFonts w:eastAsia="Arial" w:cs="Arial"/>
                <w:sz w:val="20"/>
                <w:szCs w:val="20"/>
              </w:rPr>
              <w:t>user</w:t>
            </w:r>
            <w:r w:rsidRPr="47F7713A">
              <w:rPr>
                <w:rFonts w:eastAsia="Arial" w:cs="Arial"/>
                <w:sz w:val="20"/>
                <w:szCs w:val="20"/>
              </w:rPr>
              <w:t xml:space="preserve"> selects </w:t>
            </w:r>
            <w:r w:rsidRPr="51EE277D">
              <w:rPr>
                <w:rFonts w:eastAsia="Arial" w:cs="Arial"/>
                <w:sz w:val="20"/>
                <w:szCs w:val="20"/>
              </w:rPr>
              <w:t>an</w:t>
            </w:r>
            <w:r>
              <w:rPr>
                <w:rFonts w:eastAsia="Arial" w:cs="Arial"/>
                <w:sz w:val="20"/>
                <w:szCs w:val="20"/>
              </w:rPr>
              <w:t xml:space="preserve"> available</w:t>
            </w:r>
            <w:r w:rsidRPr="47F7713A">
              <w:rPr>
                <w:rFonts w:eastAsia="Arial" w:cs="Arial"/>
                <w:sz w:val="20"/>
                <w:szCs w:val="20"/>
              </w:rPr>
              <w:t xml:space="preserve"> time slot from the calendar view. </w:t>
            </w:r>
            <w:r w:rsidR="00C072F9">
              <w:rPr>
                <w:rFonts w:eastAsia="Arial" w:cs="Arial"/>
                <w:sz w:val="20"/>
                <w:szCs w:val="20"/>
              </w:rPr>
              <w:t>A</w:t>
            </w:r>
            <w:r w:rsidR="002A4BB8">
              <w:rPr>
                <w:rFonts w:eastAsia="Arial" w:cs="Arial"/>
                <w:sz w:val="20"/>
                <w:szCs w:val="20"/>
              </w:rPr>
              <w:t>s long as the wait</w:t>
            </w:r>
            <w:r w:rsidR="00D62CEC">
              <w:rPr>
                <w:rFonts w:eastAsia="Arial" w:cs="Arial"/>
                <w:sz w:val="20"/>
                <w:szCs w:val="20"/>
              </w:rPr>
              <w:t>ing</w:t>
            </w:r>
            <w:r w:rsidR="002A4BB8">
              <w:rPr>
                <w:rFonts w:eastAsia="Arial" w:cs="Arial"/>
                <w:sz w:val="20"/>
                <w:szCs w:val="20"/>
              </w:rPr>
              <w:t xml:space="preserve"> list limit has not been reached </w:t>
            </w:r>
            <w:r w:rsidR="00724345">
              <w:rPr>
                <w:rFonts w:eastAsia="Arial" w:cs="Arial"/>
                <w:sz w:val="20"/>
                <w:szCs w:val="20"/>
              </w:rPr>
              <w:t xml:space="preserve">and the user has not reached their maximum allowed number of time slots per week, </w:t>
            </w:r>
            <w:r w:rsidR="002A4BB8">
              <w:rPr>
                <w:rFonts w:eastAsia="Arial" w:cs="Arial"/>
                <w:sz w:val="20"/>
                <w:szCs w:val="20"/>
              </w:rPr>
              <w:t xml:space="preserve">a reservation </w:t>
            </w:r>
            <w:r w:rsidR="004B757B">
              <w:rPr>
                <w:rFonts w:eastAsia="Arial" w:cs="Arial"/>
                <w:sz w:val="20"/>
                <w:szCs w:val="20"/>
              </w:rPr>
              <w:t xml:space="preserve">will be requested with the equipment specified. If available, it </w:t>
            </w:r>
            <w:r w:rsidR="002A4BB8">
              <w:rPr>
                <w:rFonts w:eastAsia="Arial" w:cs="Arial"/>
                <w:sz w:val="20"/>
                <w:szCs w:val="20"/>
              </w:rPr>
              <w:t xml:space="preserve">is </w:t>
            </w:r>
            <w:r w:rsidR="00724345">
              <w:rPr>
                <w:rFonts w:eastAsia="Arial" w:cs="Arial"/>
                <w:sz w:val="20"/>
                <w:szCs w:val="20"/>
              </w:rPr>
              <w:t xml:space="preserve">successfully </w:t>
            </w:r>
            <w:r w:rsidR="002A4BB8">
              <w:rPr>
                <w:rFonts w:eastAsia="Arial" w:cs="Arial"/>
                <w:sz w:val="20"/>
                <w:szCs w:val="20"/>
              </w:rPr>
              <w:t xml:space="preserve">created. The order in which reservations are created determines who currently holds the </w:t>
            </w:r>
            <w:r w:rsidR="00D62CEC">
              <w:rPr>
                <w:rFonts w:eastAsia="Arial" w:cs="Arial"/>
                <w:sz w:val="20"/>
                <w:szCs w:val="20"/>
              </w:rPr>
              <w:t xml:space="preserve">active </w:t>
            </w:r>
            <w:r w:rsidR="002A4BB8">
              <w:rPr>
                <w:rFonts w:eastAsia="Arial" w:cs="Arial"/>
                <w:sz w:val="20"/>
                <w:szCs w:val="20"/>
              </w:rPr>
              <w:t>reservation and who is on the wait</w:t>
            </w:r>
            <w:r w:rsidR="00D62CEC">
              <w:rPr>
                <w:rFonts w:eastAsia="Arial" w:cs="Arial"/>
                <w:sz w:val="20"/>
                <w:szCs w:val="20"/>
              </w:rPr>
              <w:t>ing</w:t>
            </w:r>
            <w:r w:rsidR="002A4BB8">
              <w:rPr>
                <w:rFonts w:eastAsia="Arial" w:cs="Arial"/>
                <w:sz w:val="20"/>
                <w:szCs w:val="20"/>
              </w:rPr>
              <w:t xml:space="preserve"> list.</w:t>
            </w:r>
            <w:r w:rsidRPr="47F7713A">
              <w:rPr>
                <w:rFonts w:eastAsia="Arial" w:cs="Arial"/>
                <w:sz w:val="20"/>
                <w:szCs w:val="20"/>
              </w:rPr>
              <w:t xml:space="preserve"> </w:t>
            </w:r>
          </w:p>
        </w:tc>
      </w:tr>
      <w:tr w:rsidR="008C7954"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jc w:val="left"/>
              <w:rPr>
                <w:rFonts w:eastAsia="Arial" w:cs="Arial"/>
                <w:b/>
                <w:bCs/>
                <w:sz w:val="20"/>
                <w:szCs w:val="20"/>
              </w:rPr>
            </w:pPr>
            <w:r w:rsidRPr="47F7713A">
              <w:rPr>
                <w:rFonts w:eastAsia="Arial" w:cs="Arial"/>
                <w:b/>
                <w:bCs/>
                <w:sz w:val="20"/>
                <w:szCs w:val="20"/>
              </w:rPr>
              <w:t>Precondition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F358D5">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Pr="47F7713A">
              <w:rPr>
                <w:rFonts w:eastAsia="Arial" w:cs="Arial"/>
                <w:sz w:val="20"/>
                <w:szCs w:val="20"/>
              </w:rPr>
              <w:t xml:space="preserve"> is logged in to the system</w:t>
            </w:r>
          </w:p>
          <w:p w:rsidR="00736F1B" w:rsidRPr="00736F1B" w:rsidRDefault="008C7954" w:rsidP="00736F1B">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Pr="47F7713A">
              <w:rPr>
                <w:rFonts w:eastAsia="Arial" w:cs="Arial"/>
                <w:sz w:val="20"/>
                <w:szCs w:val="20"/>
              </w:rPr>
              <w:t xml:space="preserve"> is viewing the Calendar</w:t>
            </w:r>
          </w:p>
          <w:p w:rsidR="00736F1B" w:rsidRPr="00736F1B" w:rsidRDefault="00736F1B" w:rsidP="00736F1B">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736F1B">
              <w:rPr>
                <w:bCs/>
                <w:sz w:val="20"/>
                <w:szCs w:val="20"/>
              </w:rPr>
              <w:t>The waiting list of the room and time slot is not full</w:t>
            </w:r>
          </w:p>
          <w:p w:rsidR="004570AC" w:rsidRPr="004570AC" w:rsidRDefault="00736F1B" w:rsidP="004570AC">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736F1B">
              <w:rPr>
                <w:bCs/>
                <w:sz w:val="20"/>
                <w:szCs w:val="20"/>
              </w:rPr>
              <w:t xml:space="preserve">User </w:t>
            </w:r>
            <w:r w:rsidR="004570AC">
              <w:rPr>
                <w:bCs/>
                <w:sz w:val="20"/>
                <w:szCs w:val="20"/>
              </w:rPr>
              <w:t xml:space="preserve">has </w:t>
            </w:r>
            <w:r w:rsidRPr="00736F1B">
              <w:rPr>
                <w:bCs/>
                <w:sz w:val="20"/>
                <w:szCs w:val="20"/>
              </w:rPr>
              <w:t xml:space="preserve">not </w:t>
            </w:r>
            <w:r w:rsidR="004570AC" w:rsidRPr="00736F1B">
              <w:rPr>
                <w:bCs/>
                <w:sz w:val="20"/>
                <w:szCs w:val="20"/>
              </w:rPr>
              <w:t>exceeded</w:t>
            </w:r>
            <w:r w:rsidRPr="00736F1B">
              <w:rPr>
                <w:bCs/>
                <w:sz w:val="20"/>
                <w:szCs w:val="20"/>
              </w:rPr>
              <w:t xml:space="preserve"> the maximum number of reservations allowed in a week</w:t>
            </w:r>
          </w:p>
        </w:tc>
      </w:tr>
      <w:tr w:rsidR="008C7954" w:rsidRPr="00987FD2" w:rsidTr="00101A63">
        <w:trPr>
          <w:trHeight w:val="243"/>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681E15" w:rsidP="008C7954">
            <w:pPr>
              <w:jc w:val="left"/>
              <w:rPr>
                <w:rFonts w:eastAsia="Arial" w:cs="Arial"/>
                <w:b/>
                <w:bCs/>
                <w:sz w:val="20"/>
                <w:szCs w:val="20"/>
              </w:rPr>
            </w:pPr>
            <w:r w:rsidRPr="47F7713A">
              <w:rPr>
                <w:rFonts w:eastAsia="Arial" w:cs="Arial"/>
                <w:b/>
                <w:bCs/>
                <w:sz w:val="20"/>
                <w:szCs w:val="20"/>
              </w:rPr>
              <w:t>Post conditions</w:t>
            </w:r>
            <w:r w:rsidR="008C7954"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Pr="00F358D5" w:rsidRDefault="00F358D5" w:rsidP="00F358D5">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A reservation is created </w:t>
            </w:r>
            <w:r w:rsidR="00736F1B">
              <w:rPr>
                <w:rFonts w:eastAsia="Arial" w:cs="Arial"/>
                <w:sz w:val="20"/>
                <w:szCs w:val="20"/>
              </w:rPr>
              <w:t>for the room and time slot for the specified number of weeks</w:t>
            </w:r>
          </w:p>
        </w:tc>
      </w:tr>
      <w:tr w:rsidR="008C7954"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jc w:val="left"/>
              <w:rPr>
                <w:rFonts w:eastAsia="Arial" w:cs="Arial"/>
                <w:b/>
                <w:bCs/>
                <w:sz w:val="20"/>
                <w:szCs w:val="20"/>
              </w:rPr>
            </w:pPr>
            <w:r w:rsidRPr="47F7713A">
              <w:rPr>
                <w:rFonts w:eastAsia="Arial" w:cs="Arial"/>
                <w:b/>
                <w:bCs/>
                <w:sz w:val="20"/>
                <w:szCs w:val="20"/>
              </w:rPr>
              <w:t>Basic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57D0C" w:rsidRDefault="00C57D0C" w:rsidP="00C57D0C">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requests to make a reservation</w:t>
            </w:r>
          </w:p>
          <w:p w:rsidR="00C57D0C" w:rsidRPr="00C57D0C" w:rsidRDefault="00C57D0C" w:rsidP="00C57D0C">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provides a form to request the reservation</w:t>
            </w:r>
          </w:p>
          <w:p w:rsidR="00945DEA" w:rsidRDefault="008C7954" w:rsidP="00945DEA">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Pr="47F7713A">
              <w:rPr>
                <w:rFonts w:eastAsia="Arial" w:cs="Arial"/>
                <w:sz w:val="20"/>
                <w:szCs w:val="20"/>
              </w:rPr>
              <w:t xml:space="preserve"> </w:t>
            </w:r>
            <w:r w:rsidR="00945DEA">
              <w:rPr>
                <w:rFonts w:eastAsia="Arial" w:cs="Arial"/>
                <w:sz w:val="20"/>
                <w:szCs w:val="20"/>
              </w:rPr>
              <w:t>requests reservation of a room at a time slot</w:t>
            </w:r>
            <w:r w:rsidR="004B3E3E">
              <w:rPr>
                <w:rFonts w:eastAsia="Arial" w:cs="Arial"/>
                <w:sz w:val="20"/>
                <w:szCs w:val="20"/>
              </w:rPr>
              <w:t xml:space="preserve"> </w:t>
            </w:r>
            <w:r w:rsidR="004570AC">
              <w:rPr>
                <w:rFonts w:eastAsia="Arial" w:cs="Arial"/>
                <w:sz w:val="20"/>
                <w:szCs w:val="20"/>
              </w:rPr>
              <w:t xml:space="preserve">with equipment </w:t>
            </w:r>
            <w:r w:rsidR="004B3E3E">
              <w:rPr>
                <w:rFonts w:eastAsia="Arial" w:cs="Arial"/>
                <w:sz w:val="20"/>
                <w:szCs w:val="20"/>
              </w:rPr>
              <w:t>for some number of weeks</w:t>
            </w:r>
          </w:p>
          <w:p w:rsidR="008C7954" w:rsidRPr="00987FD2" w:rsidRDefault="00343F61" w:rsidP="00343F61">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returns the result of the request</w:t>
            </w:r>
          </w:p>
        </w:tc>
      </w:tr>
      <w:tr w:rsidR="008C7954"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8C7954" w:rsidRPr="006E6220" w:rsidRDefault="008C7954" w:rsidP="008C7954">
            <w:pPr>
              <w:jc w:val="left"/>
              <w:rPr>
                <w:rFonts w:eastAsia="Arial" w:cs="Arial"/>
                <w:b/>
                <w:bCs/>
                <w:sz w:val="20"/>
                <w:szCs w:val="20"/>
              </w:rPr>
            </w:pPr>
            <w:r w:rsidRPr="47F7713A">
              <w:rPr>
                <w:rFonts w:eastAsia="Arial" w:cs="Arial"/>
                <w:b/>
                <w:bCs/>
                <w:sz w:val="20"/>
                <w:szCs w:val="20"/>
              </w:rPr>
              <w:t>Alternate flow</w:t>
            </w:r>
            <w:r w:rsidR="004570AC">
              <w:rPr>
                <w:rFonts w:eastAsia="Arial" w:cs="Arial"/>
                <w:b/>
                <w:bCs/>
                <w:sz w:val="20"/>
                <w:szCs w:val="20"/>
              </w:rPr>
              <w:t xml:space="preserve"> (1)</w:t>
            </w:r>
            <w:r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C57D0C" w:rsidRDefault="00C57D0C" w:rsidP="00C57D0C">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requests to make a reservation</w:t>
            </w:r>
          </w:p>
          <w:p w:rsidR="00C57D0C" w:rsidRPr="00C57D0C" w:rsidRDefault="00C57D0C" w:rsidP="00C57D0C">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provides a form to request the reservation</w:t>
            </w:r>
          </w:p>
          <w:p w:rsidR="00F358D5" w:rsidRDefault="00F358D5" w:rsidP="00F358D5">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F358D5">
              <w:rPr>
                <w:rFonts w:eastAsia="Arial" w:cs="Arial"/>
                <w:sz w:val="20"/>
                <w:szCs w:val="20"/>
              </w:rPr>
              <w:t>User requests reservation of a room at a time slot</w:t>
            </w:r>
            <w:r w:rsidR="00C74F47">
              <w:rPr>
                <w:rFonts w:eastAsia="Arial" w:cs="Arial"/>
                <w:sz w:val="20"/>
                <w:szCs w:val="20"/>
              </w:rPr>
              <w:t xml:space="preserve"> with equipment for some number of weeks</w:t>
            </w:r>
          </w:p>
          <w:p w:rsidR="008C7954" w:rsidRPr="00F358D5" w:rsidRDefault="00F358D5" w:rsidP="00F358D5">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lastRenderedPageBreak/>
              <w:t>System indicates that the room has already reached the maximum number of reservations</w:t>
            </w:r>
          </w:p>
        </w:tc>
      </w:tr>
      <w:tr w:rsidR="004570AC"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4570AC" w:rsidRPr="006E6220" w:rsidRDefault="004570AC" w:rsidP="004570AC">
            <w:pPr>
              <w:jc w:val="left"/>
              <w:rPr>
                <w:rFonts w:eastAsia="Arial" w:cs="Arial"/>
                <w:b/>
                <w:bCs/>
                <w:sz w:val="20"/>
                <w:szCs w:val="20"/>
              </w:rPr>
            </w:pPr>
            <w:r w:rsidRPr="47F7713A">
              <w:rPr>
                <w:rFonts w:eastAsia="Arial" w:cs="Arial"/>
                <w:b/>
                <w:bCs/>
                <w:sz w:val="20"/>
                <w:szCs w:val="20"/>
              </w:rPr>
              <w:t>Alternate flow</w:t>
            </w:r>
            <w:r>
              <w:rPr>
                <w:rFonts w:eastAsia="Arial" w:cs="Arial"/>
                <w:b/>
                <w:bCs/>
                <w:sz w:val="20"/>
                <w:szCs w:val="20"/>
              </w:rPr>
              <w:t xml:space="preserve"> (2)</w:t>
            </w:r>
            <w:r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4570AC" w:rsidRDefault="004570AC" w:rsidP="004570AC">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requests to make a reservation</w:t>
            </w:r>
          </w:p>
          <w:p w:rsidR="004570AC" w:rsidRPr="00F358D5" w:rsidRDefault="004570AC" w:rsidP="00E55250">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indicates that the user has reached the maximum number of reservations allowed for the week</w:t>
            </w:r>
          </w:p>
        </w:tc>
      </w:tr>
      <w:tr w:rsidR="00101A63"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101A63" w:rsidRPr="006E6220" w:rsidRDefault="00101A63" w:rsidP="004570AC">
            <w:pPr>
              <w:jc w:val="left"/>
              <w:rPr>
                <w:rFonts w:eastAsia="Arial" w:cs="Arial"/>
                <w:b/>
                <w:bCs/>
                <w:sz w:val="20"/>
                <w:szCs w:val="20"/>
              </w:rPr>
            </w:pPr>
            <w:r w:rsidRPr="47F7713A">
              <w:rPr>
                <w:rFonts w:eastAsia="Arial" w:cs="Arial"/>
                <w:b/>
                <w:bCs/>
                <w:sz w:val="20"/>
                <w:szCs w:val="20"/>
              </w:rPr>
              <w:t>Minimum guarante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101A63" w:rsidRPr="00E94AD1" w:rsidRDefault="00101A63" w:rsidP="00E94AD1">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E94AD1">
              <w:rPr>
                <w:rFonts w:eastAsia="Arial" w:cs="Arial"/>
                <w:sz w:val="20"/>
                <w:szCs w:val="20"/>
              </w:rPr>
              <w:t>None</w:t>
            </w:r>
          </w:p>
        </w:tc>
      </w:tr>
      <w:tr w:rsidR="00101A63" w:rsidTr="00FB1D93">
        <w:trPr>
          <w:trHeight w:val="1948"/>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101A63" w:rsidRDefault="00101A63" w:rsidP="004570AC">
            <w:pPr>
              <w:jc w:val="left"/>
              <w:rPr>
                <w:rFonts w:eastAsia="Arial" w:cs="Arial"/>
                <w:b/>
                <w:bCs/>
                <w:sz w:val="20"/>
                <w:szCs w:val="20"/>
              </w:rPr>
            </w:pPr>
            <w:r w:rsidRPr="47F7713A">
              <w:rPr>
                <w:rFonts w:eastAsia="Arial" w:cs="Arial"/>
                <w:b/>
                <w:bCs/>
                <w:sz w:val="20"/>
                <w:szCs w:val="20"/>
              </w:rPr>
              <w:t>Notes and Issue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101A63" w:rsidRDefault="00101A63" w:rsidP="004570A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A recurring reservation will attempt to book the same room at the same time for multiple weeks. In the event a room is not available for one of the recurring weeks the user will be notified of conflicts and the time slot will still be booked in the subsequent weeks where no conflict is detected.</w:t>
            </w:r>
          </w:p>
          <w:p w:rsidR="006F251C" w:rsidRDefault="006F251C" w:rsidP="004570A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p>
          <w:p w:rsidR="006F251C" w:rsidRDefault="006F251C" w:rsidP="006F251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If a room does not have an active reservation but the requested equipment in the reservation is not available, then the user will be placed on a waiting list pending the availability of the equipment.</w:t>
            </w:r>
          </w:p>
          <w:p w:rsidR="006F251C" w:rsidRDefault="006F251C" w:rsidP="006F251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p>
          <w:p w:rsidR="006F251C" w:rsidRDefault="006F251C" w:rsidP="006F251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If a user is a member of capstone, then if the room already has an active reservation, prompting the capstone user to be placed on the waitlist, they will be placed ahead of any “regular students” but behind any other capstone student already on the waiting list.</w:t>
            </w:r>
          </w:p>
        </w:tc>
      </w:tr>
    </w:tbl>
    <w:p w:rsidR="00B07E21" w:rsidRDefault="008759A1" w:rsidP="008759A1">
      <w:pPr>
        <w:pStyle w:val="Heading4"/>
      </w:pPr>
      <w:r>
        <w:t>Modify Reservation</w:t>
      </w:r>
    </w:p>
    <w:p w:rsidR="006F1386" w:rsidRDefault="006F1386" w:rsidP="006F1386">
      <w:pPr>
        <w:pStyle w:val="Caption"/>
        <w:keepNext/>
      </w:pPr>
      <w:bookmarkStart w:id="235" w:name="_Toc467626250"/>
      <w:bookmarkStart w:id="236" w:name="_Toc467628785"/>
      <w:bookmarkStart w:id="237" w:name="_Toc467629077"/>
      <w:bookmarkStart w:id="238" w:name="_Toc467661402"/>
      <w:bookmarkStart w:id="239" w:name="_Toc467668427"/>
      <w:bookmarkStart w:id="240" w:name="_Toc475542388"/>
      <w:r>
        <w:t xml:space="preserve">Table </w:t>
      </w:r>
      <w:r w:rsidR="003C1D52">
        <w:fldChar w:fldCharType="begin"/>
      </w:r>
      <w:r w:rsidR="003C1D52">
        <w:instrText xml:space="preserve"> SEQ Table \* ARABIC </w:instrText>
      </w:r>
      <w:r w:rsidR="003C1D52">
        <w:fldChar w:fldCharType="separate"/>
      </w:r>
      <w:r>
        <w:rPr>
          <w:noProof/>
        </w:rPr>
        <w:t>6</w:t>
      </w:r>
      <w:r w:rsidR="003C1D52">
        <w:rPr>
          <w:noProof/>
        </w:rPr>
        <w:fldChar w:fldCharType="end"/>
      </w:r>
      <w:r>
        <w:t xml:space="preserve">: Use Case for </w:t>
      </w:r>
      <w:r w:rsidR="00C072F9">
        <w:t>Modify Reservation</w:t>
      </w:r>
      <w:bookmarkEnd w:id="235"/>
      <w:bookmarkEnd w:id="236"/>
      <w:bookmarkEnd w:id="237"/>
      <w:bookmarkEnd w:id="238"/>
      <w:bookmarkEnd w:id="239"/>
      <w:bookmarkEnd w:id="240"/>
    </w:p>
    <w:tbl>
      <w:tblPr>
        <w:tblStyle w:val="GridTable4-Accent31"/>
        <w:tblW w:w="5000" w:type="pct"/>
        <w:jc w:val="center"/>
        <w:tblCellMar>
          <w:top w:w="23" w:type="dxa"/>
          <w:bottom w:w="23" w:type="dxa"/>
        </w:tblCellMar>
        <w:tblLook w:val="0220" w:firstRow="1" w:lastRow="0" w:firstColumn="0" w:lastColumn="0" w:noHBand="1" w:noVBand="0"/>
      </w:tblPr>
      <w:tblGrid>
        <w:gridCol w:w="2537"/>
        <w:gridCol w:w="2346"/>
        <w:gridCol w:w="2179"/>
        <w:gridCol w:w="2346"/>
      </w:tblGrid>
      <w:tr w:rsidR="00B07E21" w:rsidTr="004F0652">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48" w:type="pct"/>
            <w:hideMark/>
          </w:tcPr>
          <w:p w:rsidR="00B07E21" w:rsidRDefault="00B07E21" w:rsidP="004F0652">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B07E21" w:rsidRDefault="0033094E" w:rsidP="004F0652">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Pr>
                <w:rFonts w:eastAsia="Arial" w:cs="Arial"/>
                <w:color w:val="auto"/>
                <w:sz w:val="20"/>
                <w:szCs w:val="20"/>
              </w:rPr>
              <w:t>UC05</w:t>
            </w:r>
          </w:p>
        </w:tc>
      </w:tr>
      <w:tr w:rsidR="00B07E21" w:rsidTr="004F0652">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B07E21" w:rsidRDefault="00B07E21" w:rsidP="004F0652">
            <w:pPr>
              <w:jc w:val="left"/>
              <w:rPr>
                <w:rFonts w:eastAsia="Arial" w:cs="Arial"/>
                <w:b/>
                <w:bCs/>
                <w:sz w:val="20"/>
                <w:szCs w:val="20"/>
              </w:rPr>
            </w:pPr>
            <w:r w:rsidRPr="47F7713A">
              <w:rPr>
                <w:rFonts w:eastAsia="Arial" w:cs="Arial"/>
                <w:b/>
                <w:bCs/>
                <w:sz w:val="20"/>
                <w:szCs w:val="20"/>
              </w:rPr>
              <w:t>Use Case Nam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B07E21" w:rsidRDefault="00C072F9" w:rsidP="00C072F9">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odify Reservation</w:t>
            </w:r>
          </w:p>
        </w:tc>
      </w:tr>
      <w:tr w:rsidR="007D50D0" w:rsidTr="004F0652">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7D50D0" w:rsidRDefault="007D50D0" w:rsidP="007D50D0">
            <w:pPr>
              <w:jc w:val="left"/>
              <w:rPr>
                <w:rFonts w:eastAsia="Arial" w:cs="Arial"/>
                <w:b/>
                <w:bCs/>
                <w:sz w:val="20"/>
                <w:szCs w:val="20"/>
              </w:rPr>
            </w:pPr>
            <w:r w:rsidRPr="47F7713A">
              <w:rPr>
                <w:rFonts w:eastAsia="Arial" w:cs="Arial"/>
                <w:b/>
                <w:bCs/>
                <w:sz w:val="20"/>
                <w:szCs w:val="20"/>
              </w:rPr>
              <w:t xml:space="preserve">Created </w:t>
            </w:r>
            <w:proofErr w:type="gramStart"/>
            <w:r w:rsidRPr="47F7713A">
              <w:rPr>
                <w:rFonts w:eastAsia="Arial" w:cs="Arial"/>
                <w:b/>
                <w:bCs/>
                <w:sz w:val="20"/>
                <w:szCs w:val="20"/>
              </w:rPr>
              <w:t>By</w:t>
            </w:r>
            <w:proofErr w:type="gramEnd"/>
            <w:r w:rsidRPr="47F7713A">
              <w:rPr>
                <w:rFonts w:eastAsia="Arial" w:cs="Arial"/>
                <w:b/>
                <w:bCs/>
                <w:sz w:val="20"/>
                <w:szCs w:val="20"/>
              </w:rPr>
              <w:t>:</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7D50D0" w:rsidRDefault="007D50D0" w:rsidP="007D50D0">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teve Ferreira</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7D50D0" w:rsidRDefault="007D50D0" w:rsidP="007D50D0">
            <w:pPr>
              <w:jc w:val="right"/>
              <w:rPr>
                <w:rFonts w:eastAsia="Arial" w:cs="Arial"/>
                <w:b/>
                <w:bCs/>
                <w:sz w:val="20"/>
                <w:szCs w:val="20"/>
              </w:rPr>
            </w:pPr>
            <w:r w:rsidRPr="47F7713A">
              <w:rPr>
                <w:rFonts w:eastAsia="Arial" w:cs="Arial"/>
                <w:b/>
                <w:bCs/>
                <w:sz w:val="20"/>
                <w:szCs w:val="20"/>
              </w:rPr>
              <w:t xml:space="preserve">Last Updated </w:t>
            </w:r>
            <w:proofErr w:type="gramStart"/>
            <w:r w:rsidRPr="47F7713A">
              <w:rPr>
                <w:rFonts w:eastAsia="Arial" w:cs="Arial"/>
                <w:b/>
                <w:bCs/>
                <w:sz w:val="20"/>
                <w:szCs w:val="20"/>
              </w:rPr>
              <w:t>By</w:t>
            </w:r>
            <w:proofErr w:type="gramEnd"/>
            <w:r w:rsidRPr="47F7713A">
              <w:rPr>
                <w:rFonts w:eastAsia="Arial" w:cs="Arial"/>
                <w:b/>
                <w:bCs/>
                <w:sz w:val="20"/>
                <w:szCs w:val="20"/>
              </w:rPr>
              <w:t>:</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7D50D0" w:rsidRDefault="007D50D0" w:rsidP="007D50D0">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tefano Pace</w:t>
            </w:r>
          </w:p>
        </w:tc>
      </w:tr>
      <w:tr w:rsidR="007D50D0" w:rsidTr="00B96520">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7D50D0" w:rsidRDefault="007D50D0" w:rsidP="007D50D0">
            <w:pPr>
              <w:jc w:val="left"/>
              <w:rPr>
                <w:rFonts w:eastAsia="Arial" w:cs="Arial"/>
                <w:b/>
                <w:bCs/>
                <w:sz w:val="20"/>
                <w:szCs w:val="20"/>
              </w:rPr>
            </w:pPr>
            <w:r w:rsidRPr="47F7713A">
              <w:rPr>
                <w:rFonts w:eastAsia="Arial" w:cs="Arial"/>
                <w:b/>
                <w:bCs/>
                <w:sz w:val="20"/>
                <w:szCs w:val="20"/>
              </w:rPr>
              <w:t>Date Cre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7D50D0" w:rsidRDefault="007D50D0" w:rsidP="007D50D0">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ovember 7, 2016</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7D50D0" w:rsidRDefault="007D50D0" w:rsidP="007D50D0">
            <w:pPr>
              <w:jc w:val="right"/>
              <w:rPr>
                <w:rFonts w:eastAsia="Arial" w:cs="Arial"/>
                <w:b/>
                <w:bCs/>
                <w:sz w:val="20"/>
                <w:szCs w:val="20"/>
              </w:rPr>
            </w:pPr>
            <w:r w:rsidRPr="47F7713A">
              <w:rPr>
                <w:rFonts w:eastAsia="Arial" w:cs="Arial"/>
                <w:b/>
                <w:bCs/>
                <w:sz w:val="20"/>
                <w:szCs w:val="20"/>
              </w:rPr>
              <w:t>Date Last Upd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7D50D0" w:rsidRDefault="007D50D0" w:rsidP="007D50D0">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February 22, 2017</w:t>
            </w:r>
          </w:p>
        </w:tc>
      </w:tr>
      <w:tr w:rsidR="00F52A6A"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Actor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Default="00F52A6A" w:rsidP="00F52A6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F52A6A" w:rsidTr="00245438">
        <w:trPr>
          <w:trHeight w:val="303"/>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47F7713A" w:rsidRDefault="00F52A6A" w:rsidP="00F52A6A">
            <w:pPr>
              <w:jc w:val="left"/>
              <w:rPr>
                <w:rFonts w:eastAsia="Arial" w:cs="Arial"/>
                <w:b/>
                <w:bCs/>
                <w:sz w:val="20"/>
                <w:szCs w:val="20"/>
              </w:rPr>
            </w:pPr>
            <w:r w:rsidRPr="47F7713A">
              <w:rPr>
                <w:rFonts w:eastAsia="Arial" w:cs="Arial"/>
                <w:b/>
                <w:bCs/>
                <w:sz w:val="20"/>
                <w:szCs w:val="20"/>
              </w:rPr>
              <w:t>Goal:</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066D94EF" w:rsidRDefault="00F358D5" w:rsidP="00F358D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odify the information of a given reservation</w:t>
            </w:r>
          </w:p>
        </w:tc>
      </w:tr>
      <w:tr w:rsidR="00F52A6A"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Summary:</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Default="00F358D5" w:rsidP="00AB07E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While viewing a reservation the user requests to modify the information provided for their reservation. </w:t>
            </w:r>
            <w:r w:rsidR="00AB07EE">
              <w:rPr>
                <w:rFonts w:eastAsia="Arial" w:cs="Arial"/>
                <w:sz w:val="20"/>
                <w:szCs w:val="20"/>
              </w:rPr>
              <w:t>They are provided a form to modify the reservations information. The reservation is updated with the modified information.</w:t>
            </w:r>
          </w:p>
        </w:tc>
      </w:tr>
      <w:tr w:rsidR="00F52A6A" w:rsidRPr="00987FD2"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Precondition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358D5" w:rsidRDefault="00F358D5" w:rsidP="00F52A6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is logged in</w:t>
            </w:r>
          </w:p>
          <w:p w:rsidR="00F358D5" w:rsidRDefault="00F358D5" w:rsidP="00F52A6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has a</w:t>
            </w:r>
            <w:r w:rsidR="00C431E1">
              <w:rPr>
                <w:rFonts w:eastAsia="Arial" w:cs="Arial"/>
                <w:sz w:val="20"/>
                <w:szCs w:val="20"/>
              </w:rPr>
              <w:t>n existing</w:t>
            </w:r>
            <w:r>
              <w:rPr>
                <w:rFonts w:eastAsia="Arial" w:cs="Arial"/>
                <w:sz w:val="20"/>
                <w:szCs w:val="20"/>
              </w:rPr>
              <w:t xml:space="preserve"> reservation</w:t>
            </w:r>
          </w:p>
          <w:p w:rsidR="00F52A6A" w:rsidRPr="006E6220" w:rsidRDefault="00F358D5" w:rsidP="00F358D5">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is viewing a reservation</w:t>
            </w:r>
          </w:p>
        </w:tc>
      </w:tr>
      <w:tr w:rsidR="00F52A6A" w:rsidRPr="00987FD2"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DA2512" w:rsidP="00F52A6A">
            <w:pPr>
              <w:jc w:val="left"/>
              <w:rPr>
                <w:rFonts w:eastAsia="Arial" w:cs="Arial"/>
                <w:b/>
                <w:bCs/>
                <w:sz w:val="20"/>
                <w:szCs w:val="20"/>
              </w:rPr>
            </w:pPr>
            <w:r w:rsidRPr="47F7713A">
              <w:rPr>
                <w:rFonts w:eastAsia="Arial" w:cs="Arial"/>
                <w:b/>
                <w:bCs/>
                <w:sz w:val="20"/>
                <w:szCs w:val="20"/>
              </w:rPr>
              <w:t>Post conditions</w:t>
            </w:r>
            <w:r w:rsidR="00F52A6A"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004F0652" w:rsidRDefault="00AB07EE" w:rsidP="00F52A6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Reservation has been updated</w:t>
            </w:r>
          </w:p>
        </w:tc>
      </w:tr>
      <w:tr w:rsidR="00F52A6A" w:rsidRPr="00987FD2"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Basic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AA505F" w:rsidRDefault="00AA505F" w:rsidP="00F52A6A">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requests to modify a reservation</w:t>
            </w:r>
          </w:p>
          <w:p w:rsidR="00AA505F" w:rsidRDefault="00AA505F" w:rsidP="00F52A6A">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provides a form to modify the reservation</w:t>
            </w:r>
          </w:p>
          <w:p w:rsidR="00AA505F" w:rsidRDefault="00AA505F" w:rsidP="00F52A6A">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submits modified reservation information</w:t>
            </w:r>
          </w:p>
          <w:p w:rsidR="00F52A6A" w:rsidRPr="004F0652" w:rsidRDefault="00AA505F" w:rsidP="00CE7526">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System </w:t>
            </w:r>
            <w:r w:rsidR="00CE7526">
              <w:rPr>
                <w:rFonts w:eastAsia="Arial" w:cs="Arial"/>
                <w:sz w:val="20"/>
                <w:szCs w:val="20"/>
              </w:rPr>
              <w:t>returns the result of the modification</w:t>
            </w:r>
          </w:p>
        </w:tc>
      </w:tr>
      <w:tr w:rsidR="00F52A6A" w:rsidRPr="00987FD2" w:rsidTr="004F0652">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006E6220" w:rsidRDefault="00F52A6A" w:rsidP="00F52A6A">
            <w:pPr>
              <w:jc w:val="left"/>
              <w:rPr>
                <w:rFonts w:eastAsia="Arial" w:cs="Arial"/>
                <w:b/>
                <w:bCs/>
                <w:sz w:val="20"/>
                <w:szCs w:val="20"/>
              </w:rPr>
            </w:pPr>
            <w:r w:rsidRPr="47F7713A">
              <w:rPr>
                <w:rFonts w:eastAsia="Arial" w:cs="Arial"/>
                <w:b/>
                <w:bCs/>
                <w:sz w:val="20"/>
                <w:szCs w:val="20"/>
              </w:rPr>
              <w:t>Alternate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004F0652" w:rsidRDefault="00F52A6A" w:rsidP="00F52A6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one</w:t>
            </w:r>
          </w:p>
        </w:tc>
      </w:tr>
      <w:tr w:rsidR="00F52A6A" w:rsidTr="004F0652">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Minimum guarante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CE7526" w:rsidP="00F52A6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one</w:t>
            </w:r>
          </w:p>
        </w:tc>
      </w:tr>
      <w:tr w:rsidR="00F52A6A"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Notes and Issue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Default="00CE7526" w:rsidP="002027E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Reservation modifications are subject to many of the same checks as requesting a reservation. The new equipment</w:t>
            </w:r>
            <w:r w:rsidR="002027EE">
              <w:rPr>
                <w:rFonts w:eastAsia="Arial" w:cs="Arial"/>
                <w:sz w:val="20"/>
                <w:szCs w:val="20"/>
              </w:rPr>
              <w:t xml:space="preserve"> (if changed)</w:t>
            </w:r>
            <w:r>
              <w:rPr>
                <w:rFonts w:eastAsia="Arial" w:cs="Arial"/>
                <w:sz w:val="20"/>
                <w:szCs w:val="20"/>
              </w:rPr>
              <w:t xml:space="preserve"> request must be available, the new timeslot (if changed)</w:t>
            </w:r>
            <w:r w:rsidR="002027EE">
              <w:rPr>
                <w:rFonts w:eastAsia="Arial" w:cs="Arial"/>
                <w:sz w:val="20"/>
                <w:szCs w:val="20"/>
              </w:rPr>
              <w:t xml:space="preserve"> must be available and the new room (if changed) must be available.</w:t>
            </w:r>
          </w:p>
        </w:tc>
      </w:tr>
    </w:tbl>
    <w:p w:rsidR="00B07E21" w:rsidRDefault="008759A1" w:rsidP="008759A1">
      <w:pPr>
        <w:pStyle w:val="Heading4"/>
      </w:pPr>
      <w:r>
        <w:lastRenderedPageBreak/>
        <w:t>View Reservation</w:t>
      </w:r>
    </w:p>
    <w:p w:rsidR="00D64A48" w:rsidRDefault="00D64A48" w:rsidP="00D64A48">
      <w:pPr>
        <w:pStyle w:val="Caption"/>
        <w:keepNext/>
      </w:pPr>
      <w:bookmarkStart w:id="241" w:name="_Toc466247207"/>
      <w:bookmarkStart w:id="242" w:name="_Toc467626251"/>
      <w:bookmarkStart w:id="243" w:name="_Toc467628786"/>
      <w:bookmarkStart w:id="244" w:name="_Toc467629078"/>
      <w:bookmarkStart w:id="245" w:name="_Toc467661403"/>
      <w:bookmarkStart w:id="246" w:name="_Toc467668428"/>
      <w:bookmarkStart w:id="247" w:name="_Toc475542389"/>
      <w:r>
        <w:t xml:space="preserve">Table </w:t>
      </w:r>
      <w:r w:rsidR="003C1D52">
        <w:fldChar w:fldCharType="begin"/>
      </w:r>
      <w:r w:rsidR="003C1D52">
        <w:instrText xml:space="preserve"> SEQ Table \* ARABIC </w:instrText>
      </w:r>
      <w:r w:rsidR="003C1D52">
        <w:fldChar w:fldCharType="separate"/>
      </w:r>
      <w:r w:rsidR="006F1386">
        <w:rPr>
          <w:noProof/>
        </w:rPr>
        <w:t>7</w:t>
      </w:r>
      <w:r w:rsidR="003C1D52">
        <w:rPr>
          <w:noProof/>
        </w:rPr>
        <w:fldChar w:fldCharType="end"/>
      </w:r>
      <w:r>
        <w:t>: Use Case for View Reservation</w:t>
      </w:r>
      <w:bookmarkEnd w:id="241"/>
      <w:bookmarkEnd w:id="242"/>
      <w:bookmarkEnd w:id="243"/>
      <w:bookmarkEnd w:id="244"/>
      <w:bookmarkEnd w:id="245"/>
      <w:bookmarkEnd w:id="246"/>
      <w:bookmarkEnd w:id="247"/>
    </w:p>
    <w:tbl>
      <w:tblPr>
        <w:tblStyle w:val="GridTable4-Accent31"/>
        <w:tblpPr w:leftFromText="180" w:rightFromText="180" w:vertAnchor="text" w:horzAnchor="margin" w:tblpY="78"/>
        <w:tblW w:w="5000" w:type="pct"/>
        <w:tblCellMar>
          <w:top w:w="23" w:type="dxa"/>
          <w:bottom w:w="23" w:type="dxa"/>
        </w:tblCellMar>
        <w:tblLook w:val="0220" w:firstRow="1" w:lastRow="0" w:firstColumn="0" w:lastColumn="0" w:noHBand="1" w:noVBand="0"/>
      </w:tblPr>
      <w:tblGrid>
        <w:gridCol w:w="2537"/>
        <w:gridCol w:w="2346"/>
        <w:gridCol w:w="2179"/>
        <w:gridCol w:w="2346"/>
      </w:tblGrid>
      <w:tr w:rsidR="005D5548" w:rsidTr="6619918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5D5548"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5D5548" w:rsidRDefault="000A000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Pr>
                <w:rFonts w:eastAsia="Arial" w:cs="Arial"/>
                <w:color w:val="auto"/>
                <w:sz w:val="20"/>
                <w:szCs w:val="20"/>
              </w:rPr>
              <w:t>UC06</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View Reservation</w:t>
            </w:r>
          </w:p>
        </w:tc>
      </w:tr>
      <w:tr w:rsidR="007D50D0"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7D50D0" w:rsidRDefault="007D50D0" w:rsidP="007D50D0">
            <w:pPr>
              <w:jc w:val="left"/>
              <w:rPr>
                <w:rFonts w:eastAsia="Arial" w:cs="Arial"/>
                <w:b/>
                <w:bCs/>
                <w:sz w:val="20"/>
                <w:szCs w:val="20"/>
              </w:rPr>
            </w:pPr>
            <w:r w:rsidRPr="47F7713A">
              <w:rPr>
                <w:rFonts w:eastAsia="Arial" w:cs="Arial"/>
                <w:b/>
                <w:bCs/>
                <w:sz w:val="20"/>
                <w:szCs w:val="20"/>
              </w:rPr>
              <w:t xml:space="preserve">Created </w:t>
            </w:r>
            <w:proofErr w:type="gramStart"/>
            <w:r w:rsidRPr="47F7713A">
              <w:rPr>
                <w:rFonts w:eastAsia="Arial" w:cs="Arial"/>
                <w:b/>
                <w:bCs/>
                <w:sz w:val="20"/>
                <w:szCs w:val="20"/>
              </w:rPr>
              <w:t>By</w:t>
            </w:r>
            <w:proofErr w:type="gramEnd"/>
            <w:r w:rsidRPr="47F7713A">
              <w:rPr>
                <w:rFonts w:eastAsia="Arial" w:cs="Arial"/>
                <w:b/>
                <w:bCs/>
                <w:sz w:val="20"/>
                <w:szCs w:val="20"/>
              </w:rPr>
              <w:t>:</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7D50D0" w:rsidRDefault="007D50D0" w:rsidP="007D50D0">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 xml:space="preserve">Angelo </w:t>
            </w:r>
            <w:proofErr w:type="spellStart"/>
            <w:r w:rsidRPr="66199183">
              <w:rPr>
                <w:rFonts w:eastAsia="Arial" w:cs="Arial"/>
                <w:sz w:val="20"/>
                <w:szCs w:val="20"/>
              </w:rPr>
              <w:t>Pengue</w:t>
            </w:r>
            <w:proofErr w:type="spellEnd"/>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7D50D0" w:rsidRDefault="007D50D0" w:rsidP="007D50D0">
            <w:pPr>
              <w:jc w:val="right"/>
              <w:rPr>
                <w:rFonts w:eastAsia="Arial" w:cs="Arial"/>
                <w:b/>
                <w:bCs/>
                <w:sz w:val="20"/>
                <w:szCs w:val="20"/>
              </w:rPr>
            </w:pPr>
            <w:r w:rsidRPr="47F7713A">
              <w:rPr>
                <w:rFonts w:eastAsia="Arial" w:cs="Arial"/>
                <w:b/>
                <w:bCs/>
                <w:sz w:val="20"/>
                <w:szCs w:val="20"/>
              </w:rPr>
              <w:t xml:space="preserve">Last Updated </w:t>
            </w:r>
            <w:proofErr w:type="gramStart"/>
            <w:r w:rsidRPr="47F7713A">
              <w:rPr>
                <w:rFonts w:eastAsia="Arial" w:cs="Arial"/>
                <w:b/>
                <w:bCs/>
                <w:sz w:val="20"/>
                <w:szCs w:val="20"/>
              </w:rPr>
              <w:t>By</w:t>
            </w:r>
            <w:proofErr w:type="gramEnd"/>
            <w:r w:rsidRPr="47F7713A">
              <w:rPr>
                <w:rFonts w:eastAsia="Arial" w:cs="Arial"/>
                <w:b/>
                <w:bCs/>
                <w:sz w:val="20"/>
                <w:szCs w:val="20"/>
              </w:rPr>
              <w:t>:</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7D50D0" w:rsidRDefault="007D50D0" w:rsidP="007D50D0">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tefano Pace</w:t>
            </w:r>
          </w:p>
        </w:tc>
      </w:tr>
      <w:tr w:rsidR="007D50D0" w:rsidTr="00B96520">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7D50D0" w:rsidRDefault="007D50D0" w:rsidP="007D50D0">
            <w:pPr>
              <w:jc w:val="left"/>
              <w:rPr>
                <w:rFonts w:eastAsia="Arial" w:cs="Arial"/>
                <w:b/>
                <w:bCs/>
                <w:sz w:val="20"/>
                <w:szCs w:val="20"/>
              </w:rPr>
            </w:pPr>
            <w:r w:rsidRPr="47F7713A">
              <w:rPr>
                <w:rFonts w:eastAsia="Arial" w:cs="Arial"/>
                <w:b/>
                <w:bCs/>
                <w:sz w:val="20"/>
                <w:szCs w:val="20"/>
              </w:rPr>
              <w:t>Date Cre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7D50D0" w:rsidRDefault="007D50D0" w:rsidP="007D50D0">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4, 2016</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7D50D0" w:rsidRDefault="007D50D0" w:rsidP="007D50D0">
            <w:pPr>
              <w:jc w:val="right"/>
              <w:rPr>
                <w:rFonts w:eastAsia="Arial" w:cs="Arial"/>
                <w:b/>
                <w:bCs/>
                <w:sz w:val="20"/>
                <w:szCs w:val="20"/>
              </w:rPr>
            </w:pPr>
            <w:r w:rsidRPr="47F7713A">
              <w:rPr>
                <w:rFonts w:eastAsia="Arial" w:cs="Arial"/>
                <w:b/>
                <w:bCs/>
                <w:sz w:val="20"/>
                <w:szCs w:val="20"/>
              </w:rPr>
              <w:t>Date Last Upd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7D50D0" w:rsidRDefault="007D50D0" w:rsidP="007D50D0">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February 22, 2017</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doub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tcBorders>
              <w:top w:val="doub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Pr="00863501" w:rsidRDefault="00BE437E" w:rsidP="47F7713A">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00C431E1">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sidR="00BE437E">
              <w:rPr>
                <w:rFonts w:eastAsia="Arial" w:cs="Arial"/>
                <w:sz w:val="20"/>
                <w:szCs w:val="20"/>
              </w:rPr>
              <w:t>user</w:t>
            </w:r>
            <w:r w:rsidRPr="47F7713A">
              <w:rPr>
                <w:rFonts w:eastAsia="Arial" w:cs="Arial"/>
                <w:sz w:val="20"/>
                <w:szCs w:val="20"/>
              </w:rPr>
              <w:t xml:space="preserve"> views information regarding </w:t>
            </w:r>
            <w:r w:rsidR="00C431E1">
              <w:rPr>
                <w:rFonts w:eastAsia="Arial" w:cs="Arial"/>
                <w:sz w:val="20"/>
                <w:szCs w:val="20"/>
              </w:rPr>
              <w:t xml:space="preserve">their </w:t>
            </w:r>
            <w:r w:rsidRPr="47F7713A">
              <w:rPr>
                <w:rFonts w:eastAsia="Arial" w:cs="Arial"/>
                <w:sz w:val="20"/>
                <w:szCs w:val="20"/>
              </w:rPr>
              <w:t>existing reservation</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00BE437E"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can access an existing reservation from the calendar or from a list of their current reservations. This will display information relevant to that specific reservation.</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C0BB1" w:rsidRDefault="00BE437E" w:rsidP="47F7713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in</w:t>
            </w:r>
          </w:p>
          <w:p w:rsidR="005D5548" w:rsidRPr="00C431E1" w:rsidRDefault="00C431E1" w:rsidP="00C431E1">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has an existing reservation</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00FF1183"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Pr="00863501" w:rsidRDefault="47F7713A" w:rsidP="47F7713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B03710" w:rsidRDefault="008641B4" w:rsidP="47F7713A">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ndicates they wish to view information for a specific reservation</w:t>
            </w:r>
          </w:p>
          <w:p w:rsidR="005D5548" w:rsidRPr="00863501" w:rsidRDefault="00BE5770" w:rsidP="00254044">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686CA0">
              <w:rPr>
                <w:rFonts w:eastAsia="Arial" w:cs="Arial"/>
                <w:sz w:val="20"/>
                <w:szCs w:val="20"/>
              </w:rPr>
              <w:t xml:space="preserve">System presents </w:t>
            </w:r>
            <w:r w:rsidR="00D34AD6" w:rsidRPr="00686CA0">
              <w:rPr>
                <w:rFonts w:eastAsia="Arial" w:cs="Arial"/>
                <w:sz w:val="20"/>
                <w:szCs w:val="20"/>
              </w:rPr>
              <w:t>user</w:t>
            </w:r>
            <w:r w:rsidRPr="00686CA0">
              <w:rPr>
                <w:rFonts w:eastAsia="Arial" w:cs="Arial"/>
                <w:sz w:val="20"/>
                <w:szCs w:val="20"/>
              </w:rPr>
              <w:t xml:space="preserve"> with information about the reservation</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0069073E" w:rsidP="0069073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Reservation information </w:t>
            </w:r>
            <w:r w:rsidR="00254044">
              <w:rPr>
                <w:rFonts w:eastAsia="Arial" w:cs="Arial"/>
                <w:sz w:val="20"/>
                <w:szCs w:val="20"/>
              </w:rPr>
              <w:t xml:space="preserve">is displayed to the </w:t>
            </w:r>
            <w:r w:rsidR="004510C4">
              <w:rPr>
                <w:rFonts w:eastAsia="Arial" w:cs="Arial"/>
                <w:sz w:val="20"/>
                <w:szCs w:val="20"/>
              </w:rPr>
              <w:t>user</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005D5548"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p>
        </w:tc>
      </w:tr>
    </w:tbl>
    <w:p w:rsidR="00CA20EB" w:rsidRDefault="008759A1" w:rsidP="008759A1">
      <w:pPr>
        <w:pStyle w:val="Heading4"/>
      </w:pPr>
      <w:r>
        <w:t>View Reservation List</w:t>
      </w:r>
    </w:p>
    <w:p w:rsidR="00FC0E91" w:rsidRDefault="00FC0E91" w:rsidP="00FC0E91">
      <w:pPr>
        <w:pStyle w:val="Caption"/>
        <w:keepNext/>
      </w:pPr>
      <w:bookmarkStart w:id="248" w:name="_Toc466247208"/>
      <w:bookmarkStart w:id="249" w:name="_Toc467626252"/>
      <w:bookmarkStart w:id="250" w:name="_Toc467628787"/>
      <w:bookmarkStart w:id="251" w:name="_Toc467629079"/>
      <w:bookmarkStart w:id="252" w:name="_Toc467661404"/>
      <w:bookmarkStart w:id="253" w:name="_Toc467668429"/>
      <w:bookmarkStart w:id="254" w:name="_Toc475542390"/>
      <w:r>
        <w:t xml:space="preserve">Table </w:t>
      </w:r>
      <w:r w:rsidR="003C1D52">
        <w:fldChar w:fldCharType="begin"/>
      </w:r>
      <w:r w:rsidR="003C1D52">
        <w:instrText xml:space="preserve"> SEQ Table \* ARABIC </w:instrText>
      </w:r>
      <w:r w:rsidR="003C1D52">
        <w:fldChar w:fldCharType="separate"/>
      </w:r>
      <w:r w:rsidR="006F1386">
        <w:rPr>
          <w:noProof/>
        </w:rPr>
        <w:t>8</w:t>
      </w:r>
      <w:r w:rsidR="003C1D52">
        <w:rPr>
          <w:noProof/>
        </w:rPr>
        <w:fldChar w:fldCharType="end"/>
      </w:r>
      <w:r>
        <w:t>: Use Case for View Reservation List</w:t>
      </w:r>
      <w:bookmarkEnd w:id="248"/>
      <w:bookmarkEnd w:id="249"/>
      <w:bookmarkEnd w:id="250"/>
      <w:bookmarkEnd w:id="251"/>
      <w:bookmarkEnd w:id="252"/>
      <w:bookmarkEnd w:id="253"/>
      <w:bookmarkEnd w:id="254"/>
    </w:p>
    <w:tbl>
      <w:tblPr>
        <w:tblStyle w:val="GridTable4-Accent31"/>
        <w:tblW w:w="5000" w:type="pct"/>
        <w:tblLook w:val="0220" w:firstRow="1" w:lastRow="0" w:firstColumn="0" w:lastColumn="0" w:noHBand="1" w:noVBand="0"/>
      </w:tblPr>
      <w:tblGrid>
        <w:gridCol w:w="2537"/>
        <w:gridCol w:w="2346"/>
        <w:gridCol w:w="2179"/>
        <w:gridCol w:w="2346"/>
      </w:tblGrid>
      <w:tr w:rsidR="00CA20EB" w:rsidTr="6619918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00CA20EB" w:rsidP="47F7713A">
            <w:pPr>
              <w:jc w:val="left"/>
              <w:rPr>
                <w:rFonts w:eastAsia="Arial" w:cs="Arial"/>
                <w:b w:val="0"/>
                <w:bCs w:val="0"/>
                <w:color w:val="auto"/>
                <w:sz w:val="20"/>
                <w:szCs w:val="20"/>
              </w:rPr>
            </w:pPr>
            <w:r>
              <w:br w:type="page"/>
            </w:r>
            <w:r w:rsidR="47F7713A" w:rsidRPr="47F7713A">
              <w:rPr>
                <w:rFonts w:eastAsia="Arial" w:cs="Arial"/>
                <w:color w:val="auto"/>
                <w:sz w:val="20"/>
                <w:szCs w:val="20"/>
              </w:rPr>
              <w:t>Use Case ID:</w:t>
            </w:r>
          </w:p>
        </w:tc>
        <w:tc>
          <w:tcPr>
            <w:tcW w:w="3652" w:type="pct"/>
            <w:gridSpan w:val="3"/>
            <w:hideMark/>
          </w:tcPr>
          <w:p w:rsidR="00CA20EB" w:rsidRDefault="000A000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Pr>
                <w:rFonts w:eastAsia="Arial" w:cs="Arial"/>
                <w:color w:val="auto"/>
                <w:sz w:val="20"/>
                <w:szCs w:val="20"/>
              </w:rPr>
              <w:t>UC07</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hideMark/>
          </w:tcPr>
          <w:p w:rsidR="00CA20EB"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View Reservation List</w:t>
            </w:r>
          </w:p>
        </w:tc>
      </w:tr>
      <w:tr w:rsidR="007D50D0"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7D50D0" w:rsidRDefault="007D50D0" w:rsidP="007D50D0">
            <w:pPr>
              <w:jc w:val="left"/>
              <w:rPr>
                <w:rFonts w:eastAsia="Arial" w:cs="Arial"/>
                <w:b/>
                <w:bCs/>
                <w:sz w:val="20"/>
                <w:szCs w:val="20"/>
              </w:rPr>
            </w:pPr>
            <w:r w:rsidRPr="47F7713A">
              <w:rPr>
                <w:rFonts w:eastAsia="Arial" w:cs="Arial"/>
                <w:b/>
                <w:bCs/>
                <w:sz w:val="20"/>
                <w:szCs w:val="20"/>
              </w:rPr>
              <w:t xml:space="preserve">Created </w:t>
            </w:r>
            <w:proofErr w:type="gramStart"/>
            <w:r w:rsidRPr="47F7713A">
              <w:rPr>
                <w:rFonts w:eastAsia="Arial" w:cs="Arial"/>
                <w:b/>
                <w:bCs/>
                <w:sz w:val="20"/>
                <w:szCs w:val="20"/>
              </w:rPr>
              <w:t>By</w:t>
            </w:r>
            <w:proofErr w:type="gramEnd"/>
            <w:r w:rsidRPr="47F7713A">
              <w:rPr>
                <w:rFonts w:eastAsia="Arial" w:cs="Arial"/>
                <w:b/>
                <w:bCs/>
                <w:sz w:val="20"/>
                <w:szCs w:val="20"/>
              </w:rPr>
              <w:t>:</w:t>
            </w:r>
          </w:p>
        </w:tc>
        <w:tc>
          <w:tcPr>
            <w:tcW w:w="1247" w:type="pct"/>
            <w:hideMark/>
          </w:tcPr>
          <w:p w:rsidR="007D50D0" w:rsidRDefault="007D50D0" w:rsidP="007D50D0">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 xml:space="preserve">Angelo </w:t>
            </w:r>
            <w:proofErr w:type="spellStart"/>
            <w:r w:rsidRPr="66199183">
              <w:rPr>
                <w:rFonts w:eastAsia="Arial" w:cs="Arial"/>
                <w:sz w:val="20"/>
                <w:szCs w:val="20"/>
              </w:rPr>
              <w:t>Pengue</w:t>
            </w:r>
            <w:proofErr w:type="spellEnd"/>
          </w:p>
        </w:tc>
        <w:tc>
          <w:tcPr>
            <w:cnfStyle w:val="000010000000" w:firstRow="0" w:lastRow="0" w:firstColumn="0" w:lastColumn="0" w:oddVBand="1" w:evenVBand="0" w:oddHBand="0" w:evenHBand="0" w:firstRowFirstColumn="0" w:firstRowLastColumn="0" w:lastRowFirstColumn="0" w:lastRowLastColumn="0"/>
            <w:tcW w:w="1158" w:type="pct"/>
            <w:hideMark/>
          </w:tcPr>
          <w:p w:rsidR="007D50D0" w:rsidRDefault="007D50D0" w:rsidP="007D50D0">
            <w:pPr>
              <w:jc w:val="right"/>
              <w:rPr>
                <w:rFonts w:eastAsia="Arial" w:cs="Arial"/>
                <w:b/>
                <w:bCs/>
                <w:sz w:val="20"/>
                <w:szCs w:val="20"/>
              </w:rPr>
            </w:pPr>
            <w:r w:rsidRPr="47F7713A">
              <w:rPr>
                <w:rFonts w:eastAsia="Arial" w:cs="Arial"/>
                <w:b/>
                <w:bCs/>
                <w:sz w:val="20"/>
                <w:szCs w:val="20"/>
              </w:rPr>
              <w:t xml:space="preserve">Last Updated </w:t>
            </w:r>
            <w:proofErr w:type="gramStart"/>
            <w:r w:rsidRPr="47F7713A">
              <w:rPr>
                <w:rFonts w:eastAsia="Arial" w:cs="Arial"/>
                <w:b/>
                <w:bCs/>
                <w:sz w:val="20"/>
                <w:szCs w:val="20"/>
              </w:rPr>
              <w:t>By</w:t>
            </w:r>
            <w:proofErr w:type="gramEnd"/>
            <w:r w:rsidRPr="47F7713A">
              <w:rPr>
                <w:rFonts w:eastAsia="Arial" w:cs="Arial"/>
                <w:b/>
                <w:bCs/>
                <w:sz w:val="20"/>
                <w:szCs w:val="20"/>
              </w:rPr>
              <w:t>:</w:t>
            </w:r>
          </w:p>
        </w:tc>
        <w:tc>
          <w:tcPr>
            <w:tcW w:w="1247" w:type="pct"/>
            <w:hideMark/>
          </w:tcPr>
          <w:p w:rsidR="007D50D0" w:rsidRDefault="007D50D0" w:rsidP="007D50D0">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tefano Pace</w:t>
            </w:r>
          </w:p>
        </w:tc>
      </w:tr>
      <w:tr w:rsidR="007D50D0" w:rsidTr="00B96520">
        <w:tc>
          <w:tcPr>
            <w:cnfStyle w:val="000010000000" w:firstRow="0" w:lastRow="0" w:firstColumn="0" w:lastColumn="0" w:oddVBand="1" w:evenVBand="0" w:oddHBand="0" w:evenHBand="0" w:firstRowFirstColumn="0" w:firstRowLastColumn="0" w:lastRowFirstColumn="0" w:lastRowLastColumn="0"/>
            <w:tcW w:w="1348" w:type="pct"/>
            <w:tcBorders>
              <w:bottom w:val="double" w:sz="4" w:space="0" w:color="BFBFBF"/>
            </w:tcBorders>
            <w:hideMark/>
          </w:tcPr>
          <w:p w:rsidR="007D50D0" w:rsidRDefault="007D50D0" w:rsidP="007D50D0">
            <w:pPr>
              <w:jc w:val="left"/>
              <w:rPr>
                <w:rFonts w:eastAsia="Arial" w:cs="Arial"/>
                <w:b/>
                <w:bCs/>
                <w:sz w:val="20"/>
                <w:szCs w:val="20"/>
              </w:rPr>
            </w:pPr>
            <w:r w:rsidRPr="47F7713A">
              <w:rPr>
                <w:rFonts w:eastAsia="Arial" w:cs="Arial"/>
                <w:b/>
                <w:bCs/>
                <w:sz w:val="20"/>
                <w:szCs w:val="20"/>
              </w:rPr>
              <w:t>Date Created:</w:t>
            </w:r>
          </w:p>
        </w:tc>
        <w:tc>
          <w:tcPr>
            <w:tcW w:w="1247" w:type="pct"/>
            <w:tcBorders>
              <w:bottom w:val="double" w:sz="4" w:space="0" w:color="BFBFBF"/>
            </w:tcBorders>
            <w:hideMark/>
          </w:tcPr>
          <w:p w:rsidR="007D50D0" w:rsidRDefault="007D50D0" w:rsidP="007D50D0">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6, 2016</w:t>
            </w:r>
          </w:p>
        </w:tc>
        <w:tc>
          <w:tcPr>
            <w:cnfStyle w:val="000010000000" w:firstRow="0" w:lastRow="0" w:firstColumn="0" w:lastColumn="0" w:oddVBand="1" w:evenVBand="0" w:oddHBand="0" w:evenHBand="0" w:firstRowFirstColumn="0" w:firstRowLastColumn="0" w:lastRowFirstColumn="0" w:lastRowLastColumn="0"/>
            <w:tcW w:w="1158" w:type="pct"/>
            <w:tcBorders>
              <w:bottom w:val="double" w:sz="4" w:space="0" w:color="BFBFBF"/>
            </w:tcBorders>
            <w:hideMark/>
          </w:tcPr>
          <w:p w:rsidR="007D50D0" w:rsidRDefault="007D50D0" w:rsidP="007D50D0">
            <w:pPr>
              <w:jc w:val="right"/>
              <w:rPr>
                <w:rFonts w:eastAsia="Arial" w:cs="Arial"/>
                <w:b/>
                <w:bCs/>
                <w:sz w:val="20"/>
                <w:szCs w:val="20"/>
              </w:rPr>
            </w:pPr>
            <w:r w:rsidRPr="47F7713A">
              <w:rPr>
                <w:rFonts w:eastAsia="Arial" w:cs="Arial"/>
                <w:b/>
                <w:bCs/>
                <w:sz w:val="20"/>
                <w:szCs w:val="20"/>
              </w:rPr>
              <w:t>Date Last Updated:</w:t>
            </w:r>
          </w:p>
        </w:tc>
        <w:tc>
          <w:tcPr>
            <w:tcW w:w="1247" w:type="pct"/>
            <w:tcBorders>
              <w:bottom w:val="double" w:sz="4" w:space="0" w:color="BFBFBF"/>
            </w:tcBorders>
            <w:hideMark/>
          </w:tcPr>
          <w:p w:rsidR="007D50D0" w:rsidRDefault="007D50D0" w:rsidP="007D50D0">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February 22, 2017</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hideMark/>
          </w:tcPr>
          <w:p w:rsidR="00CA20EB" w:rsidRPr="00CA20EB" w:rsidRDefault="00D34AD6"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hideMark/>
          </w:tcPr>
          <w:p w:rsidR="00CA20EB" w:rsidRDefault="00D34AD6"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views room reservations associated with their account.</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sidR="00706FF6">
              <w:rPr>
                <w:rFonts w:eastAsia="Arial" w:cs="Arial"/>
                <w:sz w:val="20"/>
                <w:szCs w:val="20"/>
              </w:rPr>
              <w:t>user</w:t>
            </w:r>
            <w:r w:rsidRPr="47F7713A">
              <w:rPr>
                <w:rFonts w:eastAsia="Arial" w:cs="Arial"/>
                <w:sz w:val="20"/>
                <w:szCs w:val="20"/>
              </w:rPr>
              <w:t xml:space="preserve"> requests to view their reservations. The system retrieves the </w:t>
            </w:r>
            <w:r w:rsidR="00D70D8C">
              <w:rPr>
                <w:rFonts w:eastAsia="Arial" w:cs="Arial"/>
                <w:sz w:val="20"/>
                <w:szCs w:val="20"/>
              </w:rPr>
              <w:t>user’s</w:t>
            </w:r>
            <w:r w:rsidRPr="47F7713A">
              <w:rPr>
                <w:rFonts w:eastAsia="Arial" w:cs="Arial"/>
                <w:sz w:val="20"/>
                <w:szCs w:val="20"/>
              </w:rPr>
              <w:t xml:space="preserve"> room reservations and presents them to the </w:t>
            </w:r>
            <w:r w:rsidR="00D70D8C">
              <w:rPr>
                <w:rFonts w:eastAsia="Arial" w:cs="Arial"/>
                <w:sz w:val="20"/>
                <w:szCs w:val="20"/>
              </w:rPr>
              <w:t>user</w:t>
            </w:r>
            <w:r w:rsidRPr="47F7713A">
              <w:rPr>
                <w:rFonts w:eastAsia="Arial" w:cs="Arial"/>
                <w:sz w:val="20"/>
                <w:szCs w:val="20"/>
              </w:rPr>
              <w:t>.</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hideMark/>
          </w:tcPr>
          <w:p w:rsidR="00CA20EB" w:rsidRPr="00711C12" w:rsidRDefault="00D70D8C"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in to the system</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proofErr w:type="spellStart"/>
            <w:r w:rsidRPr="47F7713A">
              <w:rPr>
                <w:rFonts w:eastAsia="Arial" w:cs="Arial"/>
                <w:b/>
                <w:bCs/>
                <w:sz w:val="20"/>
                <w:szCs w:val="20"/>
              </w:rPr>
              <w:t>Postconditions</w:t>
            </w:r>
            <w:proofErr w:type="spellEnd"/>
            <w:r w:rsidRPr="47F7713A">
              <w:rPr>
                <w:rFonts w:eastAsia="Arial" w:cs="Arial"/>
                <w:b/>
                <w:bCs/>
                <w:sz w:val="20"/>
                <w:szCs w:val="20"/>
              </w:rPr>
              <w:t>:</w:t>
            </w:r>
          </w:p>
        </w:tc>
        <w:tc>
          <w:tcPr>
            <w:tcW w:w="3652" w:type="pct"/>
            <w:gridSpan w:val="3"/>
            <w:hideMark/>
          </w:tcPr>
          <w:p w:rsidR="00CA20EB" w:rsidRPr="00711C12" w:rsidRDefault="47F7713A"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hideMark/>
          </w:tcPr>
          <w:p w:rsidR="00711C12" w:rsidRPr="00711C12" w:rsidRDefault="005671AB" w:rsidP="47F7713A">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requests system to view </w:t>
            </w:r>
            <w:r w:rsidR="002A5BAF">
              <w:rPr>
                <w:rFonts w:eastAsia="Arial" w:cs="Arial"/>
                <w:sz w:val="20"/>
                <w:szCs w:val="20"/>
              </w:rPr>
              <w:t xml:space="preserve">their </w:t>
            </w:r>
            <w:r w:rsidR="47F7713A" w:rsidRPr="47F7713A">
              <w:rPr>
                <w:rFonts w:eastAsia="Arial" w:cs="Arial"/>
                <w:sz w:val="20"/>
                <w:szCs w:val="20"/>
              </w:rPr>
              <w:t>reservations</w:t>
            </w:r>
          </w:p>
          <w:p w:rsidR="00CA20EB" w:rsidRPr="00711C12" w:rsidRDefault="47F7713A" w:rsidP="002A5BAF">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System presents </w:t>
            </w:r>
            <w:r w:rsidR="002A5BAF">
              <w:rPr>
                <w:rFonts w:eastAsia="Arial" w:cs="Arial"/>
                <w:sz w:val="20"/>
                <w:szCs w:val="20"/>
              </w:rPr>
              <w:t xml:space="preserve">all </w:t>
            </w:r>
            <w:r w:rsidRPr="47F7713A">
              <w:rPr>
                <w:rFonts w:eastAsia="Arial" w:cs="Arial"/>
                <w:sz w:val="20"/>
                <w:szCs w:val="20"/>
              </w:rPr>
              <w:t xml:space="preserve">reservations associated with the </w:t>
            </w:r>
            <w:r w:rsidR="005671AB">
              <w:rPr>
                <w:rFonts w:eastAsia="Arial" w:cs="Arial"/>
                <w:sz w:val="20"/>
                <w:szCs w:val="20"/>
              </w:rPr>
              <w:t>user’s</w:t>
            </w:r>
            <w:r w:rsidRPr="47F7713A">
              <w:rPr>
                <w:rFonts w:eastAsia="Arial" w:cs="Arial"/>
                <w:sz w:val="20"/>
                <w:szCs w:val="20"/>
              </w:rPr>
              <w:t xml:space="preserve"> account</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System presents room reservations associated with </w:t>
            </w:r>
            <w:r w:rsidR="00BD68B2">
              <w:rPr>
                <w:rFonts w:eastAsia="Arial" w:cs="Arial"/>
                <w:sz w:val="20"/>
                <w:szCs w:val="20"/>
              </w:rPr>
              <w:t>user’s</w:t>
            </w:r>
            <w:r w:rsidRPr="47F7713A">
              <w:rPr>
                <w:rFonts w:eastAsia="Arial" w:cs="Arial"/>
                <w:sz w:val="20"/>
                <w:szCs w:val="20"/>
              </w:rPr>
              <w:t xml:space="preserve"> account</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hideMark/>
          </w:tcPr>
          <w:p w:rsidR="00CA20EB" w:rsidRDefault="00865B18"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This view only shows upcoming reservations. All reservations in the past will not be shown. </w:t>
            </w:r>
          </w:p>
        </w:tc>
      </w:tr>
    </w:tbl>
    <w:p w:rsidR="00CA20EB" w:rsidRDefault="008759A1" w:rsidP="008759A1">
      <w:pPr>
        <w:pStyle w:val="Heading4"/>
      </w:pPr>
      <w:r>
        <w:t>Cancel Reservation</w:t>
      </w:r>
    </w:p>
    <w:p w:rsidR="00D20C8A" w:rsidRDefault="00D20C8A" w:rsidP="00D20C8A">
      <w:pPr>
        <w:pStyle w:val="Caption"/>
        <w:keepNext/>
      </w:pPr>
      <w:bookmarkStart w:id="255" w:name="_Toc466247209"/>
      <w:bookmarkStart w:id="256" w:name="_Toc467626253"/>
      <w:bookmarkStart w:id="257" w:name="_Toc467628788"/>
      <w:bookmarkStart w:id="258" w:name="_Toc467629080"/>
      <w:bookmarkStart w:id="259" w:name="_Toc467661405"/>
      <w:bookmarkStart w:id="260" w:name="_Toc467668430"/>
      <w:bookmarkStart w:id="261" w:name="_Toc475542391"/>
      <w:r>
        <w:t xml:space="preserve">Table </w:t>
      </w:r>
      <w:r w:rsidR="003C1D52">
        <w:fldChar w:fldCharType="begin"/>
      </w:r>
      <w:r w:rsidR="003C1D52">
        <w:instrText xml:space="preserve"> SEQ Table \* ARABIC </w:instrText>
      </w:r>
      <w:r w:rsidR="003C1D52">
        <w:fldChar w:fldCharType="separate"/>
      </w:r>
      <w:r w:rsidR="006F1386">
        <w:rPr>
          <w:noProof/>
        </w:rPr>
        <w:t>9</w:t>
      </w:r>
      <w:r w:rsidR="003C1D52">
        <w:rPr>
          <w:noProof/>
        </w:rPr>
        <w:fldChar w:fldCharType="end"/>
      </w:r>
      <w:r>
        <w:t>: Use Case for Cancel Reservation</w:t>
      </w:r>
      <w:bookmarkEnd w:id="255"/>
      <w:bookmarkEnd w:id="256"/>
      <w:bookmarkEnd w:id="257"/>
      <w:bookmarkEnd w:id="258"/>
      <w:bookmarkEnd w:id="259"/>
      <w:bookmarkEnd w:id="260"/>
      <w:bookmarkEnd w:id="261"/>
    </w:p>
    <w:tbl>
      <w:tblPr>
        <w:tblStyle w:val="GridTable4-Accent31"/>
        <w:tblW w:w="5000" w:type="pct"/>
        <w:jc w:val="center"/>
        <w:tblCellMar>
          <w:top w:w="23" w:type="dxa"/>
          <w:bottom w:w="23" w:type="dxa"/>
        </w:tblCellMar>
        <w:tblLook w:val="0220" w:firstRow="1" w:lastRow="0" w:firstColumn="0" w:lastColumn="0" w:noHBand="1" w:noVBand="0"/>
      </w:tblPr>
      <w:tblGrid>
        <w:gridCol w:w="2537"/>
        <w:gridCol w:w="2346"/>
        <w:gridCol w:w="2179"/>
        <w:gridCol w:w="2346"/>
      </w:tblGrid>
      <w:tr w:rsidR="00CA20EB" w:rsidTr="6619918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00CA20EB" w:rsidP="47F7713A">
            <w:pPr>
              <w:jc w:val="left"/>
              <w:rPr>
                <w:rFonts w:eastAsia="Arial" w:cs="Arial"/>
                <w:b w:val="0"/>
                <w:bCs w:val="0"/>
                <w:color w:val="auto"/>
                <w:sz w:val="20"/>
                <w:szCs w:val="20"/>
              </w:rPr>
            </w:pPr>
            <w:r>
              <w:br w:type="page"/>
            </w:r>
            <w:r w:rsidR="47F7713A" w:rsidRPr="47F7713A">
              <w:rPr>
                <w:rFonts w:eastAsia="Arial" w:cs="Arial"/>
                <w:color w:val="auto"/>
                <w:sz w:val="20"/>
                <w:szCs w:val="20"/>
              </w:rPr>
              <w:t>Use Case ID:</w:t>
            </w:r>
          </w:p>
        </w:tc>
        <w:tc>
          <w:tcPr>
            <w:tcW w:w="3652" w:type="pct"/>
            <w:gridSpan w:val="3"/>
            <w:hideMark/>
          </w:tcPr>
          <w:p w:rsidR="00CA20EB" w:rsidRDefault="000A000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Pr>
                <w:rFonts w:eastAsia="Arial" w:cs="Arial"/>
                <w:color w:val="auto"/>
                <w:sz w:val="20"/>
                <w:szCs w:val="20"/>
              </w:rPr>
              <w:t>UC08</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Cancel Reservation</w:t>
            </w:r>
          </w:p>
        </w:tc>
      </w:tr>
      <w:tr w:rsidR="007D50D0"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7D50D0" w:rsidRDefault="007D50D0" w:rsidP="007D50D0">
            <w:pPr>
              <w:jc w:val="left"/>
              <w:rPr>
                <w:rFonts w:eastAsia="Arial" w:cs="Arial"/>
                <w:b/>
                <w:bCs/>
                <w:sz w:val="20"/>
                <w:szCs w:val="20"/>
              </w:rPr>
            </w:pPr>
            <w:r w:rsidRPr="47F7713A">
              <w:rPr>
                <w:rFonts w:eastAsia="Arial" w:cs="Arial"/>
                <w:b/>
                <w:bCs/>
                <w:sz w:val="20"/>
                <w:szCs w:val="20"/>
              </w:rPr>
              <w:t xml:space="preserve">Created </w:t>
            </w:r>
            <w:proofErr w:type="gramStart"/>
            <w:r w:rsidRPr="47F7713A">
              <w:rPr>
                <w:rFonts w:eastAsia="Arial" w:cs="Arial"/>
                <w:b/>
                <w:bCs/>
                <w:sz w:val="20"/>
                <w:szCs w:val="20"/>
              </w:rPr>
              <w:t>By</w:t>
            </w:r>
            <w:proofErr w:type="gramEnd"/>
            <w:r w:rsidRPr="47F7713A">
              <w:rPr>
                <w:rFonts w:eastAsia="Arial" w:cs="Arial"/>
                <w:b/>
                <w:bCs/>
                <w:sz w:val="20"/>
                <w:szCs w:val="20"/>
              </w:rPr>
              <w:t>:</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7D50D0" w:rsidRDefault="007D50D0" w:rsidP="007D50D0">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 xml:space="preserve">Angelo </w:t>
            </w:r>
            <w:proofErr w:type="spellStart"/>
            <w:r w:rsidRPr="66199183">
              <w:rPr>
                <w:rFonts w:eastAsia="Arial" w:cs="Arial"/>
                <w:sz w:val="20"/>
                <w:szCs w:val="20"/>
              </w:rPr>
              <w:t>Pengue</w:t>
            </w:r>
            <w:proofErr w:type="spellEnd"/>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7D50D0" w:rsidRDefault="007D50D0" w:rsidP="007D50D0">
            <w:pPr>
              <w:jc w:val="right"/>
              <w:rPr>
                <w:rFonts w:eastAsia="Arial" w:cs="Arial"/>
                <w:b/>
                <w:bCs/>
                <w:sz w:val="20"/>
                <w:szCs w:val="20"/>
              </w:rPr>
            </w:pPr>
            <w:r w:rsidRPr="47F7713A">
              <w:rPr>
                <w:rFonts w:eastAsia="Arial" w:cs="Arial"/>
                <w:b/>
                <w:bCs/>
                <w:sz w:val="20"/>
                <w:szCs w:val="20"/>
              </w:rPr>
              <w:t xml:space="preserve">Last Updated </w:t>
            </w:r>
            <w:proofErr w:type="gramStart"/>
            <w:r w:rsidRPr="47F7713A">
              <w:rPr>
                <w:rFonts w:eastAsia="Arial" w:cs="Arial"/>
                <w:b/>
                <w:bCs/>
                <w:sz w:val="20"/>
                <w:szCs w:val="20"/>
              </w:rPr>
              <w:t>By</w:t>
            </w:r>
            <w:proofErr w:type="gramEnd"/>
            <w:r w:rsidRPr="47F7713A">
              <w:rPr>
                <w:rFonts w:eastAsia="Arial" w:cs="Arial"/>
                <w:b/>
                <w:bCs/>
                <w:sz w:val="20"/>
                <w:szCs w:val="20"/>
              </w:rPr>
              <w:t>:</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7D50D0" w:rsidRDefault="007D50D0" w:rsidP="007D50D0">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tefano Pace</w:t>
            </w:r>
          </w:p>
        </w:tc>
      </w:tr>
      <w:tr w:rsidR="007D50D0" w:rsidTr="00B96520">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7D50D0" w:rsidRDefault="007D50D0" w:rsidP="007D50D0">
            <w:pPr>
              <w:jc w:val="left"/>
              <w:rPr>
                <w:rFonts w:eastAsia="Arial" w:cs="Arial"/>
                <w:b/>
                <w:bCs/>
                <w:sz w:val="20"/>
                <w:szCs w:val="20"/>
              </w:rPr>
            </w:pPr>
            <w:r w:rsidRPr="47F7713A">
              <w:rPr>
                <w:rFonts w:eastAsia="Arial" w:cs="Arial"/>
                <w:b/>
                <w:bCs/>
                <w:sz w:val="20"/>
                <w:szCs w:val="20"/>
              </w:rPr>
              <w:t>Date Cre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7D50D0" w:rsidRDefault="007D50D0" w:rsidP="007D50D0">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6, 2016</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7D50D0" w:rsidRDefault="007D50D0" w:rsidP="007D50D0">
            <w:pPr>
              <w:jc w:val="right"/>
              <w:rPr>
                <w:rFonts w:eastAsia="Arial" w:cs="Arial"/>
                <w:b/>
                <w:bCs/>
                <w:sz w:val="20"/>
                <w:szCs w:val="20"/>
              </w:rPr>
            </w:pPr>
            <w:r w:rsidRPr="47F7713A">
              <w:rPr>
                <w:rFonts w:eastAsia="Arial" w:cs="Arial"/>
                <w:b/>
                <w:bCs/>
                <w:sz w:val="20"/>
                <w:szCs w:val="20"/>
              </w:rPr>
              <w:t>Date Last Upd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7D50D0" w:rsidRDefault="007D50D0" w:rsidP="007D50D0">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February 22, 2017</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doub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tcBorders>
              <w:top w:val="doub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Pr="00CA20EB" w:rsidRDefault="00CB2A76"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00CB2A76"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cancels an existing room reservation</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lastRenderedPageBreak/>
              <w:t>Summary:</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00F1361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The </w:t>
            </w:r>
            <w:r w:rsidR="00CB2A76">
              <w:rPr>
                <w:rFonts w:eastAsia="Arial" w:cs="Arial"/>
                <w:sz w:val="20"/>
                <w:szCs w:val="20"/>
              </w:rPr>
              <w:t>user</w:t>
            </w:r>
            <w:r w:rsidRPr="47F7713A">
              <w:rPr>
                <w:rFonts w:eastAsia="Arial" w:cs="Arial"/>
                <w:sz w:val="20"/>
                <w:szCs w:val="20"/>
              </w:rPr>
              <w:t xml:space="preserve"> is viewing a reservation associated with their account. The </w:t>
            </w:r>
            <w:r w:rsidR="00CB2A76">
              <w:rPr>
                <w:rFonts w:eastAsia="Arial" w:cs="Arial"/>
                <w:sz w:val="20"/>
                <w:szCs w:val="20"/>
              </w:rPr>
              <w:t>user</w:t>
            </w:r>
            <w:r w:rsidRPr="47F7713A">
              <w:rPr>
                <w:rFonts w:eastAsia="Arial" w:cs="Arial"/>
                <w:sz w:val="20"/>
                <w:szCs w:val="20"/>
              </w:rPr>
              <w:t xml:space="preserve"> indicates to the system that they wish to cancel the reservation. The system removes the reservation associated with the </w:t>
            </w:r>
            <w:r w:rsidR="00551624">
              <w:rPr>
                <w:rFonts w:eastAsia="Arial" w:cs="Arial"/>
                <w:sz w:val="20"/>
                <w:szCs w:val="20"/>
              </w:rPr>
              <w:t>user’s</w:t>
            </w:r>
            <w:r w:rsidRPr="47F7713A">
              <w:rPr>
                <w:rFonts w:eastAsia="Arial" w:cs="Arial"/>
                <w:sz w:val="20"/>
                <w:szCs w:val="20"/>
              </w:rPr>
              <w:t xml:space="preserve"> account for that room and time slot. If there is another </w:t>
            </w:r>
            <w:r w:rsidR="007D2157">
              <w:rPr>
                <w:rFonts w:eastAsia="Arial" w:cs="Arial"/>
                <w:sz w:val="20"/>
                <w:szCs w:val="20"/>
              </w:rPr>
              <w:t>user</w:t>
            </w:r>
            <w:r w:rsidRPr="47F7713A">
              <w:rPr>
                <w:rFonts w:eastAsia="Arial" w:cs="Arial"/>
                <w:sz w:val="20"/>
                <w:szCs w:val="20"/>
              </w:rPr>
              <w:t xml:space="preserve"> associated with the waiting list for that room and time slot, the system creates a reservation</w:t>
            </w:r>
            <w:r w:rsidR="002D1D6F">
              <w:rPr>
                <w:rFonts w:eastAsia="Arial" w:cs="Arial"/>
                <w:sz w:val="20"/>
                <w:szCs w:val="20"/>
              </w:rPr>
              <w:t xml:space="preserve"> (</w:t>
            </w:r>
            <w:r w:rsidR="00F13612">
              <w:rPr>
                <w:rFonts w:eastAsia="Arial" w:cs="Arial"/>
                <w:sz w:val="20"/>
                <w:szCs w:val="20"/>
              </w:rPr>
              <w:t xml:space="preserve">only if </w:t>
            </w:r>
            <w:r w:rsidR="002D1D6F">
              <w:rPr>
                <w:rFonts w:eastAsia="Arial" w:cs="Arial"/>
                <w:sz w:val="20"/>
                <w:szCs w:val="20"/>
              </w:rPr>
              <w:t xml:space="preserve">equipment </w:t>
            </w:r>
            <w:r w:rsidR="00F13612">
              <w:rPr>
                <w:rFonts w:eastAsia="Arial" w:cs="Arial"/>
                <w:sz w:val="20"/>
                <w:szCs w:val="20"/>
              </w:rPr>
              <w:t xml:space="preserve">is </w:t>
            </w:r>
            <w:r w:rsidR="002D60E8">
              <w:rPr>
                <w:rFonts w:eastAsia="Arial" w:cs="Arial"/>
                <w:sz w:val="20"/>
                <w:szCs w:val="20"/>
              </w:rPr>
              <w:t>available</w:t>
            </w:r>
            <w:r w:rsidR="002D1D6F">
              <w:rPr>
                <w:rFonts w:eastAsia="Arial" w:cs="Arial"/>
                <w:sz w:val="20"/>
                <w:szCs w:val="20"/>
              </w:rPr>
              <w:t>)</w:t>
            </w:r>
            <w:r w:rsidRPr="47F7713A">
              <w:rPr>
                <w:rFonts w:eastAsia="Arial" w:cs="Arial"/>
                <w:sz w:val="20"/>
                <w:szCs w:val="20"/>
              </w:rPr>
              <w:t xml:space="preserve"> and associates it to that </w:t>
            </w:r>
            <w:r w:rsidR="007D2157">
              <w:rPr>
                <w:rFonts w:eastAsia="Arial" w:cs="Arial"/>
                <w:sz w:val="20"/>
                <w:szCs w:val="20"/>
              </w:rPr>
              <w:t>user’s</w:t>
            </w:r>
            <w:r w:rsidRPr="47F7713A">
              <w:rPr>
                <w:rFonts w:eastAsia="Arial" w:cs="Arial"/>
                <w:sz w:val="20"/>
                <w:szCs w:val="20"/>
              </w:rPr>
              <w:t xml:space="preserve"> account for the </w:t>
            </w:r>
            <w:r w:rsidRPr="00961285">
              <w:rPr>
                <w:rFonts w:eastAsia="Arial" w:cs="Arial"/>
                <w:noProof/>
                <w:sz w:val="20"/>
                <w:szCs w:val="20"/>
              </w:rPr>
              <w:t>canceled</w:t>
            </w:r>
            <w:r w:rsidRPr="47F7713A">
              <w:rPr>
                <w:rFonts w:eastAsia="Arial" w:cs="Arial"/>
                <w:sz w:val="20"/>
                <w:szCs w:val="20"/>
              </w:rPr>
              <w:t xml:space="preserve"> room and time slot. </w:t>
            </w:r>
            <w:r w:rsidR="2EC89B9C" w:rsidRPr="2EC89B9C">
              <w:rPr>
                <w:rFonts w:eastAsia="Arial" w:cs="Arial"/>
                <w:sz w:val="20"/>
                <w:szCs w:val="20"/>
              </w:rPr>
              <w:t>The wait-listed</w:t>
            </w:r>
            <w:r w:rsidRPr="47F7713A">
              <w:rPr>
                <w:rFonts w:eastAsia="Arial" w:cs="Arial"/>
                <w:sz w:val="20"/>
                <w:szCs w:val="20"/>
              </w:rPr>
              <w:t xml:space="preserve"> </w:t>
            </w:r>
            <w:r w:rsidR="007D2157">
              <w:rPr>
                <w:rFonts w:eastAsia="Arial" w:cs="Arial"/>
                <w:sz w:val="20"/>
                <w:szCs w:val="20"/>
              </w:rPr>
              <w:t>user</w:t>
            </w:r>
            <w:r w:rsidRPr="47F7713A">
              <w:rPr>
                <w:rFonts w:eastAsia="Arial" w:cs="Arial"/>
                <w:sz w:val="20"/>
                <w:szCs w:val="20"/>
              </w:rPr>
              <w:t xml:space="preserve"> is no longer associated with the </w:t>
            </w:r>
            <w:r w:rsidR="2EC89B9C" w:rsidRPr="2EC89B9C">
              <w:rPr>
                <w:rFonts w:eastAsia="Arial" w:cs="Arial"/>
                <w:sz w:val="20"/>
                <w:szCs w:val="20"/>
              </w:rPr>
              <w:t>waiting</w:t>
            </w:r>
            <w:r w:rsidRPr="47F7713A">
              <w:rPr>
                <w:rFonts w:eastAsia="Arial" w:cs="Arial"/>
                <w:sz w:val="20"/>
                <w:szCs w:val="20"/>
              </w:rPr>
              <w:t xml:space="preserve"> list for that room and time slot.</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776F9" w:rsidRDefault="007D2157"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in to the system</w:t>
            </w:r>
          </w:p>
          <w:p w:rsidR="00CA20EB" w:rsidRDefault="007D2157"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has a reservation with room and time slot they wish to cancel</w:t>
            </w:r>
          </w:p>
          <w:p w:rsidR="00CA20EB" w:rsidRPr="000B72C3" w:rsidRDefault="007D2157"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viewing that reservation</w:t>
            </w:r>
          </w:p>
        </w:tc>
      </w:tr>
      <w:tr w:rsidR="00CA20EB" w:rsidTr="00880951">
        <w:trPr>
          <w:trHeight w:val="356"/>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002D60E8"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Pr="00B07E21" w:rsidRDefault="47F7713A" w:rsidP="00B07E2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Reservation for that room and time slot is no longer associated with the </w:t>
            </w:r>
            <w:r w:rsidR="007D2157">
              <w:rPr>
                <w:rFonts w:eastAsia="Arial" w:cs="Arial"/>
                <w:sz w:val="20"/>
                <w:szCs w:val="20"/>
              </w:rPr>
              <w:t>user’s</w:t>
            </w:r>
            <w:r w:rsidRPr="47F7713A">
              <w:rPr>
                <w:rFonts w:eastAsia="Arial" w:cs="Arial"/>
                <w:sz w:val="20"/>
                <w:szCs w:val="20"/>
              </w:rPr>
              <w:t xml:space="preserve"> account</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0B72C3" w:rsidRDefault="007D2157" w:rsidP="47F7713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requests system to cancel room reservation for a room and time slot</w:t>
            </w:r>
          </w:p>
          <w:p w:rsidR="00CA20EB" w:rsidRPr="00C776F9" w:rsidRDefault="47F7713A" w:rsidP="47F7713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System checks </w:t>
            </w:r>
            <w:r w:rsidR="2EC89B9C" w:rsidRPr="2EC89B9C">
              <w:rPr>
                <w:rFonts w:eastAsia="Arial" w:cs="Arial"/>
                <w:sz w:val="20"/>
                <w:szCs w:val="20"/>
              </w:rPr>
              <w:t>waiting</w:t>
            </w:r>
            <w:r w:rsidRPr="47F7713A">
              <w:rPr>
                <w:rFonts w:eastAsia="Arial" w:cs="Arial"/>
                <w:sz w:val="20"/>
                <w:szCs w:val="20"/>
              </w:rPr>
              <w:t xml:space="preserve"> list and updates the reservation with the next </w:t>
            </w:r>
            <w:r w:rsidR="00DB37D4">
              <w:rPr>
                <w:rFonts w:eastAsia="Arial" w:cs="Arial"/>
                <w:sz w:val="20"/>
                <w:szCs w:val="20"/>
              </w:rPr>
              <w:t>user</w:t>
            </w:r>
            <w:r w:rsidRPr="47F7713A">
              <w:rPr>
                <w:rFonts w:eastAsia="Arial" w:cs="Arial"/>
                <w:sz w:val="20"/>
                <w:szCs w:val="20"/>
              </w:rPr>
              <w:t xml:space="preserve"> information</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00DB37D4"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s</w:t>
            </w:r>
            <w:r w:rsidR="47F7713A" w:rsidRPr="47F7713A">
              <w:rPr>
                <w:rFonts w:eastAsia="Arial" w:cs="Arial"/>
                <w:sz w:val="20"/>
                <w:szCs w:val="20"/>
              </w:rPr>
              <w:t xml:space="preserve"> account no longer has a reservation associated with the room and time slot.</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bl>
    <w:p w:rsidR="007A5511" w:rsidRDefault="007A5511" w:rsidP="00B5487B">
      <w:pPr>
        <w:pStyle w:val="Heading2"/>
      </w:pPr>
      <w:bookmarkStart w:id="262" w:name="_Toc466247232"/>
      <w:bookmarkStart w:id="263" w:name="_Toc466299900"/>
      <w:bookmarkStart w:id="264" w:name="_Toc467626294"/>
      <w:bookmarkStart w:id="265" w:name="_Toc467628829"/>
      <w:bookmarkStart w:id="266" w:name="_Toc467629121"/>
      <w:bookmarkStart w:id="267" w:name="_Toc467668377"/>
      <w:bookmarkStart w:id="268" w:name="_Toc475542336"/>
      <w:r>
        <w:t>Nonfunctional Requirements</w:t>
      </w:r>
      <w:bookmarkEnd w:id="262"/>
      <w:bookmarkEnd w:id="263"/>
      <w:bookmarkEnd w:id="264"/>
      <w:bookmarkEnd w:id="265"/>
      <w:bookmarkEnd w:id="266"/>
      <w:bookmarkEnd w:id="267"/>
      <w:bookmarkEnd w:id="268"/>
    </w:p>
    <w:p w:rsidR="007E2F8C" w:rsidRPr="007E2F8C" w:rsidRDefault="007E2F8C" w:rsidP="007E2F8C">
      <w:r>
        <w:t xml:space="preserve">The following sections describe all nonfunctional requirements the </w:t>
      </w:r>
      <w:proofErr w:type="spellStart"/>
      <w:r>
        <w:t>Chronos</w:t>
      </w:r>
      <w:proofErr w:type="spellEnd"/>
      <w:r>
        <w:t xml:space="preserve"> system is expected to meet.</w:t>
      </w:r>
    </w:p>
    <w:p w:rsidR="00B5487B" w:rsidRPr="00B5487B" w:rsidRDefault="00B5487B" w:rsidP="007A5511">
      <w:pPr>
        <w:pStyle w:val="Heading3"/>
      </w:pPr>
      <w:bookmarkStart w:id="269" w:name="_Toc465638803"/>
      <w:bookmarkStart w:id="270" w:name="_Toc466247233"/>
      <w:bookmarkStart w:id="271" w:name="_Toc466299901"/>
      <w:bookmarkStart w:id="272" w:name="_Toc467626295"/>
      <w:bookmarkStart w:id="273" w:name="_Toc467628830"/>
      <w:bookmarkStart w:id="274" w:name="_Toc467629122"/>
      <w:bookmarkStart w:id="275" w:name="_Toc467668378"/>
      <w:bookmarkStart w:id="276" w:name="_Toc475542337"/>
      <w:r w:rsidRPr="00B5487B">
        <w:t>Reliability documentation</w:t>
      </w:r>
      <w:bookmarkEnd w:id="269"/>
      <w:bookmarkEnd w:id="270"/>
      <w:bookmarkEnd w:id="271"/>
      <w:bookmarkEnd w:id="272"/>
      <w:bookmarkEnd w:id="273"/>
      <w:bookmarkEnd w:id="274"/>
      <w:bookmarkEnd w:id="275"/>
      <w:bookmarkEnd w:id="276"/>
    </w:p>
    <w:p w:rsidR="601D4508" w:rsidRDefault="601D4508" w:rsidP="601D4508">
      <w:bookmarkStart w:id="277" w:name="_Toc465638804"/>
      <w:r w:rsidRPr="00654E06">
        <w:t xml:space="preserve">The room booking service is a relatively simple application. Due to </w:t>
      </w:r>
      <w:r w:rsidR="00F7355B" w:rsidRPr="00654E06">
        <w:t>its</w:t>
      </w:r>
      <w:r w:rsidRPr="00654E06">
        <w:t xml:space="preserve"> low </w:t>
      </w:r>
      <w:r w:rsidR="00F7355B" w:rsidRPr="00654E06">
        <w:t>complexity</w:t>
      </w:r>
      <w:r w:rsidRPr="00654E06">
        <w:t xml:space="preserve">, the system is expected to have a </w:t>
      </w:r>
      <w:r w:rsidR="00654E06" w:rsidRPr="00654E06">
        <w:t>99.99</w:t>
      </w:r>
      <w:r w:rsidRPr="00654E06">
        <w:t xml:space="preserve">% uptime during reservation hours. </w:t>
      </w:r>
      <w:r w:rsidR="003E5D6F" w:rsidRPr="00654E06">
        <w:t>Furthermore, the system shall</w:t>
      </w:r>
      <w:r w:rsidRPr="00654E06">
        <w:t xml:space="preserve"> serve at least </w:t>
      </w:r>
      <w:r w:rsidR="00654E06" w:rsidRPr="00654E06">
        <w:t>100</w:t>
      </w:r>
      <w:r w:rsidRPr="00654E06">
        <w:t xml:space="preserve"> concurrent user</w:t>
      </w:r>
      <w:r w:rsidR="003E5D6F" w:rsidRPr="00654E06">
        <w:t xml:space="preserve">s without jeopardizing uptime. </w:t>
      </w:r>
      <w:r w:rsidRPr="00654E06">
        <w:t xml:space="preserve">Finally, </w:t>
      </w:r>
      <w:r w:rsidR="78F50170" w:rsidRPr="00654E06">
        <w:t>the database shall keep current reservations saved without any data being unexpectedly wiped.</w:t>
      </w:r>
      <w:r w:rsidRPr="66199183">
        <w:t xml:space="preserve"> </w:t>
      </w:r>
    </w:p>
    <w:p w:rsidR="00B5487B" w:rsidRPr="00B5487B" w:rsidRDefault="47F7713A" w:rsidP="007A5511">
      <w:pPr>
        <w:pStyle w:val="Heading3"/>
      </w:pPr>
      <w:bookmarkStart w:id="278" w:name="_Toc466247234"/>
      <w:bookmarkStart w:id="279" w:name="_Toc466299902"/>
      <w:bookmarkStart w:id="280" w:name="_Toc467626296"/>
      <w:bookmarkStart w:id="281" w:name="_Toc467628831"/>
      <w:bookmarkStart w:id="282" w:name="_Toc467629123"/>
      <w:bookmarkStart w:id="283" w:name="_Toc467668379"/>
      <w:bookmarkStart w:id="284" w:name="_Toc475542338"/>
      <w:r>
        <w:t>Usability documentation</w:t>
      </w:r>
      <w:bookmarkEnd w:id="277"/>
      <w:bookmarkEnd w:id="278"/>
      <w:bookmarkEnd w:id="279"/>
      <w:bookmarkEnd w:id="280"/>
      <w:bookmarkEnd w:id="281"/>
      <w:bookmarkEnd w:id="282"/>
      <w:bookmarkEnd w:id="283"/>
      <w:bookmarkEnd w:id="284"/>
    </w:p>
    <w:p w:rsidR="452BCE3E" w:rsidRDefault="452BCE3E" w:rsidP="47F7713A">
      <w:pPr>
        <w:rPr>
          <w:rFonts w:eastAsia="Arial" w:cs="Arial"/>
        </w:rPr>
      </w:pPr>
      <w:bookmarkStart w:id="285" w:name="_Toc465638805"/>
      <w:r w:rsidRPr="452BCE3E">
        <w:t xml:space="preserve">The room booking service shall have a friendly user interface (UI) to facilitate the overall user-experience (UX). For </w:t>
      </w:r>
      <w:proofErr w:type="spellStart"/>
      <w:r w:rsidR="007E2F8C" w:rsidRPr="2EC89B9C">
        <w:rPr>
          <w:rFonts w:eastAsia="Arial" w:cs="Arial"/>
        </w:rPr>
        <w:t>Chronos</w:t>
      </w:r>
      <w:proofErr w:type="spellEnd"/>
      <w:r w:rsidR="00454E21" w:rsidRPr="2EC89B9C">
        <w:rPr>
          <w:rFonts w:eastAsia="Arial" w:cs="Arial"/>
        </w:rPr>
        <w:t xml:space="preserve"> </w:t>
      </w:r>
      <w:r w:rsidRPr="452BCE3E">
        <w:t xml:space="preserve">to be an intuitive experience for students, simple UI elements shall be used to </w:t>
      </w:r>
      <w:r w:rsidR="003E5D6F">
        <w:t>help</w:t>
      </w:r>
      <w:r w:rsidRPr="452BCE3E">
        <w:t xml:space="preserve"> the users. Furthermore, the application shall have a separate UI for smaller screens to allow for a better user experience across</w:t>
      </w:r>
      <w:r w:rsidR="003E5D6F">
        <w:t xml:space="preserve"> mobile devices and tablets.</w:t>
      </w:r>
    </w:p>
    <w:p w:rsidR="00B5487B" w:rsidRPr="00B5487B" w:rsidRDefault="7029E235" w:rsidP="007A5511">
      <w:pPr>
        <w:pStyle w:val="Heading3"/>
      </w:pPr>
      <w:bookmarkStart w:id="286" w:name="_Toc466247235"/>
      <w:bookmarkStart w:id="287" w:name="_Toc466299903"/>
      <w:bookmarkStart w:id="288" w:name="_Toc467626297"/>
      <w:bookmarkStart w:id="289" w:name="_Toc467628832"/>
      <w:bookmarkStart w:id="290" w:name="_Toc467629124"/>
      <w:bookmarkStart w:id="291" w:name="_Toc467668380"/>
      <w:bookmarkStart w:id="292" w:name="_Toc475542339"/>
      <w:r>
        <w:t>Efficiency documentation</w:t>
      </w:r>
      <w:bookmarkEnd w:id="285"/>
      <w:bookmarkEnd w:id="286"/>
      <w:bookmarkEnd w:id="287"/>
      <w:bookmarkEnd w:id="288"/>
      <w:bookmarkEnd w:id="289"/>
      <w:bookmarkEnd w:id="290"/>
      <w:bookmarkEnd w:id="291"/>
      <w:bookmarkEnd w:id="292"/>
    </w:p>
    <w:p w:rsidR="7029E235" w:rsidRDefault="66199183" w:rsidP="00454E21">
      <w:r>
        <w:t xml:space="preserve">Since </w:t>
      </w:r>
      <w:proofErr w:type="spellStart"/>
      <w:r w:rsidR="007E2F8C" w:rsidRPr="2EC89B9C">
        <w:rPr>
          <w:rFonts w:eastAsia="Arial" w:cs="Arial"/>
        </w:rPr>
        <w:t>Chronos</w:t>
      </w:r>
      <w:proofErr w:type="spellEnd"/>
      <w:r>
        <w:t xml:space="preserve"> is a web application, it is expected to perform rapidly </w:t>
      </w:r>
      <w:r w:rsidR="00454E21">
        <w:t xml:space="preserve">during </w:t>
      </w:r>
      <w:r>
        <w:t>any operation. It is expected that any request sent from the client shall receive a response from the server in less than 2 seconds. The system must be performant in response time</w:t>
      </w:r>
      <w:r w:rsidR="0077194F">
        <w:rPr>
          <w:noProof/>
        </w:rPr>
        <w:t>,</w:t>
      </w:r>
      <w:r>
        <w:t xml:space="preserve"> or else it shall detract from the overall usability and reliability.</w:t>
      </w:r>
    </w:p>
    <w:p w:rsidR="00B5487B" w:rsidRDefault="00B5487B" w:rsidP="007A5511">
      <w:pPr>
        <w:pStyle w:val="Heading3"/>
      </w:pPr>
      <w:bookmarkStart w:id="293" w:name="_Toc465638806"/>
      <w:bookmarkStart w:id="294" w:name="_Toc466247236"/>
      <w:bookmarkStart w:id="295" w:name="_Toc466299904"/>
      <w:bookmarkStart w:id="296" w:name="_Toc467626298"/>
      <w:bookmarkStart w:id="297" w:name="_Toc467628833"/>
      <w:bookmarkStart w:id="298" w:name="_Toc467629125"/>
      <w:bookmarkStart w:id="299" w:name="_Toc467668381"/>
      <w:bookmarkStart w:id="300" w:name="_Toc475542340"/>
      <w:r w:rsidRPr="00B5487B">
        <w:t>Maintainability documentation</w:t>
      </w:r>
      <w:bookmarkEnd w:id="293"/>
      <w:bookmarkEnd w:id="294"/>
      <w:bookmarkEnd w:id="295"/>
      <w:bookmarkEnd w:id="296"/>
      <w:bookmarkEnd w:id="297"/>
      <w:bookmarkEnd w:id="298"/>
      <w:bookmarkEnd w:id="299"/>
      <w:bookmarkEnd w:id="300"/>
    </w:p>
    <w:p w:rsidR="00491D25" w:rsidRPr="00491D25" w:rsidRDefault="66199183" w:rsidP="00491D25">
      <w:r>
        <w:t xml:space="preserve">System components shall remain relatively independent: for example, the </w:t>
      </w:r>
      <w:r w:rsidR="007E2F8C">
        <w:t>design</w:t>
      </w:r>
      <w:r>
        <w:t xml:space="preserve"> of a time slot should not depend on the </w:t>
      </w:r>
      <w:r w:rsidR="007E2F8C">
        <w:t>design</w:t>
      </w:r>
      <w:r>
        <w:t xml:space="preserve"> of </w:t>
      </w:r>
      <w:r w:rsidR="00E74836">
        <w:t>available</w:t>
      </w:r>
      <w:r>
        <w:t xml:space="preserve"> room. </w:t>
      </w:r>
      <w:r w:rsidR="007E2F8C">
        <w:t>This will produce a highly modular system that is easier to maintain.</w:t>
      </w:r>
    </w:p>
    <w:p w:rsidR="00B5487B" w:rsidRPr="00B5487B" w:rsidRDefault="00B5487B" w:rsidP="007A5511">
      <w:pPr>
        <w:pStyle w:val="Heading3"/>
      </w:pPr>
      <w:bookmarkStart w:id="301" w:name="_Toc465638807"/>
      <w:bookmarkStart w:id="302" w:name="_Toc466247237"/>
      <w:bookmarkStart w:id="303" w:name="_Toc466299905"/>
      <w:bookmarkStart w:id="304" w:name="_Toc467626299"/>
      <w:bookmarkStart w:id="305" w:name="_Toc467628834"/>
      <w:bookmarkStart w:id="306" w:name="_Toc467629126"/>
      <w:bookmarkStart w:id="307" w:name="_Toc467668382"/>
      <w:bookmarkStart w:id="308" w:name="_Toc475542341"/>
      <w:r w:rsidRPr="00B5487B">
        <w:lastRenderedPageBreak/>
        <w:t>Portability documentation</w:t>
      </w:r>
      <w:bookmarkEnd w:id="301"/>
      <w:bookmarkEnd w:id="302"/>
      <w:bookmarkEnd w:id="303"/>
      <w:bookmarkEnd w:id="304"/>
      <w:bookmarkEnd w:id="305"/>
      <w:bookmarkEnd w:id="306"/>
      <w:bookmarkEnd w:id="307"/>
      <w:bookmarkEnd w:id="308"/>
    </w:p>
    <w:p w:rsidR="66199183" w:rsidRDefault="66199183" w:rsidP="66199183">
      <w:r w:rsidRPr="66199183">
        <w:t xml:space="preserve">Since </w:t>
      </w:r>
      <w:proofErr w:type="spellStart"/>
      <w:r w:rsidR="00860CE1">
        <w:t>Chronos</w:t>
      </w:r>
      <w:proofErr w:type="spellEnd"/>
      <w:r w:rsidRPr="66199183">
        <w:t xml:space="preserve"> is a web application, it must be portable across most modern browsers. </w:t>
      </w:r>
      <w:r w:rsidR="00357CBF">
        <w:t>These</w:t>
      </w:r>
      <w:r w:rsidRPr="66199183">
        <w:t xml:space="preserve"> include Google Chrome, Mozilla Firefox, Microsoft Edge and Safari. The OS is independent since the application is </w:t>
      </w:r>
      <w:r w:rsidRPr="0077194F">
        <w:rPr>
          <w:noProof/>
        </w:rPr>
        <w:t>r</w:t>
      </w:r>
      <w:r w:rsidR="0077194F">
        <w:rPr>
          <w:noProof/>
        </w:rPr>
        <w:t>unning</w:t>
      </w:r>
      <w:r w:rsidRPr="66199183">
        <w:t xml:space="preserve"> inside the browser. It is also expected that these browsers are </w:t>
      </w:r>
      <w:r w:rsidR="00860CE1">
        <w:t xml:space="preserve">all </w:t>
      </w:r>
      <w:r w:rsidRPr="66199183">
        <w:t>running up to date</w:t>
      </w:r>
      <w:r w:rsidR="00860CE1">
        <w:t xml:space="preserve"> versions</w:t>
      </w:r>
      <w:r w:rsidRPr="66199183">
        <w:t>.</w:t>
      </w:r>
    </w:p>
    <w:p w:rsidR="002D289B" w:rsidRDefault="00B5487B" w:rsidP="00617155">
      <w:pPr>
        <w:pStyle w:val="Heading3"/>
      </w:pPr>
      <w:bookmarkStart w:id="309" w:name="_Toc465638808"/>
      <w:bookmarkStart w:id="310" w:name="_Toc466247238"/>
      <w:bookmarkStart w:id="311" w:name="_Toc466299906"/>
      <w:bookmarkStart w:id="312" w:name="_Toc467626300"/>
      <w:bookmarkStart w:id="313" w:name="_Toc467628835"/>
      <w:bookmarkStart w:id="314" w:name="_Toc467629127"/>
      <w:bookmarkStart w:id="315" w:name="_Toc467668383"/>
      <w:bookmarkStart w:id="316" w:name="_Toc475542342"/>
      <w:r w:rsidRPr="00B5487B">
        <w:t>Design Constraints documentation</w:t>
      </w:r>
      <w:bookmarkEnd w:id="309"/>
      <w:bookmarkEnd w:id="310"/>
      <w:bookmarkEnd w:id="311"/>
      <w:bookmarkEnd w:id="312"/>
      <w:bookmarkEnd w:id="313"/>
      <w:bookmarkEnd w:id="314"/>
      <w:bookmarkEnd w:id="315"/>
      <w:bookmarkEnd w:id="316"/>
    </w:p>
    <w:p w:rsidR="00DC18C3" w:rsidRDefault="00DC18C3" w:rsidP="00DC18C3">
      <w:pPr>
        <w:rPr>
          <w:rFonts w:eastAsia="Arial" w:cs="Arial"/>
        </w:rPr>
      </w:pPr>
      <w:bookmarkStart w:id="317" w:name="_Toc465638809"/>
      <w:bookmarkStart w:id="318" w:name="_Toc466247239"/>
      <w:bookmarkStart w:id="319" w:name="_Toc466299907"/>
      <w:proofErr w:type="spellStart"/>
      <w:r w:rsidRPr="0F496E6A">
        <w:rPr>
          <w:rFonts w:eastAsia="Arial" w:cs="Arial"/>
        </w:rPr>
        <w:t>Chronos</w:t>
      </w:r>
      <w:proofErr w:type="spellEnd"/>
      <w:r w:rsidRPr="0F496E6A">
        <w:rPr>
          <w:rFonts w:eastAsia="Arial" w:cs="Arial"/>
        </w:rPr>
        <w:t xml:space="preserve"> </w:t>
      </w:r>
      <w:r>
        <w:rPr>
          <w:rFonts w:eastAsia="Arial" w:cs="Arial"/>
        </w:rPr>
        <w:t>shall be</w:t>
      </w:r>
      <w:r w:rsidRPr="0F496E6A">
        <w:rPr>
          <w:rFonts w:eastAsia="Arial" w:cs="Arial"/>
        </w:rPr>
        <w:t xml:space="preserve"> built </w:t>
      </w:r>
      <w:r>
        <w:rPr>
          <w:rFonts w:eastAsia="Arial" w:cs="Arial"/>
        </w:rPr>
        <w:t>using</w:t>
      </w:r>
      <w:r w:rsidRPr="0F496E6A">
        <w:rPr>
          <w:rFonts w:eastAsia="Arial" w:cs="Arial"/>
        </w:rPr>
        <w:t xml:space="preserve"> the </w:t>
      </w:r>
      <w:proofErr w:type="spellStart"/>
      <w:r w:rsidRPr="0F496E6A">
        <w:rPr>
          <w:rFonts w:eastAsia="Arial" w:cs="Arial"/>
        </w:rPr>
        <w:t>Laravel</w:t>
      </w:r>
      <w:proofErr w:type="spellEnd"/>
      <w:r w:rsidRPr="0F496E6A">
        <w:rPr>
          <w:rFonts w:eastAsia="Arial" w:cs="Arial"/>
        </w:rPr>
        <w:t xml:space="preserve"> framework,</w:t>
      </w:r>
      <w:r>
        <w:rPr>
          <w:rFonts w:eastAsia="Arial" w:cs="Arial"/>
        </w:rPr>
        <w:t xml:space="preserve"> which is based on the PHP 7</w:t>
      </w:r>
      <w:r w:rsidRPr="0F496E6A">
        <w:rPr>
          <w:rFonts w:eastAsia="Arial" w:cs="Arial"/>
        </w:rPr>
        <w:t xml:space="preserve"> programming language. </w:t>
      </w:r>
      <w:proofErr w:type="spellStart"/>
      <w:r w:rsidRPr="0F496E6A">
        <w:rPr>
          <w:rFonts w:eastAsia="Arial" w:cs="Arial"/>
        </w:rPr>
        <w:t>Laravel</w:t>
      </w:r>
      <w:proofErr w:type="spellEnd"/>
      <w:r w:rsidRPr="0F496E6A">
        <w:rPr>
          <w:rFonts w:eastAsia="Arial" w:cs="Arial"/>
        </w:rPr>
        <w:t xml:space="preserve"> allows for the development of </w:t>
      </w:r>
      <w:proofErr w:type="spellStart"/>
      <w:r w:rsidRPr="0F496E6A">
        <w:rPr>
          <w:rFonts w:eastAsia="Arial" w:cs="Arial"/>
        </w:rPr>
        <w:t>Chronos</w:t>
      </w:r>
      <w:proofErr w:type="spellEnd"/>
      <w:r w:rsidRPr="0F496E6A">
        <w:rPr>
          <w:rFonts w:eastAsia="Arial" w:cs="Arial"/>
        </w:rPr>
        <w:t xml:space="preserve"> to be rapid and elegant.</w:t>
      </w:r>
      <w:r>
        <w:rPr>
          <w:rFonts w:eastAsia="Arial" w:cs="Arial"/>
        </w:rPr>
        <w:t xml:space="preserve"> Additionally, Bootstrap CSS shall be used to model the user-facing interface of the web application, as it provides ready-built and styled components </w:t>
      </w:r>
      <w:r w:rsidR="0065737A">
        <w:rPr>
          <w:rFonts w:eastAsia="Arial" w:cs="Arial"/>
        </w:rPr>
        <w:t>which will promote reusability and fast prototyping.</w:t>
      </w:r>
    </w:p>
    <w:p w:rsidR="006B28EA" w:rsidRDefault="006B28EA" w:rsidP="00DC18C3">
      <w:pPr>
        <w:rPr>
          <w:rFonts w:eastAsia="Arial" w:cs="Arial"/>
          <w:highlight w:val="yellow"/>
        </w:rPr>
      </w:pPr>
    </w:p>
    <w:p w:rsidR="003017F2" w:rsidRPr="00272E5F" w:rsidRDefault="00272E5F" w:rsidP="00DC18C3">
      <w:pPr>
        <w:rPr>
          <w:rFonts w:eastAsia="Arial" w:cs="Arial"/>
        </w:rPr>
      </w:pPr>
      <w:r w:rsidRPr="00654E06">
        <w:rPr>
          <w:rFonts w:eastAsia="Arial" w:cs="Arial"/>
        </w:rPr>
        <w:t xml:space="preserve">The source code of </w:t>
      </w:r>
      <w:proofErr w:type="spellStart"/>
      <w:r w:rsidRPr="00654E06">
        <w:rPr>
          <w:rFonts w:eastAsia="Arial" w:cs="Arial"/>
        </w:rPr>
        <w:t>Chronos</w:t>
      </w:r>
      <w:proofErr w:type="spellEnd"/>
      <w:r w:rsidRPr="00654E06">
        <w:rPr>
          <w:rFonts w:eastAsia="Arial" w:cs="Arial"/>
        </w:rPr>
        <w:t xml:space="preserve"> is located on a GitHub repository to allow for source control and pushing with </w:t>
      </w:r>
      <w:proofErr w:type="spellStart"/>
      <w:r w:rsidRPr="00654E06">
        <w:rPr>
          <w:rFonts w:eastAsia="Arial" w:cs="Arial"/>
        </w:rPr>
        <w:t>Git</w:t>
      </w:r>
      <w:proofErr w:type="spellEnd"/>
      <w:r w:rsidRPr="00654E06">
        <w:rPr>
          <w:rFonts w:eastAsia="Arial" w:cs="Arial"/>
        </w:rPr>
        <w:t xml:space="preserve">. Furthermore, GitHub is used to track issues and each issue is assigned to a member to complete. </w:t>
      </w:r>
    </w:p>
    <w:p w:rsidR="00B5487B" w:rsidRDefault="00B5487B" w:rsidP="007E2F8C">
      <w:pPr>
        <w:pStyle w:val="Heading3"/>
      </w:pPr>
      <w:bookmarkStart w:id="320" w:name="_Toc467626301"/>
      <w:bookmarkStart w:id="321" w:name="_Toc467628836"/>
      <w:bookmarkStart w:id="322" w:name="_Toc467629128"/>
      <w:bookmarkStart w:id="323" w:name="_Toc467668384"/>
      <w:bookmarkStart w:id="324" w:name="_Toc475542343"/>
      <w:r w:rsidRPr="00B5487B">
        <w:t>User Documentation and Help documentation</w:t>
      </w:r>
      <w:bookmarkEnd w:id="317"/>
      <w:bookmarkEnd w:id="318"/>
      <w:bookmarkEnd w:id="319"/>
      <w:bookmarkEnd w:id="320"/>
      <w:bookmarkEnd w:id="321"/>
      <w:bookmarkEnd w:id="322"/>
      <w:bookmarkEnd w:id="323"/>
      <w:bookmarkEnd w:id="324"/>
    </w:p>
    <w:p w:rsidR="008B4854" w:rsidRPr="00BB6273" w:rsidRDefault="66199183" w:rsidP="00BB6273">
      <w:r>
        <w:t xml:space="preserve">The room booking service </w:t>
      </w:r>
      <w:proofErr w:type="spellStart"/>
      <w:r w:rsidR="00104546">
        <w:t>Chronos</w:t>
      </w:r>
      <w:proofErr w:type="spellEnd"/>
      <w:r>
        <w:t xml:space="preserve"> is an online web application</w:t>
      </w:r>
      <w:r w:rsidR="0077194F">
        <w:rPr>
          <w:noProof/>
        </w:rPr>
        <w:t>. T</w:t>
      </w:r>
      <w:r w:rsidRPr="0077194F">
        <w:rPr>
          <w:noProof/>
        </w:rPr>
        <w:t>herefore</w:t>
      </w:r>
      <w:r>
        <w:t xml:space="preserve"> a manual should be </w:t>
      </w:r>
      <w:r w:rsidR="00735C12">
        <w:t>created showing</w:t>
      </w:r>
      <w:r>
        <w:t xml:space="preserve"> how to </w:t>
      </w:r>
      <w:r w:rsidR="00735C12">
        <w:t>setup and install</w:t>
      </w:r>
      <w:r>
        <w:t xml:space="preserve"> the </w:t>
      </w:r>
      <w:r w:rsidR="00735C12">
        <w:t xml:space="preserve">developed </w:t>
      </w:r>
      <w:r>
        <w:t>system</w:t>
      </w:r>
      <w:r w:rsidR="008B4854">
        <w:t>.</w:t>
      </w:r>
      <w:r w:rsidR="0008479F">
        <w:t xml:space="preserve"> This is available in the corresponding SAD as well as on GitHub.</w:t>
      </w:r>
    </w:p>
    <w:p w:rsidR="00B5487B" w:rsidRPr="00BE337A" w:rsidRDefault="00B5487B" w:rsidP="223BABB5">
      <w:pPr>
        <w:pStyle w:val="Heading2"/>
      </w:pPr>
      <w:bookmarkStart w:id="325" w:name="_Toc465638810"/>
      <w:bookmarkStart w:id="326" w:name="_Toc466247240"/>
      <w:bookmarkStart w:id="327" w:name="_Toc466299908"/>
      <w:bookmarkStart w:id="328" w:name="_Toc467626302"/>
      <w:bookmarkStart w:id="329" w:name="_Toc467628837"/>
      <w:bookmarkStart w:id="330" w:name="_Toc467629129"/>
      <w:bookmarkStart w:id="331" w:name="_Toc467668385"/>
      <w:bookmarkStart w:id="332" w:name="_Toc475542344"/>
      <w:r w:rsidRPr="00BE337A">
        <w:t xml:space="preserve">Purchased Components </w:t>
      </w:r>
      <w:bookmarkEnd w:id="325"/>
      <w:r w:rsidRPr="00BE337A">
        <w:t>documentation</w:t>
      </w:r>
      <w:bookmarkEnd w:id="326"/>
      <w:bookmarkEnd w:id="327"/>
      <w:bookmarkEnd w:id="328"/>
      <w:bookmarkEnd w:id="329"/>
      <w:bookmarkEnd w:id="330"/>
      <w:bookmarkEnd w:id="331"/>
      <w:bookmarkEnd w:id="332"/>
    </w:p>
    <w:p w:rsidR="00AD11FF" w:rsidRDefault="00104546" w:rsidP="00AD11FF">
      <w:bookmarkStart w:id="333" w:name="_Toc465638811"/>
      <w:proofErr w:type="spellStart"/>
      <w:r>
        <w:t>Chronos</w:t>
      </w:r>
      <w:proofErr w:type="spellEnd"/>
      <w:r w:rsidR="0AB6F48D">
        <w:t xml:space="preserve"> is an online web application</w:t>
      </w:r>
      <w:r w:rsidR="0077194F">
        <w:rPr>
          <w:noProof/>
        </w:rPr>
        <w:t>. T</w:t>
      </w:r>
      <w:r w:rsidR="0AB6F48D" w:rsidRPr="0077194F">
        <w:rPr>
          <w:noProof/>
        </w:rPr>
        <w:t>herefore</w:t>
      </w:r>
      <w:r w:rsidR="0AB6F48D">
        <w:t xml:space="preserve"> a </w:t>
      </w:r>
      <w:r>
        <w:t>web</w:t>
      </w:r>
      <w:r w:rsidR="0AB6F48D">
        <w:t xml:space="preserve"> server and domain address will be required to host the website.</w:t>
      </w:r>
    </w:p>
    <w:p w:rsidR="00CE69E7" w:rsidRDefault="00D73A21" w:rsidP="00CE69E7">
      <w:pPr>
        <w:pStyle w:val="Heading3"/>
      </w:pPr>
      <w:bookmarkStart w:id="334" w:name="_Toc466247241"/>
      <w:bookmarkStart w:id="335" w:name="_Toc466299909"/>
      <w:bookmarkStart w:id="336" w:name="_Toc467626303"/>
      <w:bookmarkStart w:id="337" w:name="_Toc467628838"/>
      <w:bookmarkStart w:id="338" w:name="_Toc467629130"/>
      <w:bookmarkStart w:id="339" w:name="_Toc467668386"/>
      <w:bookmarkStart w:id="340" w:name="_Toc475542345"/>
      <w:r>
        <w:t xml:space="preserve">Web </w:t>
      </w:r>
      <w:r w:rsidR="47F7713A">
        <w:t>Server</w:t>
      </w:r>
      <w:bookmarkEnd w:id="334"/>
      <w:bookmarkEnd w:id="335"/>
      <w:bookmarkEnd w:id="336"/>
      <w:bookmarkEnd w:id="337"/>
      <w:bookmarkEnd w:id="338"/>
      <w:bookmarkEnd w:id="339"/>
      <w:bookmarkEnd w:id="340"/>
    </w:p>
    <w:p w:rsidR="00CE69E7" w:rsidRDefault="47F7713A" w:rsidP="00CE69E7">
      <w:r>
        <w:t>A server will need to be purchased for the system. The server must provide access to the website over the internet. The server will hold the source files and database required for the system to function.</w:t>
      </w:r>
    </w:p>
    <w:p w:rsidR="00CE69E7" w:rsidRDefault="47F7713A" w:rsidP="00CE69E7">
      <w:pPr>
        <w:pStyle w:val="Heading3"/>
      </w:pPr>
      <w:bookmarkStart w:id="341" w:name="_Toc466247242"/>
      <w:bookmarkStart w:id="342" w:name="_Toc466299910"/>
      <w:bookmarkStart w:id="343" w:name="_Toc467626304"/>
      <w:bookmarkStart w:id="344" w:name="_Toc467628839"/>
      <w:bookmarkStart w:id="345" w:name="_Toc467629131"/>
      <w:bookmarkStart w:id="346" w:name="_Toc467668387"/>
      <w:bookmarkStart w:id="347" w:name="_Toc475542346"/>
      <w:r>
        <w:t>Domain Name</w:t>
      </w:r>
      <w:bookmarkEnd w:id="341"/>
      <w:bookmarkEnd w:id="342"/>
      <w:bookmarkEnd w:id="343"/>
      <w:bookmarkEnd w:id="344"/>
      <w:bookmarkEnd w:id="345"/>
      <w:bookmarkEnd w:id="346"/>
      <w:bookmarkEnd w:id="347"/>
    </w:p>
    <w:p w:rsidR="004E153F" w:rsidRDefault="47F7713A" w:rsidP="003516F3">
      <w:pPr>
        <w:rPr>
          <w:b/>
          <w:bCs/>
        </w:rPr>
      </w:pPr>
      <w:r>
        <w:t xml:space="preserve">A domain name is needed so users can access the system easily over the internet. Entering the purchased domain into their internet browser will direct them to </w:t>
      </w:r>
      <w:proofErr w:type="spellStart"/>
      <w:r w:rsidR="00AB7B85">
        <w:t>Chronos</w:t>
      </w:r>
      <w:proofErr w:type="spellEnd"/>
      <w:r w:rsidR="00376DCF">
        <w:rPr>
          <w:b/>
          <w:bCs/>
        </w:rPr>
        <w:t>.</w:t>
      </w:r>
      <w:bookmarkEnd w:id="10"/>
      <w:bookmarkEnd w:id="11"/>
      <w:bookmarkEnd w:id="12"/>
      <w:bookmarkEnd w:id="333"/>
    </w:p>
    <w:p w:rsidR="004E153F" w:rsidRDefault="004E153F">
      <w:pPr>
        <w:spacing w:after="160" w:line="259" w:lineRule="auto"/>
        <w:jc w:val="left"/>
        <w:rPr>
          <w:b/>
          <w:bCs/>
        </w:rPr>
      </w:pPr>
    </w:p>
    <w:p w:rsidR="004E153F" w:rsidRDefault="004E153F">
      <w:pPr>
        <w:spacing w:after="160" w:line="259" w:lineRule="auto"/>
        <w:jc w:val="left"/>
        <w:rPr>
          <w:b/>
          <w:bCs/>
        </w:rPr>
      </w:pPr>
      <w:r>
        <w:rPr>
          <w:b/>
          <w:bCs/>
        </w:rPr>
        <w:br w:type="page"/>
      </w:r>
    </w:p>
    <w:p w:rsidR="00B5487B" w:rsidRDefault="004E153F" w:rsidP="004E153F">
      <w:pPr>
        <w:pStyle w:val="Heading1"/>
      </w:pPr>
      <w:bookmarkStart w:id="348" w:name="_Toc467626305"/>
      <w:bookmarkStart w:id="349" w:name="_Toc467628840"/>
      <w:bookmarkStart w:id="350" w:name="_Toc467629132"/>
      <w:bookmarkStart w:id="351" w:name="_Toc467668388"/>
      <w:bookmarkStart w:id="352" w:name="_Toc475542347"/>
      <w:r>
        <w:lastRenderedPageBreak/>
        <w:t>Analysis Models</w:t>
      </w:r>
      <w:bookmarkEnd w:id="348"/>
      <w:bookmarkEnd w:id="349"/>
      <w:bookmarkEnd w:id="350"/>
      <w:bookmarkEnd w:id="351"/>
      <w:bookmarkEnd w:id="352"/>
    </w:p>
    <w:p w:rsidR="003A0FDA" w:rsidRDefault="003A0FDA" w:rsidP="003A0FDA">
      <w:r>
        <w:t>The system can be represented using a set of conceptual classes, derived from the use case descriptions and flow steps.</w:t>
      </w:r>
      <w:r w:rsidR="008653CF">
        <w:t xml:space="preserve"> These</w:t>
      </w:r>
      <w:r w:rsidR="00700E76">
        <w:t xml:space="preserve"> conceptual</w:t>
      </w:r>
      <w:r w:rsidR="008653CF">
        <w:t xml:space="preserve"> classes and their associations are shown below.</w:t>
      </w:r>
    </w:p>
    <w:p w:rsidR="008653CF" w:rsidRPr="003A0FDA" w:rsidRDefault="008653CF" w:rsidP="003A0FDA"/>
    <w:p w:rsidR="003A4F9C" w:rsidRDefault="00F23B39" w:rsidP="003A4F9C">
      <w:pPr>
        <w:keepNext/>
      </w:pPr>
      <w:r>
        <w:rPr>
          <w:noProof/>
          <w:lang w:val="en-CA" w:eastAsia="en-CA"/>
        </w:rPr>
        <w:drawing>
          <wp:inline distT="0" distB="0" distL="0" distR="0">
            <wp:extent cx="5895975" cy="39052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95975" cy="3905250"/>
                    </a:xfrm>
                    <a:prstGeom prst="rect">
                      <a:avLst/>
                    </a:prstGeom>
                    <a:noFill/>
                    <a:ln>
                      <a:noFill/>
                    </a:ln>
                  </pic:spPr>
                </pic:pic>
              </a:graphicData>
            </a:graphic>
          </wp:inline>
        </w:drawing>
      </w:r>
    </w:p>
    <w:p w:rsidR="003A4F9C" w:rsidRDefault="003A4F9C" w:rsidP="003A4F9C">
      <w:pPr>
        <w:pStyle w:val="Caption"/>
      </w:pPr>
      <w:bookmarkStart w:id="353" w:name="_Toc467626263"/>
      <w:bookmarkStart w:id="354" w:name="_Toc467628798"/>
      <w:bookmarkStart w:id="355" w:name="_Toc467629090"/>
      <w:bookmarkStart w:id="356" w:name="_Toc467661415"/>
      <w:bookmarkStart w:id="357" w:name="_Toc467668412"/>
      <w:bookmarkStart w:id="358" w:name="_Toc475542373"/>
      <w:r>
        <w:t xml:space="preserve">Figure </w:t>
      </w:r>
      <w:r w:rsidR="003C1D52">
        <w:fldChar w:fldCharType="begin"/>
      </w:r>
      <w:r w:rsidR="003C1D52">
        <w:instrText xml:space="preserve"> SEQ Figure \* ARABIC </w:instrText>
      </w:r>
      <w:r w:rsidR="003C1D52">
        <w:fldChar w:fldCharType="separate"/>
      </w:r>
      <w:r w:rsidR="001105C5">
        <w:rPr>
          <w:noProof/>
        </w:rPr>
        <w:t>2</w:t>
      </w:r>
      <w:r w:rsidR="003C1D52">
        <w:rPr>
          <w:noProof/>
        </w:rPr>
        <w:fldChar w:fldCharType="end"/>
      </w:r>
      <w:r>
        <w:t>: Domain Model</w:t>
      </w:r>
      <w:bookmarkEnd w:id="353"/>
      <w:bookmarkEnd w:id="354"/>
      <w:bookmarkEnd w:id="355"/>
      <w:bookmarkEnd w:id="356"/>
      <w:bookmarkEnd w:id="357"/>
      <w:bookmarkEnd w:id="358"/>
    </w:p>
    <w:p w:rsidR="001105C5" w:rsidRDefault="008653CF" w:rsidP="001105C5">
      <w:r>
        <w:t xml:space="preserve">The Calendar class is the primary point of interaction with the system. It is formed of Reservation classes, which associate a </w:t>
      </w:r>
      <w:r w:rsidR="00296B25">
        <w:t>User</w:t>
      </w:r>
      <w:r>
        <w:t xml:space="preserve"> and a Room for a specific timeslot. </w:t>
      </w:r>
      <w:r w:rsidR="001A6609">
        <w:t>To</w:t>
      </w:r>
      <w:r w:rsidR="00296B25">
        <w:t xml:space="preserve"> be able to form these associations, the Calendar </w:t>
      </w:r>
      <w:r>
        <w:t xml:space="preserve">uses a </w:t>
      </w:r>
      <w:proofErr w:type="spellStart"/>
      <w:r>
        <w:t>UserCatalog</w:t>
      </w:r>
      <w:proofErr w:type="spellEnd"/>
      <w:r>
        <w:t xml:space="preserve"> and a </w:t>
      </w:r>
      <w:proofErr w:type="spellStart"/>
      <w:r>
        <w:t>RoomCatalog</w:t>
      </w:r>
      <w:proofErr w:type="spellEnd"/>
      <w:r>
        <w:t>, which serve as repositories for the respective domain classes.</w:t>
      </w:r>
    </w:p>
    <w:p w:rsidR="0087302D" w:rsidRDefault="0087302D" w:rsidP="001105C5"/>
    <w:p w:rsidR="0087302D" w:rsidRDefault="0087302D">
      <w:pPr>
        <w:spacing w:after="160" w:line="259" w:lineRule="auto"/>
        <w:jc w:val="left"/>
      </w:pPr>
      <w:r>
        <w:br w:type="page"/>
      </w:r>
    </w:p>
    <w:p w:rsidR="001105C5" w:rsidRDefault="001105C5" w:rsidP="005E0EC0">
      <w:pPr>
        <w:keepNext/>
        <w:jc w:val="center"/>
      </w:pPr>
      <w:r w:rsidRPr="001105C5">
        <w:rPr>
          <w:noProof/>
          <w:lang w:val="en-CA" w:eastAsia="en-CA"/>
        </w:rPr>
        <w:lastRenderedPageBreak/>
        <w:drawing>
          <wp:inline distT="0" distB="0" distL="0" distR="0" wp14:anchorId="786CEDD8" wp14:editId="05ED70A2">
            <wp:extent cx="5980430" cy="2759383"/>
            <wp:effectExtent l="0" t="0" r="127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80430" cy="2759383"/>
                    </a:xfrm>
                    <a:prstGeom prst="rect">
                      <a:avLst/>
                    </a:prstGeom>
                  </pic:spPr>
                </pic:pic>
              </a:graphicData>
            </a:graphic>
          </wp:inline>
        </w:drawing>
      </w:r>
    </w:p>
    <w:p w:rsidR="001105C5" w:rsidRPr="001105C5" w:rsidRDefault="001105C5" w:rsidP="001105C5">
      <w:pPr>
        <w:pStyle w:val="Caption"/>
      </w:pPr>
      <w:bookmarkStart w:id="359" w:name="_Toc467661416"/>
      <w:bookmarkStart w:id="360" w:name="_Toc467668413"/>
      <w:bookmarkStart w:id="361" w:name="_Toc475542374"/>
      <w:r>
        <w:t xml:space="preserve">Figure </w:t>
      </w:r>
      <w:r w:rsidR="003C1D52">
        <w:fldChar w:fldCharType="begin"/>
      </w:r>
      <w:r w:rsidR="003C1D52">
        <w:instrText xml:space="preserve"> SEQ Figure \* ARABIC </w:instrText>
      </w:r>
      <w:r w:rsidR="003C1D52">
        <w:fldChar w:fldCharType="separate"/>
      </w:r>
      <w:r>
        <w:rPr>
          <w:noProof/>
        </w:rPr>
        <w:t>3</w:t>
      </w:r>
      <w:r w:rsidR="003C1D52">
        <w:rPr>
          <w:noProof/>
        </w:rPr>
        <w:fldChar w:fldCharType="end"/>
      </w:r>
      <w:r>
        <w:t xml:space="preserve">. System </w:t>
      </w:r>
      <w:r w:rsidR="00D055EA">
        <w:t>S</w:t>
      </w:r>
      <w:r>
        <w:t xml:space="preserve">tate </w:t>
      </w:r>
      <w:r w:rsidR="00D055EA">
        <w:t>D</w:t>
      </w:r>
      <w:r>
        <w:t>iagram</w:t>
      </w:r>
      <w:bookmarkEnd w:id="359"/>
      <w:bookmarkEnd w:id="360"/>
      <w:bookmarkEnd w:id="361"/>
    </w:p>
    <w:p w:rsidR="00FC6E97" w:rsidRDefault="00C355A1" w:rsidP="001105C5">
      <w:r>
        <w:t xml:space="preserve">The above state diagram can describe the various conceptual states </w:t>
      </w:r>
      <w:r w:rsidR="00700E76">
        <w:t>and legal flows</w:t>
      </w:r>
      <w:r>
        <w:t xml:space="preserve"> the system can be in, depending on the user input it receives. Each state loosely represents a page of the web application, with state transitions mapping to user input actions on the web pages.</w:t>
      </w:r>
    </w:p>
    <w:p w:rsidR="00FC6E97" w:rsidRDefault="00FC6E97" w:rsidP="001105C5"/>
    <w:p w:rsidR="001105C5" w:rsidRPr="004A2E86" w:rsidRDefault="00FC6E97" w:rsidP="001105C5">
      <w:r>
        <w:t xml:space="preserve">To start, a user must log in, and is shown the main calendar view. From there, the user can request a reservation by viewing the </w:t>
      </w:r>
      <w:proofErr w:type="spellStart"/>
      <w:r>
        <w:t>ReservationForm</w:t>
      </w:r>
      <w:proofErr w:type="spellEnd"/>
      <w:r>
        <w:t xml:space="preserve">, view a Reservation, or view the </w:t>
      </w:r>
      <w:proofErr w:type="spellStart"/>
      <w:r>
        <w:t>ReservationList</w:t>
      </w:r>
      <w:proofErr w:type="spellEnd"/>
      <w:r>
        <w:t>. While viewing a Reservation, the user ma</w:t>
      </w:r>
      <w:r w:rsidR="004366C4">
        <w:t>y opt to cancel it or modify it.</w:t>
      </w:r>
      <w:r w:rsidR="00A63A33">
        <w:t xml:space="preserve"> If the user logs out of the system, the session will terminate and wait for a new log in.</w:t>
      </w:r>
    </w:p>
    <w:p w:rsidR="004E153F" w:rsidRDefault="00327301" w:rsidP="004E153F">
      <w:pPr>
        <w:pStyle w:val="Heading2"/>
      </w:pPr>
      <w:r>
        <w:br w:type="column"/>
      </w:r>
      <w:bookmarkStart w:id="362" w:name="_Toc467626306"/>
      <w:bookmarkStart w:id="363" w:name="_Toc467628841"/>
      <w:bookmarkStart w:id="364" w:name="_Toc467629133"/>
      <w:bookmarkStart w:id="365" w:name="_Toc467668389"/>
      <w:bookmarkStart w:id="366" w:name="_Toc475542348"/>
      <w:r w:rsidR="004E153F">
        <w:lastRenderedPageBreak/>
        <w:t>Log</w:t>
      </w:r>
      <w:r w:rsidR="00BF764F">
        <w:t xml:space="preserve"> I</w:t>
      </w:r>
      <w:r w:rsidR="004E153F">
        <w:t>n</w:t>
      </w:r>
      <w:bookmarkEnd w:id="362"/>
      <w:bookmarkEnd w:id="363"/>
      <w:bookmarkEnd w:id="364"/>
      <w:bookmarkEnd w:id="365"/>
      <w:bookmarkEnd w:id="366"/>
    </w:p>
    <w:p w:rsidR="00F54D9B" w:rsidRPr="00F54D9B" w:rsidRDefault="00FA3C20" w:rsidP="00F54D9B">
      <w:r>
        <w:t>Registered users log in and establishes a connection with the system. From this point until they manually log out, the system will consider them logged in.</w:t>
      </w:r>
    </w:p>
    <w:p w:rsidR="004E153F" w:rsidRPr="004E153F" w:rsidRDefault="000A6302" w:rsidP="004E153F">
      <w:pPr>
        <w:pStyle w:val="Heading3"/>
      </w:pPr>
      <w:bookmarkStart w:id="367" w:name="_Toc467626307"/>
      <w:bookmarkStart w:id="368" w:name="_Toc467628842"/>
      <w:bookmarkStart w:id="369" w:name="_Toc467629134"/>
      <w:bookmarkStart w:id="370" w:name="_Toc467668390"/>
      <w:bookmarkStart w:id="371" w:name="_Toc475542349"/>
      <w:r>
        <w:t xml:space="preserve">Log </w:t>
      </w:r>
      <w:proofErr w:type="gramStart"/>
      <w:r>
        <w:t>In</w:t>
      </w:r>
      <w:proofErr w:type="gramEnd"/>
      <w:r>
        <w:t xml:space="preserve"> </w:t>
      </w:r>
      <w:r w:rsidR="004E153F">
        <w:t>System Sequence Diagram</w:t>
      </w:r>
      <w:bookmarkEnd w:id="367"/>
      <w:bookmarkEnd w:id="368"/>
      <w:bookmarkEnd w:id="369"/>
      <w:bookmarkEnd w:id="370"/>
      <w:bookmarkEnd w:id="371"/>
    </w:p>
    <w:p w:rsidR="006F1386" w:rsidRDefault="00233034" w:rsidP="00652AE4">
      <w:pPr>
        <w:jc w:val="center"/>
      </w:pPr>
      <w:r>
        <w:rPr>
          <w:noProof/>
          <w:lang w:val="en-CA" w:eastAsia="en-CA"/>
        </w:rPr>
        <w:drawing>
          <wp:inline distT="0" distB="0" distL="0" distR="0" wp14:anchorId="01069F64" wp14:editId="761D7D11">
            <wp:extent cx="2062447" cy="2142699"/>
            <wp:effectExtent l="0" t="0" r="0" b="0"/>
            <wp:docPr id="5458805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065811" cy="2146194"/>
                    </a:xfrm>
                    <a:prstGeom prst="rect">
                      <a:avLst/>
                    </a:prstGeom>
                  </pic:spPr>
                </pic:pic>
              </a:graphicData>
            </a:graphic>
          </wp:inline>
        </w:drawing>
      </w:r>
    </w:p>
    <w:p w:rsidR="00A40912" w:rsidRDefault="006F1386" w:rsidP="006F1386">
      <w:pPr>
        <w:pStyle w:val="Caption"/>
      </w:pPr>
      <w:bookmarkStart w:id="372" w:name="_Toc467626264"/>
      <w:bookmarkStart w:id="373" w:name="_Toc467628799"/>
      <w:bookmarkStart w:id="374" w:name="_Toc467629091"/>
      <w:bookmarkStart w:id="375" w:name="_Toc467661417"/>
      <w:bookmarkStart w:id="376" w:name="_Toc467668414"/>
      <w:bookmarkStart w:id="377" w:name="_Toc475542375"/>
      <w:r>
        <w:t xml:space="preserve">Figure </w:t>
      </w:r>
      <w:r w:rsidR="003C1D52">
        <w:fldChar w:fldCharType="begin"/>
      </w:r>
      <w:r w:rsidR="003C1D52">
        <w:instrText xml:space="preserve"> SEQ Figure \* ARABIC </w:instrText>
      </w:r>
      <w:r w:rsidR="003C1D52">
        <w:fldChar w:fldCharType="separate"/>
      </w:r>
      <w:r w:rsidR="001105C5">
        <w:rPr>
          <w:noProof/>
        </w:rPr>
        <w:t>4</w:t>
      </w:r>
      <w:r w:rsidR="003C1D52">
        <w:rPr>
          <w:noProof/>
        </w:rPr>
        <w:fldChar w:fldCharType="end"/>
      </w:r>
      <w:r>
        <w:t>: System Sequence Diagram for Log</w:t>
      </w:r>
      <w:r w:rsidR="00A156D3">
        <w:t xml:space="preserve"> I</w:t>
      </w:r>
      <w:r>
        <w:t>n</w:t>
      </w:r>
      <w:bookmarkEnd w:id="372"/>
      <w:bookmarkEnd w:id="373"/>
      <w:bookmarkEnd w:id="374"/>
      <w:bookmarkEnd w:id="375"/>
      <w:bookmarkEnd w:id="376"/>
      <w:bookmarkEnd w:id="377"/>
    </w:p>
    <w:p w:rsidR="0003374B" w:rsidRPr="004E153F" w:rsidRDefault="0003374B" w:rsidP="0003374B">
      <w:pPr>
        <w:pStyle w:val="Heading3"/>
      </w:pPr>
      <w:bookmarkStart w:id="378" w:name="_Toc475542350"/>
      <w:r>
        <w:t xml:space="preserve">Log </w:t>
      </w:r>
      <w:proofErr w:type="gramStart"/>
      <w:r>
        <w:t>In</w:t>
      </w:r>
      <w:proofErr w:type="gramEnd"/>
      <w:r>
        <w:t xml:space="preserve"> Contracts</w:t>
      </w:r>
      <w:bookmarkEnd w:id="378"/>
    </w:p>
    <w:p w:rsidR="0003374B" w:rsidRPr="0003374B" w:rsidRDefault="0003374B" w:rsidP="0003374B"/>
    <w:tbl>
      <w:tblPr>
        <w:tblStyle w:val="GridTable4-Accent3"/>
        <w:tblW w:w="0" w:type="auto"/>
        <w:jc w:val="center"/>
        <w:tblLook w:val="0320" w:firstRow="1" w:lastRow="0" w:firstColumn="0" w:lastColumn="1" w:noHBand="1" w:noVBand="0"/>
      </w:tblPr>
      <w:tblGrid>
        <w:gridCol w:w="1984"/>
        <w:gridCol w:w="4706"/>
      </w:tblGrid>
      <w:tr w:rsidR="0003374B" w:rsidTr="000D2845">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3374B">
            <w:pPr>
              <w:jc w:val="left"/>
              <w:rPr>
                <w:sz w:val="20"/>
                <w:szCs w:val="20"/>
              </w:rPr>
            </w:pPr>
            <w:r w:rsidRPr="0F496E6A">
              <w:rPr>
                <w:color w:val="auto"/>
                <w:sz w:val="20"/>
                <w:szCs w:val="20"/>
                <w:u w:val="single"/>
              </w:rPr>
              <w:t>Contract</w:t>
            </w:r>
            <w:r>
              <w:rPr>
                <w:color w:val="auto"/>
                <w:sz w:val="20"/>
                <w:szCs w:val="20"/>
              </w:rPr>
              <w:t xml:space="preserve"> CO01</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color w:val="auto"/>
                <w:sz w:val="20"/>
                <w:szCs w:val="20"/>
              </w:rPr>
            </w:pPr>
            <w:r>
              <w:rPr>
                <w:color w:val="auto"/>
                <w:sz w:val="20"/>
                <w:szCs w:val="20"/>
              </w:rPr>
              <w:t>login</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b w:val="0"/>
                <w:sz w:val="20"/>
                <w:szCs w:val="20"/>
              </w:rPr>
            </w:pPr>
            <w:proofErr w:type="gramStart"/>
            <w:r>
              <w:rPr>
                <w:b w:val="0"/>
                <w:bCs w:val="0"/>
                <w:sz w:val="20"/>
                <w:szCs w:val="20"/>
              </w:rPr>
              <w:t>login</w:t>
            </w:r>
            <w:r w:rsidRPr="0F496E6A">
              <w:rPr>
                <w:b w:val="0"/>
                <w:bCs w:val="0"/>
                <w:sz w:val="20"/>
                <w:szCs w:val="20"/>
              </w:rPr>
              <w:t>(</w:t>
            </w:r>
            <w:proofErr w:type="gramEnd"/>
            <w:r w:rsidRPr="0F496E6A">
              <w:rPr>
                <w:b w:val="0"/>
                <w:bCs w:val="0"/>
                <w:sz w:val="20"/>
                <w:szCs w:val="20"/>
              </w:rPr>
              <w:t>)</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b w:val="0"/>
                <w:sz w:val="20"/>
                <w:szCs w:val="20"/>
              </w:rPr>
            </w:pPr>
            <w:r>
              <w:rPr>
                <w:b w:val="0"/>
                <w:bCs w:val="0"/>
                <w:sz w:val="20"/>
                <w:szCs w:val="20"/>
              </w:rPr>
              <w:t xml:space="preserve">UC01: Log </w:t>
            </w:r>
            <w:proofErr w:type="gramStart"/>
            <w:r>
              <w:rPr>
                <w:b w:val="0"/>
                <w:bCs w:val="0"/>
                <w:sz w:val="20"/>
                <w:szCs w:val="20"/>
              </w:rPr>
              <w:t>In</w:t>
            </w:r>
            <w:proofErr w:type="gramEnd"/>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D2845">
            <w:pPr>
              <w:pStyle w:val="ListParagraph"/>
              <w:numPr>
                <w:ilvl w:val="0"/>
                <w:numId w:val="27"/>
              </w:numPr>
              <w:jc w:val="left"/>
              <w:rPr>
                <w:b w:val="0"/>
                <w:bCs w:val="0"/>
                <w:sz w:val="20"/>
                <w:szCs w:val="20"/>
              </w:rPr>
            </w:pPr>
            <w:r>
              <w:rPr>
                <w:b w:val="0"/>
                <w:bCs w:val="0"/>
                <w:sz w:val="20"/>
                <w:szCs w:val="20"/>
              </w:rPr>
              <w:t>None</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pStyle w:val="ListParagraph"/>
              <w:numPr>
                <w:ilvl w:val="0"/>
                <w:numId w:val="27"/>
              </w:numPr>
              <w:jc w:val="left"/>
              <w:rPr>
                <w:b w:val="0"/>
                <w:bCs w:val="0"/>
                <w:sz w:val="20"/>
                <w:szCs w:val="20"/>
              </w:rPr>
            </w:pPr>
            <w:r>
              <w:rPr>
                <w:b w:val="0"/>
                <w:bCs w:val="0"/>
                <w:sz w:val="20"/>
                <w:szCs w:val="20"/>
              </w:rPr>
              <w:t>None</w:t>
            </w:r>
          </w:p>
        </w:tc>
      </w:tr>
    </w:tbl>
    <w:p w:rsidR="0003374B" w:rsidRDefault="0003374B" w:rsidP="0003374B"/>
    <w:p w:rsidR="0003374B" w:rsidRDefault="0003374B">
      <w:pPr>
        <w:spacing w:after="160" w:line="259" w:lineRule="auto"/>
        <w:jc w:val="left"/>
      </w:pPr>
      <w:r>
        <w:br w:type="page"/>
      </w:r>
    </w:p>
    <w:p w:rsidR="004E153F" w:rsidRDefault="000A6302" w:rsidP="004E153F">
      <w:pPr>
        <w:pStyle w:val="Heading2"/>
      </w:pPr>
      <w:bookmarkStart w:id="379" w:name="_Toc467626308"/>
      <w:bookmarkStart w:id="380" w:name="_Toc467628843"/>
      <w:bookmarkStart w:id="381" w:name="_Toc467629135"/>
      <w:bookmarkStart w:id="382" w:name="_Toc467668391"/>
      <w:bookmarkStart w:id="383" w:name="_Toc475542351"/>
      <w:r>
        <w:lastRenderedPageBreak/>
        <w:t>Log O</w:t>
      </w:r>
      <w:r w:rsidR="004E153F">
        <w:t>ut</w:t>
      </w:r>
      <w:bookmarkEnd w:id="379"/>
      <w:bookmarkEnd w:id="380"/>
      <w:bookmarkEnd w:id="381"/>
      <w:bookmarkEnd w:id="382"/>
      <w:bookmarkEnd w:id="383"/>
    </w:p>
    <w:p w:rsidR="00FA3C20" w:rsidRPr="00FA3C20" w:rsidRDefault="00FA3C20" w:rsidP="00FA3C20">
      <w:r>
        <w:t>Users that are logged in will be disconnected from the system and</w:t>
      </w:r>
      <w:r w:rsidR="00FE6DD5">
        <w:t xml:space="preserve"> will no longer be considered</w:t>
      </w:r>
      <w:r>
        <w:t xml:space="preserve"> as logged in. </w:t>
      </w:r>
    </w:p>
    <w:p w:rsidR="004E153F" w:rsidRDefault="000A6302" w:rsidP="004E153F">
      <w:pPr>
        <w:pStyle w:val="Heading3"/>
      </w:pPr>
      <w:bookmarkStart w:id="384" w:name="_Toc467626309"/>
      <w:bookmarkStart w:id="385" w:name="_Toc467628844"/>
      <w:bookmarkStart w:id="386" w:name="_Toc467629136"/>
      <w:bookmarkStart w:id="387" w:name="_Toc467668392"/>
      <w:bookmarkStart w:id="388" w:name="_Toc475542352"/>
      <w:r>
        <w:t xml:space="preserve">Log Out </w:t>
      </w:r>
      <w:r w:rsidR="004E153F">
        <w:t>System Sequence Diagram</w:t>
      </w:r>
      <w:bookmarkEnd w:id="384"/>
      <w:bookmarkEnd w:id="385"/>
      <w:bookmarkEnd w:id="386"/>
      <w:bookmarkEnd w:id="387"/>
      <w:bookmarkEnd w:id="388"/>
    </w:p>
    <w:p w:rsidR="006F1386" w:rsidRDefault="00EC119C" w:rsidP="00327301">
      <w:pPr>
        <w:jc w:val="center"/>
      </w:pPr>
      <w:r>
        <w:rPr>
          <w:noProof/>
          <w:lang w:val="en-CA" w:eastAsia="en-CA"/>
        </w:rPr>
        <w:drawing>
          <wp:inline distT="0" distB="0" distL="0" distR="0" wp14:anchorId="6453E8CA" wp14:editId="02167D41">
            <wp:extent cx="2142699" cy="2226072"/>
            <wp:effectExtent l="0" t="0" r="0" b="3175"/>
            <wp:docPr id="19194006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2148699" cy="2232305"/>
                    </a:xfrm>
                    <a:prstGeom prst="rect">
                      <a:avLst/>
                    </a:prstGeom>
                  </pic:spPr>
                </pic:pic>
              </a:graphicData>
            </a:graphic>
          </wp:inline>
        </w:drawing>
      </w:r>
    </w:p>
    <w:p w:rsidR="00F3445A" w:rsidRDefault="006F1386" w:rsidP="006F1386">
      <w:pPr>
        <w:pStyle w:val="Caption"/>
      </w:pPr>
      <w:bookmarkStart w:id="389" w:name="_Toc467626265"/>
      <w:bookmarkStart w:id="390" w:name="_Toc467628800"/>
      <w:bookmarkStart w:id="391" w:name="_Toc467629092"/>
      <w:bookmarkStart w:id="392" w:name="_Toc467661418"/>
      <w:bookmarkStart w:id="393" w:name="_Toc467668415"/>
      <w:bookmarkStart w:id="394" w:name="_Toc475542376"/>
      <w:r>
        <w:t xml:space="preserve">Figure </w:t>
      </w:r>
      <w:r w:rsidR="003C1D52">
        <w:fldChar w:fldCharType="begin"/>
      </w:r>
      <w:r w:rsidR="003C1D52">
        <w:instrText xml:space="preserve"> SEQ Figure \* ARABIC </w:instrText>
      </w:r>
      <w:r w:rsidR="003C1D52">
        <w:fldChar w:fldCharType="separate"/>
      </w:r>
      <w:r w:rsidR="001105C5">
        <w:rPr>
          <w:noProof/>
        </w:rPr>
        <w:t>5</w:t>
      </w:r>
      <w:r w:rsidR="003C1D52">
        <w:rPr>
          <w:noProof/>
        </w:rPr>
        <w:fldChar w:fldCharType="end"/>
      </w:r>
      <w:r>
        <w:t>: System Sequence Diagram for Logout</w:t>
      </w:r>
      <w:bookmarkEnd w:id="389"/>
      <w:bookmarkEnd w:id="390"/>
      <w:bookmarkEnd w:id="391"/>
      <w:bookmarkEnd w:id="392"/>
      <w:bookmarkEnd w:id="393"/>
      <w:bookmarkEnd w:id="394"/>
    </w:p>
    <w:p w:rsidR="0003374B" w:rsidRPr="004E153F" w:rsidRDefault="0003374B" w:rsidP="0003374B">
      <w:pPr>
        <w:pStyle w:val="Heading3"/>
      </w:pPr>
      <w:bookmarkStart w:id="395" w:name="_Toc475542353"/>
      <w:r>
        <w:t>Log Out Contracts</w:t>
      </w:r>
      <w:bookmarkEnd w:id="395"/>
    </w:p>
    <w:p w:rsidR="0003374B" w:rsidRPr="0003374B" w:rsidRDefault="0003374B" w:rsidP="0003374B"/>
    <w:tbl>
      <w:tblPr>
        <w:tblStyle w:val="GridTable4-Accent3"/>
        <w:tblW w:w="0" w:type="auto"/>
        <w:jc w:val="center"/>
        <w:tblLook w:val="0320" w:firstRow="1" w:lastRow="0" w:firstColumn="0" w:lastColumn="1" w:noHBand="1" w:noVBand="0"/>
      </w:tblPr>
      <w:tblGrid>
        <w:gridCol w:w="1984"/>
        <w:gridCol w:w="4706"/>
      </w:tblGrid>
      <w:tr w:rsidR="0003374B" w:rsidTr="000D2845">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3374B">
            <w:pPr>
              <w:jc w:val="left"/>
              <w:rPr>
                <w:sz w:val="20"/>
                <w:szCs w:val="20"/>
              </w:rPr>
            </w:pPr>
            <w:r w:rsidRPr="0F496E6A">
              <w:rPr>
                <w:color w:val="auto"/>
                <w:sz w:val="20"/>
                <w:szCs w:val="20"/>
                <w:u w:val="single"/>
              </w:rPr>
              <w:t>Contract</w:t>
            </w:r>
            <w:r>
              <w:rPr>
                <w:color w:val="auto"/>
                <w:sz w:val="20"/>
                <w:szCs w:val="20"/>
              </w:rPr>
              <w:t xml:space="preserve"> CO02</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color w:val="auto"/>
                <w:sz w:val="20"/>
                <w:szCs w:val="20"/>
              </w:rPr>
            </w:pPr>
            <w:r>
              <w:rPr>
                <w:color w:val="auto"/>
                <w:sz w:val="20"/>
                <w:szCs w:val="20"/>
              </w:rPr>
              <w:t>logout</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b w:val="0"/>
                <w:sz w:val="20"/>
                <w:szCs w:val="20"/>
              </w:rPr>
            </w:pPr>
            <w:proofErr w:type="gramStart"/>
            <w:r>
              <w:rPr>
                <w:b w:val="0"/>
                <w:bCs w:val="0"/>
                <w:sz w:val="20"/>
                <w:szCs w:val="20"/>
              </w:rPr>
              <w:t>logout</w:t>
            </w:r>
            <w:r w:rsidRPr="0F496E6A">
              <w:rPr>
                <w:b w:val="0"/>
                <w:bCs w:val="0"/>
                <w:sz w:val="20"/>
                <w:szCs w:val="20"/>
              </w:rPr>
              <w:t>(</w:t>
            </w:r>
            <w:proofErr w:type="gramEnd"/>
            <w:r w:rsidRPr="0F496E6A">
              <w:rPr>
                <w:b w:val="0"/>
                <w:bCs w:val="0"/>
                <w:sz w:val="20"/>
                <w:szCs w:val="20"/>
              </w:rPr>
              <w:t>)</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b w:val="0"/>
                <w:sz w:val="20"/>
                <w:szCs w:val="20"/>
              </w:rPr>
            </w:pPr>
            <w:r>
              <w:rPr>
                <w:b w:val="0"/>
                <w:bCs w:val="0"/>
                <w:sz w:val="20"/>
                <w:szCs w:val="20"/>
              </w:rPr>
              <w:t>UC02: Log Out</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D2845">
            <w:pPr>
              <w:pStyle w:val="ListParagraph"/>
              <w:numPr>
                <w:ilvl w:val="0"/>
                <w:numId w:val="27"/>
              </w:numPr>
              <w:jc w:val="left"/>
              <w:rPr>
                <w:b w:val="0"/>
                <w:bCs w:val="0"/>
                <w:sz w:val="20"/>
                <w:szCs w:val="20"/>
              </w:rPr>
            </w:pPr>
            <w:r>
              <w:rPr>
                <w:b w:val="0"/>
                <w:bCs w:val="0"/>
                <w:sz w:val="20"/>
                <w:szCs w:val="20"/>
              </w:rPr>
              <w:t>None</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pStyle w:val="ListParagraph"/>
              <w:numPr>
                <w:ilvl w:val="0"/>
                <w:numId w:val="27"/>
              </w:numPr>
              <w:jc w:val="left"/>
              <w:rPr>
                <w:b w:val="0"/>
                <w:bCs w:val="0"/>
                <w:sz w:val="20"/>
                <w:szCs w:val="20"/>
              </w:rPr>
            </w:pPr>
            <w:r>
              <w:rPr>
                <w:b w:val="0"/>
                <w:bCs w:val="0"/>
                <w:sz w:val="20"/>
                <w:szCs w:val="20"/>
              </w:rPr>
              <w:t>None</w:t>
            </w:r>
          </w:p>
        </w:tc>
      </w:tr>
    </w:tbl>
    <w:p w:rsidR="0003374B" w:rsidRDefault="0003374B" w:rsidP="0003374B"/>
    <w:p w:rsidR="0003374B" w:rsidRDefault="0003374B">
      <w:pPr>
        <w:spacing w:after="160" w:line="259" w:lineRule="auto"/>
        <w:jc w:val="left"/>
      </w:pPr>
      <w:r>
        <w:br w:type="page"/>
      </w:r>
    </w:p>
    <w:p w:rsidR="004E153F" w:rsidRDefault="004E153F" w:rsidP="004E153F">
      <w:pPr>
        <w:pStyle w:val="Heading2"/>
      </w:pPr>
      <w:bookmarkStart w:id="396" w:name="_Toc467626310"/>
      <w:bookmarkStart w:id="397" w:name="_Toc467628845"/>
      <w:bookmarkStart w:id="398" w:name="_Toc467629137"/>
      <w:bookmarkStart w:id="399" w:name="_Toc467668393"/>
      <w:bookmarkStart w:id="400" w:name="_Toc475542354"/>
      <w:r>
        <w:lastRenderedPageBreak/>
        <w:t>View Calendar</w:t>
      </w:r>
      <w:bookmarkEnd w:id="396"/>
      <w:bookmarkEnd w:id="397"/>
      <w:bookmarkEnd w:id="398"/>
      <w:bookmarkEnd w:id="399"/>
      <w:bookmarkEnd w:id="400"/>
    </w:p>
    <w:p w:rsidR="00FA3C20" w:rsidRPr="00FA3C20" w:rsidRDefault="00FA3C20" w:rsidP="00FA3C20">
      <w:r>
        <w:t xml:space="preserve">Users that are logged in can access a calendar listing all time slots and rooms. The calendar shows whether a room is available or reserved for a given time and day </w:t>
      </w:r>
    </w:p>
    <w:p w:rsidR="004E153F" w:rsidRDefault="0003374B" w:rsidP="004E153F">
      <w:pPr>
        <w:pStyle w:val="Heading3"/>
      </w:pPr>
      <w:bookmarkStart w:id="401" w:name="_Toc467626311"/>
      <w:bookmarkStart w:id="402" w:name="_Toc467628846"/>
      <w:bookmarkStart w:id="403" w:name="_Toc467629138"/>
      <w:bookmarkStart w:id="404" w:name="_Toc467668394"/>
      <w:bookmarkStart w:id="405" w:name="_Toc475542355"/>
      <w:r>
        <w:t xml:space="preserve">View Calendar </w:t>
      </w:r>
      <w:r w:rsidR="004E153F">
        <w:t>System Sequence Diagram</w:t>
      </w:r>
      <w:bookmarkEnd w:id="401"/>
      <w:bookmarkEnd w:id="402"/>
      <w:bookmarkEnd w:id="403"/>
      <w:bookmarkEnd w:id="404"/>
      <w:bookmarkEnd w:id="405"/>
    </w:p>
    <w:p w:rsidR="006F1386" w:rsidRDefault="00072C99" w:rsidP="00327301">
      <w:pPr>
        <w:jc w:val="center"/>
      </w:pPr>
      <w:r>
        <w:rPr>
          <w:noProof/>
          <w:lang w:val="en-CA" w:eastAsia="en-CA"/>
        </w:rPr>
        <w:drawing>
          <wp:inline distT="0" distB="0" distL="0" distR="0" wp14:anchorId="33CFE15C" wp14:editId="4905497C">
            <wp:extent cx="2739357" cy="2640464"/>
            <wp:effectExtent l="0" t="0" r="4445" b="7620"/>
            <wp:docPr id="9645791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2739357" cy="2640464"/>
                    </a:xfrm>
                    <a:prstGeom prst="rect">
                      <a:avLst/>
                    </a:prstGeom>
                  </pic:spPr>
                </pic:pic>
              </a:graphicData>
            </a:graphic>
          </wp:inline>
        </w:drawing>
      </w:r>
    </w:p>
    <w:p w:rsidR="77C8AD9B" w:rsidRDefault="006F1386" w:rsidP="006F1386">
      <w:pPr>
        <w:pStyle w:val="Caption"/>
      </w:pPr>
      <w:bookmarkStart w:id="406" w:name="_Toc467626266"/>
      <w:bookmarkStart w:id="407" w:name="_Toc467628801"/>
      <w:bookmarkStart w:id="408" w:name="_Toc467629093"/>
      <w:bookmarkStart w:id="409" w:name="_Toc467661419"/>
      <w:bookmarkStart w:id="410" w:name="_Toc467668416"/>
      <w:bookmarkStart w:id="411" w:name="_Toc475542377"/>
      <w:r>
        <w:t xml:space="preserve">Figure </w:t>
      </w:r>
      <w:r w:rsidR="003C1D52">
        <w:fldChar w:fldCharType="begin"/>
      </w:r>
      <w:r w:rsidR="003C1D52">
        <w:instrText xml:space="preserve"> SEQ Figure \* ARABIC </w:instrText>
      </w:r>
      <w:r w:rsidR="003C1D52">
        <w:fldChar w:fldCharType="separate"/>
      </w:r>
      <w:r w:rsidR="001105C5">
        <w:rPr>
          <w:noProof/>
        </w:rPr>
        <w:t>6</w:t>
      </w:r>
      <w:r w:rsidR="003C1D52">
        <w:rPr>
          <w:noProof/>
        </w:rPr>
        <w:fldChar w:fldCharType="end"/>
      </w:r>
      <w:r>
        <w:t>: System Sequence Diagram for View Calendar</w:t>
      </w:r>
      <w:bookmarkEnd w:id="406"/>
      <w:bookmarkEnd w:id="407"/>
      <w:bookmarkEnd w:id="408"/>
      <w:bookmarkEnd w:id="409"/>
      <w:bookmarkEnd w:id="410"/>
      <w:bookmarkEnd w:id="411"/>
    </w:p>
    <w:p w:rsidR="00757345" w:rsidRDefault="0003374B" w:rsidP="00757345">
      <w:pPr>
        <w:pStyle w:val="Heading3"/>
      </w:pPr>
      <w:bookmarkStart w:id="412" w:name="_Toc467626312"/>
      <w:bookmarkStart w:id="413" w:name="_Toc467628847"/>
      <w:bookmarkStart w:id="414" w:name="_Toc467629139"/>
      <w:bookmarkStart w:id="415" w:name="_Toc467668395"/>
      <w:bookmarkStart w:id="416" w:name="_Toc475542356"/>
      <w:r>
        <w:t xml:space="preserve">View Calendar </w:t>
      </w:r>
      <w:r w:rsidR="00757345">
        <w:t>Contracts</w:t>
      </w:r>
      <w:bookmarkEnd w:id="412"/>
      <w:bookmarkEnd w:id="413"/>
      <w:bookmarkEnd w:id="414"/>
      <w:bookmarkEnd w:id="415"/>
      <w:bookmarkEnd w:id="416"/>
    </w:p>
    <w:p w:rsidR="006F1386" w:rsidRDefault="006F1386" w:rsidP="006F1386">
      <w:pPr>
        <w:pStyle w:val="Caption"/>
        <w:keepNext/>
      </w:pPr>
      <w:bookmarkStart w:id="417" w:name="_Toc467626254"/>
      <w:bookmarkStart w:id="418" w:name="_Toc467628789"/>
      <w:bookmarkStart w:id="419" w:name="_Toc467629081"/>
      <w:bookmarkStart w:id="420" w:name="_Toc467661406"/>
      <w:bookmarkStart w:id="421" w:name="_Toc467668431"/>
      <w:bookmarkStart w:id="422" w:name="_Toc475542392"/>
      <w:r>
        <w:t xml:space="preserve">Table </w:t>
      </w:r>
      <w:r w:rsidR="003C1D52">
        <w:fldChar w:fldCharType="begin"/>
      </w:r>
      <w:r w:rsidR="003C1D52">
        <w:instrText xml:space="preserve"> SEQ Table \* ARABIC </w:instrText>
      </w:r>
      <w:r w:rsidR="003C1D52">
        <w:fldChar w:fldCharType="separate"/>
      </w:r>
      <w:r>
        <w:rPr>
          <w:noProof/>
        </w:rPr>
        <w:t>10</w:t>
      </w:r>
      <w:r w:rsidR="003C1D52">
        <w:rPr>
          <w:noProof/>
        </w:rPr>
        <w:fldChar w:fldCharType="end"/>
      </w:r>
      <w:r>
        <w:rPr>
          <w:noProof/>
        </w:rPr>
        <w:t>: Contract for View Calendar</w:t>
      </w:r>
      <w:bookmarkEnd w:id="417"/>
      <w:bookmarkEnd w:id="418"/>
      <w:bookmarkEnd w:id="419"/>
      <w:bookmarkEnd w:id="420"/>
      <w:bookmarkEnd w:id="421"/>
      <w:bookmarkEnd w:id="422"/>
    </w:p>
    <w:tbl>
      <w:tblPr>
        <w:tblStyle w:val="GridTable4-Accent3"/>
        <w:tblW w:w="0" w:type="auto"/>
        <w:jc w:val="center"/>
        <w:tblLook w:val="0320" w:firstRow="1" w:lastRow="0" w:firstColumn="0" w:lastColumn="1" w:noHBand="1" w:noVBand="0"/>
      </w:tblPr>
      <w:tblGrid>
        <w:gridCol w:w="1984"/>
        <w:gridCol w:w="4706"/>
      </w:tblGrid>
      <w:tr w:rsidR="002D66B5" w:rsidTr="00890E7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2D66B5" w:rsidP="00890E7A">
            <w:pPr>
              <w:jc w:val="left"/>
              <w:rPr>
                <w:sz w:val="20"/>
                <w:szCs w:val="20"/>
              </w:rPr>
            </w:pPr>
            <w:r w:rsidRPr="0F496E6A">
              <w:rPr>
                <w:color w:val="auto"/>
                <w:sz w:val="20"/>
                <w:szCs w:val="20"/>
                <w:u w:val="single"/>
              </w:rPr>
              <w:t>Contract</w:t>
            </w:r>
            <w:r>
              <w:rPr>
                <w:color w:val="auto"/>
                <w:sz w:val="20"/>
                <w:szCs w:val="20"/>
              </w:rPr>
              <w:t xml:space="preserve"> CO03</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9C278F" w:rsidP="00890E7A">
            <w:pPr>
              <w:jc w:val="left"/>
              <w:rPr>
                <w:color w:val="auto"/>
                <w:sz w:val="20"/>
                <w:szCs w:val="20"/>
              </w:rPr>
            </w:pPr>
            <w:proofErr w:type="spellStart"/>
            <w:r>
              <w:rPr>
                <w:color w:val="auto"/>
                <w:sz w:val="20"/>
                <w:szCs w:val="20"/>
              </w:rPr>
              <w:t>viewCalendar</w:t>
            </w:r>
            <w:proofErr w:type="spellEnd"/>
          </w:p>
        </w:tc>
      </w:tr>
      <w:tr w:rsidR="002D66B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2D66B5" w:rsidP="00890E7A">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ED749B" w:rsidP="00890E7A">
            <w:pPr>
              <w:jc w:val="left"/>
              <w:rPr>
                <w:b w:val="0"/>
                <w:sz w:val="20"/>
                <w:szCs w:val="20"/>
              </w:rPr>
            </w:pPr>
            <w:proofErr w:type="spellStart"/>
            <w:proofErr w:type="gramStart"/>
            <w:r>
              <w:rPr>
                <w:b w:val="0"/>
                <w:bCs w:val="0"/>
                <w:sz w:val="20"/>
                <w:szCs w:val="20"/>
              </w:rPr>
              <w:t>viewCalendar</w:t>
            </w:r>
            <w:proofErr w:type="spellEnd"/>
            <w:r w:rsidR="002D66B5" w:rsidRPr="0F496E6A">
              <w:rPr>
                <w:b w:val="0"/>
                <w:bCs w:val="0"/>
                <w:sz w:val="20"/>
                <w:szCs w:val="20"/>
              </w:rPr>
              <w:t>(</w:t>
            </w:r>
            <w:proofErr w:type="gramEnd"/>
            <w:r w:rsidR="002D66B5" w:rsidRPr="0F496E6A">
              <w:rPr>
                <w:b w:val="0"/>
                <w:bCs w:val="0"/>
                <w:sz w:val="20"/>
                <w:szCs w:val="20"/>
              </w:rPr>
              <w:t>)</w:t>
            </w:r>
          </w:p>
        </w:tc>
      </w:tr>
      <w:tr w:rsidR="002D66B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2D66B5" w:rsidP="00890E7A">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2D66B5" w:rsidP="00ED749B">
            <w:pPr>
              <w:jc w:val="left"/>
              <w:rPr>
                <w:b w:val="0"/>
                <w:sz w:val="20"/>
                <w:szCs w:val="20"/>
              </w:rPr>
            </w:pPr>
            <w:r>
              <w:rPr>
                <w:b w:val="0"/>
                <w:bCs w:val="0"/>
                <w:sz w:val="20"/>
                <w:szCs w:val="20"/>
              </w:rPr>
              <w:t>UC</w:t>
            </w:r>
            <w:r w:rsidR="00ED749B">
              <w:rPr>
                <w:b w:val="0"/>
                <w:bCs w:val="0"/>
                <w:sz w:val="20"/>
                <w:szCs w:val="20"/>
              </w:rPr>
              <w:t>03</w:t>
            </w:r>
            <w:r>
              <w:rPr>
                <w:b w:val="0"/>
                <w:bCs w:val="0"/>
                <w:sz w:val="20"/>
                <w:szCs w:val="20"/>
              </w:rPr>
              <w:t xml:space="preserve">: </w:t>
            </w:r>
            <w:r w:rsidR="00ED749B">
              <w:rPr>
                <w:b w:val="0"/>
                <w:bCs w:val="0"/>
                <w:sz w:val="20"/>
                <w:szCs w:val="20"/>
              </w:rPr>
              <w:t>View Calendar</w:t>
            </w:r>
          </w:p>
        </w:tc>
      </w:tr>
      <w:tr w:rsidR="002D66B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2D66B5" w:rsidP="00890E7A">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D65F9B" w:rsidP="002D66B5">
            <w:pPr>
              <w:pStyle w:val="ListParagraph"/>
              <w:numPr>
                <w:ilvl w:val="0"/>
                <w:numId w:val="27"/>
              </w:numPr>
              <w:jc w:val="left"/>
              <w:rPr>
                <w:b w:val="0"/>
                <w:bCs w:val="0"/>
                <w:sz w:val="20"/>
                <w:szCs w:val="20"/>
              </w:rPr>
            </w:pPr>
            <w:r>
              <w:rPr>
                <w:b w:val="0"/>
                <w:bCs w:val="0"/>
                <w:sz w:val="20"/>
                <w:szCs w:val="20"/>
              </w:rPr>
              <w:t>The user is logged in</w:t>
            </w:r>
            <w:r w:rsidR="00C85E2F">
              <w:rPr>
                <w:b w:val="0"/>
                <w:bCs w:val="0"/>
                <w:sz w:val="20"/>
                <w:szCs w:val="20"/>
              </w:rPr>
              <w:t xml:space="preserve"> </w:t>
            </w:r>
          </w:p>
        </w:tc>
      </w:tr>
      <w:tr w:rsidR="002D66B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B67962" w:rsidP="00890E7A">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D6241B" w:rsidP="002D66B5">
            <w:pPr>
              <w:pStyle w:val="ListParagraph"/>
              <w:numPr>
                <w:ilvl w:val="0"/>
                <w:numId w:val="27"/>
              </w:numPr>
              <w:jc w:val="left"/>
              <w:rPr>
                <w:b w:val="0"/>
                <w:bCs w:val="0"/>
                <w:sz w:val="20"/>
                <w:szCs w:val="20"/>
              </w:rPr>
            </w:pPr>
            <w:r>
              <w:rPr>
                <w:b w:val="0"/>
                <w:bCs w:val="0"/>
                <w:sz w:val="20"/>
                <w:szCs w:val="20"/>
              </w:rPr>
              <w:t>None</w:t>
            </w:r>
          </w:p>
        </w:tc>
      </w:tr>
    </w:tbl>
    <w:p w:rsidR="002D66B5" w:rsidRPr="002D66B5" w:rsidRDefault="002D66B5" w:rsidP="002D66B5"/>
    <w:p w:rsidR="00757345" w:rsidRDefault="00757345" w:rsidP="00757345">
      <w:pPr>
        <w:pStyle w:val="Heading2"/>
      </w:pPr>
      <w:bookmarkStart w:id="423" w:name="_Toc467626313"/>
      <w:bookmarkStart w:id="424" w:name="_Toc467628848"/>
      <w:bookmarkStart w:id="425" w:name="_Toc467629140"/>
      <w:bookmarkStart w:id="426" w:name="_Toc467668396"/>
      <w:bookmarkStart w:id="427" w:name="_Toc475542357"/>
      <w:r>
        <w:t>Request Reservation</w:t>
      </w:r>
      <w:bookmarkEnd w:id="423"/>
      <w:bookmarkEnd w:id="424"/>
      <w:bookmarkEnd w:id="425"/>
      <w:bookmarkEnd w:id="426"/>
      <w:bookmarkEnd w:id="427"/>
    </w:p>
    <w:p w:rsidR="00D04E2E" w:rsidRPr="00D04E2E" w:rsidRDefault="00B826B2" w:rsidP="00D04E2E">
      <w:r>
        <w:t xml:space="preserve">A user </w:t>
      </w:r>
      <w:r w:rsidR="00094786">
        <w:t xml:space="preserve">selects an available time slot from the calendar view. </w:t>
      </w:r>
      <w:r w:rsidR="00780499" w:rsidRPr="00780499">
        <w:t>As long as</w:t>
      </w:r>
      <w:r w:rsidR="00094786">
        <w:t xml:space="preserve"> the waiting list limit has not been reached</w:t>
      </w:r>
      <w:r w:rsidR="00B67962">
        <w:t>,</w:t>
      </w:r>
      <w:r w:rsidR="00780499" w:rsidRPr="00780499">
        <w:t xml:space="preserve"> the user has not reached their maximum allowed number of time slots per week</w:t>
      </w:r>
      <w:r w:rsidR="00094786">
        <w:t xml:space="preserve">, </w:t>
      </w:r>
      <w:r w:rsidR="00B67962">
        <w:t xml:space="preserve">and the equipment is available, </w:t>
      </w:r>
      <w:r w:rsidR="00094786">
        <w:t xml:space="preserve">a reservation is </w:t>
      </w:r>
      <w:r w:rsidR="00780499" w:rsidRPr="00780499">
        <w:t xml:space="preserve">successfully </w:t>
      </w:r>
      <w:r w:rsidR="00094786">
        <w:t>created. The order in which reservations are created determines who currently holds the active reservation and who is on the waiting list.</w:t>
      </w:r>
    </w:p>
    <w:p w:rsidR="00757345" w:rsidRDefault="006616AC" w:rsidP="00757345">
      <w:pPr>
        <w:pStyle w:val="Heading3"/>
      </w:pPr>
      <w:bookmarkStart w:id="428" w:name="_Toc467626314"/>
      <w:bookmarkStart w:id="429" w:name="_Toc467628849"/>
      <w:bookmarkStart w:id="430" w:name="_Toc467629141"/>
      <w:bookmarkStart w:id="431" w:name="_Toc467668397"/>
      <w:bookmarkStart w:id="432" w:name="_Toc475542358"/>
      <w:r>
        <w:lastRenderedPageBreak/>
        <w:t xml:space="preserve">Request Reservation </w:t>
      </w:r>
      <w:r w:rsidR="00757345">
        <w:t>System Sequence Diagram</w:t>
      </w:r>
      <w:bookmarkEnd w:id="428"/>
      <w:bookmarkEnd w:id="429"/>
      <w:bookmarkEnd w:id="430"/>
      <w:bookmarkEnd w:id="431"/>
      <w:bookmarkEnd w:id="432"/>
    </w:p>
    <w:p w:rsidR="006F1386" w:rsidRDefault="00174FBD" w:rsidP="00327301">
      <w:pPr>
        <w:jc w:val="center"/>
      </w:pPr>
      <w:r>
        <w:rPr>
          <w:noProof/>
          <w:lang w:val="en-CA" w:eastAsia="en-CA"/>
        </w:rPr>
        <w:drawing>
          <wp:inline distT="0" distB="0" distL="0" distR="0" wp14:anchorId="6AE0FA54" wp14:editId="53F05204">
            <wp:extent cx="3059241" cy="2542140"/>
            <wp:effectExtent l="0" t="0" r="8255" b="0"/>
            <wp:docPr id="1862188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3059241" cy="2542140"/>
                    </a:xfrm>
                    <a:prstGeom prst="rect">
                      <a:avLst/>
                    </a:prstGeom>
                  </pic:spPr>
                </pic:pic>
              </a:graphicData>
            </a:graphic>
          </wp:inline>
        </w:drawing>
      </w:r>
    </w:p>
    <w:p w:rsidR="00A40912" w:rsidRPr="00A40912" w:rsidRDefault="006F1386" w:rsidP="009A6920">
      <w:pPr>
        <w:pStyle w:val="Caption"/>
      </w:pPr>
      <w:bookmarkStart w:id="433" w:name="_Toc467626267"/>
      <w:bookmarkStart w:id="434" w:name="_Toc467628802"/>
      <w:bookmarkStart w:id="435" w:name="_Toc467629094"/>
      <w:bookmarkStart w:id="436" w:name="_Toc467661420"/>
      <w:bookmarkStart w:id="437" w:name="_Toc467668417"/>
      <w:bookmarkStart w:id="438" w:name="_Toc475542378"/>
      <w:r>
        <w:t xml:space="preserve">Figure </w:t>
      </w:r>
      <w:r w:rsidR="003C1D52">
        <w:fldChar w:fldCharType="begin"/>
      </w:r>
      <w:r w:rsidR="003C1D52">
        <w:instrText xml:space="preserve"> SEQ Figure \* ARABIC </w:instrText>
      </w:r>
      <w:r w:rsidR="003C1D52">
        <w:fldChar w:fldCharType="separate"/>
      </w:r>
      <w:r w:rsidR="001105C5">
        <w:rPr>
          <w:noProof/>
        </w:rPr>
        <w:t>7</w:t>
      </w:r>
      <w:r w:rsidR="003C1D52">
        <w:rPr>
          <w:noProof/>
        </w:rPr>
        <w:fldChar w:fldCharType="end"/>
      </w:r>
      <w:r>
        <w:t>: System Sequence Diagram for Request Reservation</w:t>
      </w:r>
      <w:bookmarkEnd w:id="433"/>
      <w:bookmarkEnd w:id="434"/>
      <w:bookmarkEnd w:id="435"/>
      <w:bookmarkEnd w:id="436"/>
      <w:bookmarkEnd w:id="437"/>
      <w:bookmarkEnd w:id="438"/>
    </w:p>
    <w:p w:rsidR="00757345" w:rsidRDefault="006616AC" w:rsidP="00757345">
      <w:pPr>
        <w:pStyle w:val="Heading3"/>
      </w:pPr>
      <w:bookmarkStart w:id="439" w:name="_Toc467626315"/>
      <w:bookmarkStart w:id="440" w:name="_Toc467628850"/>
      <w:bookmarkStart w:id="441" w:name="_Toc467629142"/>
      <w:bookmarkStart w:id="442" w:name="_Toc467668398"/>
      <w:bookmarkStart w:id="443" w:name="_Toc475542359"/>
      <w:r>
        <w:t xml:space="preserve">Request Reservation </w:t>
      </w:r>
      <w:r w:rsidR="00757345">
        <w:t>Contracts</w:t>
      </w:r>
      <w:bookmarkEnd w:id="439"/>
      <w:bookmarkEnd w:id="440"/>
      <w:bookmarkEnd w:id="441"/>
      <w:bookmarkEnd w:id="442"/>
      <w:bookmarkEnd w:id="443"/>
    </w:p>
    <w:p w:rsidR="00CB1D89" w:rsidRDefault="006F1386" w:rsidP="00CB1D89">
      <w:pPr>
        <w:pStyle w:val="Caption"/>
        <w:keepNext/>
      </w:pPr>
      <w:bookmarkStart w:id="444" w:name="_Toc467626255"/>
      <w:bookmarkStart w:id="445" w:name="_Toc467628790"/>
      <w:bookmarkStart w:id="446" w:name="_Toc467629082"/>
      <w:bookmarkStart w:id="447" w:name="_Toc467661407"/>
      <w:bookmarkStart w:id="448" w:name="_Toc467668432"/>
      <w:bookmarkStart w:id="449" w:name="_Toc475542393"/>
      <w:r>
        <w:t xml:space="preserve">Table </w:t>
      </w:r>
      <w:r w:rsidR="003C1D52">
        <w:fldChar w:fldCharType="begin"/>
      </w:r>
      <w:r w:rsidR="003C1D52">
        <w:instrText xml:space="preserve"> SEQ Table \* ARABIC </w:instrText>
      </w:r>
      <w:r w:rsidR="003C1D52">
        <w:fldChar w:fldCharType="separate"/>
      </w:r>
      <w:r>
        <w:rPr>
          <w:noProof/>
        </w:rPr>
        <w:t>11</w:t>
      </w:r>
      <w:r w:rsidR="003C1D52">
        <w:rPr>
          <w:noProof/>
        </w:rPr>
        <w:fldChar w:fldCharType="end"/>
      </w:r>
      <w:r w:rsidR="00904E42">
        <w:t>: Contract for Show Request Form</w:t>
      </w:r>
      <w:bookmarkEnd w:id="444"/>
      <w:bookmarkEnd w:id="445"/>
      <w:bookmarkEnd w:id="446"/>
      <w:bookmarkEnd w:id="447"/>
      <w:bookmarkEnd w:id="448"/>
      <w:bookmarkEnd w:id="449"/>
    </w:p>
    <w:tbl>
      <w:tblPr>
        <w:tblStyle w:val="GridTable4-Accent3"/>
        <w:tblW w:w="0" w:type="auto"/>
        <w:jc w:val="center"/>
        <w:tblLook w:val="0320" w:firstRow="1" w:lastRow="0" w:firstColumn="0" w:lastColumn="1" w:noHBand="1" w:noVBand="0"/>
      </w:tblPr>
      <w:tblGrid>
        <w:gridCol w:w="1984"/>
        <w:gridCol w:w="4706"/>
      </w:tblGrid>
      <w:tr w:rsidR="00CB1D89" w:rsidRPr="008F5B4C" w:rsidTr="00BD31F7">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color w:val="auto"/>
                <w:sz w:val="20"/>
                <w:szCs w:val="20"/>
                <w:u w:val="single"/>
              </w:rPr>
              <w:t>Contract</w:t>
            </w:r>
            <w:r w:rsidR="00BC19C0">
              <w:rPr>
                <w:color w:val="auto"/>
                <w:sz w:val="20"/>
                <w:szCs w:val="20"/>
              </w:rPr>
              <w:t xml:space="preserve"> CO04</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Pr="008F5B4C" w:rsidRDefault="00CB1D89" w:rsidP="00BD31F7">
            <w:pPr>
              <w:jc w:val="left"/>
              <w:rPr>
                <w:color w:val="auto"/>
                <w:sz w:val="20"/>
                <w:szCs w:val="20"/>
              </w:rPr>
            </w:pPr>
            <w:proofErr w:type="spellStart"/>
            <w:r>
              <w:rPr>
                <w:color w:val="auto"/>
                <w:sz w:val="20"/>
                <w:szCs w:val="20"/>
              </w:rPr>
              <w:t>showRequestForm</w:t>
            </w:r>
            <w:proofErr w:type="spellEnd"/>
          </w:p>
        </w:tc>
      </w:tr>
      <w:tr w:rsidR="00CB1D89" w:rsidRPr="008F5B4C" w:rsidTr="00BD31F7">
        <w:trPr>
          <w:trHeight w:val="340"/>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Pr="008F5B4C" w:rsidRDefault="00AF3B30" w:rsidP="00CB1D89">
            <w:pPr>
              <w:jc w:val="left"/>
              <w:rPr>
                <w:b w:val="0"/>
                <w:sz w:val="20"/>
                <w:szCs w:val="20"/>
              </w:rPr>
            </w:pPr>
            <w:proofErr w:type="spellStart"/>
            <w:proofErr w:type="gramStart"/>
            <w:r>
              <w:rPr>
                <w:b w:val="0"/>
                <w:bCs w:val="0"/>
                <w:sz w:val="20"/>
                <w:szCs w:val="20"/>
              </w:rPr>
              <w:t>showRequestForm</w:t>
            </w:r>
            <w:proofErr w:type="spellEnd"/>
            <w:r w:rsidR="00CB1D89" w:rsidRPr="0F496E6A">
              <w:rPr>
                <w:b w:val="0"/>
                <w:bCs w:val="0"/>
                <w:sz w:val="20"/>
                <w:szCs w:val="20"/>
              </w:rPr>
              <w:t>(</w:t>
            </w:r>
            <w:proofErr w:type="gramEnd"/>
            <w:r w:rsidR="00CB1D89">
              <w:rPr>
                <w:b w:val="0"/>
                <w:bCs w:val="0"/>
                <w:sz w:val="20"/>
                <w:szCs w:val="20"/>
              </w:rPr>
              <w:t>room, timeslot</w:t>
            </w:r>
            <w:r w:rsidR="00CB1D89" w:rsidRPr="0F496E6A">
              <w:rPr>
                <w:b w:val="0"/>
                <w:bCs w:val="0"/>
                <w:sz w:val="20"/>
                <w:szCs w:val="20"/>
              </w:rPr>
              <w:t>)</w:t>
            </w:r>
          </w:p>
        </w:tc>
      </w:tr>
      <w:tr w:rsidR="00CB1D89" w:rsidRPr="008F5B4C" w:rsidTr="00BD31F7">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Pr="008F5B4C" w:rsidRDefault="00CB1D89" w:rsidP="00BD31F7">
            <w:pPr>
              <w:jc w:val="left"/>
              <w:rPr>
                <w:b w:val="0"/>
                <w:sz w:val="20"/>
                <w:szCs w:val="20"/>
              </w:rPr>
            </w:pPr>
            <w:r>
              <w:rPr>
                <w:b w:val="0"/>
                <w:bCs w:val="0"/>
                <w:sz w:val="20"/>
                <w:szCs w:val="20"/>
              </w:rPr>
              <w:t xml:space="preserve">UC04: </w:t>
            </w:r>
            <w:r w:rsidRPr="00B13AA1">
              <w:rPr>
                <w:rFonts w:eastAsia="Arial" w:cs="Arial"/>
                <w:b w:val="0"/>
                <w:sz w:val="20"/>
                <w:szCs w:val="20"/>
              </w:rPr>
              <w:t>Request Reservation</w:t>
            </w:r>
          </w:p>
        </w:tc>
      </w:tr>
      <w:tr w:rsidR="00CB1D89" w:rsidRPr="008F5B4C" w:rsidTr="00BD31F7">
        <w:trPr>
          <w:trHeight w:val="480"/>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Default="00CB1D89" w:rsidP="00BD31F7">
            <w:pPr>
              <w:pStyle w:val="ListParagraph"/>
              <w:numPr>
                <w:ilvl w:val="0"/>
                <w:numId w:val="27"/>
              </w:numPr>
              <w:jc w:val="left"/>
              <w:rPr>
                <w:b w:val="0"/>
                <w:bCs w:val="0"/>
                <w:sz w:val="20"/>
                <w:szCs w:val="20"/>
              </w:rPr>
            </w:pPr>
            <w:r>
              <w:rPr>
                <w:b w:val="0"/>
                <w:bCs w:val="0"/>
                <w:sz w:val="20"/>
                <w:szCs w:val="20"/>
              </w:rPr>
              <w:t>User is logged in</w:t>
            </w:r>
          </w:p>
          <w:p w:rsidR="00CB1D89" w:rsidRDefault="00CB1D89" w:rsidP="00BD31F7">
            <w:pPr>
              <w:pStyle w:val="ListParagraph"/>
              <w:numPr>
                <w:ilvl w:val="0"/>
                <w:numId w:val="27"/>
              </w:numPr>
              <w:jc w:val="left"/>
              <w:rPr>
                <w:b w:val="0"/>
                <w:bCs w:val="0"/>
                <w:sz w:val="20"/>
                <w:szCs w:val="20"/>
              </w:rPr>
            </w:pPr>
            <w:r>
              <w:rPr>
                <w:b w:val="0"/>
                <w:bCs w:val="0"/>
                <w:sz w:val="20"/>
                <w:szCs w:val="20"/>
              </w:rPr>
              <w:t>User is viewing the calendar</w:t>
            </w:r>
          </w:p>
          <w:p w:rsidR="00AF3B30" w:rsidRDefault="008C0CB4" w:rsidP="00AF3B30">
            <w:pPr>
              <w:pStyle w:val="ListParagraph"/>
              <w:numPr>
                <w:ilvl w:val="0"/>
                <w:numId w:val="27"/>
              </w:numPr>
              <w:jc w:val="left"/>
              <w:rPr>
                <w:b w:val="0"/>
                <w:bCs w:val="0"/>
                <w:sz w:val="20"/>
                <w:szCs w:val="20"/>
              </w:rPr>
            </w:pPr>
            <w:r>
              <w:rPr>
                <w:b w:val="0"/>
                <w:bCs w:val="0"/>
                <w:sz w:val="20"/>
                <w:szCs w:val="20"/>
              </w:rPr>
              <w:t>The waiting list of the room and time slot is not full</w:t>
            </w:r>
          </w:p>
          <w:p w:rsidR="00CB1D89" w:rsidRPr="00245438" w:rsidRDefault="00AF3B30" w:rsidP="00BD31F7">
            <w:pPr>
              <w:pStyle w:val="ListParagraph"/>
              <w:numPr>
                <w:ilvl w:val="0"/>
                <w:numId w:val="27"/>
              </w:numPr>
              <w:jc w:val="left"/>
              <w:rPr>
                <w:b w:val="0"/>
                <w:bCs w:val="0"/>
                <w:sz w:val="20"/>
                <w:szCs w:val="20"/>
              </w:rPr>
            </w:pPr>
            <w:r>
              <w:rPr>
                <w:b w:val="0"/>
                <w:bCs w:val="0"/>
                <w:sz w:val="20"/>
                <w:szCs w:val="20"/>
              </w:rPr>
              <w:t>User must not exceed the maximum number of reservations allowed in a week</w:t>
            </w:r>
          </w:p>
        </w:tc>
      </w:tr>
      <w:tr w:rsidR="00CB1D89" w:rsidRPr="008F5B4C" w:rsidTr="00BD31F7">
        <w:trPr>
          <w:trHeight w:val="242"/>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proofErr w:type="spellStart"/>
            <w:r w:rsidRPr="0F496E6A">
              <w:rPr>
                <w:b/>
                <w:bCs/>
                <w:sz w:val="20"/>
                <w:szCs w:val="20"/>
              </w:rPr>
              <w:t>Postconditions</w:t>
            </w:r>
            <w:proofErr w:type="spellEnd"/>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Pr="008F5B4C" w:rsidRDefault="00CB1D89" w:rsidP="00BD31F7">
            <w:pPr>
              <w:pStyle w:val="ListParagraph"/>
              <w:numPr>
                <w:ilvl w:val="0"/>
                <w:numId w:val="27"/>
              </w:numPr>
              <w:jc w:val="left"/>
              <w:rPr>
                <w:b w:val="0"/>
                <w:bCs w:val="0"/>
                <w:sz w:val="20"/>
                <w:szCs w:val="20"/>
              </w:rPr>
            </w:pPr>
            <w:r>
              <w:rPr>
                <w:b w:val="0"/>
                <w:bCs w:val="0"/>
                <w:sz w:val="20"/>
                <w:szCs w:val="20"/>
              </w:rPr>
              <w:t>None</w:t>
            </w:r>
          </w:p>
        </w:tc>
      </w:tr>
    </w:tbl>
    <w:p w:rsidR="00CB1D89" w:rsidRPr="00CB1D89" w:rsidRDefault="00CB1D89" w:rsidP="00CB1D89"/>
    <w:p w:rsidR="006F1386" w:rsidRDefault="006F1386" w:rsidP="006F1386">
      <w:pPr>
        <w:pStyle w:val="Caption"/>
        <w:keepNext/>
      </w:pPr>
      <w:bookmarkStart w:id="450" w:name="_Toc467626256"/>
      <w:bookmarkStart w:id="451" w:name="_Toc467628791"/>
      <w:bookmarkStart w:id="452" w:name="_Toc467629083"/>
      <w:bookmarkStart w:id="453" w:name="_Toc467661408"/>
      <w:bookmarkStart w:id="454" w:name="_Toc467668433"/>
      <w:bookmarkStart w:id="455" w:name="_Toc475542394"/>
      <w:r>
        <w:t xml:space="preserve">Table </w:t>
      </w:r>
      <w:r w:rsidR="003C1D52">
        <w:fldChar w:fldCharType="begin"/>
      </w:r>
      <w:r w:rsidR="003C1D52">
        <w:instrText xml:space="preserve"> SEQ Table \* ARABIC </w:instrText>
      </w:r>
      <w:r w:rsidR="003C1D52">
        <w:fldChar w:fldCharType="separate"/>
      </w:r>
      <w:r w:rsidR="00CB1D89">
        <w:rPr>
          <w:noProof/>
        </w:rPr>
        <w:t>12</w:t>
      </w:r>
      <w:r w:rsidR="003C1D52">
        <w:rPr>
          <w:noProof/>
        </w:rPr>
        <w:fldChar w:fldCharType="end"/>
      </w:r>
      <w:r>
        <w:t>: Contract for Request Reservation</w:t>
      </w:r>
      <w:bookmarkEnd w:id="450"/>
      <w:bookmarkEnd w:id="451"/>
      <w:bookmarkEnd w:id="452"/>
      <w:bookmarkEnd w:id="453"/>
      <w:bookmarkEnd w:id="454"/>
      <w:bookmarkEnd w:id="455"/>
    </w:p>
    <w:tbl>
      <w:tblPr>
        <w:tblStyle w:val="GridTable4-Accent3"/>
        <w:tblW w:w="0" w:type="auto"/>
        <w:jc w:val="center"/>
        <w:tblLook w:val="0320" w:firstRow="1" w:lastRow="0" w:firstColumn="0" w:lastColumn="1" w:noHBand="1" w:noVBand="0"/>
      </w:tblPr>
      <w:tblGrid>
        <w:gridCol w:w="1984"/>
        <w:gridCol w:w="4887"/>
      </w:tblGrid>
      <w:tr w:rsidR="00890E7A" w:rsidTr="00E80CF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color w:val="auto"/>
                <w:sz w:val="20"/>
                <w:szCs w:val="20"/>
                <w:u w:val="single"/>
              </w:rPr>
              <w:t>Contract</w:t>
            </w:r>
            <w:r>
              <w:rPr>
                <w:color w:val="auto"/>
                <w:sz w:val="20"/>
                <w:szCs w:val="20"/>
              </w:rPr>
              <w:t xml:space="preserve"> CO04</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890E7A" w:rsidRPr="008F5B4C" w:rsidRDefault="002C4564" w:rsidP="00890E7A">
            <w:pPr>
              <w:jc w:val="left"/>
              <w:rPr>
                <w:color w:val="auto"/>
                <w:sz w:val="20"/>
                <w:szCs w:val="20"/>
              </w:rPr>
            </w:pPr>
            <w:proofErr w:type="spellStart"/>
            <w:r>
              <w:rPr>
                <w:color w:val="auto"/>
                <w:sz w:val="20"/>
                <w:szCs w:val="20"/>
              </w:rPr>
              <w:t>requestReservation</w:t>
            </w:r>
            <w:proofErr w:type="spellEnd"/>
          </w:p>
        </w:tc>
      </w:tr>
      <w:tr w:rsidR="00890E7A" w:rsidTr="00E80CF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890E7A" w:rsidRPr="008F5B4C" w:rsidRDefault="002C4564" w:rsidP="00890E7A">
            <w:pPr>
              <w:jc w:val="left"/>
              <w:rPr>
                <w:b w:val="0"/>
                <w:sz w:val="20"/>
                <w:szCs w:val="20"/>
              </w:rPr>
            </w:pPr>
            <w:proofErr w:type="spellStart"/>
            <w:proofErr w:type="gramStart"/>
            <w:r>
              <w:rPr>
                <w:b w:val="0"/>
                <w:bCs w:val="0"/>
                <w:sz w:val="20"/>
                <w:szCs w:val="20"/>
              </w:rPr>
              <w:t>requestReservation</w:t>
            </w:r>
            <w:proofErr w:type="spellEnd"/>
            <w:r w:rsidR="00890E7A" w:rsidRPr="0F496E6A">
              <w:rPr>
                <w:b w:val="0"/>
                <w:bCs w:val="0"/>
                <w:sz w:val="20"/>
                <w:szCs w:val="20"/>
              </w:rPr>
              <w:t>(</w:t>
            </w:r>
            <w:proofErr w:type="gramEnd"/>
            <w:r>
              <w:rPr>
                <w:b w:val="0"/>
                <w:bCs w:val="0"/>
                <w:sz w:val="20"/>
                <w:szCs w:val="20"/>
              </w:rPr>
              <w:t xml:space="preserve">room, </w:t>
            </w:r>
            <w:r w:rsidR="1C6CD0A1" w:rsidRPr="1C6CD0A1">
              <w:rPr>
                <w:b w:val="0"/>
                <w:bCs w:val="0"/>
                <w:sz w:val="20"/>
                <w:szCs w:val="20"/>
              </w:rPr>
              <w:t>time</w:t>
            </w:r>
            <w:r w:rsidR="00750B76">
              <w:rPr>
                <w:b w:val="0"/>
                <w:bCs w:val="0"/>
                <w:sz w:val="20"/>
                <w:szCs w:val="20"/>
              </w:rPr>
              <w:t>slot</w:t>
            </w:r>
            <w:r w:rsidR="00E80CFA">
              <w:rPr>
                <w:b w:val="0"/>
                <w:bCs w:val="0"/>
                <w:sz w:val="20"/>
                <w:szCs w:val="20"/>
              </w:rPr>
              <w:t>, description, weeks</w:t>
            </w:r>
            <w:r w:rsidR="00890E7A" w:rsidRPr="0F496E6A">
              <w:rPr>
                <w:b w:val="0"/>
                <w:bCs w:val="0"/>
                <w:sz w:val="20"/>
                <w:szCs w:val="20"/>
              </w:rPr>
              <w:t>)</w:t>
            </w:r>
          </w:p>
        </w:tc>
      </w:tr>
      <w:tr w:rsidR="00890E7A" w:rsidTr="00E80CF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890E7A" w:rsidRPr="008F5B4C" w:rsidRDefault="00890E7A" w:rsidP="002C4564">
            <w:pPr>
              <w:jc w:val="left"/>
              <w:rPr>
                <w:b w:val="0"/>
                <w:sz w:val="20"/>
                <w:szCs w:val="20"/>
              </w:rPr>
            </w:pPr>
            <w:r>
              <w:rPr>
                <w:b w:val="0"/>
                <w:bCs w:val="0"/>
                <w:sz w:val="20"/>
                <w:szCs w:val="20"/>
              </w:rPr>
              <w:t>UC</w:t>
            </w:r>
            <w:r w:rsidR="002C4564">
              <w:rPr>
                <w:b w:val="0"/>
                <w:bCs w:val="0"/>
                <w:sz w:val="20"/>
                <w:szCs w:val="20"/>
              </w:rPr>
              <w:t>04</w:t>
            </w:r>
            <w:r>
              <w:rPr>
                <w:b w:val="0"/>
                <w:bCs w:val="0"/>
                <w:sz w:val="20"/>
                <w:szCs w:val="20"/>
              </w:rPr>
              <w:t xml:space="preserve">: </w:t>
            </w:r>
            <w:r w:rsidR="00B13AA1" w:rsidRPr="00B13AA1">
              <w:rPr>
                <w:rFonts w:eastAsia="Arial" w:cs="Arial"/>
                <w:b w:val="0"/>
                <w:sz w:val="20"/>
                <w:szCs w:val="20"/>
              </w:rPr>
              <w:t>Request Reservation</w:t>
            </w:r>
          </w:p>
        </w:tc>
      </w:tr>
      <w:tr w:rsidR="00890E7A" w:rsidTr="00E80CF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890E7A" w:rsidRPr="008F5B4C" w:rsidRDefault="00A43B70" w:rsidP="00890E7A">
            <w:pPr>
              <w:pStyle w:val="ListParagraph"/>
              <w:numPr>
                <w:ilvl w:val="0"/>
                <w:numId w:val="27"/>
              </w:numPr>
              <w:jc w:val="left"/>
              <w:rPr>
                <w:b w:val="0"/>
                <w:bCs w:val="0"/>
                <w:sz w:val="20"/>
                <w:szCs w:val="20"/>
              </w:rPr>
            </w:pPr>
            <w:r>
              <w:rPr>
                <w:b w:val="0"/>
                <w:bCs w:val="0"/>
                <w:sz w:val="20"/>
                <w:szCs w:val="20"/>
              </w:rPr>
              <w:t xml:space="preserve">User is viewing the </w:t>
            </w:r>
            <w:r w:rsidR="00AF3B30">
              <w:rPr>
                <w:b w:val="0"/>
                <w:bCs w:val="0"/>
                <w:sz w:val="20"/>
                <w:szCs w:val="20"/>
              </w:rPr>
              <w:t>reservation’s request form</w:t>
            </w:r>
          </w:p>
        </w:tc>
      </w:tr>
      <w:tr w:rsidR="00890E7A" w:rsidTr="00E80CFA">
        <w:trPr>
          <w:trHeight w:val="424"/>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proofErr w:type="spellStart"/>
            <w:r w:rsidRPr="0F496E6A">
              <w:rPr>
                <w:b/>
                <w:bCs/>
                <w:sz w:val="20"/>
                <w:szCs w:val="20"/>
              </w:rPr>
              <w:t>Postconditions</w:t>
            </w:r>
            <w:proofErr w:type="spellEnd"/>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035673" w:rsidRDefault="00750B76" w:rsidP="00035673">
            <w:pPr>
              <w:pStyle w:val="ListParagraph"/>
              <w:numPr>
                <w:ilvl w:val="0"/>
                <w:numId w:val="27"/>
              </w:numPr>
              <w:jc w:val="left"/>
              <w:rPr>
                <w:b w:val="0"/>
                <w:bCs w:val="0"/>
                <w:sz w:val="20"/>
                <w:szCs w:val="20"/>
              </w:rPr>
            </w:pPr>
            <w:r>
              <w:rPr>
                <w:b w:val="0"/>
                <w:bCs w:val="0"/>
                <w:sz w:val="20"/>
                <w:szCs w:val="20"/>
              </w:rPr>
              <w:t>An i</w:t>
            </w:r>
            <w:r w:rsidR="00035673">
              <w:rPr>
                <w:b w:val="0"/>
                <w:bCs w:val="0"/>
                <w:sz w:val="20"/>
                <w:szCs w:val="20"/>
              </w:rPr>
              <w:t>n</w:t>
            </w:r>
            <w:r>
              <w:rPr>
                <w:b w:val="0"/>
                <w:bCs w:val="0"/>
                <w:sz w:val="20"/>
                <w:szCs w:val="20"/>
              </w:rPr>
              <w:t>stance of</w:t>
            </w:r>
            <w:r w:rsidR="00BD085E">
              <w:rPr>
                <w:b w:val="0"/>
                <w:bCs w:val="0"/>
                <w:sz w:val="20"/>
                <w:szCs w:val="20"/>
              </w:rPr>
              <w:t xml:space="preserve"> Reservation</w:t>
            </w:r>
            <w:r>
              <w:rPr>
                <w:b w:val="0"/>
                <w:bCs w:val="0"/>
                <w:sz w:val="20"/>
                <w:szCs w:val="20"/>
              </w:rPr>
              <w:t xml:space="preserve"> r has</w:t>
            </w:r>
            <w:r w:rsidR="00035673">
              <w:rPr>
                <w:b w:val="0"/>
                <w:bCs w:val="0"/>
                <w:sz w:val="20"/>
                <w:szCs w:val="20"/>
              </w:rPr>
              <w:t xml:space="preserve"> been created</w:t>
            </w:r>
            <w:r>
              <w:rPr>
                <w:b w:val="0"/>
                <w:bCs w:val="0"/>
                <w:sz w:val="20"/>
                <w:szCs w:val="20"/>
              </w:rPr>
              <w:t xml:space="preserve"> for </w:t>
            </w:r>
            <w:r w:rsidR="0008249C">
              <w:rPr>
                <w:b w:val="0"/>
                <w:bCs w:val="0"/>
                <w:sz w:val="20"/>
                <w:szCs w:val="20"/>
              </w:rPr>
              <w:t>each</w:t>
            </w:r>
            <w:r>
              <w:rPr>
                <w:b w:val="0"/>
                <w:bCs w:val="0"/>
                <w:sz w:val="20"/>
                <w:szCs w:val="20"/>
              </w:rPr>
              <w:t xml:space="preserve"> </w:t>
            </w:r>
            <w:r w:rsidR="0008249C">
              <w:rPr>
                <w:b w:val="0"/>
                <w:bCs w:val="0"/>
                <w:sz w:val="20"/>
                <w:szCs w:val="20"/>
              </w:rPr>
              <w:t xml:space="preserve">room and </w:t>
            </w:r>
            <w:r>
              <w:rPr>
                <w:b w:val="0"/>
                <w:bCs w:val="0"/>
                <w:sz w:val="20"/>
                <w:szCs w:val="20"/>
              </w:rPr>
              <w:t xml:space="preserve">time slot </w:t>
            </w:r>
            <w:r w:rsidR="0008249C">
              <w:rPr>
                <w:b w:val="0"/>
                <w:bCs w:val="0"/>
                <w:sz w:val="20"/>
                <w:szCs w:val="20"/>
              </w:rPr>
              <w:t>(based on</w:t>
            </w:r>
            <w:r>
              <w:rPr>
                <w:b w:val="0"/>
                <w:bCs w:val="0"/>
                <w:sz w:val="20"/>
                <w:szCs w:val="20"/>
              </w:rPr>
              <w:t xml:space="preserve"> </w:t>
            </w:r>
            <w:r w:rsidR="00BD085E">
              <w:rPr>
                <w:b w:val="0"/>
                <w:bCs w:val="0"/>
                <w:sz w:val="20"/>
                <w:szCs w:val="20"/>
              </w:rPr>
              <w:t>the specified number of weeks</w:t>
            </w:r>
            <w:r w:rsidR="0008249C">
              <w:rPr>
                <w:b w:val="0"/>
                <w:bCs w:val="0"/>
                <w:sz w:val="20"/>
                <w:szCs w:val="20"/>
              </w:rPr>
              <w:t xml:space="preserve"> recurring)</w:t>
            </w:r>
          </w:p>
          <w:p w:rsidR="00890E7A" w:rsidRDefault="00750B76" w:rsidP="00890E7A">
            <w:pPr>
              <w:pStyle w:val="ListParagraph"/>
              <w:numPr>
                <w:ilvl w:val="0"/>
                <w:numId w:val="27"/>
              </w:numPr>
              <w:jc w:val="left"/>
              <w:rPr>
                <w:b w:val="0"/>
                <w:bCs w:val="0"/>
                <w:sz w:val="20"/>
                <w:szCs w:val="20"/>
              </w:rPr>
            </w:pPr>
            <w:r>
              <w:rPr>
                <w:b w:val="0"/>
                <w:bCs w:val="0"/>
                <w:sz w:val="20"/>
                <w:szCs w:val="20"/>
              </w:rPr>
              <w:t>The created i</w:t>
            </w:r>
            <w:r w:rsidR="00035673">
              <w:rPr>
                <w:b w:val="0"/>
                <w:bCs w:val="0"/>
                <w:sz w:val="20"/>
                <w:szCs w:val="20"/>
              </w:rPr>
              <w:t>nstance</w:t>
            </w:r>
            <w:r>
              <w:rPr>
                <w:b w:val="0"/>
                <w:bCs w:val="0"/>
                <w:sz w:val="20"/>
                <w:szCs w:val="20"/>
              </w:rPr>
              <w:t xml:space="preserve">s of </w:t>
            </w:r>
            <w:r w:rsidR="00BD085E">
              <w:rPr>
                <w:b w:val="0"/>
                <w:bCs w:val="0"/>
                <w:sz w:val="20"/>
                <w:szCs w:val="20"/>
              </w:rPr>
              <w:t xml:space="preserve">Reservation </w:t>
            </w:r>
            <w:r>
              <w:rPr>
                <w:b w:val="0"/>
                <w:bCs w:val="0"/>
                <w:sz w:val="20"/>
                <w:szCs w:val="20"/>
              </w:rPr>
              <w:t xml:space="preserve">have been </w:t>
            </w:r>
            <w:r w:rsidR="00035673">
              <w:rPr>
                <w:b w:val="0"/>
                <w:bCs w:val="0"/>
                <w:sz w:val="20"/>
                <w:szCs w:val="20"/>
              </w:rPr>
              <w:t>associated with User</w:t>
            </w:r>
          </w:p>
          <w:p w:rsidR="00890E7A" w:rsidRPr="008F5B4C" w:rsidRDefault="006946C1" w:rsidP="00890E7A">
            <w:pPr>
              <w:pStyle w:val="ListParagraph"/>
              <w:numPr>
                <w:ilvl w:val="0"/>
                <w:numId w:val="27"/>
              </w:numPr>
              <w:jc w:val="left"/>
              <w:rPr>
                <w:b w:val="0"/>
                <w:bCs w:val="0"/>
                <w:sz w:val="20"/>
                <w:szCs w:val="20"/>
              </w:rPr>
            </w:pPr>
            <w:r>
              <w:rPr>
                <w:b w:val="0"/>
                <w:bCs w:val="0"/>
                <w:sz w:val="20"/>
                <w:szCs w:val="20"/>
              </w:rPr>
              <w:t>The created instances of Reservation have been associated with Calendar</w:t>
            </w:r>
          </w:p>
        </w:tc>
      </w:tr>
    </w:tbl>
    <w:p w:rsidR="00890E7A" w:rsidRPr="00890E7A" w:rsidRDefault="00890E7A" w:rsidP="00890E7A"/>
    <w:p w:rsidR="00327301" w:rsidRDefault="00327301">
      <w:pPr>
        <w:spacing w:after="160" w:line="259" w:lineRule="auto"/>
        <w:jc w:val="left"/>
      </w:pPr>
      <w:r>
        <w:br w:type="page"/>
      </w:r>
    </w:p>
    <w:p w:rsidR="00757345" w:rsidRPr="000D2845" w:rsidRDefault="00AA505F" w:rsidP="00757345">
      <w:pPr>
        <w:pStyle w:val="Heading2"/>
      </w:pPr>
      <w:bookmarkStart w:id="456" w:name="_Toc467626316"/>
      <w:bookmarkStart w:id="457" w:name="_Toc467628851"/>
      <w:bookmarkStart w:id="458" w:name="_Toc467629143"/>
      <w:bookmarkStart w:id="459" w:name="_Toc467668399"/>
      <w:bookmarkStart w:id="460" w:name="_Toc475542360"/>
      <w:r w:rsidRPr="000D2845">
        <w:lastRenderedPageBreak/>
        <w:t>Modify Reservation</w:t>
      </w:r>
      <w:bookmarkEnd w:id="456"/>
      <w:bookmarkEnd w:id="457"/>
      <w:bookmarkEnd w:id="458"/>
      <w:bookmarkEnd w:id="459"/>
      <w:bookmarkEnd w:id="460"/>
    </w:p>
    <w:p w:rsidR="009D19BD" w:rsidRPr="000D2845" w:rsidRDefault="009D19BD" w:rsidP="009D19BD">
      <w:r w:rsidRPr="000D2845">
        <w:t>Wh</w:t>
      </w:r>
      <w:r w:rsidR="00AD302D" w:rsidRPr="000D2845">
        <w:t xml:space="preserve">ile </w:t>
      </w:r>
      <w:r w:rsidR="00616AE1" w:rsidRPr="000D2845">
        <w:t>viewing a reservation, the user can request to modify the information provided for their reservation. They are provided a form to modify the reservation’s information. The reservation is</w:t>
      </w:r>
      <w:r w:rsidR="000D2845" w:rsidRPr="000D2845">
        <w:t xml:space="preserve"> successfully</w:t>
      </w:r>
      <w:r w:rsidR="00616AE1" w:rsidRPr="000D2845">
        <w:t xml:space="preserve"> updated</w:t>
      </w:r>
      <w:r w:rsidR="00AD302D" w:rsidRPr="000D2845">
        <w:t xml:space="preserve"> with the modified information</w:t>
      </w:r>
      <w:r w:rsidR="000D2845" w:rsidRPr="000D2845">
        <w:t xml:space="preserve"> if all the changes meet the constraints previously outlined (Equipment available, no conflicts with the room and/or timeslot)</w:t>
      </w:r>
      <w:r w:rsidR="00AD302D" w:rsidRPr="000D2845">
        <w:t>.</w:t>
      </w:r>
    </w:p>
    <w:p w:rsidR="00757345" w:rsidRPr="000D2845" w:rsidRDefault="000D2845" w:rsidP="00757345">
      <w:pPr>
        <w:pStyle w:val="Heading3"/>
      </w:pPr>
      <w:bookmarkStart w:id="461" w:name="_Toc467626317"/>
      <w:bookmarkStart w:id="462" w:name="_Toc467628852"/>
      <w:bookmarkStart w:id="463" w:name="_Toc467629144"/>
      <w:bookmarkStart w:id="464" w:name="_Toc467668400"/>
      <w:bookmarkStart w:id="465" w:name="_Toc475542361"/>
      <w:r w:rsidRPr="000D2845">
        <w:t xml:space="preserve">Modify Reservation </w:t>
      </w:r>
      <w:r w:rsidR="00757345" w:rsidRPr="000D2845">
        <w:t>System Sequence Diagram</w:t>
      </w:r>
      <w:bookmarkEnd w:id="461"/>
      <w:bookmarkEnd w:id="462"/>
      <w:bookmarkEnd w:id="463"/>
      <w:bookmarkEnd w:id="464"/>
      <w:bookmarkEnd w:id="465"/>
    </w:p>
    <w:p w:rsidR="00327301" w:rsidRPr="000D2845" w:rsidRDefault="003B4619" w:rsidP="00327301">
      <w:pPr>
        <w:keepNext/>
        <w:jc w:val="center"/>
      </w:pPr>
      <w:r w:rsidRPr="003B4619">
        <w:rPr>
          <w:noProof/>
          <w:lang w:val="en-CA" w:eastAsia="en-CA"/>
        </w:rPr>
        <w:drawing>
          <wp:inline distT="0" distB="0" distL="0" distR="0" wp14:anchorId="458733B4" wp14:editId="6ED74878">
            <wp:extent cx="2825087" cy="2722198"/>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40083" cy="2736648"/>
                    </a:xfrm>
                    <a:prstGeom prst="rect">
                      <a:avLst/>
                    </a:prstGeom>
                  </pic:spPr>
                </pic:pic>
              </a:graphicData>
            </a:graphic>
          </wp:inline>
        </w:drawing>
      </w:r>
    </w:p>
    <w:p w:rsidR="00F3445A" w:rsidRPr="000D2845" w:rsidRDefault="00327301" w:rsidP="00327301">
      <w:pPr>
        <w:pStyle w:val="Caption"/>
      </w:pPr>
      <w:bookmarkStart w:id="466" w:name="_Toc467626268"/>
      <w:bookmarkStart w:id="467" w:name="_Toc467628803"/>
      <w:bookmarkStart w:id="468" w:name="_Toc467629095"/>
      <w:bookmarkStart w:id="469" w:name="_Toc467661421"/>
      <w:bookmarkStart w:id="470" w:name="_Toc467668418"/>
      <w:bookmarkStart w:id="471" w:name="_Toc475542379"/>
      <w:r w:rsidRPr="000D2845">
        <w:t xml:space="preserve">Figure </w:t>
      </w:r>
      <w:r w:rsidR="003C1D52">
        <w:fldChar w:fldCharType="begin"/>
      </w:r>
      <w:r w:rsidR="003C1D52">
        <w:instrText xml:space="preserve"> SEQ Figure \* ARABIC </w:instrText>
      </w:r>
      <w:r w:rsidR="003C1D52">
        <w:fldChar w:fldCharType="separate"/>
      </w:r>
      <w:r w:rsidR="001105C5" w:rsidRPr="000D2845">
        <w:rPr>
          <w:noProof/>
        </w:rPr>
        <w:t>8</w:t>
      </w:r>
      <w:r w:rsidR="003C1D52">
        <w:rPr>
          <w:noProof/>
        </w:rPr>
        <w:fldChar w:fldCharType="end"/>
      </w:r>
      <w:r w:rsidRPr="000D2845">
        <w:t>: System Sequence Diagram for Modify Reservation</w:t>
      </w:r>
      <w:bookmarkEnd w:id="466"/>
      <w:bookmarkEnd w:id="467"/>
      <w:bookmarkEnd w:id="468"/>
      <w:bookmarkEnd w:id="469"/>
      <w:bookmarkEnd w:id="470"/>
      <w:bookmarkEnd w:id="471"/>
    </w:p>
    <w:p w:rsidR="00757345" w:rsidRPr="000D2845" w:rsidRDefault="000D2845" w:rsidP="00757345">
      <w:pPr>
        <w:pStyle w:val="Heading3"/>
      </w:pPr>
      <w:bookmarkStart w:id="472" w:name="_Toc467626318"/>
      <w:bookmarkStart w:id="473" w:name="_Toc467628853"/>
      <w:bookmarkStart w:id="474" w:name="_Toc467629145"/>
      <w:bookmarkStart w:id="475" w:name="_Toc467668401"/>
      <w:bookmarkStart w:id="476" w:name="_Toc475542362"/>
      <w:r w:rsidRPr="000D2845">
        <w:t xml:space="preserve">Modify Reservation </w:t>
      </w:r>
      <w:r w:rsidR="00757345" w:rsidRPr="000D2845">
        <w:t>Contracts</w:t>
      </w:r>
      <w:bookmarkEnd w:id="472"/>
      <w:bookmarkEnd w:id="473"/>
      <w:bookmarkEnd w:id="474"/>
      <w:bookmarkEnd w:id="475"/>
      <w:bookmarkEnd w:id="476"/>
    </w:p>
    <w:p w:rsidR="00327301" w:rsidRPr="000D2845" w:rsidRDefault="006F1386" w:rsidP="00327301">
      <w:pPr>
        <w:pStyle w:val="Caption"/>
        <w:keepNext/>
      </w:pPr>
      <w:bookmarkStart w:id="477" w:name="_Toc467626257"/>
      <w:bookmarkStart w:id="478" w:name="_Toc467628792"/>
      <w:bookmarkStart w:id="479" w:name="_Toc467629084"/>
      <w:bookmarkStart w:id="480" w:name="_Toc467661409"/>
      <w:bookmarkStart w:id="481" w:name="_Toc467668434"/>
      <w:bookmarkStart w:id="482" w:name="_Toc475542395"/>
      <w:r w:rsidRPr="000D2845">
        <w:t xml:space="preserve">Table </w:t>
      </w:r>
      <w:r w:rsidR="003C1D52">
        <w:fldChar w:fldCharType="begin"/>
      </w:r>
      <w:r w:rsidR="003C1D52">
        <w:instrText xml:space="preserve"> SEQ Table \* ARABIC </w:instrText>
      </w:r>
      <w:r w:rsidR="003C1D52">
        <w:fldChar w:fldCharType="separate"/>
      </w:r>
      <w:r w:rsidR="00BB39F2" w:rsidRPr="000D2845">
        <w:rPr>
          <w:noProof/>
        </w:rPr>
        <w:t>13</w:t>
      </w:r>
      <w:r w:rsidR="003C1D52">
        <w:rPr>
          <w:noProof/>
        </w:rPr>
        <w:fldChar w:fldCharType="end"/>
      </w:r>
      <w:r w:rsidR="00327301" w:rsidRPr="000D2845">
        <w:t xml:space="preserve">: Contract for </w:t>
      </w:r>
      <w:proofErr w:type="spellStart"/>
      <w:r w:rsidR="00AD377A" w:rsidRPr="000D2845">
        <w:rPr>
          <w:color w:val="auto"/>
          <w:szCs w:val="20"/>
        </w:rPr>
        <w:t>showModifyForm</w:t>
      </w:r>
      <w:bookmarkEnd w:id="477"/>
      <w:bookmarkEnd w:id="478"/>
      <w:bookmarkEnd w:id="479"/>
      <w:bookmarkEnd w:id="480"/>
      <w:bookmarkEnd w:id="481"/>
      <w:bookmarkEnd w:id="482"/>
      <w:proofErr w:type="spellEnd"/>
    </w:p>
    <w:tbl>
      <w:tblPr>
        <w:tblStyle w:val="GridTable4-Accent3"/>
        <w:tblW w:w="0" w:type="auto"/>
        <w:jc w:val="center"/>
        <w:tblLook w:val="0320" w:firstRow="1" w:lastRow="0" w:firstColumn="0" w:lastColumn="1" w:noHBand="1" w:noVBand="0"/>
      </w:tblPr>
      <w:tblGrid>
        <w:gridCol w:w="1984"/>
        <w:gridCol w:w="4706"/>
      </w:tblGrid>
      <w:tr w:rsidR="00BE6C6B" w:rsidRPr="000D2845" w:rsidTr="006764EC">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color w:val="auto"/>
                <w:sz w:val="20"/>
                <w:szCs w:val="20"/>
                <w:u w:val="single"/>
              </w:rPr>
              <w:t>Contract</w:t>
            </w:r>
            <w:r w:rsidRPr="000D2845">
              <w:rPr>
                <w:color w:val="auto"/>
                <w:sz w:val="20"/>
                <w:szCs w:val="20"/>
              </w:rPr>
              <w:t xml:space="preserve"> CO05.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CB1D89" w:rsidP="006764EC">
            <w:pPr>
              <w:jc w:val="left"/>
              <w:rPr>
                <w:color w:val="auto"/>
                <w:sz w:val="20"/>
                <w:szCs w:val="20"/>
              </w:rPr>
            </w:pPr>
            <w:proofErr w:type="spellStart"/>
            <w:r w:rsidRPr="000D2845">
              <w:rPr>
                <w:color w:val="auto"/>
                <w:sz w:val="20"/>
                <w:szCs w:val="20"/>
              </w:rPr>
              <w:t>showModify</w:t>
            </w:r>
            <w:r w:rsidR="00BE6C6B" w:rsidRPr="000D2845">
              <w:rPr>
                <w:color w:val="auto"/>
                <w:sz w:val="20"/>
                <w:szCs w:val="20"/>
              </w:rPr>
              <w:t>Form</w:t>
            </w:r>
            <w:proofErr w:type="spellEnd"/>
          </w:p>
        </w:tc>
      </w:tr>
      <w:tr w:rsidR="00BE6C6B" w:rsidRPr="000D2845" w:rsidTr="00E3480B">
        <w:trPr>
          <w:trHeight w:val="340"/>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9D6A45" w:rsidP="006764EC">
            <w:pPr>
              <w:jc w:val="left"/>
              <w:rPr>
                <w:b w:val="0"/>
                <w:sz w:val="20"/>
                <w:szCs w:val="20"/>
              </w:rPr>
            </w:pPr>
            <w:proofErr w:type="spellStart"/>
            <w:r w:rsidRPr="000D2845">
              <w:rPr>
                <w:b w:val="0"/>
                <w:bCs w:val="0"/>
                <w:sz w:val="20"/>
                <w:szCs w:val="20"/>
              </w:rPr>
              <w:t>showModifyForm</w:t>
            </w:r>
            <w:proofErr w:type="spellEnd"/>
            <w:r w:rsidR="00BE6C6B" w:rsidRPr="000D2845">
              <w:rPr>
                <w:b w:val="0"/>
                <w:bCs w:val="0"/>
                <w:sz w:val="20"/>
                <w:szCs w:val="20"/>
              </w:rPr>
              <w:t>(</w:t>
            </w:r>
            <w:proofErr w:type="spellStart"/>
            <w:r w:rsidR="00BE6C6B" w:rsidRPr="000D2845">
              <w:rPr>
                <w:b w:val="0"/>
                <w:bCs w:val="0"/>
                <w:sz w:val="20"/>
                <w:szCs w:val="20"/>
              </w:rPr>
              <w:t>resID</w:t>
            </w:r>
            <w:proofErr w:type="spellEnd"/>
            <w:r w:rsidR="00BE6C6B" w:rsidRPr="000D2845">
              <w:rPr>
                <w:b w:val="0"/>
                <w:bCs w:val="0"/>
                <w:sz w:val="20"/>
                <w:szCs w:val="20"/>
              </w:rPr>
              <w:t>)</w:t>
            </w:r>
          </w:p>
        </w:tc>
      </w:tr>
      <w:tr w:rsidR="00BE6C6B" w:rsidRPr="000D2845" w:rsidTr="006764EC">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BE6C6B" w:rsidP="00BE6C6B">
            <w:pPr>
              <w:jc w:val="left"/>
              <w:rPr>
                <w:b w:val="0"/>
                <w:sz w:val="20"/>
                <w:szCs w:val="20"/>
              </w:rPr>
            </w:pPr>
            <w:r w:rsidRPr="000D2845">
              <w:rPr>
                <w:b w:val="0"/>
                <w:bCs w:val="0"/>
                <w:sz w:val="20"/>
                <w:szCs w:val="20"/>
              </w:rPr>
              <w:t xml:space="preserve">UC05: </w:t>
            </w:r>
            <w:r w:rsidRPr="000D2845">
              <w:rPr>
                <w:rFonts w:eastAsia="Arial" w:cs="Arial"/>
                <w:b w:val="0"/>
                <w:sz w:val="20"/>
                <w:szCs w:val="20"/>
              </w:rPr>
              <w:t>Modify Reservation</w:t>
            </w:r>
            <w:r w:rsidRPr="000D2845">
              <w:rPr>
                <w:rFonts w:eastAsia="Arial" w:cs="Arial"/>
                <w:sz w:val="20"/>
                <w:szCs w:val="20"/>
              </w:rPr>
              <w:t xml:space="preserve"> </w:t>
            </w:r>
          </w:p>
        </w:tc>
      </w:tr>
      <w:tr w:rsidR="00BE6C6B" w:rsidRPr="000D2845" w:rsidTr="00E3480B">
        <w:trPr>
          <w:trHeight w:val="480"/>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45438" w:rsidRPr="000D2845" w:rsidRDefault="00245438" w:rsidP="006764EC">
            <w:pPr>
              <w:pStyle w:val="ListParagraph"/>
              <w:numPr>
                <w:ilvl w:val="0"/>
                <w:numId w:val="27"/>
              </w:numPr>
              <w:jc w:val="left"/>
              <w:rPr>
                <w:b w:val="0"/>
                <w:bCs w:val="0"/>
                <w:sz w:val="20"/>
                <w:szCs w:val="20"/>
              </w:rPr>
            </w:pPr>
            <w:r w:rsidRPr="000D2845">
              <w:rPr>
                <w:b w:val="0"/>
                <w:bCs w:val="0"/>
                <w:sz w:val="20"/>
                <w:szCs w:val="20"/>
              </w:rPr>
              <w:t>User is logged in</w:t>
            </w:r>
          </w:p>
          <w:p w:rsidR="00BE6C6B" w:rsidRPr="000D2845" w:rsidRDefault="000D2845" w:rsidP="000D2845">
            <w:pPr>
              <w:pStyle w:val="ListParagraph"/>
              <w:numPr>
                <w:ilvl w:val="0"/>
                <w:numId w:val="27"/>
              </w:numPr>
              <w:jc w:val="left"/>
              <w:rPr>
                <w:b w:val="0"/>
                <w:bCs w:val="0"/>
                <w:sz w:val="20"/>
                <w:szCs w:val="20"/>
              </w:rPr>
            </w:pPr>
            <w:r>
              <w:rPr>
                <w:b w:val="0"/>
                <w:bCs w:val="0"/>
                <w:sz w:val="20"/>
                <w:szCs w:val="20"/>
              </w:rPr>
              <w:t xml:space="preserve">User is viewing their </w:t>
            </w:r>
            <w:r w:rsidR="00BE096E" w:rsidRPr="000D2845">
              <w:rPr>
                <w:b w:val="0"/>
                <w:bCs w:val="0"/>
                <w:sz w:val="20"/>
                <w:szCs w:val="20"/>
              </w:rPr>
              <w:t>Reservation</w:t>
            </w:r>
            <w:r>
              <w:rPr>
                <w:b w:val="0"/>
                <w:bCs w:val="0"/>
                <w:sz w:val="20"/>
                <w:szCs w:val="20"/>
              </w:rPr>
              <w:t xml:space="preserve"> for a room-timeslot</w:t>
            </w:r>
          </w:p>
        </w:tc>
      </w:tr>
      <w:tr w:rsidR="00BE6C6B" w:rsidRPr="000D2845" w:rsidTr="00245438">
        <w:trPr>
          <w:trHeight w:val="242"/>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0D2845" w:rsidP="006764EC">
            <w:pPr>
              <w:jc w:val="left"/>
              <w:rPr>
                <w:sz w:val="20"/>
                <w:szCs w:val="20"/>
              </w:rPr>
            </w:pPr>
            <w:r w:rsidRPr="000D2845">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CD7643" w:rsidP="006764EC">
            <w:pPr>
              <w:pStyle w:val="ListParagraph"/>
              <w:numPr>
                <w:ilvl w:val="0"/>
                <w:numId w:val="27"/>
              </w:numPr>
              <w:jc w:val="left"/>
              <w:rPr>
                <w:b w:val="0"/>
                <w:bCs w:val="0"/>
                <w:sz w:val="20"/>
                <w:szCs w:val="20"/>
              </w:rPr>
            </w:pPr>
            <w:r w:rsidRPr="000D2845">
              <w:rPr>
                <w:b w:val="0"/>
                <w:bCs w:val="0"/>
                <w:sz w:val="20"/>
                <w:szCs w:val="20"/>
              </w:rPr>
              <w:t>None</w:t>
            </w:r>
          </w:p>
        </w:tc>
      </w:tr>
    </w:tbl>
    <w:p w:rsidR="00245438" w:rsidRPr="000D2845" w:rsidRDefault="00245438" w:rsidP="00890E7A"/>
    <w:p w:rsidR="00327301" w:rsidRPr="000D2845" w:rsidRDefault="00327301" w:rsidP="00327301">
      <w:pPr>
        <w:pStyle w:val="Caption"/>
        <w:keepNext/>
      </w:pPr>
      <w:bookmarkStart w:id="483" w:name="_Toc467626258"/>
      <w:bookmarkStart w:id="484" w:name="_Toc467628793"/>
      <w:bookmarkStart w:id="485" w:name="_Toc467629085"/>
      <w:bookmarkStart w:id="486" w:name="_Toc467661410"/>
      <w:bookmarkStart w:id="487" w:name="_Toc467668435"/>
      <w:bookmarkStart w:id="488" w:name="_Toc475542396"/>
      <w:r w:rsidRPr="000D2845">
        <w:t xml:space="preserve">Table </w:t>
      </w:r>
      <w:r w:rsidR="003C1D52">
        <w:fldChar w:fldCharType="begin"/>
      </w:r>
      <w:r w:rsidR="003C1D52">
        <w:instrText xml:space="preserve"> SEQ Table \* ARABIC </w:instrText>
      </w:r>
      <w:r w:rsidR="003C1D52">
        <w:fldChar w:fldCharType="separate"/>
      </w:r>
      <w:r w:rsidR="00C2523D" w:rsidRPr="000D2845">
        <w:rPr>
          <w:noProof/>
        </w:rPr>
        <w:t>14</w:t>
      </w:r>
      <w:r w:rsidR="003C1D52">
        <w:rPr>
          <w:noProof/>
        </w:rPr>
        <w:fldChar w:fldCharType="end"/>
      </w:r>
      <w:r w:rsidRPr="000D2845">
        <w:t xml:space="preserve">: Contract for </w:t>
      </w:r>
      <w:proofErr w:type="spellStart"/>
      <w:r w:rsidRPr="000D2845">
        <w:t>modifyReservation</w:t>
      </w:r>
      <w:bookmarkEnd w:id="483"/>
      <w:bookmarkEnd w:id="484"/>
      <w:bookmarkEnd w:id="485"/>
      <w:bookmarkEnd w:id="486"/>
      <w:bookmarkEnd w:id="487"/>
      <w:bookmarkEnd w:id="488"/>
      <w:proofErr w:type="spellEnd"/>
    </w:p>
    <w:tbl>
      <w:tblPr>
        <w:tblStyle w:val="GridTable4-Accent3"/>
        <w:tblW w:w="0" w:type="auto"/>
        <w:jc w:val="center"/>
        <w:tblLook w:val="0320" w:firstRow="1" w:lastRow="0" w:firstColumn="0" w:lastColumn="1" w:noHBand="1" w:noVBand="0"/>
      </w:tblPr>
      <w:tblGrid>
        <w:gridCol w:w="1984"/>
        <w:gridCol w:w="4706"/>
      </w:tblGrid>
      <w:tr w:rsidR="00BE6C6B" w:rsidRPr="000D2845" w:rsidTr="006764EC">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BE6C6B">
            <w:pPr>
              <w:jc w:val="left"/>
              <w:rPr>
                <w:sz w:val="20"/>
                <w:szCs w:val="20"/>
              </w:rPr>
            </w:pPr>
            <w:r w:rsidRPr="000D2845">
              <w:rPr>
                <w:color w:val="auto"/>
                <w:sz w:val="20"/>
                <w:szCs w:val="20"/>
                <w:u w:val="single"/>
              </w:rPr>
              <w:t>Contract</w:t>
            </w:r>
            <w:r w:rsidRPr="000D2845">
              <w:rPr>
                <w:color w:val="auto"/>
                <w:sz w:val="20"/>
                <w:szCs w:val="20"/>
              </w:rPr>
              <w:t xml:space="preserve"> CO05.2:</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BE6C6B" w:rsidP="00BE6C6B">
            <w:pPr>
              <w:jc w:val="left"/>
              <w:rPr>
                <w:color w:val="auto"/>
                <w:sz w:val="20"/>
                <w:szCs w:val="20"/>
              </w:rPr>
            </w:pPr>
            <w:proofErr w:type="spellStart"/>
            <w:r w:rsidRPr="000D2845">
              <w:rPr>
                <w:color w:val="auto"/>
                <w:sz w:val="20"/>
                <w:szCs w:val="20"/>
              </w:rPr>
              <w:t>modifyReservation</w:t>
            </w:r>
            <w:proofErr w:type="spellEnd"/>
          </w:p>
        </w:tc>
      </w:tr>
      <w:tr w:rsidR="00BE6C6B" w:rsidRPr="000D2845" w:rsidTr="0095463C">
        <w:trPr>
          <w:trHeight w:val="256"/>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BE6C6B" w:rsidP="000D2845">
            <w:pPr>
              <w:jc w:val="left"/>
              <w:rPr>
                <w:b w:val="0"/>
                <w:sz w:val="20"/>
                <w:szCs w:val="20"/>
              </w:rPr>
            </w:pPr>
            <w:proofErr w:type="spellStart"/>
            <w:r w:rsidRPr="000D2845">
              <w:rPr>
                <w:b w:val="0"/>
                <w:sz w:val="20"/>
                <w:szCs w:val="20"/>
              </w:rPr>
              <w:t>modifyReservation</w:t>
            </w:r>
            <w:proofErr w:type="spellEnd"/>
            <w:r w:rsidRPr="000D2845">
              <w:rPr>
                <w:b w:val="0"/>
                <w:sz w:val="20"/>
                <w:szCs w:val="20"/>
              </w:rPr>
              <w:t>(</w:t>
            </w:r>
            <w:proofErr w:type="spellStart"/>
            <w:r w:rsidRPr="000D2845">
              <w:rPr>
                <w:b w:val="0"/>
                <w:sz w:val="20"/>
                <w:szCs w:val="20"/>
              </w:rPr>
              <w:t>resID</w:t>
            </w:r>
            <w:proofErr w:type="spellEnd"/>
            <w:r w:rsidRPr="000D2845">
              <w:rPr>
                <w:b w:val="0"/>
                <w:sz w:val="20"/>
                <w:szCs w:val="20"/>
              </w:rPr>
              <w:t>)</w:t>
            </w:r>
          </w:p>
        </w:tc>
      </w:tr>
      <w:tr w:rsidR="00BE6C6B" w:rsidRPr="000D2845" w:rsidTr="00245438">
        <w:trPr>
          <w:trHeight w:val="312"/>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BE6C6B" w:rsidP="006764EC">
            <w:pPr>
              <w:jc w:val="left"/>
              <w:rPr>
                <w:b w:val="0"/>
                <w:sz w:val="20"/>
                <w:szCs w:val="20"/>
              </w:rPr>
            </w:pPr>
            <w:r w:rsidRPr="000D2845">
              <w:rPr>
                <w:b w:val="0"/>
                <w:bCs w:val="0"/>
                <w:sz w:val="20"/>
                <w:szCs w:val="20"/>
              </w:rPr>
              <w:t xml:space="preserve">UC05: </w:t>
            </w:r>
            <w:r w:rsidRPr="000D2845">
              <w:rPr>
                <w:rFonts w:eastAsia="Arial" w:cs="Arial"/>
                <w:b w:val="0"/>
                <w:sz w:val="20"/>
                <w:szCs w:val="20"/>
              </w:rPr>
              <w:t>Modify Reservation</w:t>
            </w:r>
            <w:r w:rsidRPr="000D2845">
              <w:rPr>
                <w:rFonts w:eastAsia="Arial" w:cs="Arial"/>
                <w:sz w:val="20"/>
                <w:szCs w:val="20"/>
              </w:rPr>
              <w:t xml:space="preserve"> </w:t>
            </w:r>
          </w:p>
        </w:tc>
      </w:tr>
      <w:tr w:rsidR="00BE6C6B" w:rsidRPr="000D2845" w:rsidTr="00AF3B30">
        <w:trPr>
          <w:trHeight w:val="551"/>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245438" w:rsidP="00AF3B30">
            <w:pPr>
              <w:pStyle w:val="ListParagraph"/>
              <w:numPr>
                <w:ilvl w:val="0"/>
                <w:numId w:val="31"/>
              </w:numPr>
              <w:jc w:val="left"/>
              <w:rPr>
                <w:sz w:val="20"/>
                <w:szCs w:val="20"/>
              </w:rPr>
            </w:pPr>
            <w:r w:rsidRPr="000D2845">
              <w:rPr>
                <w:b w:val="0"/>
                <w:bCs w:val="0"/>
                <w:sz w:val="20"/>
                <w:szCs w:val="20"/>
              </w:rPr>
              <w:t xml:space="preserve">User is viewing the </w:t>
            </w:r>
            <w:r w:rsidR="00586C86" w:rsidRPr="000D2845">
              <w:rPr>
                <w:b w:val="0"/>
                <w:bCs w:val="0"/>
                <w:sz w:val="20"/>
                <w:szCs w:val="20"/>
              </w:rPr>
              <w:t xml:space="preserve">reservation’s </w:t>
            </w:r>
            <w:r w:rsidR="001A242A" w:rsidRPr="000D2845">
              <w:rPr>
                <w:b w:val="0"/>
                <w:bCs w:val="0"/>
                <w:sz w:val="20"/>
                <w:szCs w:val="20"/>
              </w:rPr>
              <w:t>modification</w:t>
            </w:r>
            <w:r w:rsidR="00BE096E" w:rsidRPr="000D2845">
              <w:rPr>
                <w:b w:val="0"/>
                <w:bCs w:val="0"/>
                <w:sz w:val="20"/>
                <w:szCs w:val="20"/>
              </w:rPr>
              <w:t xml:space="preserve"> form</w:t>
            </w:r>
          </w:p>
        </w:tc>
      </w:tr>
      <w:tr w:rsidR="00BE6C6B" w:rsidRPr="008F5B4C" w:rsidTr="006764EC">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0D2845" w:rsidP="006764EC">
            <w:pPr>
              <w:jc w:val="left"/>
              <w:rPr>
                <w:sz w:val="20"/>
                <w:szCs w:val="20"/>
              </w:rPr>
            </w:pPr>
            <w:r w:rsidRPr="000D2845">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8F27C7" w:rsidP="008F27C7">
            <w:pPr>
              <w:pStyle w:val="ListParagraph"/>
              <w:numPr>
                <w:ilvl w:val="0"/>
                <w:numId w:val="27"/>
              </w:numPr>
              <w:jc w:val="left"/>
              <w:rPr>
                <w:b w:val="0"/>
                <w:bCs w:val="0"/>
                <w:sz w:val="20"/>
                <w:szCs w:val="20"/>
              </w:rPr>
            </w:pPr>
            <w:r w:rsidRPr="000D2845">
              <w:rPr>
                <w:b w:val="0"/>
                <w:bCs w:val="0"/>
                <w:sz w:val="20"/>
                <w:szCs w:val="20"/>
              </w:rPr>
              <w:t>Reservation</w:t>
            </w:r>
            <w:r>
              <w:rPr>
                <w:b w:val="0"/>
                <w:bCs w:val="0"/>
                <w:sz w:val="20"/>
                <w:szCs w:val="20"/>
              </w:rPr>
              <w:t xml:space="preserve"> attributes</w:t>
            </w:r>
            <w:r w:rsidR="00294F6F" w:rsidRPr="000D2845">
              <w:rPr>
                <w:b w:val="0"/>
                <w:bCs w:val="0"/>
                <w:sz w:val="20"/>
                <w:szCs w:val="20"/>
              </w:rPr>
              <w:t xml:space="preserve"> </w:t>
            </w:r>
            <w:r w:rsidR="008148B3" w:rsidRPr="000D2845">
              <w:rPr>
                <w:b w:val="0"/>
                <w:bCs w:val="0"/>
                <w:sz w:val="20"/>
                <w:szCs w:val="20"/>
              </w:rPr>
              <w:t>ha</w:t>
            </w:r>
            <w:r>
              <w:rPr>
                <w:b w:val="0"/>
                <w:bCs w:val="0"/>
                <w:sz w:val="20"/>
                <w:szCs w:val="20"/>
              </w:rPr>
              <w:t>ve</w:t>
            </w:r>
            <w:r w:rsidR="008148B3" w:rsidRPr="000D2845">
              <w:rPr>
                <w:b w:val="0"/>
                <w:bCs w:val="0"/>
                <w:sz w:val="20"/>
                <w:szCs w:val="20"/>
              </w:rPr>
              <w:t xml:space="preserve"> been modified</w:t>
            </w:r>
          </w:p>
        </w:tc>
      </w:tr>
    </w:tbl>
    <w:p w:rsidR="00757345" w:rsidRDefault="00757345" w:rsidP="00757345">
      <w:pPr>
        <w:pStyle w:val="Heading2"/>
      </w:pPr>
      <w:bookmarkStart w:id="489" w:name="_Toc467626319"/>
      <w:bookmarkStart w:id="490" w:name="_Toc467628854"/>
      <w:bookmarkStart w:id="491" w:name="_Toc467629146"/>
      <w:bookmarkStart w:id="492" w:name="_Toc467668402"/>
      <w:bookmarkStart w:id="493" w:name="_Toc475542363"/>
      <w:r>
        <w:lastRenderedPageBreak/>
        <w:t>View Reservation</w:t>
      </w:r>
      <w:bookmarkEnd w:id="489"/>
      <w:bookmarkEnd w:id="490"/>
      <w:bookmarkEnd w:id="491"/>
      <w:bookmarkEnd w:id="492"/>
      <w:bookmarkEnd w:id="493"/>
    </w:p>
    <w:p w:rsidR="008E7910" w:rsidRPr="008E7910" w:rsidRDefault="008E7910" w:rsidP="008E7910">
      <w:r>
        <w:rPr>
          <w:rFonts w:eastAsia="Arial" w:cs="Arial"/>
          <w:sz w:val="20"/>
          <w:szCs w:val="20"/>
        </w:rPr>
        <w:t>User</w:t>
      </w:r>
      <w:r w:rsidRPr="47F7713A">
        <w:rPr>
          <w:rFonts w:eastAsia="Arial" w:cs="Arial"/>
          <w:sz w:val="20"/>
          <w:szCs w:val="20"/>
        </w:rPr>
        <w:t xml:space="preserve"> can access an existing reservation from the calendar or from a list of their current reservations. </w:t>
      </w:r>
      <w:r>
        <w:rPr>
          <w:rFonts w:eastAsia="Arial" w:cs="Arial"/>
          <w:sz w:val="20"/>
          <w:szCs w:val="20"/>
        </w:rPr>
        <w:t>Doing so</w:t>
      </w:r>
      <w:r w:rsidRPr="47F7713A">
        <w:rPr>
          <w:rFonts w:eastAsia="Arial" w:cs="Arial"/>
          <w:sz w:val="20"/>
          <w:szCs w:val="20"/>
        </w:rPr>
        <w:t xml:space="preserve"> will display</w:t>
      </w:r>
      <w:r>
        <w:rPr>
          <w:rFonts w:eastAsia="Arial" w:cs="Arial"/>
          <w:sz w:val="20"/>
          <w:szCs w:val="20"/>
        </w:rPr>
        <w:t xml:space="preserve"> relevant</w:t>
      </w:r>
      <w:r w:rsidRPr="47F7713A">
        <w:rPr>
          <w:rFonts w:eastAsia="Arial" w:cs="Arial"/>
          <w:sz w:val="20"/>
          <w:szCs w:val="20"/>
        </w:rPr>
        <w:t xml:space="preserve"> information to that specific reservation.</w:t>
      </w:r>
    </w:p>
    <w:p w:rsidR="00757345" w:rsidRDefault="00B10E6B" w:rsidP="00757345">
      <w:pPr>
        <w:pStyle w:val="Heading3"/>
      </w:pPr>
      <w:bookmarkStart w:id="494" w:name="_Toc467626320"/>
      <w:bookmarkStart w:id="495" w:name="_Toc467628855"/>
      <w:bookmarkStart w:id="496" w:name="_Toc467629147"/>
      <w:bookmarkStart w:id="497" w:name="_Toc467668403"/>
      <w:bookmarkStart w:id="498" w:name="_Toc475542364"/>
      <w:r>
        <w:t xml:space="preserve">View Reservation </w:t>
      </w:r>
      <w:r w:rsidR="00757345">
        <w:t>System Sequence Diagram</w:t>
      </w:r>
      <w:bookmarkEnd w:id="494"/>
      <w:bookmarkEnd w:id="495"/>
      <w:bookmarkEnd w:id="496"/>
      <w:bookmarkEnd w:id="497"/>
      <w:bookmarkEnd w:id="498"/>
    </w:p>
    <w:p w:rsidR="006F1386" w:rsidRDefault="004C27F3" w:rsidP="00327301">
      <w:pPr>
        <w:jc w:val="center"/>
      </w:pPr>
      <w:r>
        <w:rPr>
          <w:noProof/>
          <w:lang w:val="en-CA" w:eastAsia="en-CA"/>
        </w:rPr>
        <w:drawing>
          <wp:inline distT="0" distB="0" distL="0" distR="0" wp14:anchorId="540419C1" wp14:editId="3C5CEC30">
            <wp:extent cx="2770496" cy="2119549"/>
            <wp:effectExtent l="0" t="0" r="0" b="0"/>
            <wp:docPr id="17976646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6">
                      <a:extLst>
                        <a:ext uri="{28A0092B-C50C-407E-A947-70E740481C1C}">
                          <a14:useLocalDpi xmlns:a14="http://schemas.microsoft.com/office/drawing/2010/main" val="0"/>
                        </a:ext>
                      </a:extLst>
                    </a:blip>
                    <a:stretch>
                      <a:fillRect/>
                    </a:stretch>
                  </pic:blipFill>
                  <pic:spPr>
                    <a:xfrm>
                      <a:off x="0" y="0"/>
                      <a:ext cx="2781314" cy="2127825"/>
                    </a:xfrm>
                    <a:prstGeom prst="rect">
                      <a:avLst/>
                    </a:prstGeom>
                  </pic:spPr>
                </pic:pic>
              </a:graphicData>
            </a:graphic>
          </wp:inline>
        </w:drawing>
      </w:r>
    </w:p>
    <w:p w:rsidR="00F3445A" w:rsidRPr="00F3445A" w:rsidRDefault="006F1386" w:rsidP="006F1386">
      <w:pPr>
        <w:pStyle w:val="Caption"/>
      </w:pPr>
      <w:bookmarkStart w:id="499" w:name="_Toc467626269"/>
      <w:bookmarkStart w:id="500" w:name="_Toc467628804"/>
      <w:bookmarkStart w:id="501" w:name="_Toc467629096"/>
      <w:bookmarkStart w:id="502" w:name="_Toc467661422"/>
      <w:bookmarkStart w:id="503" w:name="_Toc467668419"/>
      <w:bookmarkStart w:id="504" w:name="_Toc475542380"/>
      <w:r>
        <w:t xml:space="preserve">Figure </w:t>
      </w:r>
      <w:r w:rsidR="003C1D52">
        <w:fldChar w:fldCharType="begin"/>
      </w:r>
      <w:r w:rsidR="003C1D52">
        <w:instrText xml:space="preserve"> SEQ Figure \* ARABIC </w:instrText>
      </w:r>
      <w:r w:rsidR="003C1D52">
        <w:fldChar w:fldCharType="separate"/>
      </w:r>
      <w:r w:rsidR="001105C5">
        <w:rPr>
          <w:noProof/>
        </w:rPr>
        <w:t>9</w:t>
      </w:r>
      <w:r w:rsidR="003C1D52">
        <w:rPr>
          <w:noProof/>
        </w:rPr>
        <w:fldChar w:fldCharType="end"/>
      </w:r>
      <w:r>
        <w:t>: System Sequence Diagram for View Reservation</w:t>
      </w:r>
      <w:bookmarkEnd w:id="499"/>
      <w:bookmarkEnd w:id="500"/>
      <w:bookmarkEnd w:id="501"/>
      <w:bookmarkEnd w:id="502"/>
      <w:bookmarkEnd w:id="503"/>
      <w:bookmarkEnd w:id="504"/>
    </w:p>
    <w:p w:rsidR="00757345" w:rsidRDefault="00B10E6B" w:rsidP="00757345">
      <w:pPr>
        <w:pStyle w:val="Heading3"/>
      </w:pPr>
      <w:bookmarkStart w:id="505" w:name="_Toc467626321"/>
      <w:bookmarkStart w:id="506" w:name="_Toc467628856"/>
      <w:bookmarkStart w:id="507" w:name="_Toc467629148"/>
      <w:bookmarkStart w:id="508" w:name="_Toc467668404"/>
      <w:bookmarkStart w:id="509" w:name="_Toc475542365"/>
      <w:r>
        <w:t xml:space="preserve">View Reservation </w:t>
      </w:r>
      <w:r w:rsidR="00757345">
        <w:t>Contracts</w:t>
      </w:r>
      <w:bookmarkEnd w:id="505"/>
      <w:bookmarkEnd w:id="506"/>
      <w:bookmarkEnd w:id="507"/>
      <w:bookmarkEnd w:id="508"/>
      <w:bookmarkEnd w:id="509"/>
    </w:p>
    <w:p w:rsidR="006F1386" w:rsidRDefault="006F1386" w:rsidP="006F1386">
      <w:pPr>
        <w:pStyle w:val="Caption"/>
        <w:keepNext/>
      </w:pPr>
      <w:bookmarkStart w:id="510" w:name="_Toc467626259"/>
      <w:bookmarkStart w:id="511" w:name="_Toc467628794"/>
      <w:bookmarkStart w:id="512" w:name="_Toc467629086"/>
      <w:bookmarkStart w:id="513" w:name="_Toc467661411"/>
      <w:bookmarkStart w:id="514" w:name="_Toc467668436"/>
      <w:bookmarkStart w:id="515" w:name="_Toc475542397"/>
      <w:r>
        <w:t xml:space="preserve">Table </w:t>
      </w:r>
      <w:r w:rsidR="003C1D52">
        <w:fldChar w:fldCharType="begin"/>
      </w:r>
      <w:r w:rsidR="003C1D52">
        <w:instrText xml:space="preserve"> SEQ Table \* ARABIC </w:instrText>
      </w:r>
      <w:r w:rsidR="003C1D52">
        <w:fldChar w:fldCharType="separate"/>
      </w:r>
      <w:r w:rsidR="00BB39F2">
        <w:rPr>
          <w:noProof/>
        </w:rPr>
        <w:t>15</w:t>
      </w:r>
      <w:r w:rsidR="003C1D52">
        <w:rPr>
          <w:noProof/>
        </w:rPr>
        <w:fldChar w:fldCharType="end"/>
      </w:r>
      <w:r>
        <w:t>: Contract for View Reservation</w:t>
      </w:r>
      <w:bookmarkEnd w:id="510"/>
      <w:bookmarkEnd w:id="511"/>
      <w:bookmarkEnd w:id="512"/>
      <w:bookmarkEnd w:id="513"/>
      <w:bookmarkEnd w:id="514"/>
      <w:bookmarkEnd w:id="515"/>
    </w:p>
    <w:tbl>
      <w:tblPr>
        <w:tblStyle w:val="GridTable4-Accent3"/>
        <w:tblW w:w="0" w:type="auto"/>
        <w:jc w:val="center"/>
        <w:tblLook w:val="0320" w:firstRow="1" w:lastRow="0" w:firstColumn="0" w:lastColumn="1" w:noHBand="1" w:noVBand="0"/>
      </w:tblPr>
      <w:tblGrid>
        <w:gridCol w:w="1984"/>
        <w:gridCol w:w="4706"/>
      </w:tblGrid>
      <w:tr w:rsidR="00890E7A" w:rsidTr="00890E7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color w:val="auto"/>
                <w:sz w:val="20"/>
                <w:szCs w:val="20"/>
                <w:u w:val="single"/>
              </w:rPr>
              <w:t>Contract</w:t>
            </w:r>
            <w:r>
              <w:rPr>
                <w:color w:val="auto"/>
                <w:sz w:val="20"/>
                <w:szCs w:val="20"/>
              </w:rPr>
              <w:t xml:space="preserve"> CO06</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B13AA1" w:rsidP="00890E7A">
            <w:pPr>
              <w:jc w:val="left"/>
              <w:rPr>
                <w:color w:val="auto"/>
                <w:sz w:val="20"/>
                <w:szCs w:val="20"/>
              </w:rPr>
            </w:pPr>
            <w:proofErr w:type="spellStart"/>
            <w:r>
              <w:rPr>
                <w:color w:val="auto"/>
                <w:sz w:val="20"/>
                <w:szCs w:val="20"/>
              </w:rPr>
              <w:t>viewReservation</w:t>
            </w:r>
            <w:proofErr w:type="spellEnd"/>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B13AA1" w:rsidP="00890E7A">
            <w:pPr>
              <w:jc w:val="left"/>
              <w:rPr>
                <w:b w:val="0"/>
                <w:sz w:val="20"/>
                <w:szCs w:val="20"/>
              </w:rPr>
            </w:pPr>
            <w:proofErr w:type="spellStart"/>
            <w:r>
              <w:rPr>
                <w:b w:val="0"/>
                <w:bCs w:val="0"/>
                <w:sz w:val="20"/>
                <w:szCs w:val="20"/>
              </w:rPr>
              <w:t>viewReservation</w:t>
            </w:r>
            <w:proofErr w:type="spellEnd"/>
            <w:r w:rsidR="1C6CD0A1" w:rsidRPr="1C6CD0A1">
              <w:rPr>
                <w:b w:val="0"/>
                <w:bCs w:val="0"/>
                <w:sz w:val="20"/>
                <w:szCs w:val="20"/>
              </w:rPr>
              <w:t>(</w:t>
            </w:r>
            <w:proofErr w:type="spellStart"/>
            <w:r w:rsidR="00750B76">
              <w:rPr>
                <w:b w:val="0"/>
                <w:bCs w:val="0"/>
                <w:sz w:val="20"/>
                <w:szCs w:val="20"/>
              </w:rPr>
              <w:t>resID</w:t>
            </w:r>
            <w:proofErr w:type="spellEnd"/>
            <w:r w:rsidR="1C6CD0A1" w:rsidRPr="1C6CD0A1">
              <w:rPr>
                <w:b w:val="0"/>
                <w:bCs w:val="0"/>
                <w:sz w:val="20"/>
                <w:szCs w:val="20"/>
              </w:rPr>
              <w:t>)</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890E7A" w:rsidP="00DC7390">
            <w:pPr>
              <w:jc w:val="left"/>
              <w:rPr>
                <w:b w:val="0"/>
                <w:sz w:val="20"/>
                <w:szCs w:val="20"/>
              </w:rPr>
            </w:pPr>
            <w:r>
              <w:rPr>
                <w:b w:val="0"/>
                <w:bCs w:val="0"/>
                <w:sz w:val="20"/>
                <w:szCs w:val="20"/>
              </w:rPr>
              <w:t>UC</w:t>
            </w:r>
            <w:r w:rsidR="00B13AA1">
              <w:rPr>
                <w:b w:val="0"/>
                <w:bCs w:val="0"/>
                <w:sz w:val="20"/>
                <w:szCs w:val="20"/>
              </w:rPr>
              <w:t>06</w:t>
            </w:r>
            <w:r>
              <w:rPr>
                <w:b w:val="0"/>
                <w:bCs w:val="0"/>
                <w:sz w:val="20"/>
                <w:szCs w:val="20"/>
              </w:rPr>
              <w:t xml:space="preserve">: </w:t>
            </w:r>
            <w:r w:rsidR="00DC7390">
              <w:rPr>
                <w:b w:val="0"/>
                <w:bCs w:val="0"/>
                <w:sz w:val="20"/>
                <w:szCs w:val="20"/>
              </w:rPr>
              <w:t>View Reservation</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Default="002A1962" w:rsidP="001A6F00">
            <w:pPr>
              <w:pStyle w:val="ListParagraph"/>
              <w:numPr>
                <w:ilvl w:val="0"/>
                <w:numId w:val="27"/>
              </w:numPr>
              <w:jc w:val="left"/>
              <w:rPr>
                <w:b w:val="0"/>
                <w:bCs w:val="0"/>
                <w:sz w:val="20"/>
                <w:szCs w:val="20"/>
              </w:rPr>
            </w:pPr>
            <w:r>
              <w:rPr>
                <w:b w:val="0"/>
                <w:bCs w:val="0"/>
                <w:sz w:val="20"/>
                <w:szCs w:val="20"/>
              </w:rPr>
              <w:t>User is logged in</w:t>
            </w:r>
          </w:p>
          <w:p w:rsidR="00890E7A" w:rsidRPr="008F5B4C" w:rsidRDefault="001A6F00" w:rsidP="00890E7A">
            <w:pPr>
              <w:pStyle w:val="ListParagraph"/>
              <w:numPr>
                <w:ilvl w:val="0"/>
                <w:numId w:val="27"/>
              </w:numPr>
              <w:jc w:val="left"/>
              <w:rPr>
                <w:b w:val="0"/>
                <w:bCs w:val="0"/>
                <w:sz w:val="20"/>
                <w:szCs w:val="20"/>
              </w:rPr>
            </w:pPr>
            <w:r>
              <w:rPr>
                <w:b w:val="0"/>
                <w:bCs w:val="0"/>
                <w:sz w:val="20"/>
                <w:szCs w:val="20"/>
              </w:rPr>
              <w:t xml:space="preserve">Reservation </w:t>
            </w:r>
            <w:r w:rsidR="00D159AE">
              <w:rPr>
                <w:b w:val="0"/>
                <w:bCs w:val="0"/>
                <w:sz w:val="20"/>
                <w:szCs w:val="20"/>
              </w:rPr>
              <w:t xml:space="preserve">to be </w:t>
            </w:r>
            <w:r>
              <w:rPr>
                <w:b w:val="0"/>
                <w:bCs w:val="0"/>
                <w:sz w:val="20"/>
                <w:szCs w:val="20"/>
              </w:rPr>
              <w:t>viewed belongs to the user</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F27C7" w:rsidP="00890E7A">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1A6F00" w:rsidP="00890E7A">
            <w:pPr>
              <w:pStyle w:val="ListParagraph"/>
              <w:numPr>
                <w:ilvl w:val="0"/>
                <w:numId w:val="27"/>
              </w:numPr>
              <w:jc w:val="left"/>
              <w:rPr>
                <w:b w:val="0"/>
                <w:bCs w:val="0"/>
                <w:sz w:val="20"/>
                <w:szCs w:val="20"/>
              </w:rPr>
            </w:pPr>
            <w:r>
              <w:rPr>
                <w:b w:val="0"/>
                <w:bCs w:val="0"/>
                <w:sz w:val="20"/>
                <w:szCs w:val="20"/>
              </w:rPr>
              <w:t>None</w:t>
            </w:r>
          </w:p>
        </w:tc>
      </w:tr>
    </w:tbl>
    <w:p w:rsidR="00890E7A" w:rsidRPr="00890E7A" w:rsidRDefault="00890E7A" w:rsidP="00890E7A"/>
    <w:p w:rsidR="00327301" w:rsidRDefault="00327301">
      <w:pPr>
        <w:spacing w:after="160" w:line="259" w:lineRule="auto"/>
        <w:jc w:val="left"/>
      </w:pPr>
      <w:r>
        <w:br w:type="page"/>
      </w:r>
    </w:p>
    <w:p w:rsidR="00757345" w:rsidRDefault="00757345" w:rsidP="00757345">
      <w:pPr>
        <w:pStyle w:val="Heading2"/>
      </w:pPr>
      <w:bookmarkStart w:id="516" w:name="_Toc467626322"/>
      <w:bookmarkStart w:id="517" w:name="_Toc467628857"/>
      <w:bookmarkStart w:id="518" w:name="_Toc467629149"/>
      <w:bookmarkStart w:id="519" w:name="_Toc467668405"/>
      <w:bookmarkStart w:id="520" w:name="_Toc475542366"/>
      <w:r>
        <w:lastRenderedPageBreak/>
        <w:t>View Reservation List</w:t>
      </w:r>
      <w:bookmarkEnd w:id="516"/>
      <w:bookmarkEnd w:id="517"/>
      <w:bookmarkEnd w:id="518"/>
      <w:bookmarkEnd w:id="519"/>
      <w:bookmarkEnd w:id="520"/>
    </w:p>
    <w:p w:rsidR="008E7910" w:rsidRPr="008E7910" w:rsidRDefault="008E7910" w:rsidP="008E7910">
      <w:r w:rsidRPr="47F7713A">
        <w:rPr>
          <w:rFonts w:eastAsia="Arial" w:cs="Arial"/>
          <w:sz w:val="20"/>
          <w:szCs w:val="20"/>
        </w:rPr>
        <w:t xml:space="preserve">A </w:t>
      </w:r>
      <w:r>
        <w:rPr>
          <w:rFonts w:eastAsia="Arial" w:cs="Arial"/>
          <w:sz w:val="20"/>
          <w:szCs w:val="20"/>
        </w:rPr>
        <w:t>user</w:t>
      </w:r>
      <w:r w:rsidRPr="47F7713A">
        <w:rPr>
          <w:rFonts w:eastAsia="Arial" w:cs="Arial"/>
          <w:sz w:val="20"/>
          <w:szCs w:val="20"/>
        </w:rPr>
        <w:t xml:space="preserve"> requests to view </w:t>
      </w:r>
      <w:r w:rsidR="00A26A8C">
        <w:rPr>
          <w:rFonts w:eastAsia="Arial" w:cs="Arial"/>
          <w:sz w:val="20"/>
          <w:szCs w:val="20"/>
        </w:rPr>
        <w:t xml:space="preserve">all </w:t>
      </w:r>
      <w:r w:rsidRPr="47F7713A">
        <w:rPr>
          <w:rFonts w:eastAsia="Arial" w:cs="Arial"/>
          <w:sz w:val="20"/>
          <w:szCs w:val="20"/>
        </w:rPr>
        <w:t xml:space="preserve">their reservations. The system retrieves the </w:t>
      </w:r>
      <w:r>
        <w:rPr>
          <w:rFonts w:eastAsia="Arial" w:cs="Arial"/>
          <w:sz w:val="20"/>
          <w:szCs w:val="20"/>
        </w:rPr>
        <w:t>user’s</w:t>
      </w:r>
      <w:r w:rsidRPr="47F7713A">
        <w:rPr>
          <w:rFonts w:eastAsia="Arial" w:cs="Arial"/>
          <w:sz w:val="20"/>
          <w:szCs w:val="20"/>
        </w:rPr>
        <w:t xml:space="preserve"> room</w:t>
      </w:r>
      <w:r w:rsidR="008F27C7">
        <w:rPr>
          <w:rFonts w:eastAsia="Arial" w:cs="Arial"/>
          <w:sz w:val="20"/>
          <w:szCs w:val="20"/>
        </w:rPr>
        <w:t>-timeslot</w:t>
      </w:r>
      <w:r w:rsidRPr="47F7713A">
        <w:rPr>
          <w:rFonts w:eastAsia="Arial" w:cs="Arial"/>
          <w:sz w:val="20"/>
          <w:szCs w:val="20"/>
        </w:rPr>
        <w:t xml:space="preserve"> reservations and presents them to the </w:t>
      </w:r>
      <w:r>
        <w:rPr>
          <w:rFonts w:eastAsia="Arial" w:cs="Arial"/>
          <w:sz w:val="20"/>
          <w:szCs w:val="20"/>
        </w:rPr>
        <w:t>user</w:t>
      </w:r>
      <w:r w:rsidRPr="47F7713A">
        <w:rPr>
          <w:rFonts w:eastAsia="Arial" w:cs="Arial"/>
          <w:sz w:val="20"/>
          <w:szCs w:val="20"/>
        </w:rPr>
        <w:t>.</w:t>
      </w:r>
    </w:p>
    <w:p w:rsidR="00757345" w:rsidRDefault="008F27C7" w:rsidP="00757345">
      <w:pPr>
        <w:pStyle w:val="Heading3"/>
      </w:pPr>
      <w:bookmarkStart w:id="521" w:name="_Toc467626323"/>
      <w:bookmarkStart w:id="522" w:name="_Toc467628858"/>
      <w:bookmarkStart w:id="523" w:name="_Toc467629150"/>
      <w:bookmarkStart w:id="524" w:name="_Toc467668406"/>
      <w:bookmarkStart w:id="525" w:name="_Toc475542367"/>
      <w:r>
        <w:t xml:space="preserve">View Reservation </w:t>
      </w:r>
      <w:r w:rsidR="00757345">
        <w:t>System Sequence Diagram</w:t>
      </w:r>
      <w:bookmarkEnd w:id="521"/>
      <w:bookmarkEnd w:id="522"/>
      <w:bookmarkEnd w:id="523"/>
      <w:bookmarkEnd w:id="524"/>
      <w:bookmarkEnd w:id="525"/>
    </w:p>
    <w:p w:rsidR="006F1386" w:rsidRDefault="005800F0" w:rsidP="00327301">
      <w:pPr>
        <w:jc w:val="center"/>
      </w:pPr>
      <w:r>
        <w:rPr>
          <w:noProof/>
          <w:lang w:val="en-CA" w:eastAsia="en-CA"/>
        </w:rPr>
        <w:drawing>
          <wp:inline distT="0" distB="0" distL="0" distR="0" wp14:anchorId="53DDB691" wp14:editId="7BB1BD4D">
            <wp:extent cx="2702257" cy="2153740"/>
            <wp:effectExtent l="0" t="0" r="3175" b="0"/>
            <wp:docPr id="7787148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7">
                      <a:extLst>
                        <a:ext uri="{28A0092B-C50C-407E-A947-70E740481C1C}">
                          <a14:useLocalDpi xmlns:a14="http://schemas.microsoft.com/office/drawing/2010/main" val="0"/>
                        </a:ext>
                      </a:extLst>
                    </a:blip>
                    <a:stretch>
                      <a:fillRect/>
                    </a:stretch>
                  </pic:blipFill>
                  <pic:spPr>
                    <a:xfrm>
                      <a:off x="0" y="0"/>
                      <a:ext cx="2711220" cy="2160884"/>
                    </a:xfrm>
                    <a:prstGeom prst="rect">
                      <a:avLst/>
                    </a:prstGeom>
                  </pic:spPr>
                </pic:pic>
              </a:graphicData>
            </a:graphic>
          </wp:inline>
        </w:drawing>
      </w:r>
    </w:p>
    <w:p w:rsidR="00F3445A" w:rsidRPr="00F3445A" w:rsidRDefault="006F1386" w:rsidP="006F1386">
      <w:pPr>
        <w:pStyle w:val="Caption"/>
      </w:pPr>
      <w:bookmarkStart w:id="526" w:name="_Toc467626270"/>
      <w:bookmarkStart w:id="527" w:name="_Toc467628805"/>
      <w:bookmarkStart w:id="528" w:name="_Toc467629097"/>
      <w:bookmarkStart w:id="529" w:name="_Toc467661423"/>
      <w:bookmarkStart w:id="530" w:name="_Toc467668420"/>
      <w:bookmarkStart w:id="531" w:name="_Toc475542381"/>
      <w:r>
        <w:t xml:space="preserve">Figure </w:t>
      </w:r>
      <w:r w:rsidR="003C1D52">
        <w:fldChar w:fldCharType="begin"/>
      </w:r>
      <w:r w:rsidR="003C1D52">
        <w:instrText xml:space="preserve"> SEQ Figure \* ARABIC </w:instrText>
      </w:r>
      <w:r w:rsidR="003C1D52">
        <w:fldChar w:fldCharType="separate"/>
      </w:r>
      <w:r w:rsidR="001105C5">
        <w:rPr>
          <w:noProof/>
        </w:rPr>
        <w:t>10</w:t>
      </w:r>
      <w:r w:rsidR="003C1D52">
        <w:rPr>
          <w:noProof/>
        </w:rPr>
        <w:fldChar w:fldCharType="end"/>
      </w:r>
      <w:r>
        <w:t>: System Sequence Diagram for View Reservation List</w:t>
      </w:r>
      <w:bookmarkEnd w:id="526"/>
      <w:bookmarkEnd w:id="527"/>
      <w:bookmarkEnd w:id="528"/>
      <w:bookmarkEnd w:id="529"/>
      <w:bookmarkEnd w:id="530"/>
      <w:bookmarkEnd w:id="531"/>
    </w:p>
    <w:p w:rsidR="00757345" w:rsidRDefault="008F27C7" w:rsidP="00757345">
      <w:pPr>
        <w:pStyle w:val="Heading3"/>
      </w:pPr>
      <w:bookmarkStart w:id="532" w:name="_Toc467626324"/>
      <w:bookmarkStart w:id="533" w:name="_Toc467628859"/>
      <w:bookmarkStart w:id="534" w:name="_Toc467629151"/>
      <w:bookmarkStart w:id="535" w:name="_Toc467668407"/>
      <w:bookmarkStart w:id="536" w:name="_Toc475542368"/>
      <w:r>
        <w:t xml:space="preserve">View Reservation </w:t>
      </w:r>
      <w:r w:rsidR="00757345">
        <w:t>Contracts</w:t>
      </w:r>
      <w:bookmarkEnd w:id="532"/>
      <w:bookmarkEnd w:id="533"/>
      <w:bookmarkEnd w:id="534"/>
      <w:bookmarkEnd w:id="535"/>
      <w:bookmarkEnd w:id="536"/>
    </w:p>
    <w:p w:rsidR="006F1386" w:rsidRDefault="006F1386" w:rsidP="006F1386">
      <w:pPr>
        <w:pStyle w:val="Caption"/>
        <w:keepNext/>
      </w:pPr>
      <w:bookmarkStart w:id="537" w:name="_Toc467626260"/>
      <w:bookmarkStart w:id="538" w:name="_Toc467628795"/>
      <w:bookmarkStart w:id="539" w:name="_Toc467629087"/>
      <w:bookmarkStart w:id="540" w:name="_Toc467661412"/>
      <w:bookmarkStart w:id="541" w:name="_Toc467668437"/>
      <w:bookmarkStart w:id="542" w:name="_Toc475542398"/>
      <w:r>
        <w:t xml:space="preserve">Table </w:t>
      </w:r>
      <w:r w:rsidR="003C1D52">
        <w:fldChar w:fldCharType="begin"/>
      </w:r>
      <w:r w:rsidR="003C1D52">
        <w:instrText xml:space="preserve"> SEQ Table \* ARABIC </w:instrText>
      </w:r>
      <w:r w:rsidR="003C1D52">
        <w:fldChar w:fldCharType="separate"/>
      </w:r>
      <w:r w:rsidR="00BB39F2">
        <w:rPr>
          <w:noProof/>
        </w:rPr>
        <w:t>16</w:t>
      </w:r>
      <w:r w:rsidR="003C1D52">
        <w:rPr>
          <w:noProof/>
        </w:rPr>
        <w:fldChar w:fldCharType="end"/>
      </w:r>
      <w:r>
        <w:t>: Contract for View Reservation List</w:t>
      </w:r>
      <w:bookmarkEnd w:id="537"/>
      <w:bookmarkEnd w:id="538"/>
      <w:bookmarkEnd w:id="539"/>
      <w:bookmarkEnd w:id="540"/>
      <w:bookmarkEnd w:id="541"/>
      <w:bookmarkEnd w:id="542"/>
    </w:p>
    <w:tbl>
      <w:tblPr>
        <w:tblStyle w:val="GridTable4-Accent3"/>
        <w:tblW w:w="0" w:type="auto"/>
        <w:jc w:val="center"/>
        <w:tblLook w:val="0320" w:firstRow="1" w:lastRow="0" w:firstColumn="0" w:lastColumn="1" w:noHBand="1" w:noVBand="0"/>
      </w:tblPr>
      <w:tblGrid>
        <w:gridCol w:w="1984"/>
        <w:gridCol w:w="4706"/>
      </w:tblGrid>
      <w:tr w:rsidR="00890E7A" w:rsidTr="00890E7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color w:val="auto"/>
                <w:sz w:val="20"/>
                <w:szCs w:val="20"/>
                <w:u w:val="single"/>
              </w:rPr>
              <w:t>Contract</w:t>
            </w:r>
            <w:r>
              <w:rPr>
                <w:color w:val="auto"/>
                <w:sz w:val="20"/>
                <w:szCs w:val="20"/>
              </w:rPr>
              <w:t xml:space="preserve"> CO07</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DC7390" w:rsidP="00890E7A">
            <w:pPr>
              <w:jc w:val="left"/>
              <w:rPr>
                <w:color w:val="auto"/>
                <w:sz w:val="20"/>
                <w:szCs w:val="20"/>
              </w:rPr>
            </w:pPr>
            <w:proofErr w:type="spellStart"/>
            <w:r>
              <w:rPr>
                <w:color w:val="auto"/>
                <w:sz w:val="20"/>
                <w:szCs w:val="20"/>
              </w:rPr>
              <w:t>viewReservationList</w:t>
            </w:r>
            <w:proofErr w:type="spellEnd"/>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DC7390" w:rsidP="00DC7390">
            <w:pPr>
              <w:jc w:val="left"/>
              <w:rPr>
                <w:b w:val="0"/>
                <w:sz w:val="20"/>
                <w:szCs w:val="20"/>
              </w:rPr>
            </w:pPr>
            <w:proofErr w:type="spellStart"/>
            <w:proofErr w:type="gramStart"/>
            <w:r>
              <w:rPr>
                <w:b w:val="0"/>
                <w:bCs w:val="0"/>
                <w:sz w:val="20"/>
                <w:szCs w:val="20"/>
              </w:rPr>
              <w:t>viewReservationList</w:t>
            </w:r>
            <w:proofErr w:type="spellEnd"/>
            <w:r w:rsidR="00890E7A" w:rsidRPr="0F496E6A">
              <w:rPr>
                <w:b w:val="0"/>
                <w:bCs w:val="0"/>
                <w:sz w:val="20"/>
                <w:szCs w:val="20"/>
              </w:rPr>
              <w:t>(</w:t>
            </w:r>
            <w:proofErr w:type="gramEnd"/>
            <w:r w:rsidR="00890E7A" w:rsidRPr="0F496E6A">
              <w:rPr>
                <w:b w:val="0"/>
                <w:bCs w:val="0"/>
                <w:sz w:val="20"/>
                <w:szCs w:val="20"/>
              </w:rPr>
              <w:t>)</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DC7390" w:rsidP="00DC7390">
            <w:pPr>
              <w:jc w:val="left"/>
              <w:rPr>
                <w:b w:val="0"/>
                <w:sz w:val="20"/>
                <w:szCs w:val="20"/>
              </w:rPr>
            </w:pPr>
            <w:r>
              <w:rPr>
                <w:b w:val="0"/>
                <w:bCs w:val="0"/>
                <w:sz w:val="20"/>
                <w:szCs w:val="20"/>
              </w:rPr>
              <w:t>UC07</w:t>
            </w:r>
            <w:r w:rsidR="00890E7A">
              <w:rPr>
                <w:b w:val="0"/>
                <w:bCs w:val="0"/>
                <w:sz w:val="20"/>
                <w:szCs w:val="20"/>
              </w:rPr>
              <w:t xml:space="preserve">: </w:t>
            </w:r>
            <w:r>
              <w:rPr>
                <w:b w:val="0"/>
                <w:bCs w:val="0"/>
                <w:sz w:val="20"/>
                <w:szCs w:val="20"/>
              </w:rPr>
              <w:t xml:space="preserve">View Reservation List </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3C7F14" w:rsidP="00890E7A">
            <w:pPr>
              <w:pStyle w:val="ListParagraph"/>
              <w:numPr>
                <w:ilvl w:val="0"/>
                <w:numId w:val="27"/>
              </w:numPr>
              <w:jc w:val="left"/>
              <w:rPr>
                <w:b w:val="0"/>
                <w:bCs w:val="0"/>
                <w:sz w:val="20"/>
                <w:szCs w:val="20"/>
              </w:rPr>
            </w:pPr>
            <w:r>
              <w:rPr>
                <w:b w:val="0"/>
                <w:bCs w:val="0"/>
                <w:sz w:val="20"/>
                <w:szCs w:val="20"/>
              </w:rPr>
              <w:t>User is logged in</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F27C7" w:rsidP="00890E7A">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0A5520" w:rsidP="00890E7A">
            <w:pPr>
              <w:pStyle w:val="ListParagraph"/>
              <w:numPr>
                <w:ilvl w:val="0"/>
                <w:numId w:val="27"/>
              </w:numPr>
              <w:jc w:val="left"/>
              <w:rPr>
                <w:b w:val="0"/>
                <w:bCs w:val="0"/>
                <w:sz w:val="20"/>
                <w:szCs w:val="20"/>
              </w:rPr>
            </w:pPr>
            <w:r>
              <w:rPr>
                <w:b w:val="0"/>
                <w:bCs w:val="0"/>
                <w:sz w:val="20"/>
                <w:szCs w:val="20"/>
              </w:rPr>
              <w:t>None</w:t>
            </w:r>
          </w:p>
        </w:tc>
      </w:tr>
    </w:tbl>
    <w:p w:rsidR="00890E7A" w:rsidRPr="00890E7A" w:rsidRDefault="00890E7A" w:rsidP="00890E7A"/>
    <w:p w:rsidR="00327301" w:rsidRDefault="00327301">
      <w:pPr>
        <w:spacing w:after="160" w:line="259" w:lineRule="auto"/>
        <w:jc w:val="left"/>
      </w:pPr>
      <w:r>
        <w:br w:type="page"/>
      </w:r>
    </w:p>
    <w:p w:rsidR="00757345" w:rsidRDefault="00757345" w:rsidP="00757345">
      <w:pPr>
        <w:pStyle w:val="Heading2"/>
      </w:pPr>
      <w:bookmarkStart w:id="543" w:name="_Toc467626325"/>
      <w:bookmarkStart w:id="544" w:name="_Toc467628860"/>
      <w:bookmarkStart w:id="545" w:name="_Toc467629152"/>
      <w:bookmarkStart w:id="546" w:name="_Toc467668408"/>
      <w:bookmarkStart w:id="547" w:name="_Toc475542369"/>
      <w:r>
        <w:lastRenderedPageBreak/>
        <w:t>Cancel Reservation</w:t>
      </w:r>
      <w:bookmarkEnd w:id="543"/>
      <w:bookmarkEnd w:id="544"/>
      <w:bookmarkEnd w:id="545"/>
      <w:bookmarkEnd w:id="546"/>
      <w:bookmarkEnd w:id="547"/>
    </w:p>
    <w:p w:rsidR="005F0B2C" w:rsidRPr="005F0B2C" w:rsidRDefault="005F0B2C" w:rsidP="00A26A8C">
      <w:pPr>
        <w:rPr>
          <w:sz w:val="24"/>
          <w:highlight w:val="yellow"/>
        </w:rPr>
      </w:pPr>
      <w:r w:rsidRPr="005F0B2C">
        <w:rPr>
          <w:rFonts w:eastAsia="Arial" w:cs="Arial"/>
          <w:szCs w:val="20"/>
        </w:rPr>
        <w:t xml:space="preserve">The user is viewing a reservation associated with their account. The user indicates to the system that they wish to cancel the reservation. The system removes the reservation associated with the user’s account for that room and time slot. If there is another user associated with the waiting list for that room and time slot, the system creates a reservation (only if equipment is available) and associates it to that user’s account for the </w:t>
      </w:r>
      <w:r w:rsidRPr="005F0B2C">
        <w:rPr>
          <w:rFonts w:eastAsia="Arial" w:cs="Arial"/>
          <w:noProof/>
          <w:szCs w:val="20"/>
        </w:rPr>
        <w:t>canceled</w:t>
      </w:r>
      <w:r w:rsidRPr="005F0B2C">
        <w:rPr>
          <w:rFonts w:eastAsia="Arial" w:cs="Arial"/>
          <w:szCs w:val="20"/>
        </w:rPr>
        <w:t xml:space="preserve"> room and time slot. The wait-listed user is no longer associated with the waiting list for that room and time slot.</w:t>
      </w:r>
    </w:p>
    <w:p w:rsidR="00757345" w:rsidRPr="00A31A85" w:rsidRDefault="005F0B2C" w:rsidP="00757345">
      <w:pPr>
        <w:pStyle w:val="Heading3"/>
      </w:pPr>
      <w:bookmarkStart w:id="548" w:name="_Toc467626326"/>
      <w:bookmarkStart w:id="549" w:name="_Toc467628861"/>
      <w:bookmarkStart w:id="550" w:name="_Toc467629153"/>
      <w:bookmarkStart w:id="551" w:name="_Toc467668409"/>
      <w:bookmarkStart w:id="552" w:name="_Toc475542370"/>
      <w:r w:rsidRPr="00A31A85">
        <w:t xml:space="preserve">Cancel Reservation </w:t>
      </w:r>
      <w:r w:rsidR="00757345" w:rsidRPr="00A31A85">
        <w:t>System Sequence Diagram</w:t>
      </w:r>
      <w:bookmarkEnd w:id="548"/>
      <w:bookmarkEnd w:id="549"/>
      <w:bookmarkEnd w:id="550"/>
      <w:bookmarkEnd w:id="551"/>
      <w:bookmarkEnd w:id="552"/>
    </w:p>
    <w:p w:rsidR="006F1386" w:rsidRPr="00A31A85" w:rsidRDefault="005800F0" w:rsidP="00327301">
      <w:pPr>
        <w:jc w:val="center"/>
      </w:pPr>
      <w:r w:rsidRPr="00A31A85">
        <w:rPr>
          <w:noProof/>
          <w:lang w:val="en-CA" w:eastAsia="en-CA"/>
        </w:rPr>
        <w:drawing>
          <wp:inline distT="0" distB="0" distL="0" distR="0" wp14:anchorId="6CB83100" wp14:editId="713CBAEB">
            <wp:extent cx="3169340" cy="2280900"/>
            <wp:effectExtent l="0" t="0" r="0" b="5715"/>
            <wp:docPr id="14953969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val="0"/>
                        </a:ext>
                      </a:extLst>
                    </a:blip>
                    <a:stretch>
                      <a:fillRect/>
                    </a:stretch>
                  </pic:blipFill>
                  <pic:spPr>
                    <a:xfrm>
                      <a:off x="0" y="0"/>
                      <a:ext cx="3169340" cy="2280900"/>
                    </a:xfrm>
                    <a:prstGeom prst="rect">
                      <a:avLst/>
                    </a:prstGeom>
                  </pic:spPr>
                </pic:pic>
              </a:graphicData>
            </a:graphic>
          </wp:inline>
        </w:drawing>
      </w:r>
    </w:p>
    <w:p w:rsidR="00F3445A" w:rsidRPr="00A31A85" w:rsidRDefault="006F1386" w:rsidP="006F1386">
      <w:pPr>
        <w:pStyle w:val="Caption"/>
      </w:pPr>
      <w:bookmarkStart w:id="553" w:name="_Toc467626271"/>
      <w:bookmarkStart w:id="554" w:name="_Toc467628806"/>
      <w:bookmarkStart w:id="555" w:name="_Toc467629098"/>
      <w:bookmarkStart w:id="556" w:name="_Toc467661424"/>
      <w:bookmarkStart w:id="557" w:name="_Toc467668421"/>
      <w:bookmarkStart w:id="558" w:name="_Toc475542382"/>
      <w:r w:rsidRPr="00A31A85">
        <w:t xml:space="preserve">Figure </w:t>
      </w:r>
      <w:r w:rsidR="003C1D52">
        <w:fldChar w:fldCharType="begin"/>
      </w:r>
      <w:r w:rsidR="003C1D52">
        <w:instrText xml:space="preserve"> SEQ Figure \* ARABIC </w:instrText>
      </w:r>
      <w:r w:rsidR="003C1D52">
        <w:fldChar w:fldCharType="separate"/>
      </w:r>
      <w:r w:rsidR="001105C5" w:rsidRPr="00A31A85">
        <w:rPr>
          <w:noProof/>
        </w:rPr>
        <w:t>11</w:t>
      </w:r>
      <w:r w:rsidR="003C1D52">
        <w:rPr>
          <w:noProof/>
        </w:rPr>
        <w:fldChar w:fldCharType="end"/>
      </w:r>
      <w:r w:rsidRPr="00A31A85">
        <w:t>: System Sequence Diagram for Cancel Reservation</w:t>
      </w:r>
      <w:bookmarkEnd w:id="553"/>
      <w:bookmarkEnd w:id="554"/>
      <w:bookmarkEnd w:id="555"/>
      <w:bookmarkEnd w:id="556"/>
      <w:bookmarkEnd w:id="557"/>
      <w:bookmarkEnd w:id="558"/>
    </w:p>
    <w:p w:rsidR="00757345" w:rsidRPr="00A31A85" w:rsidRDefault="005F0B2C" w:rsidP="00757345">
      <w:pPr>
        <w:pStyle w:val="Heading3"/>
      </w:pPr>
      <w:bookmarkStart w:id="559" w:name="_Toc467626327"/>
      <w:bookmarkStart w:id="560" w:name="_Toc467628862"/>
      <w:bookmarkStart w:id="561" w:name="_Toc467629154"/>
      <w:bookmarkStart w:id="562" w:name="_Toc467668410"/>
      <w:bookmarkStart w:id="563" w:name="_Toc475542371"/>
      <w:r w:rsidRPr="00A31A85">
        <w:t xml:space="preserve">Cancel Reservation </w:t>
      </w:r>
      <w:r w:rsidR="00757345" w:rsidRPr="00A31A85">
        <w:t>Contracts</w:t>
      </w:r>
      <w:bookmarkEnd w:id="559"/>
      <w:bookmarkEnd w:id="560"/>
      <w:bookmarkEnd w:id="561"/>
      <w:bookmarkEnd w:id="562"/>
      <w:bookmarkEnd w:id="563"/>
    </w:p>
    <w:p w:rsidR="006F1386" w:rsidRPr="00A31A85" w:rsidRDefault="006F1386" w:rsidP="006F1386">
      <w:pPr>
        <w:pStyle w:val="Caption"/>
        <w:keepNext/>
      </w:pPr>
      <w:bookmarkStart w:id="564" w:name="_Toc467626261"/>
      <w:bookmarkStart w:id="565" w:name="_Toc467628796"/>
      <w:bookmarkStart w:id="566" w:name="_Toc467629088"/>
      <w:bookmarkStart w:id="567" w:name="_Toc467661413"/>
      <w:bookmarkStart w:id="568" w:name="_Toc467668438"/>
      <w:bookmarkStart w:id="569" w:name="_Toc475542399"/>
      <w:r w:rsidRPr="00A31A85">
        <w:t xml:space="preserve">Table </w:t>
      </w:r>
      <w:r w:rsidR="003C1D52">
        <w:fldChar w:fldCharType="begin"/>
      </w:r>
      <w:r w:rsidR="003C1D52">
        <w:instrText xml:space="preserve"> SEQ Table \* ARABIC </w:instrText>
      </w:r>
      <w:r w:rsidR="003C1D52">
        <w:fldChar w:fldCharType="separate"/>
      </w:r>
      <w:r w:rsidR="00BB39F2" w:rsidRPr="00A31A85">
        <w:rPr>
          <w:noProof/>
        </w:rPr>
        <w:t>17</w:t>
      </w:r>
      <w:r w:rsidR="003C1D52">
        <w:rPr>
          <w:noProof/>
        </w:rPr>
        <w:fldChar w:fldCharType="end"/>
      </w:r>
      <w:r w:rsidRPr="00A31A85">
        <w:t>: Contract for Cancel Reservation</w:t>
      </w:r>
      <w:bookmarkEnd w:id="564"/>
      <w:bookmarkEnd w:id="565"/>
      <w:bookmarkEnd w:id="566"/>
      <w:bookmarkEnd w:id="567"/>
      <w:bookmarkEnd w:id="568"/>
      <w:bookmarkEnd w:id="569"/>
    </w:p>
    <w:tbl>
      <w:tblPr>
        <w:tblStyle w:val="GridTable4-Accent3"/>
        <w:tblW w:w="0" w:type="auto"/>
        <w:jc w:val="center"/>
        <w:tblLook w:val="0320" w:firstRow="1" w:lastRow="0" w:firstColumn="0" w:lastColumn="1" w:noHBand="1" w:noVBand="0"/>
      </w:tblPr>
      <w:tblGrid>
        <w:gridCol w:w="1984"/>
        <w:gridCol w:w="4706"/>
      </w:tblGrid>
      <w:tr w:rsidR="00890E7A" w:rsidRPr="00A31A85" w:rsidTr="00890E7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890E7A" w:rsidP="00890E7A">
            <w:pPr>
              <w:jc w:val="left"/>
              <w:rPr>
                <w:sz w:val="20"/>
                <w:szCs w:val="20"/>
              </w:rPr>
            </w:pPr>
            <w:r w:rsidRPr="00A31A85">
              <w:rPr>
                <w:color w:val="auto"/>
                <w:sz w:val="20"/>
                <w:szCs w:val="20"/>
                <w:u w:val="single"/>
              </w:rPr>
              <w:t>Contract</w:t>
            </w:r>
            <w:r w:rsidRPr="00A31A85">
              <w:rPr>
                <w:color w:val="auto"/>
                <w:sz w:val="20"/>
                <w:szCs w:val="20"/>
              </w:rPr>
              <w:t xml:space="preserve"> CO08.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A31A85" w:rsidRDefault="001E1EC5" w:rsidP="00890E7A">
            <w:pPr>
              <w:jc w:val="left"/>
              <w:rPr>
                <w:color w:val="auto"/>
                <w:sz w:val="20"/>
                <w:szCs w:val="20"/>
              </w:rPr>
            </w:pPr>
            <w:proofErr w:type="spellStart"/>
            <w:r w:rsidRPr="00A31A85">
              <w:rPr>
                <w:color w:val="auto"/>
                <w:sz w:val="20"/>
                <w:szCs w:val="20"/>
              </w:rPr>
              <w:t>cancelReservation</w:t>
            </w:r>
            <w:proofErr w:type="spellEnd"/>
          </w:p>
        </w:tc>
      </w:tr>
      <w:tr w:rsidR="00890E7A" w:rsidRPr="00A31A8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890E7A" w:rsidP="00890E7A">
            <w:pPr>
              <w:jc w:val="left"/>
              <w:rPr>
                <w:sz w:val="20"/>
                <w:szCs w:val="20"/>
              </w:rPr>
            </w:pPr>
            <w:r w:rsidRPr="00A31A85">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A31A85" w:rsidRDefault="001E1EC5" w:rsidP="00890E7A">
            <w:pPr>
              <w:jc w:val="left"/>
              <w:rPr>
                <w:b w:val="0"/>
                <w:sz w:val="20"/>
                <w:szCs w:val="20"/>
              </w:rPr>
            </w:pPr>
            <w:proofErr w:type="spellStart"/>
            <w:r w:rsidRPr="00A31A85">
              <w:rPr>
                <w:b w:val="0"/>
                <w:bCs w:val="0"/>
                <w:sz w:val="20"/>
                <w:szCs w:val="20"/>
              </w:rPr>
              <w:t>cancelReservation</w:t>
            </w:r>
            <w:proofErr w:type="spellEnd"/>
            <w:r w:rsidR="00890E7A" w:rsidRPr="00A31A85">
              <w:rPr>
                <w:b w:val="0"/>
                <w:bCs w:val="0"/>
                <w:sz w:val="20"/>
                <w:szCs w:val="20"/>
              </w:rPr>
              <w:t>(</w:t>
            </w:r>
            <w:proofErr w:type="spellStart"/>
            <w:r w:rsidR="00750B76" w:rsidRPr="00A31A85">
              <w:rPr>
                <w:b w:val="0"/>
                <w:bCs w:val="0"/>
                <w:sz w:val="20"/>
                <w:szCs w:val="20"/>
              </w:rPr>
              <w:t>resID</w:t>
            </w:r>
            <w:proofErr w:type="spellEnd"/>
            <w:r w:rsidR="00890E7A" w:rsidRPr="00A31A85">
              <w:rPr>
                <w:b w:val="0"/>
                <w:bCs w:val="0"/>
                <w:sz w:val="20"/>
                <w:szCs w:val="20"/>
              </w:rPr>
              <w:t>)</w:t>
            </w:r>
          </w:p>
        </w:tc>
      </w:tr>
      <w:tr w:rsidR="00890E7A" w:rsidRPr="00A31A8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890E7A" w:rsidP="00890E7A">
            <w:pPr>
              <w:jc w:val="left"/>
              <w:rPr>
                <w:sz w:val="20"/>
                <w:szCs w:val="20"/>
              </w:rPr>
            </w:pPr>
            <w:r w:rsidRPr="00A31A85">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A31A85" w:rsidRDefault="00890E7A" w:rsidP="001E1EC5">
            <w:pPr>
              <w:jc w:val="left"/>
              <w:rPr>
                <w:b w:val="0"/>
                <w:sz w:val="20"/>
                <w:szCs w:val="20"/>
              </w:rPr>
            </w:pPr>
            <w:r w:rsidRPr="00A31A85">
              <w:rPr>
                <w:b w:val="0"/>
                <w:bCs w:val="0"/>
                <w:sz w:val="20"/>
                <w:szCs w:val="20"/>
              </w:rPr>
              <w:t>UC</w:t>
            </w:r>
            <w:r w:rsidR="001E1EC5" w:rsidRPr="00A31A85">
              <w:rPr>
                <w:b w:val="0"/>
                <w:bCs w:val="0"/>
                <w:sz w:val="20"/>
                <w:szCs w:val="20"/>
              </w:rPr>
              <w:t>08:</w:t>
            </w:r>
            <w:r w:rsidRPr="00A31A85">
              <w:rPr>
                <w:b w:val="0"/>
                <w:bCs w:val="0"/>
                <w:sz w:val="20"/>
                <w:szCs w:val="20"/>
              </w:rPr>
              <w:t xml:space="preserve"> </w:t>
            </w:r>
            <w:r w:rsidR="001E1EC5" w:rsidRPr="00A31A85">
              <w:rPr>
                <w:b w:val="0"/>
                <w:bCs w:val="0"/>
                <w:sz w:val="20"/>
                <w:szCs w:val="20"/>
              </w:rPr>
              <w:t>Cancel Reservation</w:t>
            </w:r>
          </w:p>
        </w:tc>
      </w:tr>
      <w:tr w:rsidR="00890E7A" w:rsidRPr="00A31A8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890E7A" w:rsidP="00890E7A">
            <w:pPr>
              <w:jc w:val="left"/>
              <w:rPr>
                <w:sz w:val="20"/>
                <w:szCs w:val="20"/>
              </w:rPr>
            </w:pPr>
            <w:r w:rsidRPr="00A31A85">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ED2D01" w:rsidRPr="00A31A85" w:rsidRDefault="00ED2D01" w:rsidP="00890E7A">
            <w:pPr>
              <w:pStyle w:val="ListParagraph"/>
              <w:numPr>
                <w:ilvl w:val="0"/>
                <w:numId w:val="27"/>
              </w:numPr>
              <w:jc w:val="left"/>
              <w:rPr>
                <w:b w:val="0"/>
                <w:bCs w:val="0"/>
                <w:sz w:val="20"/>
                <w:szCs w:val="20"/>
              </w:rPr>
            </w:pPr>
            <w:r w:rsidRPr="00A31A85">
              <w:rPr>
                <w:b w:val="0"/>
                <w:bCs w:val="0"/>
                <w:sz w:val="20"/>
                <w:szCs w:val="20"/>
              </w:rPr>
              <w:t>User is logged in</w:t>
            </w:r>
          </w:p>
          <w:p w:rsidR="00ED2D01" w:rsidRPr="00A31A85" w:rsidRDefault="001E3C88" w:rsidP="00890E7A">
            <w:pPr>
              <w:pStyle w:val="ListParagraph"/>
              <w:numPr>
                <w:ilvl w:val="0"/>
                <w:numId w:val="27"/>
              </w:numPr>
              <w:jc w:val="left"/>
              <w:rPr>
                <w:b w:val="0"/>
                <w:bCs w:val="0"/>
                <w:sz w:val="20"/>
                <w:szCs w:val="20"/>
              </w:rPr>
            </w:pPr>
            <w:r w:rsidRPr="00A31A85">
              <w:rPr>
                <w:b w:val="0"/>
                <w:bCs w:val="0"/>
                <w:sz w:val="20"/>
                <w:szCs w:val="20"/>
              </w:rPr>
              <w:t>The reservation belongs to the user</w:t>
            </w:r>
          </w:p>
          <w:p w:rsidR="00890E7A" w:rsidRPr="00A31A85" w:rsidRDefault="00ED2D01" w:rsidP="00890E7A">
            <w:pPr>
              <w:pStyle w:val="ListParagraph"/>
              <w:numPr>
                <w:ilvl w:val="0"/>
                <w:numId w:val="27"/>
              </w:numPr>
              <w:jc w:val="left"/>
              <w:rPr>
                <w:b w:val="0"/>
                <w:bCs w:val="0"/>
                <w:sz w:val="20"/>
                <w:szCs w:val="20"/>
              </w:rPr>
            </w:pPr>
            <w:r w:rsidRPr="00A31A85">
              <w:rPr>
                <w:b w:val="0"/>
                <w:bCs w:val="0"/>
                <w:sz w:val="20"/>
                <w:szCs w:val="20"/>
              </w:rPr>
              <w:t>User is viewing the reservation</w:t>
            </w:r>
          </w:p>
        </w:tc>
      </w:tr>
      <w:tr w:rsidR="00890E7A" w:rsidTr="00C003D2">
        <w:trPr>
          <w:trHeight w:val="438"/>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5F0B2C" w:rsidP="00890E7A">
            <w:pPr>
              <w:jc w:val="left"/>
              <w:rPr>
                <w:sz w:val="20"/>
                <w:szCs w:val="20"/>
              </w:rPr>
            </w:pPr>
            <w:r w:rsidRPr="00A31A85">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A31A85" w:rsidRDefault="007358C1" w:rsidP="001E3C88">
            <w:pPr>
              <w:pStyle w:val="ListParagraph"/>
              <w:numPr>
                <w:ilvl w:val="0"/>
                <w:numId w:val="27"/>
              </w:numPr>
              <w:jc w:val="left"/>
              <w:rPr>
                <w:b w:val="0"/>
                <w:bCs w:val="0"/>
                <w:sz w:val="20"/>
                <w:szCs w:val="20"/>
              </w:rPr>
            </w:pPr>
            <w:r w:rsidRPr="00A31A85">
              <w:rPr>
                <w:b w:val="0"/>
                <w:bCs w:val="0"/>
                <w:sz w:val="20"/>
                <w:szCs w:val="20"/>
              </w:rPr>
              <w:t>Association</w:t>
            </w:r>
            <w:r w:rsidR="00D62DA7" w:rsidRPr="00A31A85">
              <w:rPr>
                <w:b w:val="0"/>
                <w:bCs w:val="0"/>
                <w:sz w:val="20"/>
                <w:szCs w:val="20"/>
              </w:rPr>
              <w:t>s</w:t>
            </w:r>
            <w:r w:rsidRPr="00A31A85">
              <w:rPr>
                <w:b w:val="0"/>
                <w:bCs w:val="0"/>
                <w:sz w:val="20"/>
                <w:szCs w:val="20"/>
              </w:rPr>
              <w:t xml:space="preserve"> </w:t>
            </w:r>
            <w:r w:rsidR="00D62DA7" w:rsidRPr="00A31A85">
              <w:rPr>
                <w:b w:val="0"/>
                <w:bCs w:val="0"/>
                <w:sz w:val="20"/>
                <w:szCs w:val="20"/>
              </w:rPr>
              <w:t>between User and the reservation ha</w:t>
            </w:r>
            <w:r w:rsidR="00A31A85" w:rsidRPr="00A31A85">
              <w:rPr>
                <w:b w:val="0"/>
                <w:bCs w:val="0"/>
                <w:sz w:val="20"/>
                <w:szCs w:val="20"/>
              </w:rPr>
              <w:t>s</w:t>
            </w:r>
            <w:r w:rsidRPr="00A31A85">
              <w:rPr>
                <w:b w:val="0"/>
                <w:bCs w:val="0"/>
                <w:sz w:val="20"/>
                <w:szCs w:val="20"/>
              </w:rPr>
              <w:t xml:space="preserve"> been </w:t>
            </w:r>
            <w:r w:rsidR="00A31A85" w:rsidRPr="00A31A85">
              <w:rPr>
                <w:b w:val="0"/>
                <w:bCs w:val="0"/>
                <w:sz w:val="20"/>
                <w:szCs w:val="20"/>
              </w:rPr>
              <w:t>deleted</w:t>
            </w:r>
          </w:p>
          <w:p w:rsidR="00890E7A" w:rsidRPr="00A31A85" w:rsidRDefault="00D62DA7" w:rsidP="00A31A85">
            <w:pPr>
              <w:pStyle w:val="ListParagraph"/>
              <w:numPr>
                <w:ilvl w:val="0"/>
                <w:numId w:val="27"/>
              </w:numPr>
              <w:jc w:val="left"/>
              <w:rPr>
                <w:b w:val="0"/>
                <w:bCs w:val="0"/>
                <w:sz w:val="20"/>
                <w:szCs w:val="20"/>
              </w:rPr>
            </w:pPr>
            <w:r w:rsidRPr="00A31A85">
              <w:rPr>
                <w:b w:val="0"/>
                <w:bCs w:val="0"/>
                <w:sz w:val="20"/>
                <w:szCs w:val="20"/>
              </w:rPr>
              <w:t>Association</w:t>
            </w:r>
            <w:r w:rsidR="00086979" w:rsidRPr="00A31A85">
              <w:rPr>
                <w:b w:val="0"/>
                <w:bCs w:val="0"/>
                <w:sz w:val="20"/>
                <w:szCs w:val="20"/>
              </w:rPr>
              <w:t>s</w:t>
            </w:r>
            <w:r w:rsidRPr="00A31A85">
              <w:rPr>
                <w:b w:val="0"/>
                <w:bCs w:val="0"/>
                <w:sz w:val="20"/>
                <w:szCs w:val="20"/>
              </w:rPr>
              <w:t xml:space="preserve"> between Calendar and the reservation</w:t>
            </w:r>
            <w:r w:rsidR="00A31A85" w:rsidRPr="00A31A85">
              <w:rPr>
                <w:b w:val="0"/>
                <w:bCs w:val="0"/>
                <w:sz w:val="20"/>
                <w:szCs w:val="20"/>
              </w:rPr>
              <w:t xml:space="preserve"> </w:t>
            </w:r>
            <w:r w:rsidRPr="00A31A85">
              <w:rPr>
                <w:b w:val="0"/>
                <w:bCs w:val="0"/>
                <w:sz w:val="20"/>
                <w:szCs w:val="20"/>
              </w:rPr>
              <w:t>ha</w:t>
            </w:r>
            <w:r w:rsidR="00A31A85" w:rsidRPr="00A31A85">
              <w:rPr>
                <w:b w:val="0"/>
                <w:bCs w:val="0"/>
                <w:sz w:val="20"/>
                <w:szCs w:val="20"/>
              </w:rPr>
              <w:t xml:space="preserve">s </w:t>
            </w:r>
            <w:r w:rsidRPr="00A31A85">
              <w:rPr>
                <w:b w:val="0"/>
                <w:bCs w:val="0"/>
                <w:sz w:val="20"/>
                <w:szCs w:val="20"/>
              </w:rPr>
              <w:t xml:space="preserve">been </w:t>
            </w:r>
            <w:r w:rsidR="00A31A85" w:rsidRPr="00A31A85">
              <w:rPr>
                <w:b w:val="0"/>
                <w:bCs w:val="0"/>
                <w:sz w:val="20"/>
                <w:szCs w:val="20"/>
              </w:rPr>
              <w:t>deleted</w:t>
            </w:r>
          </w:p>
        </w:tc>
      </w:tr>
    </w:tbl>
    <w:p w:rsidR="00757345" w:rsidRPr="00757345" w:rsidRDefault="00757345" w:rsidP="00D63C5B"/>
    <w:sectPr w:rsidR="00757345" w:rsidRPr="00757345" w:rsidSect="0003266D">
      <w:footerReference w:type="default" r:id="rId29"/>
      <w:footerReference w:type="first" r:id="rId30"/>
      <w:pgSz w:w="12240" w:h="15840"/>
      <w:pgMar w:top="1411" w:right="1411" w:bottom="1411" w:left="1411"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1D52" w:rsidRDefault="003C1D52" w:rsidP="0003266D">
      <w:r>
        <w:separator/>
      </w:r>
    </w:p>
  </w:endnote>
  <w:endnote w:type="continuationSeparator" w:id="0">
    <w:p w:rsidR="003C1D52" w:rsidRDefault="003C1D52" w:rsidP="0003266D">
      <w:r>
        <w:continuationSeparator/>
      </w:r>
    </w:p>
  </w:endnote>
  <w:endnote w:type="continuationNotice" w:id="1">
    <w:p w:rsidR="003C1D52" w:rsidRDefault="003C1D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00400000000000000"/>
    <w:charset w:val="00"/>
    <w:family w:val="auto"/>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2845" w:rsidRDefault="000D2845" w:rsidP="0003266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rsidR="000D2845" w:rsidRDefault="000D2845" w:rsidP="00032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4973901"/>
      <w:docPartObj>
        <w:docPartGallery w:val="Page Numbers (Bottom of Page)"/>
        <w:docPartUnique/>
      </w:docPartObj>
    </w:sdtPr>
    <w:sdtEndPr>
      <w:rPr>
        <w:noProof/>
      </w:rPr>
    </w:sdtEndPr>
    <w:sdtContent>
      <w:p w:rsidR="000D2845" w:rsidRDefault="000D2845">
        <w:pPr>
          <w:pStyle w:val="Footer"/>
          <w:jc w:val="right"/>
        </w:pPr>
        <w:r>
          <w:fldChar w:fldCharType="begin"/>
        </w:r>
        <w:r>
          <w:instrText xml:space="preserve"> PAGE   \* MERGEFORMAT </w:instrText>
        </w:r>
        <w:r>
          <w:fldChar w:fldCharType="separate"/>
        </w:r>
        <w:r w:rsidR="00A70962">
          <w:rPr>
            <w:noProof/>
          </w:rPr>
          <w:t>iv</w:t>
        </w:r>
        <w:r>
          <w:rPr>
            <w:noProof/>
          </w:rPr>
          <w:fldChar w:fldCharType="end"/>
        </w:r>
      </w:p>
    </w:sdtContent>
  </w:sdt>
  <w:p w:rsidR="000D2845" w:rsidRDefault="000D28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6822653"/>
      <w:docPartObj>
        <w:docPartGallery w:val="Page Numbers (Bottom of Page)"/>
        <w:docPartUnique/>
      </w:docPartObj>
    </w:sdtPr>
    <w:sdtEndPr>
      <w:rPr>
        <w:noProof/>
      </w:rPr>
    </w:sdtEndPr>
    <w:sdtContent>
      <w:p w:rsidR="000D2845" w:rsidRDefault="000D2845">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rsidR="000D2845" w:rsidRDefault="000D2845" w:rsidP="000326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2086353"/>
      <w:docPartObj>
        <w:docPartGallery w:val="Page Numbers (Bottom of Page)"/>
        <w:docPartUnique/>
      </w:docPartObj>
    </w:sdtPr>
    <w:sdtEndPr>
      <w:rPr>
        <w:rFonts w:cs="Arial"/>
      </w:rPr>
    </w:sdtEndPr>
    <w:sdtContent>
      <w:p w:rsidR="000D2845" w:rsidRPr="00767424" w:rsidRDefault="000D2845" w:rsidP="00F9796E">
        <w:pPr>
          <w:pStyle w:val="Footer"/>
          <w:jc w:val="right"/>
          <w:rPr>
            <w:rFonts w:cs="Arial"/>
          </w:rPr>
        </w:pPr>
        <w:r w:rsidRPr="00767424">
          <w:rPr>
            <w:rFonts w:cs="Arial"/>
          </w:rPr>
          <w:fldChar w:fldCharType="begin"/>
        </w:r>
        <w:r>
          <w:instrText xml:space="preserve"> PAGE   \* MERGEFORMAT </w:instrText>
        </w:r>
        <w:r w:rsidRPr="00767424">
          <w:rPr>
            <w:rFonts w:cs="Arial"/>
          </w:rPr>
          <w:fldChar w:fldCharType="separate"/>
        </w:r>
        <w:r w:rsidR="00A70962">
          <w:rPr>
            <w:noProof/>
          </w:rPr>
          <w:t>17</w:t>
        </w:r>
        <w:r w:rsidRPr="00767424">
          <w:rPr>
            <w:rFonts w:cs="Arial"/>
          </w:rPr>
          <w:fldChar w:fldCharType="end"/>
        </w:r>
      </w:p>
    </w:sdtContent>
  </w:sdt>
  <w:p w:rsidR="000D2845" w:rsidRDefault="000D2845" w:rsidP="000326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6393127"/>
      <w:docPartObj>
        <w:docPartGallery w:val="Page Numbers (Bottom of Page)"/>
        <w:docPartUnique/>
      </w:docPartObj>
    </w:sdtPr>
    <w:sdtEndPr>
      <w:rPr>
        <w:noProof/>
      </w:rPr>
    </w:sdtEndPr>
    <w:sdtContent>
      <w:p w:rsidR="000D2845" w:rsidRDefault="000D2845" w:rsidP="0003266D">
        <w:pPr>
          <w:pStyle w:val="Footer"/>
        </w:pPr>
        <w:r>
          <w:fldChar w:fldCharType="begin"/>
        </w:r>
        <w:r>
          <w:instrText xml:space="preserve"> PAGE   \* MERGEFORMAT </w:instrText>
        </w:r>
        <w:r>
          <w:fldChar w:fldCharType="separate"/>
        </w:r>
        <w:r>
          <w:rPr>
            <w:noProof/>
          </w:rPr>
          <w:t>1</w:t>
        </w:r>
        <w:r>
          <w:rPr>
            <w:noProof/>
          </w:rPr>
          <w:fldChar w:fldCharType="end"/>
        </w:r>
      </w:p>
    </w:sdtContent>
  </w:sdt>
  <w:p w:rsidR="000D2845" w:rsidRDefault="000D2845" w:rsidP="00032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1D52" w:rsidRDefault="003C1D52" w:rsidP="0003266D">
      <w:r>
        <w:separator/>
      </w:r>
    </w:p>
  </w:footnote>
  <w:footnote w:type="continuationSeparator" w:id="0">
    <w:p w:rsidR="003C1D52" w:rsidRDefault="003C1D52" w:rsidP="0003266D">
      <w:r>
        <w:continuationSeparator/>
      </w:r>
    </w:p>
  </w:footnote>
  <w:footnote w:type="continuationNotice" w:id="1">
    <w:p w:rsidR="003C1D52" w:rsidRDefault="003C1D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2845" w:rsidRPr="00767424" w:rsidRDefault="000D2845" w:rsidP="009C6714">
    <w:pPr>
      <w:pStyle w:val="Header"/>
      <w:tabs>
        <w:tab w:val="clear" w:pos="9072"/>
        <w:tab w:val="right" w:pos="9418"/>
      </w:tabs>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2845" w:rsidRPr="00767424" w:rsidRDefault="000D2845" w:rsidP="004C615D">
    <w:pPr>
      <w:pStyle w:val="Header"/>
      <w:tabs>
        <w:tab w:val="clear" w:pos="9072"/>
        <w:tab w:val="left" w:pos="4420"/>
        <w:tab w:val="right" w:pos="9418"/>
      </w:tabs>
      <w:rPr>
        <w:rFonts w:eastAsia="Arial" w:cs="Arial"/>
      </w:rPr>
    </w:pPr>
    <w:r w:rsidRPr="47F7713A">
      <w:rPr>
        <w:rFonts w:eastAsia="Arial" w:cs="Arial"/>
      </w:rPr>
      <w:t>SOEN 34</w:t>
    </w:r>
    <w:r>
      <w:rPr>
        <w:rFonts w:eastAsia="Arial" w:cs="Arial"/>
      </w:rPr>
      <w:t>4</w:t>
    </w:r>
    <w:r w:rsidRPr="47F7713A">
      <w:rPr>
        <w:rFonts w:eastAsia="Arial" w:cs="Arial"/>
      </w:rPr>
      <w:t xml:space="preserve"> </w:t>
    </w:r>
    <w:r>
      <w:rPr>
        <w:rFonts w:eastAsia="Arial" w:cs="Arial"/>
      </w:rPr>
      <w:t xml:space="preserve">S                     </w:t>
    </w:r>
    <w:r>
      <w:rPr>
        <w:rFonts w:cs="Arial"/>
      </w:rPr>
      <w:tab/>
    </w:r>
    <w:proofErr w:type="spellStart"/>
    <w:r>
      <w:rPr>
        <w:rFonts w:eastAsia="Arial" w:cs="Arial"/>
      </w:rPr>
      <w:t>Chronos</w:t>
    </w:r>
    <w:proofErr w:type="spellEnd"/>
    <w:r w:rsidRPr="47F7713A">
      <w:rPr>
        <w:rFonts w:eastAsia="Arial" w:cs="Arial"/>
      </w:rPr>
      <w:t xml:space="preserve"> System Requirements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6802986"/>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rPr>
        <w:b/>
        <w:i w:val="0"/>
      </w:rPr>
    </w:lvl>
    <w:lvl w:ilvl="3">
      <w:start w:val="1"/>
      <w:numFmt w:val="decimal"/>
      <w:pStyle w:val="Heading4"/>
      <w:lvlText w:val="%1.%2.%3.%4"/>
      <w:legacy w:legacy="1" w:legacySpace="144" w:legacyIndent="0"/>
      <w:lvlJc w:val="left"/>
      <w:rPr>
        <w:b/>
      </w:rPr>
    </w:lvl>
    <w:lvl w:ilvl="4">
      <w:start w:val="1"/>
      <w:numFmt w:val="decimal"/>
      <w:pStyle w:val="Heading5"/>
      <w:lvlText w:val="%1.%2.%3.%4.%5"/>
      <w:legacy w:legacy="1" w:legacySpace="144" w:legacyIndent="0"/>
      <w:lvlJc w:val="left"/>
      <w:rPr>
        <w:rFonts w:ascii="Arial" w:hAnsi="Arial" w:cs="Arial"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6D2655"/>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5E96CED"/>
    <w:multiLevelType w:val="hybridMultilevel"/>
    <w:tmpl w:val="DFE02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600F68"/>
    <w:multiLevelType w:val="hybridMultilevel"/>
    <w:tmpl w:val="557609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09437EFF"/>
    <w:multiLevelType w:val="hybridMultilevel"/>
    <w:tmpl w:val="AB764C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C17749D"/>
    <w:multiLevelType w:val="hybridMultilevel"/>
    <w:tmpl w:val="F0EE8A96"/>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C14ED1"/>
    <w:multiLevelType w:val="hybridMultilevel"/>
    <w:tmpl w:val="8118D8B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0DCA4352"/>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DD7819"/>
    <w:multiLevelType w:val="hybridMultilevel"/>
    <w:tmpl w:val="6F462E3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10AF360D"/>
    <w:multiLevelType w:val="hybridMultilevel"/>
    <w:tmpl w:val="A0B613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13512ECB"/>
    <w:multiLevelType w:val="hybridMultilevel"/>
    <w:tmpl w:val="9A925F3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13FF5B61"/>
    <w:multiLevelType w:val="hybridMultilevel"/>
    <w:tmpl w:val="CFEE5B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475724F"/>
    <w:multiLevelType w:val="hybridMultilevel"/>
    <w:tmpl w:val="FFC02AA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17BC4213"/>
    <w:multiLevelType w:val="hybridMultilevel"/>
    <w:tmpl w:val="1DC2129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18996445"/>
    <w:multiLevelType w:val="hybridMultilevel"/>
    <w:tmpl w:val="DA6A9E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B507C62"/>
    <w:multiLevelType w:val="hybridMultilevel"/>
    <w:tmpl w:val="DFE02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E263207"/>
    <w:multiLevelType w:val="hybridMultilevel"/>
    <w:tmpl w:val="0346F72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7" w15:restartNumberingAfterBreak="0">
    <w:nsid w:val="3A3717D8"/>
    <w:multiLevelType w:val="hybridMultilevel"/>
    <w:tmpl w:val="E71EF6AC"/>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8D6E5D"/>
    <w:multiLevelType w:val="hybridMultilevel"/>
    <w:tmpl w:val="D2F0E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69043B"/>
    <w:multiLevelType w:val="hybridMultilevel"/>
    <w:tmpl w:val="019C01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475C5F45"/>
    <w:multiLevelType w:val="hybridMultilevel"/>
    <w:tmpl w:val="9E84DF8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4B2B7BE6"/>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2" w15:restartNumberingAfterBreak="0">
    <w:nsid w:val="54421F10"/>
    <w:multiLevelType w:val="hybridMultilevel"/>
    <w:tmpl w:val="C9B81D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8AC08F3"/>
    <w:multiLevelType w:val="hybridMultilevel"/>
    <w:tmpl w:val="DFE02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C2D0551"/>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5D77791F"/>
    <w:multiLevelType w:val="hybridMultilevel"/>
    <w:tmpl w:val="AC8C0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405DDB"/>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7" w15:restartNumberingAfterBreak="0">
    <w:nsid w:val="6F182B48"/>
    <w:multiLevelType w:val="hybridMultilevel"/>
    <w:tmpl w:val="EF1C9AF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8" w15:restartNumberingAfterBreak="0">
    <w:nsid w:val="71F936A6"/>
    <w:multiLevelType w:val="hybridMultilevel"/>
    <w:tmpl w:val="CF58FCC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9" w15:restartNumberingAfterBreak="0">
    <w:nsid w:val="770A1EA1"/>
    <w:multiLevelType w:val="hybridMultilevel"/>
    <w:tmpl w:val="70EC97D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0" w15:restartNumberingAfterBreak="0">
    <w:nsid w:val="775260CD"/>
    <w:multiLevelType w:val="hybridMultilevel"/>
    <w:tmpl w:val="389C16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510160"/>
    <w:multiLevelType w:val="hybridMultilevel"/>
    <w:tmpl w:val="DAB6F3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FC6150E"/>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25"/>
  </w:num>
  <w:num w:numId="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17"/>
  </w:num>
  <w:num w:numId="7">
    <w:abstractNumId w:val="18"/>
  </w:num>
  <w:num w:numId="8">
    <w:abstractNumId w:val="3"/>
  </w:num>
  <w:num w:numId="9">
    <w:abstractNumId w:val="9"/>
  </w:num>
  <w:num w:numId="10">
    <w:abstractNumId w:val="20"/>
  </w:num>
  <w:num w:numId="11">
    <w:abstractNumId w:val="13"/>
  </w:num>
  <w:num w:numId="12">
    <w:abstractNumId w:val="19"/>
  </w:num>
  <w:num w:numId="13">
    <w:abstractNumId w:val="29"/>
  </w:num>
  <w:num w:numId="14">
    <w:abstractNumId w:val="24"/>
  </w:num>
  <w:num w:numId="15">
    <w:abstractNumId w:val="28"/>
  </w:num>
  <w:num w:numId="16">
    <w:abstractNumId w:val="10"/>
  </w:num>
  <w:num w:numId="17">
    <w:abstractNumId w:val="27"/>
  </w:num>
  <w:num w:numId="18">
    <w:abstractNumId w:val="6"/>
  </w:num>
  <w:num w:numId="19">
    <w:abstractNumId w:val="8"/>
  </w:num>
  <w:num w:numId="20">
    <w:abstractNumId w:val="21"/>
  </w:num>
  <w:num w:numId="21">
    <w:abstractNumId w:val="1"/>
  </w:num>
  <w:num w:numId="22">
    <w:abstractNumId w:val="22"/>
  </w:num>
  <w:num w:numId="23">
    <w:abstractNumId w:val="12"/>
  </w:num>
  <w:num w:numId="24">
    <w:abstractNumId w:val="26"/>
  </w:num>
  <w:num w:numId="25">
    <w:abstractNumId w:val="14"/>
  </w:num>
  <w:num w:numId="26">
    <w:abstractNumId w:val="16"/>
  </w:num>
  <w:num w:numId="27">
    <w:abstractNumId w:val="11"/>
  </w:num>
  <w:num w:numId="28">
    <w:abstractNumId w:val="30"/>
  </w:num>
  <w:num w:numId="29">
    <w:abstractNumId w:val="15"/>
  </w:num>
  <w:num w:numId="30">
    <w:abstractNumId w:val="4"/>
  </w:num>
  <w:num w:numId="31">
    <w:abstractNumId w:val="31"/>
  </w:num>
  <w:num w:numId="32">
    <w:abstractNumId w:val="23"/>
  </w:num>
  <w:num w:numId="33">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zMAdS5oaGFoZm5ko6SsGpxcWZ+XkgBca1ACtiBA8sAAAA"/>
  </w:docVars>
  <w:rsids>
    <w:rsidRoot w:val="00E6329B"/>
    <w:rsid w:val="00000D03"/>
    <w:rsid w:val="0000321F"/>
    <w:rsid w:val="00005D07"/>
    <w:rsid w:val="00006EDA"/>
    <w:rsid w:val="00007403"/>
    <w:rsid w:val="000109B7"/>
    <w:rsid w:val="000119BB"/>
    <w:rsid w:val="00012CC6"/>
    <w:rsid w:val="00013932"/>
    <w:rsid w:val="00014CB9"/>
    <w:rsid w:val="0001540E"/>
    <w:rsid w:val="00016BD7"/>
    <w:rsid w:val="00017FFE"/>
    <w:rsid w:val="000202BE"/>
    <w:rsid w:val="000204FE"/>
    <w:rsid w:val="0002074C"/>
    <w:rsid w:val="00022C38"/>
    <w:rsid w:val="00023513"/>
    <w:rsid w:val="00023F1E"/>
    <w:rsid w:val="0002426E"/>
    <w:rsid w:val="000244CE"/>
    <w:rsid w:val="00024510"/>
    <w:rsid w:val="0002469B"/>
    <w:rsid w:val="00025882"/>
    <w:rsid w:val="000262D5"/>
    <w:rsid w:val="0002752F"/>
    <w:rsid w:val="00027A70"/>
    <w:rsid w:val="00030105"/>
    <w:rsid w:val="000315D7"/>
    <w:rsid w:val="000319B9"/>
    <w:rsid w:val="0003257F"/>
    <w:rsid w:val="0003266D"/>
    <w:rsid w:val="0003374B"/>
    <w:rsid w:val="00033808"/>
    <w:rsid w:val="00035324"/>
    <w:rsid w:val="00035673"/>
    <w:rsid w:val="00040DB0"/>
    <w:rsid w:val="0004220E"/>
    <w:rsid w:val="00042223"/>
    <w:rsid w:val="00042D11"/>
    <w:rsid w:val="00044DC8"/>
    <w:rsid w:val="00050DAE"/>
    <w:rsid w:val="00051363"/>
    <w:rsid w:val="00051E82"/>
    <w:rsid w:val="00052163"/>
    <w:rsid w:val="0005269E"/>
    <w:rsid w:val="000538AF"/>
    <w:rsid w:val="00053B6B"/>
    <w:rsid w:val="00053C27"/>
    <w:rsid w:val="00054369"/>
    <w:rsid w:val="00054F2B"/>
    <w:rsid w:val="000550B5"/>
    <w:rsid w:val="000555A5"/>
    <w:rsid w:val="0005600D"/>
    <w:rsid w:val="00056712"/>
    <w:rsid w:val="0005726C"/>
    <w:rsid w:val="00057816"/>
    <w:rsid w:val="00060FD4"/>
    <w:rsid w:val="0006424A"/>
    <w:rsid w:val="00066331"/>
    <w:rsid w:val="00066788"/>
    <w:rsid w:val="00066B5B"/>
    <w:rsid w:val="00067474"/>
    <w:rsid w:val="00070E2D"/>
    <w:rsid w:val="0007206F"/>
    <w:rsid w:val="00072310"/>
    <w:rsid w:val="000727EB"/>
    <w:rsid w:val="00072AB9"/>
    <w:rsid w:val="00072C99"/>
    <w:rsid w:val="00074D36"/>
    <w:rsid w:val="00081427"/>
    <w:rsid w:val="00082211"/>
    <w:rsid w:val="0008249C"/>
    <w:rsid w:val="00083060"/>
    <w:rsid w:val="00084553"/>
    <w:rsid w:val="00084782"/>
    <w:rsid w:val="0008479F"/>
    <w:rsid w:val="000848BF"/>
    <w:rsid w:val="00084FCD"/>
    <w:rsid w:val="00085AC5"/>
    <w:rsid w:val="000864D6"/>
    <w:rsid w:val="000866EF"/>
    <w:rsid w:val="00086979"/>
    <w:rsid w:val="00087B0E"/>
    <w:rsid w:val="000912DF"/>
    <w:rsid w:val="00091987"/>
    <w:rsid w:val="00091E40"/>
    <w:rsid w:val="0009357D"/>
    <w:rsid w:val="00093894"/>
    <w:rsid w:val="00093CAB"/>
    <w:rsid w:val="00093E6B"/>
    <w:rsid w:val="00094023"/>
    <w:rsid w:val="00094786"/>
    <w:rsid w:val="00095323"/>
    <w:rsid w:val="000967C7"/>
    <w:rsid w:val="00096BD8"/>
    <w:rsid w:val="00096CD8"/>
    <w:rsid w:val="00097D6C"/>
    <w:rsid w:val="00097E7B"/>
    <w:rsid w:val="00097E9F"/>
    <w:rsid w:val="000A000A"/>
    <w:rsid w:val="000A1E14"/>
    <w:rsid w:val="000A2C2F"/>
    <w:rsid w:val="000A2EFC"/>
    <w:rsid w:val="000A3DF3"/>
    <w:rsid w:val="000A3EB4"/>
    <w:rsid w:val="000A5520"/>
    <w:rsid w:val="000A6302"/>
    <w:rsid w:val="000A6F31"/>
    <w:rsid w:val="000B0408"/>
    <w:rsid w:val="000B0540"/>
    <w:rsid w:val="000B0A7A"/>
    <w:rsid w:val="000B12F1"/>
    <w:rsid w:val="000B2309"/>
    <w:rsid w:val="000B314A"/>
    <w:rsid w:val="000B514A"/>
    <w:rsid w:val="000B536E"/>
    <w:rsid w:val="000B6727"/>
    <w:rsid w:val="000B6E01"/>
    <w:rsid w:val="000B72C3"/>
    <w:rsid w:val="000B7C96"/>
    <w:rsid w:val="000C0BFC"/>
    <w:rsid w:val="000C1592"/>
    <w:rsid w:val="000C35CA"/>
    <w:rsid w:val="000C4E64"/>
    <w:rsid w:val="000C76FA"/>
    <w:rsid w:val="000D06FC"/>
    <w:rsid w:val="000D1771"/>
    <w:rsid w:val="000D18AB"/>
    <w:rsid w:val="000D1D19"/>
    <w:rsid w:val="000D2845"/>
    <w:rsid w:val="000D2F63"/>
    <w:rsid w:val="000D40AB"/>
    <w:rsid w:val="000D587B"/>
    <w:rsid w:val="000D5A2F"/>
    <w:rsid w:val="000D5AA5"/>
    <w:rsid w:val="000D6375"/>
    <w:rsid w:val="000D6797"/>
    <w:rsid w:val="000D7523"/>
    <w:rsid w:val="000E0507"/>
    <w:rsid w:val="000E12E6"/>
    <w:rsid w:val="000E1DD5"/>
    <w:rsid w:val="000E20AE"/>
    <w:rsid w:val="000E2166"/>
    <w:rsid w:val="000E3A43"/>
    <w:rsid w:val="000E4B67"/>
    <w:rsid w:val="000E4BD0"/>
    <w:rsid w:val="000E5E75"/>
    <w:rsid w:val="000E6788"/>
    <w:rsid w:val="000E7200"/>
    <w:rsid w:val="000E7AE3"/>
    <w:rsid w:val="000F0954"/>
    <w:rsid w:val="000F0A42"/>
    <w:rsid w:val="000F1127"/>
    <w:rsid w:val="000F2B47"/>
    <w:rsid w:val="000F329C"/>
    <w:rsid w:val="000F6E9C"/>
    <w:rsid w:val="00101A63"/>
    <w:rsid w:val="00102AB6"/>
    <w:rsid w:val="00104098"/>
    <w:rsid w:val="00104546"/>
    <w:rsid w:val="0010471C"/>
    <w:rsid w:val="00104A83"/>
    <w:rsid w:val="00104E6A"/>
    <w:rsid w:val="00104ED8"/>
    <w:rsid w:val="00104FB5"/>
    <w:rsid w:val="001056D4"/>
    <w:rsid w:val="00105FBC"/>
    <w:rsid w:val="00106B11"/>
    <w:rsid w:val="00106FC7"/>
    <w:rsid w:val="0011009D"/>
    <w:rsid w:val="001105C5"/>
    <w:rsid w:val="0011222C"/>
    <w:rsid w:val="0011226C"/>
    <w:rsid w:val="00113442"/>
    <w:rsid w:val="001155E5"/>
    <w:rsid w:val="001157E4"/>
    <w:rsid w:val="00116EFF"/>
    <w:rsid w:val="001173D3"/>
    <w:rsid w:val="00120216"/>
    <w:rsid w:val="00120671"/>
    <w:rsid w:val="001207E7"/>
    <w:rsid w:val="00120B33"/>
    <w:rsid w:val="001223AB"/>
    <w:rsid w:val="001229F6"/>
    <w:rsid w:val="00122BAE"/>
    <w:rsid w:val="0012436E"/>
    <w:rsid w:val="00125C08"/>
    <w:rsid w:val="00125F19"/>
    <w:rsid w:val="00126AF0"/>
    <w:rsid w:val="00126E36"/>
    <w:rsid w:val="00130A8C"/>
    <w:rsid w:val="00130C59"/>
    <w:rsid w:val="00130E30"/>
    <w:rsid w:val="00131E97"/>
    <w:rsid w:val="001325A7"/>
    <w:rsid w:val="00132BA0"/>
    <w:rsid w:val="00134325"/>
    <w:rsid w:val="00134826"/>
    <w:rsid w:val="0013513C"/>
    <w:rsid w:val="001351A9"/>
    <w:rsid w:val="00140522"/>
    <w:rsid w:val="00141E35"/>
    <w:rsid w:val="00142190"/>
    <w:rsid w:val="00143588"/>
    <w:rsid w:val="00143FFD"/>
    <w:rsid w:val="00144674"/>
    <w:rsid w:val="00144DBE"/>
    <w:rsid w:val="001455AE"/>
    <w:rsid w:val="001455D1"/>
    <w:rsid w:val="001502C2"/>
    <w:rsid w:val="001504A1"/>
    <w:rsid w:val="001527E0"/>
    <w:rsid w:val="00152BDB"/>
    <w:rsid w:val="00153102"/>
    <w:rsid w:val="001539E0"/>
    <w:rsid w:val="00153B47"/>
    <w:rsid w:val="001545AE"/>
    <w:rsid w:val="00154E39"/>
    <w:rsid w:val="0015502B"/>
    <w:rsid w:val="00155209"/>
    <w:rsid w:val="001573BD"/>
    <w:rsid w:val="00157AC5"/>
    <w:rsid w:val="001603A5"/>
    <w:rsid w:val="001603CD"/>
    <w:rsid w:val="001613C3"/>
    <w:rsid w:val="001618F9"/>
    <w:rsid w:val="00163F4C"/>
    <w:rsid w:val="0016503F"/>
    <w:rsid w:val="00165F54"/>
    <w:rsid w:val="00166C8A"/>
    <w:rsid w:val="00167E1A"/>
    <w:rsid w:val="001715B7"/>
    <w:rsid w:val="001715B9"/>
    <w:rsid w:val="00172D5E"/>
    <w:rsid w:val="0017341A"/>
    <w:rsid w:val="00174816"/>
    <w:rsid w:val="00174BFB"/>
    <w:rsid w:val="00174FBD"/>
    <w:rsid w:val="00175018"/>
    <w:rsid w:val="00175A28"/>
    <w:rsid w:val="00175D87"/>
    <w:rsid w:val="001764B5"/>
    <w:rsid w:val="00176DC8"/>
    <w:rsid w:val="0018015B"/>
    <w:rsid w:val="00180E00"/>
    <w:rsid w:val="00182C10"/>
    <w:rsid w:val="00183D20"/>
    <w:rsid w:val="001859C0"/>
    <w:rsid w:val="00186C8D"/>
    <w:rsid w:val="0019044D"/>
    <w:rsid w:val="00190AD8"/>
    <w:rsid w:val="00192EC8"/>
    <w:rsid w:val="00193695"/>
    <w:rsid w:val="001937C5"/>
    <w:rsid w:val="00193B59"/>
    <w:rsid w:val="001947D2"/>
    <w:rsid w:val="00196529"/>
    <w:rsid w:val="001A1F2D"/>
    <w:rsid w:val="001A242A"/>
    <w:rsid w:val="001A3BA8"/>
    <w:rsid w:val="001A590B"/>
    <w:rsid w:val="001A5970"/>
    <w:rsid w:val="001A6609"/>
    <w:rsid w:val="001A6F00"/>
    <w:rsid w:val="001B3100"/>
    <w:rsid w:val="001B334B"/>
    <w:rsid w:val="001B3763"/>
    <w:rsid w:val="001B79C0"/>
    <w:rsid w:val="001B7D56"/>
    <w:rsid w:val="001C09AD"/>
    <w:rsid w:val="001C0E63"/>
    <w:rsid w:val="001C2590"/>
    <w:rsid w:val="001C2D00"/>
    <w:rsid w:val="001C5DF7"/>
    <w:rsid w:val="001C7D5D"/>
    <w:rsid w:val="001D04E9"/>
    <w:rsid w:val="001D094A"/>
    <w:rsid w:val="001D11C3"/>
    <w:rsid w:val="001D2471"/>
    <w:rsid w:val="001D6379"/>
    <w:rsid w:val="001E0583"/>
    <w:rsid w:val="001E1EC5"/>
    <w:rsid w:val="001E2601"/>
    <w:rsid w:val="001E3C88"/>
    <w:rsid w:val="001E45E8"/>
    <w:rsid w:val="001F02DC"/>
    <w:rsid w:val="001F0372"/>
    <w:rsid w:val="001F0378"/>
    <w:rsid w:val="001F0CCC"/>
    <w:rsid w:val="001F1668"/>
    <w:rsid w:val="001F2F4D"/>
    <w:rsid w:val="001F4DDC"/>
    <w:rsid w:val="001F4F20"/>
    <w:rsid w:val="001F52A7"/>
    <w:rsid w:val="001F5791"/>
    <w:rsid w:val="001F6789"/>
    <w:rsid w:val="001F7F6B"/>
    <w:rsid w:val="00200391"/>
    <w:rsid w:val="0020050D"/>
    <w:rsid w:val="002006B6"/>
    <w:rsid w:val="002006C7"/>
    <w:rsid w:val="00200DF0"/>
    <w:rsid w:val="00200E55"/>
    <w:rsid w:val="0020129B"/>
    <w:rsid w:val="002027EE"/>
    <w:rsid w:val="002073ED"/>
    <w:rsid w:val="002105E4"/>
    <w:rsid w:val="00210680"/>
    <w:rsid w:val="0021075A"/>
    <w:rsid w:val="00210E8C"/>
    <w:rsid w:val="002117E9"/>
    <w:rsid w:val="002153D8"/>
    <w:rsid w:val="00216526"/>
    <w:rsid w:val="002170E2"/>
    <w:rsid w:val="002172B0"/>
    <w:rsid w:val="0022144D"/>
    <w:rsid w:val="002215C7"/>
    <w:rsid w:val="00221A22"/>
    <w:rsid w:val="00221CCC"/>
    <w:rsid w:val="00221D04"/>
    <w:rsid w:val="00223628"/>
    <w:rsid w:val="00223C3E"/>
    <w:rsid w:val="00224F3C"/>
    <w:rsid w:val="00225163"/>
    <w:rsid w:val="002263F7"/>
    <w:rsid w:val="00226F32"/>
    <w:rsid w:val="00227057"/>
    <w:rsid w:val="00227A87"/>
    <w:rsid w:val="00231ED9"/>
    <w:rsid w:val="002320CB"/>
    <w:rsid w:val="00232D86"/>
    <w:rsid w:val="00233034"/>
    <w:rsid w:val="002346AA"/>
    <w:rsid w:val="002347DF"/>
    <w:rsid w:val="00235B08"/>
    <w:rsid w:val="002412BB"/>
    <w:rsid w:val="00242898"/>
    <w:rsid w:val="00245438"/>
    <w:rsid w:val="00250F71"/>
    <w:rsid w:val="002516C6"/>
    <w:rsid w:val="00253A09"/>
    <w:rsid w:val="00253AE3"/>
    <w:rsid w:val="00253D70"/>
    <w:rsid w:val="00254044"/>
    <w:rsid w:val="00254EC4"/>
    <w:rsid w:val="00256962"/>
    <w:rsid w:val="002571AB"/>
    <w:rsid w:val="00257966"/>
    <w:rsid w:val="00261E87"/>
    <w:rsid w:val="00262230"/>
    <w:rsid w:val="0026294E"/>
    <w:rsid w:val="002638D6"/>
    <w:rsid w:val="00263DDF"/>
    <w:rsid w:val="0026540E"/>
    <w:rsid w:val="00266C2E"/>
    <w:rsid w:val="002679D2"/>
    <w:rsid w:val="00267B8F"/>
    <w:rsid w:val="002707D6"/>
    <w:rsid w:val="00270825"/>
    <w:rsid w:val="002709E1"/>
    <w:rsid w:val="00270EDD"/>
    <w:rsid w:val="002723DE"/>
    <w:rsid w:val="00272B17"/>
    <w:rsid w:val="00272E5F"/>
    <w:rsid w:val="002752A9"/>
    <w:rsid w:val="00275528"/>
    <w:rsid w:val="00277091"/>
    <w:rsid w:val="0027744E"/>
    <w:rsid w:val="00280856"/>
    <w:rsid w:val="00281BE5"/>
    <w:rsid w:val="00281C61"/>
    <w:rsid w:val="002821C3"/>
    <w:rsid w:val="00282404"/>
    <w:rsid w:val="002837D4"/>
    <w:rsid w:val="0028393D"/>
    <w:rsid w:val="00284C46"/>
    <w:rsid w:val="00285B2E"/>
    <w:rsid w:val="00285E55"/>
    <w:rsid w:val="00286DC9"/>
    <w:rsid w:val="00287326"/>
    <w:rsid w:val="00287535"/>
    <w:rsid w:val="00287B09"/>
    <w:rsid w:val="00290D9B"/>
    <w:rsid w:val="00291AFC"/>
    <w:rsid w:val="00291EFB"/>
    <w:rsid w:val="002922F2"/>
    <w:rsid w:val="00293453"/>
    <w:rsid w:val="00293759"/>
    <w:rsid w:val="002948D9"/>
    <w:rsid w:val="00294AD2"/>
    <w:rsid w:val="00294F6F"/>
    <w:rsid w:val="002950EE"/>
    <w:rsid w:val="002953D8"/>
    <w:rsid w:val="00295CE6"/>
    <w:rsid w:val="00295F49"/>
    <w:rsid w:val="0029615A"/>
    <w:rsid w:val="00296B25"/>
    <w:rsid w:val="00297A63"/>
    <w:rsid w:val="002A1962"/>
    <w:rsid w:val="002A2CB6"/>
    <w:rsid w:val="002A3CD6"/>
    <w:rsid w:val="002A4145"/>
    <w:rsid w:val="002A4BB8"/>
    <w:rsid w:val="002A5BAF"/>
    <w:rsid w:val="002A6F26"/>
    <w:rsid w:val="002A74A7"/>
    <w:rsid w:val="002B329A"/>
    <w:rsid w:val="002B4F5D"/>
    <w:rsid w:val="002B545E"/>
    <w:rsid w:val="002B5BC0"/>
    <w:rsid w:val="002B6512"/>
    <w:rsid w:val="002B68E1"/>
    <w:rsid w:val="002B6BC7"/>
    <w:rsid w:val="002C00A9"/>
    <w:rsid w:val="002C0592"/>
    <w:rsid w:val="002C0B39"/>
    <w:rsid w:val="002C2D0F"/>
    <w:rsid w:val="002C37AA"/>
    <w:rsid w:val="002C3C06"/>
    <w:rsid w:val="002C4514"/>
    <w:rsid w:val="002C4564"/>
    <w:rsid w:val="002C47D3"/>
    <w:rsid w:val="002C47DD"/>
    <w:rsid w:val="002C55A5"/>
    <w:rsid w:val="002C65FE"/>
    <w:rsid w:val="002C7F77"/>
    <w:rsid w:val="002D137B"/>
    <w:rsid w:val="002D1D6F"/>
    <w:rsid w:val="002D289B"/>
    <w:rsid w:val="002D45AF"/>
    <w:rsid w:val="002D4602"/>
    <w:rsid w:val="002D4C0A"/>
    <w:rsid w:val="002D60E8"/>
    <w:rsid w:val="002D66B5"/>
    <w:rsid w:val="002D70FE"/>
    <w:rsid w:val="002D7194"/>
    <w:rsid w:val="002D7C16"/>
    <w:rsid w:val="002D7FAC"/>
    <w:rsid w:val="002E0491"/>
    <w:rsid w:val="002E10E2"/>
    <w:rsid w:val="002E12A3"/>
    <w:rsid w:val="002E38CA"/>
    <w:rsid w:val="002E48A1"/>
    <w:rsid w:val="002E552F"/>
    <w:rsid w:val="002E6C72"/>
    <w:rsid w:val="002E71AB"/>
    <w:rsid w:val="002E7AA5"/>
    <w:rsid w:val="002F18C0"/>
    <w:rsid w:val="002F2644"/>
    <w:rsid w:val="002F3608"/>
    <w:rsid w:val="002F37EE"/>
    <w:rsid w:val="002F3BF0"/>
    <w:rsid w:val="002F3C9D"/>
    <w:rsid w:val="002F47C5"/>
    <w:rsid w:val="002F55AF"/>
    <w:rsid w:val="002F5D33"/>
    <w:rsid w:val="002F60B3"/>
    <w:rsid w:val="002F6462"/>
    <w:rsid w:val="002F696A"/>
    <w:rsid w:val="002F6D06"/>
    <w:rsid w:val="002F70F8"/>
    <w:rsid w:val="003001FD"/>
    <w:rsid w:val="00300A07"/>
    <w:rsid w:val="00300A22"/>
    <w:rsid w:val="00301016"/>
    <w:rsid w:val="003017F2"/>
    <w:rsid w:val="00301C10"/>
    <w:rsid w:val="00302415"/>
    <w:rsid w:val="00302D95"/>
    <w:rsid w:val="003033DC"/>
    <w:rsid w:val="0030373A"/>
    <w:rsid w:val="00303BF6"/>
    <w:rsid w:val="00305713"/>
    <w:rsid w:val="003059F2"/>
    <w:rsid w:val="00311276"/>
    <w:rsid w:val="00311598"/>
    <w:rsid w:val="00312EB0"/>
    <w:rsid w:val="003130B2"/>
    <w:rsid w:val="00313224"/>
    <w:rsid w:val="00313268"/>
    <w:rsid w:val="0031413A"/>
    <w:rsid w:val="00314863"/>
    <w:rsid w:val="003148DB"/>
    <w:rsid w:val="00314B39"/>
    <w:rsid w:val="003152B8"/>
    <w:rsid w:val="00317D99"/>
    <w:rsid w:val="00317FFC"/>
    <w:rsid w:val="00320499"/>
    <w:rsid w:val="003206E0"/>
    <w:rsid w:val="00320B2F"/>
    <w:rsid w:val="003211E6"/>
    <w:rsid w:val="00321410"/>
    <w:rsid w:val="00321874"/>
    <w:rsid w:val="00322500"/>
    <w:rsid w:val="00323778"/>
    <w:rsid w:val="003237A9"/>
    <w:rsid w:val="00326B3A"/>
    <w:rsid w:val="00327301"/>
    <w:rsid w:val="003279B0"/>
    <w:rsid w:val="0033094E"/>
    <w:rsid w:val="00330E96"/>
    <w:rsid w:val="0033119B"/>
    <w:rsid w:val="0033149C"/>
    <w:rsid w:val="00331EBE"/>
    <w:rsid w:val="00333703"/>
    <w:rsid w:val="00333E55"/>
    <w:rsid w:val="003349D5"/>
    <w:rsid w:val="00334D67"/>
    <w:rsid w:val="00335057"/>
    <w:rsid w:val="00335A0D"/>
    <w:rsid w:val="0033614D"/>
    <w:rsid w:val="0033642B"/>
    <w:rsid w:val="003367F4"/>
    <w:rsid w:val="003411AF"/>
    <w:rsid w:val="00343469"/>
    <w:rsid w:val="003436F1"/>
    <w:rsid w:val="00343F61"/>
    <w:rsid w:val="0034464B"/>
    <w:rsid w:val="00344B26"/>
    <w:rsid w:val="00345770"/>
    <w:rsid w:val="00345A31"/>
    <w:rsid w:val="00346C1C"/>
    <w:rsid w:val="00346E44"/>
    <w:rsid w:val="00347B83"/>
    <w:rsid w:val="003511E5"/>
    <w:rsid w:val="003516F3"/>
    <w:rsid w:val="00351731"/>
    <w:rsid w:val="003523CB"/>
    <w:rsid w:val="00353984"/>
    <w:rsid w:val="00356326"/>
    <w:rsid w:val="00356FD6"/>
    <w:rsid w:val="00357CBF"/>
    <w:rsid w:val="003607C7"/>
    <w:rsid w:val="00360996"/>
    <w:rsid w:val="00362897"/>
    <w:rsid w:val="003643B8"/>
    <w:rsid w:val="003644DA"/>
    <w:rsid w:val="00364F51"/>
    <w:rsid w:val="0036585C"/>
    <w:rsid w:val="003658F7"/>
    <w:rsid w:val="00365AC8"/>
    <w:rsid w:val="00365CFF"/>
    <w:rsid w:val="00366F7C"/>
    <w:rsid w:val="003670AC"/>
    <w:rsid w:val="00367374"/>
    <w:rsid w:val="003674D3"/>
    <w:rsid w:val="00367F96"/>
    <w:rsid w:val="00370F42"/>
    <w:rsid w:val="00375250"/>
    <w:rsid w:val="00376560"/>
    <w:rsid w:val="00376AAE"/>
    <w:rsid w:val="00376DCF"/>
    <w:rsid w:val="00377C5E"/>
    <w:rsid w:val="00381915"/>
    <w:rsid w:val="00383E46"/>
    <w:rsid w:val="00384ED0"/>
    <w:rsid w:val="00385374"/>
    <w:rsid w:val="00385C38"/>
    <w:rsid w:val="0038690F"/>
    <w:rsid w:val="00387BBA"/>
    <w:rsid w:val="00390225"/>
    <w:rsid w:val="00391CCE"/>
    <w:rsid w:val="00394256"/>
    <w:rsid w:val="003942FC"/>
    <w:rsid w:val="00394381"/>
    <w:rsid w:val="00394920"/>
    <w:rsid w:val="00394BF7"/>
    <w:rsid w:val="00396E23"/>
    <w:rsid w:val="003A0FDA"/>
    <w:rsid w:val="003A1AC9"/>
    <w:rsid w:val="003A2055"/>
    <w:rsid w:val="003A2551"/>
    <w:rsid w:val="003A2830"/>
    <w:rsid w:val="003A3AD5"/>
    <w:rsid w:val="003A444B"/>
    <w:rsid w:val="003A48D3"/>
    <w:rsid w:val="003A4F9C"/>
    <w:rsid w:val="003A520B"/>
    <w:rsid w:val="003A5896"/>
    <w:rsid w:val="003A7323"/>
    <w:rsid w:val="003B0E3F"/>
    <w:rsid w:val="003B1099"/>
    <w:rsid w:val="003B1986"/>
    <w:rsid w:val="003B3AA6"/>
    <w:rsid w:val="003B4619"/>
    <w:rsid w:val="003B5204"/>
    <w:rsid w:val="003B54B4"/>
    <w:rsid w:val="003B5773"/>
    <w:rsid w:val="003B6ACC"/>
    <w:rsid w:val="003B74CF"/>
    <w:rsid w:val="003B756D"/>
    <w:rsid w:val="003B758F"/>
    <w:rsid w:val="003B76CE"/>
    <w:rsid w:val="003B7AA7"/>
    <w:rsid w:val="003B7AD8"/>
    <w:rsid w:val="003C03DE"/>
    <w:rsid w:val="003C047E"/>
    <w:rsid w:val="003C1D52"/>
    <w:rsid w:val="003C3068"/>
    <w:rsid w:val="003C39C6"/>
    <w:rsid w:val="003C4811"/>
    <w:rsid w:val="003C4A2A"/>
    <w:rsid w:val="003C70AA"/>
    <w:rsid w:val="003C7F14"/>
    <w:rsid w:val="003D0A0D"/>
    <w:rsid w:val="003D171A"/>
    <w:rsid w:val="003D1B74"/>
    <w:rsid w:val="003D23B3"/>
    <w:rsid w:val="003D4EAF"/>
    <w:rsid w:val="003D6AFE"/>
    <w:rsid w:val="003D70E2"/>
    <w:rsid w:val="003D71A8"/>
    <w:rsid w:val="003D7A1C"/>
    <w:rsid w:val="003E15C3"/>
    <w:rsid w:val="003E1A81"/>
    <w:rsid w:val="003E2054"/>
    <w:rsid w:val="003E2874"/>
    <w:rsid w:val="003E3D69"/>
    <w:rsid w:val="003E4169"/>
    <w:rsid w:val="003E5D6F"/>
    <w:rsid w:val="003E6036"/>
    <w:rsid w:val="003E6CCE"/>
    <w:rsid w:val="003E7B3D"/>
    <w:rsid w:val="003E7CCE"/>
    <w:rsid w:val="003F00A7"/>
    <w:rsid w:val="003F01ED"/>
    <w:rsid w:val="003F05AA"/>
    <w:rsid w:val="003F1E21"/>
    <w:rsid w:val="003F3248"/>
    <w:rsid w:val="003F4695"/>
    <w:rsid w:val="003F480A"/>
    <w:rsid w:val="003F5D5C"/>
    <w:rsid w:val="003F7907"/>
    <w:rsid w:val="003F7EDA"/>
    <w:rsid w:val="003F7F81"/>
    <w:rsid w:val="00400E73"/>
    <w:rsid w:val="00401C29"/>
    <w:rsid w:val="004030C8"/>
    <w:rsid w:val="004047CF"/>
    <w:rsid w:val="004055F3"/>
    <w:rsid w:val="004056C6"/>
    <w:rsid w:val="00405D67"/>
    <w:rsid w:val="0040792B"/>
    <w:rsid w:val="00407A94"/>
    <w:rsid w:val="00407D5D"/>
    <w:rsid w:val="00411191"/>
    <w:rsid w:val="00411A1D"/>
    <w:rsid w:val="0041409A"/>
    <w:rsid w:val="00414984"/>
    <w:rsid w:val="0041633C"/>
    <w:rsid w:val="00417B65"/>
    <w:rsid w:val="00423261"/>
    <w:rsid w:val="00424668"/>
    <w:rsid w:val="00425801"/>
    <w:rsid w:val="004259B4"/>
    <w:rsid w:val="00425F31"/>
    <w:rsid w:val="004274F9"/>
    <w:rsid w:val="00433022"/>
    <w:rsid w:val="00433432"/>
    <w:rsid w:val="00433945"/>
    <w:rsid w:val="00433FC9"/>
    <w:rsid w:val="0043401D"/>
    <w:rsid w:val="004343A0"/>
    <w:rsid w:val="00434BD5"/>
    <w:rsid w:val="00435854"/>
    <w:rsid w:val="00435B09"/>
    <w:rsid w:val="00435B7D"/>
    <w:rsid w:val="00435B87"/>
    <w:rsid w:val="004366C4"/>
    <w:rsid w:val="004375E7"/>
    <w:rsid w:val="004379DB"/>
    <w:rsid w:val="00441015"/>
    <w:rsid w:val="00441BBE"/>
    <w:rsid w:val="00441F52"/>
    <w:rsid w:val="00443751"/>
    <w:rsid w:val="0044415F"/>
    <w:rsid w:val="00444435"/>
    <w:rsid w:val="00444FCE"/>
    <w:rsid w:val="00445044"/>
    <w:rsid w:val="00446292"/>
    <w:rsid w:val="00447922"/>
    <w:rsid w:val="00447D36"/>
    <w:rsid w:val="0045061E"/>
    <w:rsid w:val="004510C4"/>
    <w:rsid w:val="00451C1F"/>
    <w:rsid w:val="00451F61"/>
    <w:rsid w:val="00452313"/>
    <w:rsid w:val="00454975"/>
    <w:rsid w:val="00454BD2"/>
    <w:rsid w:val="00454D48"/>
    <w:rsid w:val="00454E21"/>
    <w:rsid w:val="004556A1"/>
    <w:rsid w:val="00456ECC"/>
    <w:rsid w:val="004570AC"/>
    <w:rsid w:val="00457A6E"/>
    <w:rsid w:val="00457EA9"/>
    <w:rsid w:val="00460251"/>
    <w:rsid w:val="004609B1"/>
    <w:rsid w:val="00461CA7"/>
    <w:rsid w:val="00462093"/>
    <w:rsid w:val="0046533D"/>
    <w:rsid w:val="004670EE"/>
    <w:rsid w:val="00471407"/>
    <w:rsid w:val="004716EB"/>
    <w:rsid w:val="00471B62"/>
    <w:rsid w:val="00472010"/>
    <w:rsid w:val="004725C5"/>
    <w:rsid w:val="00472981"/>
    <w:rsid w:val="0047342A"/>
    <w:rsid w:val="00473733"/>
    <w:rsid w:val="00474060"/>
    <w:rsid w:val="00475F75"/>
    <w:rsid w:val="0047715B"/>
    <w:rsid w:val="00477C19"/>
    <w:rsid w:val="00481417"/>
    <w:rsid w:val="0048185A"/>
    <w:rsid w:val="004833B4"/>
    <w:rsid w:val="004842C4"/>
    <w:rsid w:val="004865B0"/>
    <w:rsid w:val="00486681"/>
    <w:rsid w:val="00486D5B"/>
    <w:rsid w:val="00487956"/>
    <w:rsid w:val="00490179"/>
    <w:rsid w:val="0049049B"/>
    <w:rsid w:val="00490D9E"/>
    <w:rsid w:val="00491227"/>
    <w:rsid w:val="00491D25"/>
    <w:rsid w:val="00492786"/>
    <w:rsid w:val="00494CCB"/>
    <w:rsid w:val="00495770"/>
    <w:rsid w:val="00495EDB"/>
    <w:rsid w:val="00496E77"/>
    <w:rsid w:val="00497B79"/>
    <w:rsid w:val="00497D2C"/>
    <w:rsid w:val="00497DB5"/>
    <w:rsid w:val="004A0104"/>
    <w:rsid w:val="004A013F"/>
    <w:rsid w:val="004A072B"/>
    <w:rsid w:val="004A1D6A"/>
    <w:rsid w:val="004A2E86"/>
    <w:rsid w:val="004A3540"/>
    <w:rsid w:val="004A3DAB"/>
    <w:rsid w:val="004A4D19"/>
    <w:rsid w:val="004A55E0"/>
    <w:rsid w:val="004A581C"/>
    <w:rsid w:val="004A695F"/>
    <w:rsid w:val="004A7069"/>
    <w:rsid w:val="004B0948"/>
    <w:rsid w:val="004B2FBC"/>
    <w:rsid w:val="004B3E3E"/>
    <w:rsid w:val="004B43BC"/>
    <w:rsid w:val="004B48F3"/>
    <w:rsid w:val="004B60E1"/>
    <w:rsid w:val="004B757B"/>
    <w:rsid w:val="004B79FF"/>
    <w:rsid w:val="004C130A"/>
    <w:rsid w:val="004C27F3"/>
    <w:rsid w:val="004C2AF0"/>
    <w:rsid w:val="004C3958"/>
    <w:rsid w:val="004C3DD8"/>
    <w:rsid w:val="004C482E"/>
    <w:rsid w:val="004C615D"/>
    <w:rsid w:val="004C6961"/>
    <w:rsid w:val="004C6EE3"/>
    <w:rsid w:val="004C7E0C"/>
    <w:rsid w:val="004D0591"/>
    <w:rsid w:val="004D0D09"/>
    <w:rsid w:val="004D0E33"/>
    <w:rsid w:val="004D0E69"/>
    <w:rsid w:val="004D0E91"/>
    <w:rsid w:val="004D2103"/>
    <w:rsid w:val="004D2362"/>
    <w:rsid w:val="004D33E8"/>
    <w:rsid w:val="004D43BB"/>
    <w:rsid w:val="004D5965"/>
    <w:rsid w:val="004D5CAA"/>
    <w:rsid w:val="004D68B7"/>
    <w:rsid w:val="004D79F6"/>
    <w:rsid w:val="004E153F"/>
    <w:rsid w:val="004E1F02"/>
    <w:rsid w:val="004E4BDD"/>
    <w:rsid w:val="004E5CF7"/>
    <w:rsid w:val="004E6859"/>
    <w:rsid w:val="004E6A16"/>
    <w:rsid w:val="004E77B4"/>
    <w:rsid w:val="004E7935"/>
    <w:rsid w:val="004F0193"/>
    <w:rsid w:val="004F0652"/>
    <w:rsid w:val="004F20D1"/>
    <w:rsid w:val="004F2B33"/>
    <w:rsid w:val="004F3A8C"/>
    <w:rsid w:val="004F3C30"/>
    <w:rsid w:val="004F6E55"/>
    <w:rsid w:val="004F77B2"/>
    <w:rsid w:val="00500F6E"/>
    <w:rsid w:val="00501170"/>
    <w:rsid w:val="005011A4"/>
    <w:rsid w:val="005012ED"/>
    <w:rsid w:val="005036EB"/>
    <w:rsid w:val="00503DE2"/>
    <w:rsid w:val="0050438C"/>
    <w:rsid w:val="00504B2A"/>
    <w:rsid w:val="0050524E"/>
    <w:rsid w:val="00506141"/>
    <w:rsid w:val="005068B5"/>
    <w:rsid w:val="00506D3E"/>
    <w:rsid w:val="0050724C"/>
    <w:rsid w:val="00513C05"/>
    <w:rsid w:val="0051487F"/>
    <w:rsid w:val="0051777A"/>
    <w:rsid w:val="00520878"/>
    <w:rsid w:val="00521FD7"/>
    <w:rsid w:val="00523FBE"/>
    <w:rsid w:val="005252F4"/>
    <w:rsid w:val="0052610A"/>
    <w:rsid w:val="00526506"/>
    <w:rsid w:val="00526898"/>
    <w:rsid w:val="00526BFB"/>
    <w:rsid w:val="00527A0D"/>
    <w:rsid w:val="005304B6"/>
    <w:rsid w:val="0053236D"/>
    <w:rsid w:val="005328B3"/>
    <w:rsid w:val="0053501E"/>
    <w:rsid w:val="005362BC"/>
    <w:rsid w:val="00537AD8"/>
    <w:rsid w:val="00540176"/>
    <w:rsid w:val="00540BCE"/>
    <w:rsid w:val="00540ED4"/>
    <w:rsid w:val="00541DF8"/>
    <w:rsid w:val="00541E49"/>
    <w:rsid w:val="005458DA"/>
    <w:rsid w:val="00545C58"/>
    <w:rsid w:val="00545F58"/>
    <w:rsid w:val="00550278"/>
    <w:rsid w:val="00550996"/>
    <w:rsid w:val="00550A48"/>
    <w:rsid w:val="00551624"/>
    <w:rsid w:val="005525BC"/>
    <w:rsid w:val="00552B94"/>
    <w:rsid w:val="00553A3A"/>
    <w:rsid w:val="00554E2F"/>
    <w:rsid w:val="00557046"/>
    <w:rsid w:val="005606DD"/>
    <w:rsid w:val="00560732"/>
    <w:rsid w:val="00560D76"/>
    <w:rsid w:val="00560D79"/>
    <w:rsid w:val="00563FC0"/>
    <w:rsid w:val="0056510F"/>
    <w:rsid w:val="0056533E"/>
    <w:rsid w:val="00565CB1"/>
    <w:rsid w:val="00566082"/>
    <w:rsid w:val="005667E5"/>
    <w:rsid w:val="005671AB"/>
    <w:rsid w:val="005674BC"/>
    <w:rsid w:val="00567F2F"/>
    <w:rsid w:val="00570353"/>
    <w:rsid w:val="00570516"/>
    <w:rsid w:val="00570B37"/>
    <w:rsid w:val="00571086"/>
    <w:rsid w:val="005731CE"/>
    <w:rsid w:val="00573988"/>
    <w:rsid w:val="005745BE"/>
    <w:rsid w:val="00575AD7"/>
    <w:rsid w:val="00575CAC"/>
    <w:rsid w:val="0057737F"/>
    <w:rsid w:val="00577994"/>
    <w:rsid w:val="005800F0"/>
    <w:rsid w:val="0058105A"/>
    <w:rsid w:val="00585422"/>
    <w:rsid w:val="005859CC"/>
    <w:rsid w:val="00585A4F"/>
    <w:rsid w:val="00586328"/>
    <w:rsid w:val="00586C86"/>
    <w:rsid w:val="00586CB7"/>
    <w:rsid w:val="00592DD3"/>
    <w:rsid w:val="0059317C"/>
    <w:rsid w:val="00594261"/>
    <w:rsid w:val="00594477"/>
    <w:rsid w:val="005952C5"/>
    <w:rsid w:val="00595B5A"/>
    <w:rsid w:val="00595F14"/>
    <w:rsid w:val="00595F52"/>
    <w:rsid w:val="00596D64"/>
    <w:rsid w:val="005A0D67"/>
    <w:rsid w:val="005A222F"/>
    <w:rsid w:val="005A33DE"/>
    <w:rsid w:val="005A347E"/>
    <w:rsid w:val="005A39D2"/>
    <w:rsid w:val="005A4B48"/>
    <w:rsid w:val="005A4BD2"/>
    <w:rsid w:val="005A5A10"/>
    <w:rsid w:val="005A7320"/>
    <w:rsid w:val="005B0B33"/>
    <w:rsid w:val="005B20CB"/>
    <w:rsid w:val="005B303E"/>
    <w:rsid w:val="005B3705"/>
    <w:rsid w:val="005B3E2B"/>
    <w:rsid w:val="005B5A59"/>
    <w:rsid w:val="005B6356"/>
    <w:rsid w:val="005B6496"/>
    <w:rsid w:val="005B6C1B"/>
    <w:rsid w:val="005B6FDE"/>
    <w:rsid w:val="005B6FE2"/>
    <w:rsid w:val="005B70C8"/>
    <w:rsid w:val="005C12BE"/>
    <w:rsid w:val="005C16DE"/>
    <w:rsid w:val="005C2AE1"/>
    <w:rsid w:val="005C2BE6"/>
    <w:rsid w:val="005C5F33"/>
    <w:rsid w:val="005C632F"/>
    <w:rsid w:val="005C7063"/>
    <w:rsid w:val="005C72C0"/>
    <w:rsid w:val="005C75AC"/>
    <w:rsid w:val="005C7F1F"/>
    <w:rsid w:val="005D1A89"/>
    <w:rsid w:val="005D1B7B"/>
    <w:rsid w:val="005D2150"/>
    <w:rsid w:val="005D3012"/>
    <w:rsid w:val="005D3492"/>
    <w:rsid w:val="005D4158"/>
    <w:rsid w:val="005D4E40"/>
    <w:rsid w:val="005D5487"/>
    <w:rsid w:val="005D5548"/>
    <w:rsid w:val="005D63B2"/>
    <w:rsid w:val="005E02C2"/>
    <w:rsid w:val="005E08F1"/>
    <w:rsid w:val="005E0D4C"/>
    <w:rsid w:val="005E0EC0"/>
    <w:rsid w:val="005E159F"/>
    <w:rsid w:val="005E2565"/>
    <w:rsid w:val="005E36BD"/>
    <w:rsid w:val="005E4B57"/>
    <w:rsid w:val="005E5003"/>
    <w:rsid w:val="005E7BCC"/>
    <w:rsid w:val="005F021E"/>
    <w:rsid w:val="005F0B2C"/>
    <w:rsid w:val="005F0C20"/>
    <w:rsid w:val="005F1B07"/>
    <w:rsid w:val="005F2A6F"/>
    <w:rsid w:val="005F2DFD"/>
    <w:rsid w:val="005F2F3D"/>
    <w:rsid w:val="005F2F49"/>
    <w:rsid w:val="005F484E"/>
    <w:rsid w:val="005F642F"/>
    <w:rsid w:val="005F6FD8"/>
    <w:rsid w:val="005F7C9C"/>
    <w:rsid w:val="00601275"/>
    <w:rsid w:val="0060205B"/>
    <w:rsid w:val="00602597"/>
    <w:rsid w:val="0060270F"/>
    <w:rsid w:val="0060461F"/>
    <w:rsid w:val="006052D7"/>
    <w:rsid w:val="00605DB7"/>
    <w:rsid w:val="00606FE3"/>
    <w:rsid w:val="006073CB"/>
    <w:rsid w:val="006077C5"/>
    <w:rsid w:val="006079B2"/>
    <w:rsid w:val="00607D86"/>
    <w:rsid w:val="006104F0"/>
    <w:rsid w:val="006115E1"/>
    <w:rsid w:val="00612DC2"/>
    <w:rsid w:val="006134EA"/>
    <w:rsid w:val="00613874"/>
    <w:rsid w:val="00614B32"/>
    <w:rsid w:val="00614D46"/>
    <w:rsid w:val="006157A4"/>
    <w:rsid w:val="00616AE1"/>
    <w:rsid w:val="00616B44"/>
    <w:rsid w:val="0061702F"/>
    <w:rsid w:val="00617155"/>
    <w:rsid w:val="006202EE"/>
    <w:rsid w:val="00620385"/>
    <w:rsid w:val="006215C2"/>
    <w:rsid w:val="00621CBD"/>
    <w:rsid w:val="0062263E"/>
    <w:rsid w:val="006231AD"/>
    <w:rsid w:val="00624532"/>
    <w:rsid w:val="00625287"/>
    <w:rsid w:val="00625727"/>
    <w:rsid w:val="00625AFC"/>
    <w:rsid w:val="006264A4"/>
    <w:rsid w:val="00627477"/>
    <w:rsid w:val="00630387"/>
    <w:rsid w:val="006317F8"/>
    <w:rsid w:val="00631A9B"/>
    <w:rsid w:val="00631DEB"/>
    <w:rsid w:val="0063210F"/>
    <w:rsid w:val="00633113"/>
    <w:rsid w:val="00633C75"/>
    <w:rsid w:val="00633E2B"/>
    <w:rsid w:val="00634527"/>
    <w:rsid w:val="006347E5"/>
    <w:rsid w:val="00634A7C"/>
    <w:rsid w:val="00634B0F"/>
    <w:rsid w:val="00634C81"/>
    <w:rsid w:val="006351BC"/>
    <w:rsid w:val="006353F1"/>
    <w:rsid w:val="00635948"/>
    <w:rsid w:val="006369D2"/>
    <w:rsid w:val="00637165"/>
    <w:rsid w:val="00637287"/>
    <w:rsid w:val="00640207"/>
    <w:rsid w:val="006405AA"/>
    <w:rsid w:val="006420FA"/>
    <w:rsid w:val="00642645"/>
    <w:rsid w:val="00642677"/>
    <w:rsid w:val="006427CF"/>
    <w:rsid w:val="006431DC"/>
    <w:rsid w:val="00644AD6"/>
    <w:rsid w:val="00644D3D"/>
    <w:rsid w:val="006454D6"/>
    <w:rsid w:val="00646019"/>
    <w:rsid w:val="0064749A"/>
    <w:rsid w:val="00647A34"/>
    <w:rsid w:val="006500D0"/>
    <w:rsid w:val="00650D79"/>
    <w:rsid w:val="00652510"/>
    <w:rsid w:val="00652AE4"/>
    <w:rsid w:val="00652F09"/>
    <w:rsid w:val="00652F53"/>
    <w:rsid w:val="00652F6E"/>
    <w:rsid w:val="00653A46"/>
    <w:rsid w:val="00654281"/>
    <w:rsid w:val="00654E06"/>
    <w:rsid w:val="0065737A"/>
    <w:rsid w:val="00657517"/>
    <w:rsid w:val="006577E5"/>
    <w:rsid w:val="00660E2E"/>
    <w:rsid w:val="006614DF"/>
    <w:rsid w:val="006616AC"/>
    <w:rsid w:val="00661F6E"/>
    <w:rsid w:val="0066249C"/>
    <w:rsid w:val="006629D0"/>
    <w:rsid w:val="00664F11"/>
    <w:rsid w:val="00664F55"/>
    <w:rsid w:val="0066593E"/>
    <w:rsid w:val="006709EE"/>
    <w:rsid w:val="00670E8E"/>
    <w:rsid w:val="006712BE"/>
    <w:rsid w:val="00671CA9"/>
    <w:rsid w:val="006737D2"/>
    <w:rsid w:val="00673DDE"/>
    <w:rsid w:val="0067424F"/>
    <w:rsid w:val="00674525"/>
    <w:rsid w:val="00674AA3"/>
    <w:rsid w:val="00675FF8"/>
    <w:rsid w:val="006764EC"/>
    <w:rsid w:val="00676CCC"/>
    <w:rsid w:val="00681B19"/>
    <w:rsid w:val="00681C8A"/>
    <w:rsid w:val="00681E15"/>
    <w:rsid w:val="0068210C"/>
    <w:rsid w:val="006823E4"/>
    <w:rsid w:val="00682C3E"/>
    <w:rsid w:val="00683DC8"/>
    <w:rsid w:val="00685B87"/>
    <w:rsid w:val="00685C45"/>
    <w:rsid w:val="00686AA3"/>
    <w:rsid w:val="00686CA0"/>
    <w:rsid w:val="00687C33"/>
    <w:rsid w:val="00687CEB"/>
    <w:rsid w:val="006905C9"/>
    <w:rsid w:val="0069073E"/>
    <w:rsid w:val="006916F3"/>
    <w:rsid w:val="00692CB8"/>
    <w:rsid w:val="00692DD7"/>
    <w:rsid w:val="00693565"/>
    <w:rsid w:val="00694157"/>
    <w:rsid w:val="006946C1"/>
    <w:rsid w:val="00694EA0"/>
    <w:rsid w:val="00696465"/>
    <w:rsid w:val="006A12BA"/>
    <w:rsid w:val="006A289F"/>
    <w:rsid w:val="006A4266"/>
    <w:rsid w:val="006A433E"/>
    <w:rsid w:val="006A4DA1"/>
    <w:rsid w:val="006A52E0"/>
    <w:rsid w:val="006A5A3C"/>
    <w:rsid w:val="006A5EA2"/>
    <w:rsid w:val="006A615F"/>
    <w:rsid w:val="006A69F0"/>
    <w:rsid w:val="006A72BC"/>
    <w:rsid w:val="006B0407"/>
    <w:rsid w:val="006B28EA"/>
    <w:rsid w:val="006B364C"/>
    <w:rsid w:val="006B3B19"/>
    <w:rsid w:val="006B4160"/>
    <w:rsid w:val="006B55A8"/>
    <w:rsid w:val="006B68D0"/>
    <w:rsid w:val="006B6B12"/>
    <w:rsid w:val="006B700D"/>
    <w:rsid w:val="006B7010"/>
    <w:rsid w:val="006B78ED"/>
    <w:rsid w:val="006C04F7"/>
    <w:rsid w:val="006C17B3"/>
    <w:rsid w:val="006C1B48"/>
    <w:rsid w:val="006C2B42"/>
    <w:rsid w:val="006C2D18"/>
    <w:rsid w:val="006C40DE"/>
    <w:rsid w:val="006C58E8"/>
    <w:rsid w:val="006D0FF6"/>
    <w:rsid w:val="006D1F3D"/>
    <w:rsid w:val="006D24DC"/>
    <w:rsid w:val="006D2508"/>
    <w:rsid w:val="006D32C7"/>
    <w:rsid w:val="006D483B"/>
    <w:rsid w:val="006D48E6"/>
    <w:rsid w:val="006D4B76"/>
    <w:rsid w:val="006D59C2"/>
    <w:rsid w:val="006D6297"/>
    <w:rsid w:val="006D7453"/>
    <w:rsid w:val="006D74F7"/>
    <w:rsid w:val="006E133B"/>
    <w:rsid w:val="006E33DE"/>
    <w:rsid w:val="006E412B"/>
    <w:rsid w:val="006E43AD"/>
    <w:rsid w:val="006E49CE"/>
    <w:rsid w:val="006E5A8E"/>
    <w:rsid w:val="006E5D1C"/>
    <w:rsid w:val="006E6220"/>
    <w:rsid w:val="006E6378"/>
    <w:rsid w:val="006E66B4"/>
    <w:rsid w:val="006E6D7C"/>
    <w:rsid w:val="006E7576"/>
    <w:rsid w:val="006E787C"/>
    <w:rsid w:val="006F0461"/>
    <w:rsid w:val="006F1386"/>
    <w:rsid w:val="006F251C"/>
    <w:rsid w:val="006F2EB9"/>
    <w:rsid w:val="006F3DFF"/>
    <w:rsid w:val="006F4107"/>
    <w:rsid w:val="006F500E"/>
    <w:rsid w:val="006F7574"/>
    <w:rsid w:val="006F7E5A"/>
    <w:rsid w:val="0070054B"/>
    <w:rsid w:val="00700E76"/>
    <w:rsid w:val="0070170F"/>
    <w:rsid w:val="0070216F"/>
    <w:rsid w:val="00705268"/>
    <w:rsid w:val="00706FF6"/>
    <w:rsid w:val="0071045E"/>
    <w:rsid w:val="00710627"/>
    <w:rsid w:val="00711C12"/>
    <w:rsid w:val="00712A7F"/>
    <w:rsid w:val="007138EF"/>
    <w:rsid w:val="00716B6E"/>
    <w:rsid w:val="007173EC"/>
    <w:rsid w:val="00721E3F"/>
    <w:rsid w:val="00722CAF"/>
    <w:rsid w:val="00724345"/>
    <w:rsid w:val="0072450C"/>
    <w:rsid w:val="00724779"/>
    <w:rsid w:val="0072547F"/>
    <w:rsid w:val="0072617F"/>
    <w:rsid w:val="00727829"/>
    <w:rsid w:val="007317E3"/>
    <w:rsid w:val="00732270"/>
    <w:rsid w:val="00734FE6"/>
    <w:rsid w:val="007358C1"/>
    <w:rsid w:val="00735C12"/>
    <w:rsid w:val="007361DC"/>
    <w:rsid w:val="007368BA"/>
    <w:rsid w:val="0073696C"/>
    <w:rsid w:val="00736F1B"/>
    <w:rsid w:val="00740494"/>
    <w:rsid w:val="00743CE5"/>
    <w:rsid w:val="00743EE3"/>
    <w:rsid w:val="0074530B"/>
    <w:rsid w:val="00745637"/>
    <w:rsid w:val="00750B76"/>
    <w:rsid w:val="00750BCE"/>
    <w:rsid w:val="00751F84"/>
    <w:rsid w:val="0075213F"/>
    <w:rsid w:val="00752CC0"/>
    <w:rsid w:val="00754D73"/>
    <w:rsid w:val="00755494"/>
    <w:rsid w:val="00755AAC"/>
    <w:rsid w:val="00755BF4"/>
    <w:rsid w:val="00757345"/>
    <w:rsid w:val="00757445"/>
    <w:rsid w:val="007607B1"/>
    <w:rsid w:val="00760A76"/>
    <w:rsid w:val="00761DB3"/>
    <w:rsid w:val="007627FE"/>
    <w:rsid w:val="00762EB4"/>
    <w:rsid w:val="00763FDD"/>
    <w:rsid w:val="00765214"/>
    <w:rsid w:val="007656A7"/>
    <w:rsid w:val="00767424"/>
    <w:rsid w:val="00767793"/>
    <w:rsid w:val="00767D11"/>
    <w:rsid w:val="00767F1F"/>
    <w:rsid w:val="007709AD"/>
    <w:rsid w:val="007710E5"/>
    <w:rsid w:val="007718F0"/>
    <w:rsid w:val="0077194F"/>
    <w:rsid w:val="00771BF9"/>
    <w:rsid w:val="0077218D"/>
    <w:rsid w:val="007734D7"/>
    <w:rsid w:val="00773823"/>
    <w:rsid w:val="00774136"/>
    <w:rsid w:val="007768A6"/>
    <w:rsid w:val="00777057"/>
    <w:rsid w:val="0077733F"/>
    <w:rsid w:val="00780499"/>
    <w:rsid w:val="00781109"/>
    <w:rsid w:val="0078152D"/>
    <w:rsid w:val="00781772"/>
    <w:rsid w:val="00781D8C"/>
    <w:rsid w:val="0078292F"/>
    <w:rsid w:val="00782CA7"/>
    <w:rsid w:val="00782F24"/>
    <w:rsid w:val="00784071"/>
    <w:rsid w:val="00784242"/>
    <w:rsid w:val="00785F59"/>
    <w:rsid w:val="00786A69"/>
    <w:rsid w:val="00787851"/>
    <w:rsid w:val="0079151D"/>
    <w:rsid w:val="007927A6"/>
    <w:rsid w:val="00792A2A"/>
    <w:rsid w:val="00793247"/>
    <w:rsid w:val="00793F43"/>
    <w:rsid w:val="0079630A"/>
    <w:rsid w:val="00797F00"/>
    <w:rsid w:val="007A03C9"/>
    <w:rsid w:val="007A0509"/>
    <w:rsid w:val="007A0B6D"/>
    <w:rsid w:val="007A0D44"/>
    <w:rsid w:val="007A1D2B"/>
    <w:rsid w:val="007A2A95"/>
    <w:rsid w:val="007A4327"/>
    <w:rsid w:val="007A45E8"/>
    <w:rsid w:val="007A545C"/>
    <w:rsid w:val="007A5511"/>
    <w:rsid w:val="007A564E"/>
    <w:rsid w:val="007A5745"/>
    <w:rsid w:val="007A6F5D"/>
    <w:rsid w:val="007A765E"/>
    <w:rsid w:val="007A7C0F"/>
    <w:rsid w:val="007A7D41"/>
    <w:rsid w:val="007B16E1"/>
    <w:rsid w:val="007B271A"/>
    <w:rsid w:val="007B2769"/>
    <w:rsid w:val="007B35B5"/>
    <w:rsid w:val="007B4F26"/>
    <w:rsid w:val="007B6619"/>
    <w:rsid w:val="007B6E1F"/>
    <w:rsid w:val="007B7097"/>
    <w:rsid w:val="007C0599"/>
    <w:rsid w:val="007C130B"/>
    <w:rsid w:val="007C2123"/>
    <w:rsid w:val="007C26AC"/>
    <w:rsid w:val="007C2F45"/>
    <w:rsid w:val="007C3922"/>
    <w:rsid w:val="007C3F2A"/>
    <w:rsid w:val="007C568A"/>
    <w:rsid w:val="007D0B4D"/>
    <w:rsid w:val="007D1B93"/>
    <w:rsid w:val="007D1F55"/>
    <w:rsid w:val="007D2157"/>
    <w:rsid w:val="007D2DD0"/>
    <w:rsid w:val="007D50D0"/>
    <w:rsid w:val="007D5372"/>
    <w:rsid w:val="007D56FD"/>
    <w:rsid w:val="007D5DE3"/>
    <w:rsid w:val="007D71F7"/>
    <w:rsid w:val="007E109E"/>
    <w:rsid w:val="007E2F8C"/>
    <w:rsid w:val="007E2FEE"/>
    <w:rsid w:val="007E364E"/>
    <w:rsid w:val="007E3E37"/>
    <w:rsid w:val="007E52CF"/>
    <w:rsid w:val="007E5A90"/>
    <w:rsid w:val="007E6DC5"/>
    <w:rsid w:val="007F0309"/>
    <w:rsid w:val="007F2A23"/>
    <w:rsid w:val="007F2F60"/>
    <w:rsid w:val="007F495A"/>
    <w:rsid w:val="007F5373"/>
    <w:rsid w:val="007F64F6"/>
    <w:rsid w:val="007F6C4F"/>
    <w:rsid w:val="00800A46"/>
    <w:rsid w:val="00800B8F"/>
    <w:rsid w:val="00800FD0"/>
    <w:rsid w:val="00802B79"/>
    <w:rsid w:val="00802DDE"/>
    <w:rsid w:val="0080362A"/>
    <w:rsid w:val="00803C7E"/>
    <w:rsid w:val="008050DF"/>
    <w:rsid w:val="0080563F"/>
    <w:rsid w:val="00805A37"/>
    <w:rsid w:val="0080725F"/>
    <w:rsid w:val="008077F4"/>
    <w:rsid w:val="00810650"/>
    <w:rsid w:val="00810794"/>
    <w:rsid w:val="00810A30"/>
    <w:rsid w:val="00810C07"/>
    <w:rsid w:val="00811730"/>
    <w:rsid w:val="008127E2"/>
    <w:rsid w:val="008137A4"/>
    <w:rsid w:val="008148B3"/>
    <w:rsid w:val="00815F5D"/>
    <w:rsid w:val="00816290"/>
    <w:rsid w:val="00820995"/>
    <w:rsid w:val="008214A5"/>
    <w:rsid w:val="008232FF"/>
    <w:rsid w:val="00825B7A"/>
    <w:rsid w:val="00825F72"/>
    <w:rsid w:val="008265F9"/>
    <w:rsid w:val="00827516"/>
    <w:rsid w:val="00827908"/>
    <w:rsid w:val="00827CEC"/>
    <w:rsid w:val="00831B13"/>
    <w:rsid w:val="0083246C"/>
    <w:rsid w:val="008333BD"/>
    <w:rsid w:val="00834F36"/>
    <w:rsid w:val="00835813"/>
    <w:rsid w:val="00835E03"/>
    <w:rsid w:val="00840D2B"/>
    <w:rsid w:val="00842CB3"/>
    <w:rsid w:val="00843311"/>
    <w:rsid w:val="0084422B"/>
    <w:rsid w:val="00845245"/>
    <w:rsid w:val="00845526"/>
    <w:rsid w:val="0084597A"/>
    <w:rsid w:val="008469E5"/>
    <w:rsid w:val="00846FB4"/>
    <w:rsid w:val="0084740B"/>
    <w:rsid w:val="008474C3"/>
    <w:rsid w:val="008477F1"/>
    <w:rsid w:val="00850B4F"/>
    <w:rsid w:val="00850BC3"/>
    <w:rsid w:val="008524BA"/>
    <w:rsid w:val="00852858"/>
    <w:rsid w:val="00852BC4"/>
    <w:rsid w:val="00853014"/>
    <w:rsid w:val="00853651"/>
    <w:rsid w:val="00853C24"/>
    <w:rsid w:val="00853FB3"/>
    <w:rsid w:val="0085492B"/>
    <w:rsid w:val="0085534F"/>
    <w:rsid w:val="00855F00"/>
    <w:rsid w:val="00857FB2"/>
    <w:rsid w:val="00860CE1"/>
    <w:rsid w:val="008614D0"/>
    <w:rsid w:val="008617AD"/>
    <w:rsid w:val="00862114"/>
    <w:rsid w:val="008621FE"/>
    <w:rsid w:val="00862348"/>
    <w:rsid w:val="00862660"/>
    <w:rsid w:val="00863416"/>
    <w:rsid w:val="00863501"/>
    <w:rsid w:val="00863F8D"/>
    <w:rsid w:val="008641B4"/>
    <w:rsid w:val="0086484B"/>
    <w:rsid w:val="00864D3E"/>
    <w:rsid w:val="00864EED"/>
    <w:rsid w:val="008653CF"/>
    <w:rsid w:val="00865B18"/>
    <w:rsid w:val="00865DDA"/>
    <w:rsid w:val="00870BFF"/>
    <w:rsid w:val="00872DEF"/>
    <w:rsid w:val="0087302D"/>
    <w:rsid w:val="008732DC"/>
    <w:rsid w:val="00874995"/>
    <w:rsid w:val="008759A1"/>
    <w:rsid w:val="00875D8D"/>
    <w:rsid w:val="00875E67"/>
    <w:rsid w:val="0087749E"/>
    <w:rsid w:val="00877531"/>
    <w:rsid w:val="00880951"/>
    <w:rsid w:val="00880DBA"/>
    <w:rsid w:val="0088164C"/>
    <w:rsid w:val="008829C4"/>
    <w:rsid w:val="0088361B"/>
    <w:rsid w:val="00884099"/>
    <w:rsid w:val="00885740"/>
    <w:rsid w:val="008858EF"/>
    <w:rsid w:val="00890E7A"/>
    <w:rsid w:val="008917B0"/>
    <w:rsid w:val="00892E79"/>
    <w:rsid w:val="00892F15"/>
    <w:rsid w:val="00894DCE"/>
    <w:rsid w:val="00894E22"/>
    <w:rsid w:val="00897171"/>
    <w:rsid w:val="00897BC4"/>
    <w:rsid w:val="008A1755"/>
    <w:rsid w:val="008A30EA"/>
    <w:rsid w:val="008A4741"/>
    <w:rsid w:val="008A5486"/>
    <w:rsid w:val="008A57A1"/>
    <w:rsid w:val="008A6061"/>
    <w:rsid w:val="008A6AEA"/>
    <w:rsid w:val="008A6C91"/>
    <w:rsid w:val="008A7341"/>
    <w:rsid w:val="008B0893"/>
    <w:rsid w:val="008B0A78"/>
    <w:rsid w:val="008B29DE"/>
    <w:rsid w:val="008B3A0F"/>
    <w:rsid w:val="008B3BE2"/>
    <w:rsid w:val="008B3DD6"/>
    <w:rsid w:val="008B446D"/>
    <w:rsid w:val="008B4854"/>
    <w:rsid w:val="008B5FA0"/>
    <w:rsid w:val="008B69C5"/>
    <w:rsid w:val="008C0CB4"/>
    <w:rsid w:val="008C1E5D"/>
    <w:rsid w:val="008C1FB1"/>
    <w:rsid w:val="008C21CB"/>
    <w:rsid w:val="008C38E0"/>
    <w:rsid w:val="008C44B1"/>
    <w:rsid w:val="008C4E3A"/>
    <w:rsid w:val="008C59EE"/>
    <w:rsid w:val="008C5D70"/>
    <w:rsid w:val="008C6A28"/>
    <w:rsid w:val="008C7750"/>
    <w:rsid w:val="008C7954"/>
    <w:rsid w:val="008C79EC"/>
    <w:rsid w:val="008D09F4"/>
    <w:rsid w:val="008D11A3"/>
    <w:rsid w:val="008D1B3B"/>
    <w:rsid w:val="008D1FA9"/>
    <w:rsid w:val="008D2A50"/>
    <w:rsid w:val="008D4A13"/>
    <w:rsid w:val="008D689E"/>
    <w:rsid w:val="008E0B93"/>
    <w:rsid w:val="008E3C58"/>
    <w:rsid w:val="008E3C71"/>
    <w:rsid w:val="008E53D4"/>
    <w:rsid w:val="008E5A7E"/>
    <w:rsid w:val="008E6618"/>
    <w:rsid w:val="008E6B48"/>
    <w:rsid w:val="008E6FBC"/>
    <w:rsid w:val="008E7910"/>
    <w:rsid w:val="008F0790"/>
    <w:rsid w:val="008F175B"/>
    <w:rsid w:val="008F20AF"/>
    <w:rsid w:val="008F27C7"/>
    <w:rsid w:val="008F46EF"/>
    <w:rsid w:val="008F6501"/>
    <w:rsid w:val="008F652A"/>
    <w:rsid w:val="008F7A60"/>
    <w:rsid w:val="00900AAB"/>
    <w:rsid w:val="009018FE"/>
    <w:rsid w:val="00902767"/>
    <w:rsid w:val="0090315C"/>
    <w:rsid w:val="0090334F"/>
    <w:rsid w:val="00903B6D"/>
    <w:rsid w:val="00903ED5"/>
    <w:rsid w:val="00904689"/>
    <w:rsid w:val="00904B21"/>
    <w:rsid w:val="00904E42"/>
    <w:rsid w:val="00912ED2"/>
    <w:rsid w:val="00915BE8"/>
    <w:rsid w:val="009161B5"/>
    <w:rsid w:val="00916ED3"/>
    <w:rsid w:val="00920617"/>
    <w:rsid w:val="009216CF"/>
    <w:rsid w:val="00921A65"/>
    <w:rsid w:val="00921A75"/>
    <w:rsid w:val="00923749"/>
    <w:rsid w:val="00924F80"/>
    <w:rsid w:val="00926BA7"/>
    <w:rsid w:val="00931658"/>
    <w:rsid w:val="00932691"/>
    <w:rsid w:val="00932FDE"/>
    <w:rsid w:val="00934012"/>
    <w:rsid w:val="00934710"/>
    <w:rsid w:val="00936106"/>
    <w:rsid w:val="00936D67"/>
    <w:rsid w:val="00936E90"/>
    <w:rsid w:val="00940256"/>
    <w:rsid w:val="009411F3"/>
    <w:rsid w:val="0094157A"/>
    <w:rsid w:val="00941F05"/>
    <w:rsid w:val="009421B5"/>
    <w:rsid w:val="00942338"/>
    <w:rsid w:val="00943FC0"/>
    <w:rsid w:val="00944937"/>
    <w:rsid w:val="00944BCD"/>
    <w:rsid w:val="00944CBF"/>
    <w:rsid w:val="0094518A"/>
    <w:rsid w:val="00945DE6"/>
    <w:rsid w:val="00945DEA"/>
    <w:rsid w:val="009467B0"/>
    <w:rsid w:val="00946A76"/>
    <w:rsid w:val="00947415"/>
    <w:rsid w:val="00950992"/>
    <w:rsid w:val="0095193E"/>
    <w:rsid w:val="00951EFB"/>
    <w:rsid w:val="00952031"/>
    <w:rsid w:val="00953760"/>
    <w:rsid w:val="0095463C"/>
    <w:rsid w:val="00954A9B"/>
    <w:rsid w:val="00954F4E"/>
    <w:rsid w:val="0095575B"/>
    <w:rsid w:val="00956318"/>
    <w:rsid w:val="00961285"/>
    <w:rsid w:val="00962505"/>
    <w:rsid w:val="00962C0F"/>
    <w:rsid w:val="00962D7B"/>
    <w:rsid w:val="00963048"/>
    <w:rsid w:val="0096373C"/>
    <w:rsid w:val="00964C71"/>
    <w:rsid w:val="00965201"/>
    <w:rsid w:val="0096579E"/>
    <w:rsid w:val="0096684B"/>
    <w:rsid w:val="009718E3"/>
    <w:rsid w:val="00972C7F"/>
    <w:rsid w:val="00974285"/>
    <w:rsid w:val="009746AE"/>
    <w:rsid w:val="00977812"/>
    <w:rsid w:val="009806A2"/>
    <w:rsid w:val="00981A7B"/>
    <w:rsid w:val="00981FC8"/>
    <w:rsid w:val="00982B22"/>
    <w:rsid w:val="009834AA"/>
    <w:rsid w:val="00983DF5"/>
    <w:rsid w:val="00984213"/>
    <w:rsid w:val="00984651"/>
    <w:rsid w:val="00985904"/>
    <w:rsid w:val="00985B57"/>
    <w:rsid w:val="00985B6C"/>
    <w:rsid w:val="00985BEF"/>
    <w:rsid w:val="00987175"/>
    <w:rsid w:val="009877A1"/>
    <w:rsid w:val="00987A84"/>
    <w:rsid w:val="00987C32"/>
    <w:rsid w:val="00987FD2"/>
    <w:rsid w:val="00990AF3"/>
    <w:rsid w:val="00991A1B"/>
    <w:rsid w:val="00994453"/>
    <w:rsid w:val="009944CB"/>
    <w:rsid w:val="00995357"/>
    <w:rsid w:val="009957A3"/>
    <w:rsid w:val="00995AC5"/>
    <w:rsid w:val="00995D77"/>
    <w:rsid w:val="00995EC1"/>
    <w:rsid w:val="0099605D"/>
    <w:rsid w:val="009964BC"/>
    <w:rsid w:val="00997CDF"/>
    <w:rsid w:val="00997EB0"/>
    <w:rsid w:val="00997FCC"/>
    <w:rsid w:val="009A1918"/>
    <w:rsid w:val="009A3610"/>
    <w:rsid w:val="009A3E05"/>
    <w:rsid w:val="009A478D"/>
    <w:rsid w:val="009A4CC6"/>
    <w:rsid w:val="009A6920"/>
    <w:rsid w:val="009A7496"/>
    <w:rsid w:val="009B03EC"/>
    <w:rsid w:val="009B08DF"/>
    <w:rsid w:val="009B1F53"/>
    <w:rsid w:val="009B5201"/>
    <w:rsid w:val="009B5FDC"/>
    <w:rsid w:val="009C13F0"/>
    <w:rsid w:val="009C278F"/>
    <w:rsid w:val="009C4016"/>
    <w:rsid w:val="009C529F"/>
    <w:rsid w:val="009C5E97"/>
    <w:rsid w:val="009C6190"/>
    <w:rsid w:val="009C6714"/>
    <w:rsid w:val="009C7474"/>
    <w:rsid w:val="009D0775"/>
    <w:rsid w:val="009D0795"/>
    <w:rsid w:val="009D1096"/>
    <w:rsid w:val="009D129D"/>
    <w:rsid w:val="009D19BD"/>
    <w:rsid w:val="009D2665"/>
    <w:rsid w:val="009D2671"/>
    <w:rsid w:val="009D3A20"/>
    <w:rsid w:val="009D4201"/>
    <w:rsid w:val="009D5907"/>
    <w:rsid w:val="009D667C"/>
    <w:rsid w:val="009D6A45"/>
    <w:rsid w:val="009D73AB"/>
    <w:rsid w:val="009E24AB"/>
    <w:rsid w:val="009E2749"/>
    <w:rsid w:val="009E2AF6"/>
    <w:rsid w:val="009E3F20"/>
    <w:rsid w:val="009E4860"/>
    <w:rsid w:val="009E557E"/>
    <w:rsid w:val="009E6EC8"/>
    <w:rsid w:val="009E74A3"/>
    <w:rsid w:val="009F11BA"/>
    <w:rsid w:val="009F2015"/>
    <w:rsid w:val="009F226C"/>
    <w:rsid w:val="009F2C45"/>
    <w:rsid w:val="009F49B4"/>
    <w:rsid w:val="009F4BCA"/>
    <w:rsid w:val="009F572A"/>
    <w:rsid w:val="009F5EBB"/>
    <w:rsid w:val="009F5F19"/>
    <w:rsid w:val="00A0006F"/>
    <w:rsid w:val="00A05757"/>
    <w:rsid w:val="00A064DB"/>
    <w:rsid w:val="00A064E1"/>
    <w:rsid w:val="00A076BE"/>
    <w:rsid w:val="00A106A9"/>
    <w:rsid w:val="00A11736"/>
    <w:rsid w:val="00A11BE4"/>
    <w:rsid w:val="00A13022"/>
    <w:rsid w:val="00A13531"/>
    <w:rsid w:val="00A13CA2"/>
    <w:rsid w:val="00A14F1C"/>
    <w:rsid w:val="00A156D3"/>
    <w:rsid w:val="00A15AAE"/>
    <w:rsid w:val="00A16D71"/>
    <w:rsid w:val="00A20F28"/>
    <w:rsid w:val="00A22ADA"/>
    <w:rsid w:val="00A22BE5"/>
    <w:rsid w:val="00A22EA8"/>
    <w:rsid w:val="00A23D80"/>
    <w:rsid w:val="00A249DE"/>
    <w:rsid w:val="00A24F13"/>
    <w:rsid w:val="00A25249"/>
    <w:rsid w:val="00A2606C"/>
    <w:rsid w:val="00A260D8"/>
    <w:rsid w:val="00A26881"/>
    <w:rsid w:val="00A26A8C"/>
    <w:rsid w:val="00A274A0"/>
    <w:rsid w:val="00A27BDC"/>
    <w:rsid w:val="00A300D7"/>
    <w:rsid w:val="00A31A85"/>
    <w:rsid w:val="00A31D36"/>
    <w:rsid w:val="00A32038"/>
    <w:rsid w:val="00A3243D"/>
    <w:rsid w:val="00A33906"/>
    <w:rsid w:val="00A35712"/>
    <w:rsid w:val="00A36B09"/>
    <w:rsid w:val="00A36B86"/>
    <w:rsid w:val="00A37739"/>
    <w:rsid w:val="00A40912"/>
    <w:rsid w:val="00A416D6"/>
    <w:rsid w:val="00A41C06"/>
    <w:rsid w:val="00A425EF"/>
    <w:rsid w:val="00A43771"/>
    <w:rsid w:val="00A438FC"/>
    <w:rsid w:val="00A43B70"/>
    <w:rsid w:val="00A44FCA"/>
    <w:rsid w:val="00A45671"/>
    <w:rsid w:val="00A45B6F"/>
    <w:rsid w:val="00A46BD1"/>
    <w:rsid w:val="00A52360"/>
    <w:rsid w:val="00A52A39"/>
    <w:rsid w:val="00A5316F"/>
    <w:rsid w:val="00A53709"/>
    <w:rsid w:val="00A5372E"/>
    <w:rsid w:val="00A53CA0"/>
    <w:rsid w:val="00A574BE"/>
    <w:rsid w:val="00A5773C"/>
    <w:rsid w:val="00A57E48"/>
    <w:rsid w:val="00A600DD"/>
    <w:rsid w:val="00A6251D"/>
    <w:rsid w:val="00A627BF"/>
    <w:rsid w:val="00A62BAF"/>
    <w:rsid w:val="00A62C0D"/>
    <w:rsid w:val="00A63808"/>
    <w:rsid w:val="00A6384A"/>
    <w:rsid w:val="00A63A33"/>
    <w:rsid w:val="00A67123"/>
    <w:rsid w:val="00A671EF"/>
    <w:rsid w:val="00A67BC0"/>
    <w:rsid w:val="00A67BFA"/>
    <w:rsid w:val="00A67FE7"/>
    <w:rsid w:val="00A70962"/>
    <w:rsid w:val="00A71954"/>
    <w:rsid w:val="00A71A2D"/>
    <w:rsid w:val="00A71E4B"/>
    <w:rsid w:val="00A720B9"/>
    <w:rsid w:val="00A7256B"/>
    <w:rsid w:val="00A73B64"/>
    <w:rsid w:val="00A74367"/>
    <w:rsid w:val="00A74F83"/>
    <w:rsid w:val="00A768FC"/>
    <w:rsid w:val="00A803C3"/>
    <w:rsid w:val="00A807F0"/>
    <w:rsid w:val="00A80950"/>
    <w:rsid w:val="00A80EFE"/>
    <w:rsid w:val="00A81369"/>
    <w:rsid w:val="00A814C7"/>
    <w:rsid w:val="00A8177B"/>
    <w:rsid w:val="00A82B49"/>
    <w:rsid w:val="00A83532"/>
    <w:rsid w:val="00A83EA8"/>
    <w:rsid w:val="00A84222"/>
    <w:rsid w:val="00A84CAF"/>
    <w:rsid w:val="00A862B1"/>
    <w:rsid w:val="00A864F6"/>
    <w:rsid w:val="00A902F1"/>
    <w:rsid w:val="00A90E77"/>
    <w:rsid w:val="00A9127B"/>
    <w:rsid w:val="00A927F7"/>
    <w:rsid w:val="00A93002"/>
    <w:rsid w:val="00A93A94"/>
    <w:rsid w:val="00A94777"/>
    <w:rsid w:val="00A948E7"/>
    <w:rsid w:val="00A94BA7"/>
    <w:rsid w:val="00A9567C"/>
    <w:rsid w:val="00A95B98"/>
    <w:rsid w:val="00A9679E"/>
    <w:rsid w:val="00A972A8"/>
    <w:rsid w:val="00A977C9"/>
    <w:rsid w:val="00A97A6E"/>
    <w:rsid w:val="00A97CDE"/>
    <w:rsid w:val="00AA00C9"/>
    <w:rsid w:val="00AA0E8D"/>
    <w:rsid w:val="00AA1959"/>
    <w:rsid w:val="00AA3F92"/>
    <w:rsid w:val="00AA4081"/>
    <w:rsid w:val="00AA505F"/>
    <w:rsid w:val="00AA6E8A"/>
    <w:rsid w:val="00AB07EE"/>
    <w:rsid w:val="00AB18A0"/>
    <w:rsid w:val="00AB21B2"/>
    <w:rsid w:val="00AB4E7B"/>
    <w:rsid w:val="00AB5B1A"/>
    <w:rsid w:val="00AB6E57"/>
    <w:rsid w:val="00AB7B85"/>
    <w:rsid w:val="00AB7DE9"/>
    <w:rsid w:val="00AC02A3"/>
    <w:rsid w:val="00AC081C"/>
    <w:rsid w:val="00AC20E1"/>
    <w:rsid w:val="00AC2127"/>
    <w:rsid w:val="00AC2A84"/>
    <w:rsid w:val="00AC3256"/>
    <w:rsid w:val="00AC49AA"/>
    <w:rsid w:val="00AC511A"/>
    <w:rsid w:val="00AC58CC"/>
    <w:rsid w:val="00AC75C2"/>
    <w:rsid w:val="00AD11FF"/>
    <w:rsid w:val="00AD25EB"/>
    <w:rsid w:val="00AD302D"/>
    <w:rsid w:val="00AD3451"/>
    <w:rsid w:val="00AD377A"/>
    <w:rsid w:val="00AD4B61"/>
    <w:rsid w:val="00AD4B90"/>
    <w:rsid w:val="00AD5B47"/>
    <w:rsid w:val="00AD643A"/>
    <w:rsid w:val="00AD668C"/>
    <w:rsid w:val="00AE0143"/>
    <w:rsid w:val="00AE0942"/>
    <w:rsid w:val="00AE11A2"/>
    <w:rsid w:val="00AE16CE"/>
    <w:rsid w:val="00AE316B"/>
    <w:rsid w:val="00AE328C"/>
    <w:rsid w:val="00AE344A"/>
    <w:rsid w:val="00AE5457"/>
    <w:rsid w:val="00AE5BC8"/>
    <w:rsid w:val="00AE5D0F"/>
    <w:rsid w:val="00AE7DB8"/>
    <w:rsid w:val="00AF0D21"/>
    <w:rsid w:val="00AF20A7"/>
    <w:rsid w:val="00AF231E"/>
    <w:rsid w:val="00AF2C37"/>
    <w:rsid w:val="00AF2D71"/>
    <w:rsid w:val="00AF2FA5"/>
    <w:rsid w:val="00AF3B30"/>
    <w:rsid w:val="00AF62F0"/>
    <w:rsid w:val="00AF68E9"/>
    <w:rsid w:val="00AF7262"/>
    <w:rsid w:val="00B0008D"/>
    <w:rsid w:val="00B00951"/>
    <w:rsid w:val="00B02257"/>
    <w:rsid w:val="00B0243F"/>
    <w:rsid w:val="00B033D5"/>
    <w:rsid w:val="00B03710"/>
    <w:rsid w:val="00B05247"/>
    <w:rsid w:val="00B0744F"/>
    <w:rsid w:val="00B07E21"/>
    <w:rsid w:val="00B10016"/>
    <w:rsid w:val="00B107D1"/>
    <w:rsid w:val="00B10E6B"/>
    <w:rsid w:val="00B10F43"/>
    <w:rsid w:val="00B10FAC"/>
    <w:rsid w:val="00B12A61"/>
    <w:rsid w:val="00B12F80"/>
    <w:rsid w:val="00B13AA1"/>
    <w:rsid w:val="00B149D6"/>
    <w:rsid w:val="00B16818"/>
    <w:rsid w:val="00B20148"/>
    <w:rsid w:val="00B20DB0"/>
    <w:rsid w:val="00B217EC"/>
    <w:rsid w:val="00B22060"/>
    <w:rsid w:val="00B22275"/>
    <w:rsid w:val="00B22966"/>
    <w:rsid w:val="00B230C9"/>
    <w:rsid w:val="00B23F02"/>
    <w:rsid w:val="00B23F29"/>
    <w:rsid w:val="00B2560F"/>
    <w:rsid w:val="00B25945"/>
    <w:rsid w:val="00B26CB5"/>
    <w:rsid w:val="00B27498"/>
    <w:rsid w:val="00B277B6"/>
    <w:rsid w:val="00B27B5E"/>
    <w:rsid w:val="00B30250"/>
    <w:rsid w:val="00B30491"/>
    <w:rsid w:val="00B308D4"/>
    <w:rsid w:val="00B31CCB"/>
    <w:rsid w:val="00B32594"/>
    <w:rsid w:val="00B326C4"/>
    <w:rsid w:val="00B32B78"/>
    <w:rsid w:val="00B33819"/>
    <w:rsid w:val="00B344C9"/>
    <w:rsid w:val="00B34B84"/>
    <w:rsid w:val="00B355C5"/>
    <w:rsid w:val="00B35DA2"/>
    <w:rsid w:val="00B3666F"/>
    <w:rsid w:val="00B4043D"/>
    <w:rsid w:val="00B408DF"/>
    <w:rsid w:val="00B414D4"/>
    <w:rsid w:val="00B43384"/>
    <w:rsid w:val="00B44093"/>
    <w:rsid w:val="00B46C1B"/>
    <w:rsid w:val="00B47BED"/>
    <w:rsid w:val="00B47E46"/>
    <w:rsid w:val="00B51482"/>
    <w:rsid w:val="00B52957"/>
    <w:rsid w:val="00B53F52"/>
    <w:rsid w:val="00B541DD"/>
    <w:rsid w:val="00B5487B"/>
    <w:rsid w:val="00B5554B"/>
    <w:rsid w:val="00B55A1E"/>
    <w:rsid w:val="00B562C4"/>
    <w:rsid w:val="00B574EE"/>
    <w:rsid w:val="00B601D6"/>
    <w:rsid w:val="00B61477"/>
    <w:rsid w:val="00B61D8C"/>
    <w:rsid w:val="00B63CAD"/>
    <w:rsid w:val="00B63F5E"/>
    <w:rsid w:val="00B66787"/>
    <w:rsid w:val="00B677E7"/>
    <w:rsid w:val="00B67962"/>
    <w:rsid w:val="00B67DBB"/>
    <w:rsid w:val="00B67EFC"/>
    <w:rsid w:val="00B70A21"/>
    <w:rsid w:val="00B70F68"/>
    <w:rsid w:val="00B71A66"/>
    <w:rsid w:val="00B7298E"/>
    <w:rsid w:val="00B7591A"/>
    <w:rsid w:val="00B75E4C"/>
    <w:rsid w:val="00B806D9"/>
    <w:rsid w:val="00B8095C"/>
    <w:rsid w:val="00B80D66"/>
    <w:rsid w:val="00B81257"/>
    <w:rsid w:val="00B82351"/>
    <w:rsid w:val="00B826B2"/>
    <w:rsid w:val="00B82C41"/>
    <w:rsid w:val="00B866F1"/>
    <w:rsid w:val="00B90552"/>
    <w:rsid w:val="00B91C26"/>
    <w:rsid w:val="00B92141"/>
    <w:rsid w:val="00B9285F"/>
    <w:rsid w:val="00B930C4"/>
    <w:rsid w:val="00B93321"/>
    <w:rsid w:val="00B93850"/>
    <w:rsid w:val="00B94D0F"/>
    <w:rsid w:val="00B96520"/>
    <w:rsid w:val="00B966E5"/>
    <w:rsid w:val="00BA00E0"/>
    <w:rsid w:val="00BA076B"/>
    <w:rsid w:val="00BA085A"/>
    <w:rsid w:val="00BA1130"/>
    <w:rsid w:val="00BA4C3A"/>
    <w:rsid w:val="00BA4DBD"/>
    <w:rsid w:val="00BB0CC8"/>
    <w:rsid w:val="00BB1567"/>
    <w:rsid w:val="00BB1E7C"/>
    <w:rsid w:val="00BB24E9"/>
    <w:rsid w:val="00BB2A1A"/>
    <w:rsid w:val="00BB322A"/>
    <w:rsid w:val="00BB39F2"/>
    <w:rsid w:val="00BB5854"/>
    <w:rsid w:val="00BB6273"/>
    <w:rsid w:val="00BC08EA"/>
    <w:rsid w:val="00BC19C0"/>
    <w:rsid w:val="00BC1B9C"/>
    <w:rsid w:val="00BC2A11"/>
    <w:rsid w:val="00BC2C53"/>
    <w:rsid w:val="00BC2E4D"/>
    <w:rsid w:val="00BC486C"/>
    <w:rsid w:val="00BC60A8"/>
    <w:rsid w:val="00BC63CC"/>
    <w:rsid w:val="00BC7766"/>
    <w:rsid w:val="00BD026E"/>
    <w:rsid w:val="00BD085E"/>
    <w:rsid w:val="00BD09A3"/>
    <w:rsid w:val="00BD1B3B"/>
    <w:rsid w:val="00BD1C87"/>
    <w:rsid w:val="00BD1E86"/>
    <w:rsid w:val="00BD258D"/>
    <w:rsid w:val="00BD2DDC"/>
    <w:rsid w:val="00BD31F7"/>
    <w:rsid w:val="00BD3386"/>
    <w:rsid w:val="00BD5D5B"/>
    <w:rsid w:val="00BD68B2"/>
    <w:rsid w:val="00BD7421"/>
    <w:rsid w:val="00BD76F1"/>
    <w:rsid w:val="00BD7A0B"/>
    <w:rsid w:val="00BD7B47"/>
    <w:rsid w:val="00BE023C"/>
    <w:rsid w:val="00BE096E"/>
    <w:rsid w:val="00BE23DE"/>
    <w:rsid w:val="00BE2B84"/>
    <w:rsid w:val="00BE337A"/>
    <w:rsid w:val="00BE437E"/>
    <w:rsid w:val="00BE4DA7"/>
    <w:rsid w:val="00BE52DC"/>
    <w:rsid w:val="00BE5770"/>
    <w:rsid w:val="00BE6C6B"/>
    <w:rsid w:val="00BE7399"/>
    <w:rsid w:val="00BE7FF0"/>
    <w:rsid w:val="00BF09AD"/>
    <w:rsid w:val="00BF0B9C"/>
    <w:rsid w:val="00BF0E9D"/>
    <w:rsid w:val="00BF15B4"/>
    <w:rsid w:val="00BF4806"/>
    <w:rsid w:val="00BF4935"/>
    <w:rsid w:val="00BF590E"/>
    <w:rsid w:val="00BF7040"/>
    <w:rsid w:val="00BF764F"/>
    <w:rsid w:val="00BF7E88"/>
    <w:rsid w:val="00C003D2"/>
    <w:rsid w:val="00C0073C"/>
    <w:rsid w:val="00C008A7"/>
    <w:rsid w:val="00C00E47"/>
    <w:rsid w:val="00C00FB1"/>
    <w:rsid w:val="00C02CF8"/>
    <w:rsid w:val="00C03CD8"/>
    <w:rsid w:val="00C044A3"/>
    <w:rsid w:val="00C04E5B"/>
    <w:rsid w:val="00C051EB"/>
    <w:rsid w:val="00C05D3F"/>
    <w:rsid w:val="00C064A3"/>
    <w:rsid w:val="00C06A7D"/>
    <w:rsid w:val="00C072F9"/>
    <w:rsid w:val="00C07F77"/>
    <w:rsid w:val="00C11C55"/>
    <w:rsid w:val="00C11CE5"/>
    <w:rsid w:val="00C120E3"/>
    <w:rsid w:val="00C12C69"/>
    <w:rsid w:val="00C12CCB"/>
    <w:rsid w:val="00C12DEE"/>
    <w:rsid w:val="00C14760"/>
    <w:rsid w:val="00C1572D"/>
    <w:rsid w:val="00C162F1"/>
    <w:rsid w:val="00C17B57"/>
    <w:rsid w:val="00C17D3B"/>
    <w:rsid w:val="00C17D9D"/>
    <w:rsid w:val="00C2165E"/>
    <w:rsid w:val="00C2361F"/>
    <w:rsid w:val="00C2523D"/>
    <w:rsid w:val="00C2533F"/>
    <w:rsid w:val="00C256A8"/>
    <w:rsid w:val="00C26CA3"/>
    <w:rsid w:val="00C26D32"/>
    <w:rsid w:val="00C27881"/>
    <w:rsid w:val="00C3062C"/>
    <w:rsid w:val="00C30E4E"/>
    <w:rsid w:val="00C31A13"/>
    <w:rsid w:val="00C32028"/>
    <w:rsid w:val="00C3214B"/>
    <w:rsid w:val="00C32D3F"/>
    <w:rsid w:val="00C32F28"/>
    <w:rsid w:val="00C33AA4"/>
    <w:rsid w:val="00C34587"/>
    <w:rsid w:val="00C34D58"/>
    <w:rsid w:val="00C35306"/>
    <w:rsid w:val="00C355A1"/>
    <w:rsid w:val="00C36C84"/>
    <w:rsid w:val="00C379D2"/>
    <w:rsid w:val="00C40E5F"/>
    <w:rsid w:val="00C42E1A"/>
    <w:rsid w:val="00C431E1"/>
    <w:rsid w:val="00C44578"/>
    <w:rsid w:val="00C446E3"/>
    <w:rsid w:val="00C4494D"/>
    <w:rsid w:val="00C44D41"/>
    <w:rsid w:val="00C451F3"/>
    <w:rsid w:val="00C45D84"/>
    <w:rsid w:val="00C46D38"/>
    <w:rsid w:val="00C47E0B"/>
    <w:rsid w:val="00C51F82"/>
    <w:rsid w:val="00C51F98"/>
    <w:rsid w:val="00C5208F"/>
    <w:rsid w:val="00C5260B"/>
    <w:rsid w:val="00C528ED"/>
    <w:rsid w:val="00C52D03"/>
    <w:rsid w:val="00C532EB"/>
    <w:rsid w:val="00C5338A"/>
    <w:rsid w:val="00C53A21"/>
    <w:rsid w:val="00C574B3"/>
    <w:rsid w:val="00C57C68"/>
    <w:rsid w:val="00C57D0C"/>
    <w:rsid w:val="00C57DD2"/>
    <w:rsid w:val="00C61C89"/>
    <w:rsid w:val="00C62150"/>
    <w:rsid w:val="00C63D58"/>
    <w:rsid w:val="00C643E7"/>
    <w:rsid w:val="00C64EEE"/>
    <w:rsid w:val="00C64F70"/>
    <w:rsid w:val="00C65923"/>
    <w:rsid w:val="00C678FC"/>
    <w:rsid w:val="00C730BC"/>
    <w:rsid w:val="00C73341"/>
    <w:rsid w:val="00C73D48"/>
    <w:rsid w:val="00C7464C"/>
    <w:rsid w:val="00C74B1F"/>
    <w:rsid w:val="00C74F47"/>
    <w:rsid w:val="00C75878"/>
    <w:rsid w:val="00C76F11"/>
    <w:rsid w:val="00C776F9"/>
    <w:rsid w:val="00C82A19"/>
    <w:rsid w:val="00C82B0D"/>
    <w:rsid w:val="00C82B5F"/>
    <w:rsid w:val="00C83C97"/>
    <w:rsid w:val="00C859BD"/>
    <w:rsid w:val="00C85E2F"/>
    <w:rsid w:val="00C87655"/>
    <w:rsid w:val="00C90131"/>
    <w:rsid w:val="00C920B2"/>
    <w:rsid w:val="00C929F7"/>
    <w:rsid w:val="00C93101"/>
    <w:rsid w:val="00C9432B"/>
    <w:rsid w:val="00C958B5"/>
    <w:rsid w:val="00C967DC"/>
    <w:rsid w:val="00C9696A"/>
    <w:rsid w:val="00C96DB9"/>
    <w:rsid w:val="00C97922"/>
    <w:rsid w:val="00C97923"/>
    <w:rsid w:val="00C97942"/>
    <w:rsid w:val="00CA0351"/>
    <w:rsid w:val="00CA0E7B"/>
    <w:rsid w:val="00CA17E4"/>
    <w:rsid w:val="00CA1ED2"/>
    <w:rsid w:val="00CA20EB"/>
    <w:rsid w:val="00CA4548"/>
    <w:rsid w:val="00CA4E1C"/>
    <w:rsid w:val="00CA536D"/>
    <w:rsid w:val="00CA5733"/>
    <w:rsid w:val="00CA5D0A"/>
    <w:rsid w:val="00CA6AC6"/>
    <w:rsid w:val="00CA74F9"/>
    <w:rsid w:val="00CB0166"/>
    <w:rsid w:val="00CB1D89"/>
    <w:rsid w:val="00CB2A76"/>
    <w:rsid w:val="00CB4946"/>
    <w:rsid w:val="00CB4E55"/>
    <w:rsid w:val="00CB5DDB"/>
    <w:rsid w:val="00CB6465"/>
    <w:rsid w:val="00CB648F"/>
    <w:rsid w:val="00CB6D82"/>
    <w:rsid w:val="00CB7C1B"/>
    <w:rsid w:val="00CB7E7C"/>
    <w:rsid w:val="00CC08C9"/>
    <w:rsid w:val="00CC0BB1"/>
    <w:rsid w:val="00CC2942"/>
    <w:rsid w:val="00CC3270"/>
    <w:rsid w:val="00CC3DE5"/>
    <w:rsid w:val="00CC3F9F"/>
    <w:rsid w:val="00CC5A7B"/>
    <w:rsid w:val="00CD0B4A"/>
    <w:rsid w:val="00CD0D3C"/>
    <w:rsid w:val="00CD2C8A"/>
    <w:rsid w:val="00CD2D24"/>
    <w:rsid w:val="00CD390D"/>
    <w:rsid w:val="00CD3FBF"/>
    <w:rsid w:val="00CD4125"/>
    <w:rsid w:val="00CD49A1"/>
    <w:rsid w:val="00CD552C"/>
    <w:rsid w:val="00CD5B5A"/>
    <w:rsid w:val="00CD7381"/>
    <w:rsid w:val="00CD7643"/>
    <w:rsid w:val="00CD7C2E"/>
    <w:rsid w:val="00CD7E2A"/>
    <w:rsid w:val="00CE00DF"/>
    <w:rsid w:val="00CE0CF5"/>
    <w:rsid w:val="00CE1883"/>
    <w:rsid w:val="00CE2D06"/>
    <w:rsid w:val="00CE3869"/>
    <w:rsid w:val="00CE4174"/>
    <w:rsid w:val="00CE4A61"/>
    <w:rsid w:val="00CE5422"/>
    <w:rsid w:val="00CE5E38"/>
    <w:rsid w:val="00CE658E"/>
    <w:rsid w:val="00CE69E7"/>
    <w:rsid w:val="00CE7526"/>
    <w:rsid w:val="00CF0211"/>
    <w:rsid w:val="00CF0739"/>
    <w:rsid w:val="00CF34FF"/>
    <w:rsid w:val="00CF3A55"/>
    <w:rsid w:val="00CF3CA3"/>
    <w:rsid w:val="00CF4C30"/>
    <w:rsid w:val="00CF6987"/>
    <w:rsid w:val="00D0196F"/>
    <w:rsid w:val="00D02A5A"/>
    <w:rsid w:val="00D0332F"/>
    <w:rsid w:val="00D04CAB"/>
    <w:rsid w:val="00D04E2E"/>
    <w:rsid w:val="00D05407"/>
    <w:rsid w:val="00D055EA"/>
    <w:rsid w:val="00D05BBE"/>
    <w:rsid w:val="00D05F11"/>
    <w:rsid w:val="00D06420"/>
    <w:rsid w:val="00D069AC"/>
    <w:rsid w:val="00D06E0B"/>
    <w:rsid w:val="00D075A1"/>
    <w:rsid w:val="00D07DEC"/>
    <w:rsid w:val="00D11655"/>
    <w:rsid w:val="00D131A4"/>
    <w:rsid w:val="00D14AED"/>
    <w:rsid w:val="00D159AE"/>
    <w:rsid w:val="00D16395"/>
    <w:rsid w:val="00D17264"/>
    <w:rsid w:val="00D17B3C"/>
    <w:rsid w:val="00D20C8A"/>
    <w:rsid w:val="00D20CF5"/>
    <w:rsid w:val="00D2134D"/>
    <w:rsid w:val="00D22013"/>
    <w:rsid w:val="00D220AA"/>
    <w:rsid w:val="00D22CCC"/>
    <w:rsid w:val="00D237D6"/>
    <w:rsid w:val="00D23C07"/>
    <w:rsid w:val="00D23FE3"/>
    <w:rsid w:val="00D24473"/>
    <w:rsid w:val="00D25267"/>
    <w:rsid w:val="00D27EA4"/>
    <w:rsid w:val="00D303E5"/>
    <w:rsid w:val="00D30BDA"/>
    <w:rsid w:val="00D30DB2"/>
    <w:rsid w:val="00D31C13"/>
    <w:rsid w:val="00D338A2"/>
    <w:rsid w:val="00D34AD6"/>
    <w:rsid w:val="00D34C9A"/>
    <w:rsid w:val="00D352B3"/>
    <w:rsid w:val="00D36D1F"/>
    <w:rsid w:val="00D3702C"/>
    <w:rsid w:val="00D370DD"/>
    <w:rsid w:val="00D37E9A"/>
    <w:rsid w:val="00D40FC3"/>
    <w:rsid w:val="00D413C0"/>
    <w:rsid w:val="00D41722"/>
    <w:rsid w:val="00D461DC"/>
    <w:rsid w:val="00D47D0A"/>
    <w:rsid w:val="00D517AB"/>
    <w:rsid w:val="00D52120"/>
    <w:rsid w:val="00D5294C"/>
    <w:rsid w:val="00D538CB"/>
    <w:rsid w:val="00D54BD2"/>
    <w:rsid w:val="00D5523C"/>
    <w:rsid w:val="00D55578"/>
    <w:rsid w:val="00D56491"/>
    <w:rsid w:val="00D6241B"/>
    <w:rsid w:val="00D62623"/>
    <w:rsid w:val="00D62CEC"/>
    <w:rsid w:val="00D62DA7"/>
    <w:rsid w:val="00D63C5B"/>
    <w:rsid w:val="00D64493"/>
    <w:rsid w:val="00D64A48"/>
    <w:rsid w:val="00D65F9B"/>
    <w:rsid w:val="00D66BA5"/>
    <w:rsid w:val="00D70576"/>
    <w:rsid w:val="00D70D8C"/>
    <w:rsid w:val="00D721C0"/>
    <w:rsid w:val="00D72AE4"/>
    <w:rsid w:val="00D72F91"/>
    <w:rsid w:val="00D73A21"/>
    <w:rsid w:val="00D7648A"/>
    <w:rsid w:val="00D76933"/>
    <w:rsid w:val="00D76E56"/>
    <w:rsid w:val="00D76FF5"/>
    <w:rsid w:val="00D77899"/>
    <w:rsid w:val="00D80971"/>
    <w:rsid w:val="00D8143E"/>
    <w:rsid w:val="00D81812"/>
    <w:rsid w:val="00D8252B"/>
    <w:rsid w:val="00D83C87"/>
    <w:rsid w:val="00D848AB"/>
    <w:rsid w:val="00D87301"/>
    <w:rsid w:val="00D878FA"/>
    <w:rsid w:val="00D87FD9"/>
    <w:rsid w:val="00D909A9"/>
    <w:rsid w:val="00D9164C"/>
    <w:rsid w:val="00D91916"/>
    <w:rsid w:val="00D9268B"/>
    <w:rsid w:val="00D92D45"/>
    <w:rsid w:val="00D931F2"/>
    <w:rsid w:val="00D93470"/>
    <w:rsid w:val="00D93A3F"/>
    <w:rsid w:val="00D93CD5"/>
    <w:rsid w:val="00D94D49"/>
    <w:rsid w:val="00D959D9"/>
    <w:rsid w:val="00D95C5B"/>
    <w:rsid w:val="00D97A4D"/>
    <w:rsid w:val="00DA08DE"/>
    <w:rsid w:val="00DA0996"/>
    <w:rsid w:val="00DA09FE"/>
    <w:rsid w:val="00DA1C1E"/>
    <w:rsid w:val="00DA2512"/>
    <w:rsid w:val="00DA2A7D"/>
    <w:rsid w:val="00DA37B0"/>
    <w:rsid w:val="00DA3B2D"/>
    <w:rsid w:val="00DA3C9F"/>
    <w:rsid w:val="00DA3E12"/>
    <w:rsid w:val="00DA65F4"/>
    <w:rsid w:val="00DA6683"/>
    <w:rsid w:val="00DA6A70"/>
    <w:rsid w:val="00DB02B7"/>
    <w:rsid w:val="00DB1EFA"/>
    <w:rsid w:val="00DB21A5"/>
    <w:rsid w:val="00DB2239"/>
    <w:rsid w:val="00DB30B9"/>
    <w:rsid w:val="00DB3666"/>
    <w:rsid w:val="00DB37D4"/>
    <w:rsid w:val="00DB3D5F"/>
    <w:rsid w:val="00DB48C2"/>
    <w:rsid w:val="00DB580C"/>
    <w:rsid w:val="00DB64DD"/>
    <w:rsid w:val="00DB69DC"/>
    <w:rsid w:val="00DB7653"/>
    <w:rsid w:val="00DB7F6D"/>
    <w:rsid w:val="00DC13E7"/>
    <w:rsid w:val="00DC18C3"/>
    <w:rsid w:val="00DC1AAC"/>
    <w:rsid w:val="00DC235C"/>
    <w:rsid w:val="00DC432A"/>
    <w:rsid w:val="00DC4876"/>
    <w:rsid w:val="00DC6597"/>
    <w:rsid w:val="00DC6857"/>
    <w:rsid w:val="00DC7390"/>
    <w:rsid w:val="00DD09FD"/>
    <w:rsid w:val="00DD0E03"/>
    <w:rsid w:val="00DD13BF"/>
    <w:rsid w:val="00DD1AF5"/>
    <w:rsid w:val="00DD1C08"/>
    <w:rsid w:val="00DD1F0F"/>
    <w:rsid w:val="00DD20B5"/>
    <w:rsid w:val="00DD21FC"/>
    <w:rsid w:val="00DD2E00"/>
    <w:rsid w:val="00DD4EB3"/>
    <w:rsid w:val="00DD53CD"/>
    <w:rsid w:val="00DD6CF3"/>
    <w:rsid w:val="00DE035D"/>
    <w:rsid w:val="00DE0549"/>
    <w:rsid w:val="00DE135A"/>
    <w:rsid w:val="00DE1511"/>
    <w:rsid w:val="00DE31DC"/>
    <w:rsid w:val="00DE436D"/>
    <w:rsid w:val="00DE550E"/>
    <w:rsid w:val="00DE62F8"/>
    <w:rsid w:val="00DE723D"/>
    <w:rsid w:val="00DF16A9"/>
    <w:rsid w:val="00DF18F9"/>
    <w:rsid w:val="00DF3213"/>
    <w:rsid w:val="00DF3AFD"/>
    <w:rsid w:val="00DF3E07"/>
    <w:rsid w:val="00DF4F99"/>
    <w:rsid w:val="00DF511B"/>
    <w:rsid w:val="00DF5188"/>
    <w:rsid w:val="00DF578F"/>
    <w:rsid w:val="00DF57A5"/>
    <w:rsid w:val="00DF603E"/>
    <w:rsid w:val="00DF6BAB"/>
    <w:rsid w:val="00DF6D97"/>
    <w:rsid w:val="00E00009"/>
    <w:rsid w:val="00E019F8"/>
    <w:rsid w:val="00E01A9E"/>
    <w:rsid w:val="00E0225B"/>
    <w:rsid w:val="00E03D56"/>
    <w:rsid w:val="00E04DDC"/>
    <w:rsid w:val="00E05921"/>
    <w:rsid w:val="00E06915"/>
    <w:rsid w:val="00E06A3F"/>
    <w:rsid w:val="00E078D0"/>
    <w:rsid w:val="00E078DF"/>
    <w:rsid w:val="00E13F02"/>
    <w:rsid w:val="00E15108"/>
    <w:rsid w:val="00E17859"/>
    <w:rsid w:val="00E17F59"/>
    <w:rsid w:val="00E20AD7"/>
    <w:rsid w:val="00E215D0"/>
    <w:rsid w:val="00E2229A"/>
    <w:rsid w:val="00E25258"/>
    <w:rsid w:val="00E26509"/>
    <w:rsid w:val="00E272F7"/>
    <w:rsid w:val="00E30CD2"/>
    <w:rsid w:val="00E31801"/>
    <w:rsid w:val="00E3187A"/>
    <w:rsid w:val="00E319FE"/>
    <w:rsid w:val="00E3221B"/>
    <w:rsid w:val="00E32ED0"/>
    <w:rsid w:val="00E3480B"/>
    <w:rsid w:val="00E366BC"/>
    <w:rsid w:val="00E36B11"/>
    <w:rsid w:val="00E36FA4"/>
    <w:rsid w:val="00E36FA7"/>
    <w:rsid w:val="00E40A97"/>
    <w:rsid w:val="00E42677"/>
    <w:rsid w:val="00E42B4F"/>
    <w:rsid w:val="00E42D60"/>
    <w:rsid w:val="00E43499"/>
    <w:rsid w:val="00E4416C"/>
    <w:rsid w:val="00E4455E"/>
    <w:rsid w:val="00E4538D"/>
    <w:rsid w:val="00E4562F"/>
    <w:rsid w:val="00E471CF"/>
    <w:rsid w:val="00E47262"/>
    <w:rsid w:val="00E47A75"/>
    <w:rsid w:val="00E47E44"/>
    <w:rsid w:val="00E5067A"/>
    <w:rsid w:val="00E5348A"/>
    <w:rsid w:val="00E53A1E"/>
    <w:rsid w:val="00E54297"/>
    <w:rsid w:val="00E542B1"/>
    <w:rsid w:val="00E55250"/>
    <w:rsid w:val="00E5599A"/>
    <w:rsid w:val="00E55DCC"/>
    <w:rsid w:val="00E562D5"/>
    <w:rsid w:val="00E568CA"/>
    <w:rsid w:val="00E56C11"/>
    <w:rsid w:val="00E604FD"/>
    <w:rsid w:val="00E60B4A"/>
    <w:rsid w:val="00E619A5"/>
    <w:rsid w:val="00E62216"/>
    <w:rsid w:val="00E62783"/>
    <w:rsid w:val="00E6329B"/>
    <w:rsid w:val="00E6546D"/>
    <w:rsid w:val="00E65F65"/>
    <w:rsid w:val="00E6725B"/>
    <w:rsid w:val="00E67732"/>
    <w:rsid w:val="00E67F35"/>
    <w:rsid w:val="00E7022A"/>
    <w:rsid w:val="00E708A4"/>
    <w:rsid w:val="00E718A9"/>
    <w:rsid w:val="00E71D48"/>
    <w:rsid w:val="00E73012"/>
    <w:rsid w:val="00E739E4"/>
    <w:rsid w:val="00E74836"/>
    <w:rsid w:val="00E769F6"/>
    <w:rsid w:val="00E76BC4"/>
    <w:rsid w:val="00E77083"/>
    <w:rsid w:val="00E80CFA"/>
    <w:rsid w:val="00E82E65"/>
    <w:rsid w:val="00E852AB"/>
    <w:rsid w:val="00E86206"/>
    <w:rsid w:val="00E86926"/>
    <w:rsid w:val="00E901E9"/>
    <w:rsid w:val="00E90237"/>
    <w:rsid w:val="00E907D8"/>
    <w:rsid w:val="00E90D2A"/>
    <w:rsid w:val="00E912FE"/>
    <w:rsid w:val="00E91396"/>
    <w:rsid w:val="00E91AA5"/>
    <w:rsid w:val="00E92A9B"/>
    <w:rsid w:val="00E93FC0"/>
    <w:rsid w:val="00E94AD1"/>
    <w:rsid w:val="00E94D91"/>
    <w:rsid w:val="00E97410"/>
    <w:rsid w:val="00EA0AB0"/>
    <w:rsid w:val="00EA0E6B"/>
    <w:rsid w:val="00EA241F"/>
    <w:rsid w:val="00EA308A"/>
    <w:rsid w:val="00EA4A05"/>
    <w:rsid w:val="00EA6622"/>
    <w:rsid w:val="00EA7153"/>
    <w:rsid w:val="00EA7C0E"/>
    <w:rsid w:val="00EB0231"/>
    <w:rsid w:val="00EB0305"/>
    <w:rsid w:val="00EB04BB"/>
    <w:rsid w:val="00EB0F2E"/>
    <w:rsid w:val="00EB2953"/>
    <w:rsid w:val="00EB4207"/>
    <w:rsid w:val="00EB540D"/>
    <w:rsid w:val="00EB70AB"/>
    <w:rsid w:val="00EC0507"/>
    <w:rsid w:val="00EC0FA3"/>
    <w:rsid w:val="00EC119C"/>
    <w:rsid w:val="00EC2513"/>
    <w:rsid w:val="00EC373B"/>
    <w:rsid w:val="00EC4128"/>
    <w:rsid w:val="00EC516E"/>
    <w:rsid w:val="00EC6A13"/>
    <w:rsid w:val="00ED01BC"/>
    <w:rsid w:val="00ED0775"/>
    <w:rsid w:val="00ED2335"/>
    <w:rsid w:val="00ED2D01"/>
    <w:rsid w:val="00ED2F76"/>
    <w:rsid w:val="00ED36F2"/>
    <w:rsid w:val="00ED3A5A"/>
    <w:rsid w:val="00ED404C"/>
    <w:rsid w:val="00ED49B0"/>
    <w:rsid w:val="00ED559C"/>
    <w:rsid w:val="00ED605F"/>
    <w:rsid w:val="00ED65BE"/>
    <w:rsid w:val="00ED6842"/>
    <w:rsid w:val="00ED749B"/>
    <w:rsid w:val="00EE029D"/>
    <w:rsid w:val="00EE1525"/>
    <w:rsid w:val="00EE19A7"/>
    <w:rsid w:val="00EE1D19"/>
    <w:rsid w:val="00EE3C45"/>
    <w:rsid w:val="00EE5277"/>
    <w:rsid w:val="00EE7589"/>
    <w:rsid w:val="00EE7AE9"/>
    <w:rsid w:val="00EF2238"/>
    <w:rsid w:val="00EF2583"/>
    <w:rsid w:val="00EF2CA5"/>
    <w:rsid w:val="00EF350C"/>
    <w:rsid w:val="00EF419C"/>
    <w:rsid w:val="00EF4C52"/>
    <w:rsid w:val="00EF6F2F"/>
    <w:rsid w:val="00EF7435"/>
    <w:rsid w:val="00EF78FD"/>
    <w:rsid w:val="00EF792F"/>
    <w:rsid w:val="00EF7EF4"/>
    <w:rsid w:val="00F002D3"/>
    <w:rsid w:val="00F00C77"/>
    <w:rsid w:val="00F0134F"/>
    <w:rsid w:val="00F01BEB"/>
    <w:rsid w:val="00F023C4"/>
    <w:rsid w:val="00F0368B"/>
    <w:rsid w:val="00F04A2D"/>
    <w:rsid w:val="00F04B8A"/>
    <w:rsid w:val="00F057C3"/>
    <w:rsid w:val="00F06B13"/>
    <w:rsid w:val="00F06C9C"/>
    <w:rsid w:val="00F07C92"/>
    <w:rsid w:val="00F101EB"/>
    <w:rsid w:val="00F10526"/>
    <w:rsid w:val="00F1359F"/>
    <w:rsid w:val="00F13612"/>
    <w:rsid w:val="00F136B8"/>
    <w:rsid w:val="00F138BC"/>
    <w:rsid w:val="00F145F6"/>
    <w:rsid w:val="00F14A3F"/>
    <w:rsid w:val="00F154AB"/>
    <w:rsid w:val="00F17170"/>
    <w:rsid w:val="00F176DE"/>
    <w:rsid w:val="00F204C9"/>
    <w:rsid w:val="00F206BF"/>
    <w:rsid w:val="00F20C73"/>
    <w:rsid w:val="00F21124"/>
    <w:rsid w:val="00F227F0"/>
    <w:rsid w:val="00F22A31"/>
    <w:rsid w:val="00F22B9F"/>
    <w:rsid w:val="00F23183"/>
    <w:rsid w:val="00F23AF8"/>
    <w:rsid w:val="00F23B39"/>
    <w:rsid w:val="00F24846"/>
    <w:rsid w:val="00F2556F"/>
    <w:rsid w:val="00F25D65"/>
    <w:rsid w:val="00F26750"/>
    <w:rsid w:val="00F26AD5"/>
    <w:rsid w:val="00F270DE"/>
    <w:rsid w:val="00F27728"/>
    <w:rsid w:val="00F27E96"/>
    <w:rsid w:val="00F303E2"/>
    <w:rsid w:val="00F30B69"/>
    <w:rsid w:val="00F31834"/>
    <w:rsid w:val="00F31B4F"/>
    <w:rsid w:val="00F327BC"/>
    <w:rsid w:val="00F327DA"/>
    <w:rsid w:val="00F3414B"/>
    <w:rsid w:val="00F3445A"/>
    <w:rsid w:val="00F34B2F"/>
    <w:rsid w:val="00F34DD6"/>
    <w:rsid w:val="00F35742"/>
    <w:rsid w:val="00F358D5"/>
    <w:rsid w:val="00F371EE"/>
    <w:rsid w:val="00F430E2"/>
    <w:rsid w:val="00F431F8"/>
    <w:rsid w:val="00F43265"/>
    <w:rsid w:val="00F436F4"/>
    <w:rsid w:val="00F43D1B"/>
    <w:rsid w:val="00F45B5D"/>
    <w:rsid w:val="00F465C4"/>
    <w:rsid w:val="00F500E8"/>
    <w:rsid w:val="00F50FA6"/>
    <w:rsid w:val="00F51138"/>
    <w:rsid w:val="00F52A6A"/>
    <w:rsid w:val="00F54015"/>
    <w:rsid w:val="00F5431C"/>
    <w:rsid w:val="00F54D9B"/>
    <w:rsid w:val="00F55B77"/>
    <w:rsid w:val="00F56344"/>
    <w:rsid w:val="00F608A9"/>
    <w:rsid w:val="00F61273"/>
    <w:rsid w:val="00F62882"/>
    <w:rsid w:val="00F62B5D"/>
    <w:rsid w:val="00F64EBE"/>
    <w:rsid w:val="00F65290"/>
    <w:rsid w:val="00F656AE"/>
    <w:rsid w:val="00F66275"/>
    <w:rsid w:val="00F66542"/>
    <w:rsid w:val="00F66EE8"/>
    <w:rsid w:val="00F67184"/>
    <w:rsid w:val="00F67F13"/>
    <w:rsid w:val="00F70AEF"/>
    <w:rsid w:val="00F71279"/>
    <w:rsid w:val="00F7224A"/>
    <w:rsid w:val="00F72EB2"/>
    <w:rsid w:val="00F7355B"/>
    <w:rsid w:val="00F73CEB"/>
    <w:rsid w:val="00F73E7C"/>
    <w:rsid w:val="00F74EF2"/>
    <w:rsid w:val="00F75EC1"/>
    <w:rsid w:val="00F765F5"/>
    <w:rsid w:val="00F7684B"/>
    <w:rsid w:val="00F80A3D"/>
    <w:rsid w:val="00F82729"/>
    <w:rsid w:val="00F82E63"/>
    <w:rsid w:val="00F8319F"/>
    <w:rsid w:val="00F834B4"/>
    <w:rsid w:val="00F84322"/>
    <w:rsid w:val="00F84E77"/>
    <w:rsid w:val="00F85A73"/>
    <w:rsid w:val="00F8696C"/>
    <w:rsid w:val="00F9047C"/>
    <w:rsid w:val="00F916A2"/>
    <w:rsid w:val="00F92CA6"/>
    <w:rsid w:val="00F956B0"/>
    <w:rsid w:val="00F95EDB"/>
    <w:rsid w:val="00F96940"/>
    <w:rsid w:val="00F96B10"/>
    <w:rsid w:val="00F9796E"/>
    <w:rsid w:val="00FA094E"/>
    <w:rsid w:val="00FA2E3B"/>
    <w:rsid w:val="00FA30D1"/>
    <w:rsid w:val="00FA3140"/>
    <w:rsid w:val="00FA3446"/>
    <w:rsid w:val="00FA3C20"/>
    <w:rsid w:val="00FA447C"/>
    <w:rsid w:val="00FA46FF"/>
    <w:rsid w:val="00FA5F18"/>
    <w:rsid w:val="00FA692E"/>
    <w:rsid w:val="00FA6E1F"/>
    <w:rsid w:val="00FA7C78"/>
    <w:rsid w:val="00FB0FE1"/>
    <w:rsid w:val="00FB1047"/>
    <w:rsid w:val="00FB1D93"/>
    <w:rsid w:val="00FB3B01"/>
    <w:rsid w:val="00FB4951"/>
    <w:rsid w:val="00FB6FB4"/>
    <w:rsid w:val="00FB7858"/>
    <w:rsid w:val="00FC0E91"/>
    <w:rsid w:val="00FC1AAB"/>
    <w:rsid w:val="00FC1F53"/>
    <w:rsid w:val="00FC2F9E"/>
    <w:rsid w:val="00FC4A83"/>
    <w:rsid w:val="00FC560F"/>
    <w:rsid w:val="00FC653B"/>
    <w:rsid w:val="00FC68EC"/>
    <w:rsid w:val="00FC6E97"/>
    <w:rsid w:val="00FD16BF"/>
    <w:rsid w:val="00FD2864"/>
    <w:rsid w:val="00FD345F"/>
    <w:rsid w:val="00FD4202"/>
    <w:rsid w:val="00FD4212"/>
    <w:rsid w:val="00FD4C13"/>
    <w:rsid w:val="00FD602B"/>
    <w:rsid w:val="00FD651A"/>
    <w:rsid w:val="00FD75F0"/>
    <w:rsid w:val="00FD79D4"/>
    <w:rsid w:val="00FD7A60"/>
    <w:rsid w:val="00FD7C8B"/>
    <w:rsid w:val="00FE0099"/>
    <w:rsid w:val="00FE0312"/>
    <w:rsid w:val="00FE05CC"/>
    <w:rsid w:val="00FE169C"/>
    <w:rsid w:val="00FE16F6"/>
    <w:rsid w:val="00FE2381"/>
    <w:rsid w:val="00FE368E"/>
    <w:rsid w:val="00FE38AF"/>
    <w:rsid w:val="00FE4B31"/>
    <w:rsid w:val="00FE4EC7"/>
    <w:rsid w:val="00FE6DD5"/>
    <w:rsid w:val="00FE6FED"/>
    <w:rsid w:val="00FE78A8"/>
    <w:rsid w:val="00FF1183"/>
    <w:rsid w:val="00FF283C"/>
    <w:rsid w:val="00FF3B62"/>
    <w:rsid w:val="00FF3BA8"/>
    <w:rsid w:val="00FF56B4"/>
    <w:rsid w:val="00FF5C35"/>
    <w:rsid w:val="00FF7713"/>
    <w:rsid w:val="016B4194"/>
    <w:rsid w:val="017E7062"/>
    <w:rsid w:val="01C5451A"/>
    <w:rsid w:val="02AE8225"/>
    <w:rsid w:val="02DD76C5"/>
    <w:rsid w:val="030959ED"/>
    <w:rsid w:val="034A53D4"/>
    <w:rsid w:val="03975E62"/>
    <w:rsid w:val="045CF9B6"/>
    <w:rsid w:val="059E8054"/>
    <w:rsid w:val="066D94EF"/>
    <w:rsid w:val="09BEC7CB"/>
    <w:rsid w:val="0A811592"/>
    <w:rsid w:val="0A952C99"/>
    <w:rsid w:val="0AB6F48D"/>
    <w:rsid w:val="0B2C3D62"/>
    <w:rsid w:val="0B965A21"/>
    <w:rsid w:val="0C3A0465"/>
    <w:rsid w:val="0C7AD807"/>
    <w:rsid w:val="0D393103"/>
    <w:rsid w:val="0D6B277C"/>
    <w:rsid w:val="0F4C3286"/>
    <w:rsid w:val="10751377"/>
    <w:rsid w:val="1112A64F"/>
    <w:rsid w:val="1135B725"/>
    <w:rsid w:val="11D0A8A9"/>
    <w:rsid w:val="1207636D"/>
    <w:rsid w:val="140D8B42"/>
    <w:rsid w:val="144F30E1"/>
    <w:rsid w:val="14644704"/>
    <w:rsid w:val="1650F28E"/>
    <w:rsid w:val="18A5F849"/>
    <w:rsid w:val="1967BC14"/>
    <w:rsid w:val="1A046CCD"/>
    <w:rsid w:val="1A2CABF3"/>
    <w:rsid w:val="1B0C2028"/>
    <w:rsid w:val="1BA74FC5"/>
    <w:rsid w:val="1C6CD0A1"/>
    <w:rsid w:val="1D05AC4E"/>
    <w:rsid w:val="1D73A4B0"/>
    <w:rsid w:val="1EBBA5F8"/>
    <w:rsid w:val="1F8C0BE1"/>
    <w:rsid w:val="2124845E"/>
    <w:rsid w:val="21B63789"/>
    <w:rsid w:val="223BABB5"/>
    <w:rsid w:val="2252BC5E"/>
    <w:rsid w:val="227A6F89"/>
    <w:rsid w:val="24668A16"/>
    <w:rsid w:val="24D08CA1"/>
    <w:rsid w:val="27013DD6"/>
    <w:rsid w:val="2715FCCE"/>
    <w:rsid w:val="27C3049E"/>
    <w:rsid w:val="2924CDF2"/>
    <w:rsid w:val="29400287"/>
    <w:rsid w:val="298C8FFE"/>
    <w:rsid w:val="29F9CAE3"/>
    <w:rsid w:val="2A4E24D2"/>
    <w:rsid w:val="2A6DB792"/>
    <w:rsid w:val="2B296DAA"/>
    <w:rsid w:val="2D69B3FA"/>
    <w:rsid w:val="2E882CD1"/>
    <w:rsid w:val="2EC89B9C"/>
    <w:rsid w:val="2F17071D"/>
    <w:rsid w:val="2F4F6D14"/>
    <w:rsid w:val="2F539BF4"/>
    <w:rsid w:val="303354BD"/>
    <w:rsid w:val="30867CA8"/>
    <w:rsid w:val="3281D749"/>
    <w:rsid w:val="32D98311"/>
    <w:rsid w:val="334372B1"/>
    <w:rsid w:val="33EEB4E2"/>
    <w:rsid w:val="342C0C89"/>
    <w:rsid w:val="365F69BE"/>
    <w:rsid w:val="36674536"/>
    <w:rsid w:val="36C656A3"/>
    <w:rsid w:val="374D3BFB"/>
    <w:rsid w:val="37D22B30"/>
    <w:rsid w:val="384912D0"/>
    <w:rsid w:val="38E18F10"/>
    <w:rsid w:val="394FC04B"/>
    <w:rsid w:val="395F8F12"/>
    <w:rsid w:val="398A4488"/>
    <w:rsid w:val="3A17C84D"/>
    <w:rsid w:val="3B42C0DC"/>
    <w:rsid w:val="3BB0F555"/>
    <w:rsid w:val="3D403EA3"/>
    <w:rsid w:val="3D7A499A"/>
    <w:rsid w:val="3DDA8B76"/>
    <w:rsid w:val="3DDD060D"/>
    <w:rsid w:val="3E050D0F"/>
    <w:rsid w:val="3FCC0427"/>
    <w:rsid w:val="3FDF1017"/>
    <w:rsid w:val="40E4FC84"/>
    <w:rsid w:val="424C2B86"/>
    <w:rsid w:val="434ED359"/>
    <w:rsid w:val="4427EF4A"/>
    <w:rsid w:val="443B2044"/>
    <w:rsid w:val="4522B835"/>
    <w:rsid w:val="452BCE3E"/>
    <w:rsid w:val="4538BF9C"/>
    <w:rsid w:val="47F7713A"/>
    <w:rsid w:val="4850A806"/>
    <w:rsid w:val="49C745D0"/>
    <w:rsid w:val="4C2AE2C3"/>
    <w:rsid w:val="4C5861F1"/>
    <w:rsid w:val="4DF8611C"/>
    <w:rsid w:val="4E960E50"/>
    <w:rsid w:val="4E996C10"/>
    <w:rsid w:val="4EB3AB17"/>
    <w:rsid w:val="4F0C3076"/>
    <w:rsid w:val="4F3FE4AE"/>
    <w:rsid w:val="5030222E"/>
    <w:rsid w:val="51184F39"/>
    <w:rsid w:val="51702162"/>
    <w:rsid w:val="51860B97"/>
    <w:rsid w:val="51AA0F2D"/>
    <w:rsid w:val="51EE277D"/>
    <w:rsid w:val="52104245"/>
    <w:rsid w:val="5335754C"/>
    <w:rsid w:val="53F7FA01"/>
    <w:rsid w:val="55C3C140"/>
    <w:rsid w:val="55F25E2F"/>
    <w:rsid w:val="56265642"/>
    <w:rsid w:val="56505826"/>
    <w:rsid w:val="56E79731"/>
    <w:rsid w:val="5733049C"/>
    <w:rsid w:val="583FB6DE"/>
    <w:rsid w:val="5841443D"/>
    <w:rsid w:val="5896FBD0"/>
    <w:rsid w:val="5A14C31D"/>
    <w:rsid w:val="5B52FE8D"/>
    <w:rsid w:val="5C853F0F"/>
    <w:rsid w:val="5EF731EC"/>
    <w:rsid w:val="5F898DA2"/>
    <w:rsid w:val="5F9BBE36"/>
    <w:rsid w:val="601D4508"/>
    <w:rsid w:val="6044A2A0"/>
    <w:rsid w:val="617D29B1"/>
    <w:rsid w:val="625930A0"/>
    <w:rsid w:val="629354A4"/>
    <w:rsid w:val="6326E191"/>
    <w:rsid w:val="638A349A"/>
    <w:rsid w:val="63D920E1"/>
    <w:rsid w:val="646EDC32"/>
    <w:rsid w:val="66199183"/>
    <w:rsid w:val="669BDECD"/>
    <w:rsid w:val="67225E9C"/>
    <w:rsid w:val="677C9F9F"/>
    <w:rsid w:val="67E6DB8F"/>
    <w:rsid w:val="68375BC4"/>
    <w:rsid w:val="69EFD754"/>
    <w:rsid w:val="6AB6FE88"/>
    <w:rsid w:val="6B7C0A6E"/>
    <w:rsid w:val="6D33F045"/>
    <w:rsid w:val="6F5A77D2"/>
    <w:rsid w:val="6FFE4AA8"/>
    <w:rsid w:val="7029E235"/>
    <w:rsid w:val="718708B7"/>
    <w:rsid w:val="73EAB424"/>
    <w:rsid w:val="74F14404"/>
    <w:rsid w:val="750A2460"/>
    <w:rsid w:val="7590440F"/>
    <w:rsid w:val="75FAEA87"/>
    <w:rsid w:val="7687DE1E"/>
    <w:rsid w:val="768A3630"/>
    <w:rsid w:val="77C8AD9B"/>
    <w:rsid w:val="77EE272F"/>
    <w:rsid w:val="781EF19F"/>
    <w:rsid w:val="78F50170"/>
    <w:rsid w:val="797CE3B6"/>
    <w:rsid w:val="79FEDA3F"/>
    <w:rsid w:val="7A853059"/>
    <w:rsid w:val="7BD45C3E"/>
    <w:rsid w:val="7C59883D"/>
    <w:rsid w:val="7C8957F6"/>
    <w:rsid w:val="7D032F7A"/>
    <w:rsid w:val="7E574760"/>
    <w:rsid w:val="7E5B83A3"/>
    <w:rsid w:val="7E88E97C"/>
    <w:rsid w:val="7F32071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9EDB63E9-7559-4295-A234-B087D630A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DC6857"/>
    <w:pPr>
      <w:spacing w:after="0" w:line="240" w:lineRule="auto"/>
      <w:jc w:val="both"/>
    </w:pPr>
    <w:rPr>
      <w:rFonts w:ascii="Arial" w:eastAsia="Times New Roman" w:hAnsi="Arial" w:cs="Times New Roman"/>
      <w:szCs w:val="24"/>
    </w:rPr>
  </w:style>
  <w:style w:type="paragraph" w:styleId="Heading1">
    <w:name w:val="heading 1"/>
    <w:basedOn w:val="Normal"/>
    <w:next w:val="Normal"/>
    <w:link w:val="Heading1Char"/>
    <w:qFormat/>
    <w:rsid w:val="00D76933"/>
    <w:pPr>
      <w:keepNext/>
      <w:widowControl w:val="0"/>
      <w:numPr>
        <w:numId w:val="1"/>
      </w:numPr>
      <w:spacing w:before="360" w:after="120" w:line="240" w:lineRule="atLeast"/>
      <w:outlineLvl w:val="0"/>
    </w:pPr>
    <w:rPr>
      <w:b/>
      <w:sz w:val="28"/>
      <w:szCs w:val="20"/>
    </w:rPr>
  </w:style>
  <w:style w:type="paragraph" w:styleId="Heading2">
    <w:name w:val="heading 2"/>
    <w:basedOn w:val="Heading1"/>
    <w:next w:val="Normal"/>
    <w:link w:val="Heading2Char"/>
    <w:qFormat/>
    <w:rsid w:val="00840D2B"/>
    <w:pPr>
      <w:numPr>
        <w:ilvl w:val="1"/>
      </w:numPr>
      <w:outlineLvl w:val="1"/>
    </w:pPr>
    <w:rPr>
      <w:sz w:val="24"/>
    </w:rPr>
  </w:style>
  <w:style w:type="paragraph" w:styleId="Heading3">
    <w:name w:val="heading 3"/>
    <w:basedOn w:val="Heading1"/>
    <w:next w:val="Normal"/>
    <w:link w:val="Heading3Char"/>
    <w:qFormat/>
    <w:rsid w:val="00840D2B"/>
    <w:pPr>
      <w:numPr>
        <w:ilvl w:val="2"/>
      </w:numPr>
      <w:outlineLvl w:val="2"/>
    </w:pPr>
    <w:rPr>
      <w:sz w:val="22"/>
    </w:rPr>
  </w:style>
  <w:style w:type="paragraph" w:styleId="Heading4">
    <w:name w:val="heading 4"/>
    <w:basedOn w:val="Heading1"/>
    <w:next w:val="Normal"/>
    <w:link w:val="Heading4Char"/>
    <w:qFormat/>
    <w:rsid w:val="00840D2B"/>
    <w:pPr>
      <w:numPr>
        <w:ilvl w:val="3"/>
      </w:numPr>
      <w:outlineLvl w:val="3"/>
    </w:pPr>
    <w:rPr>
      <w:sz w:val="22"/>
    </w:rPr>
  </w:style>
  <w:style w:type="paragraph" w:styleId="Heading5">
    <w:name w:val="heading 5"/>
    <w:basedOn w:val="Normal"/>
    <w:next w:val="Normal"/>
    <w:link w:val="Heading5Char"/>
    <w:qFormat/>
    <w:rsid w:val="00652510"/>
    <w:pPr>
      <w:keepNext/>
      <w:widowControl w:val="0"/>
      <w:numPr>
        <w:ilvl w:val="4"/>
        <w:numId w:val="1"/>
      </w:numPr>
      <w:spacing w:before="240" w:after="60" w:line="240" w:lineRule="atLeast"/>
      <w:outlineLvl w:val="4"/>
    </w:pPr>
    <w:rPr>
      <w:rFonts w:cs="Arial"/>
      <w:b/>
      <w:szCs w:val="20"/>
    </w:rPr>
  </w:style>
  <w:style w:type="paragraph" w:styleId="Heading6">
    <w:name w:val="heading 6"/>
    <w:basedOn w:val="Normal"/>
    <w:next w:val="Normal"/>
    <w:link w:val="Heading6Char"/>
    <w:qFormat/>
    <w:rsid w:val="00A864F6"/>
    <w:pPr>
      <w:widowControl w:val="0"/>
      <w:numPr>
        <w:ilvl w:val="5"/>
        <w:numId w:val="1"/>
      </w:numPr>
      <w:spacing w:before="240" w:after="60" w:line="240" w:lineRule="atLeast"/>
      <w:outlineLvl w:val="5"/>
    </w:pPr>
    <w:rPr>
      <w:i/>
      <w:szCs w:val="20"/>
    </w:rPr>
  </w:style>
  <w:style w:type="paragraph" w:styleId="Heading7">
    <w:name w:val="heading 7"/>
    <w:basedOn w:val="Normal"/>
    <w:next w:val="Normal"/>
    <w:link w:val="Heading7Char"/>
    <w:qFormat/>
    <w:rsid w:val="00A864F6"/>
    <w:pPr>
      <w:widowControl w:val="0"/>
      <w:numPr>
        <w:ilvl w:val="6"/>
        <w:numId w:val="1"/>
      </w:numPr>
      <w:spacing w:before="240" w:after="60" w:line="240" w:lineRule="atLeast"/>
      <w:outlineLvl w:val="6"/>
    </w:pPr>
    <w:rPr>
      <w:sz w:val="20"/>
      <w:szCs w:val="20"/>
    </w:rPr>
  </w:style>
  <w:style w:type="paragraph" w:styleId="Heading8">
    <w:name w:val="heading 8"/>
    <w:basedOn w:val="Normal"/>
    <w:next w:val="Normal"/>
    <w:link w:val="Heading8Char"/>
    <w:qFormat/>
    <w:rsid w:val="00A864F6"/>
    <w:pPr>
      <w:widowControl w:val="0"/>
      <w:numPr>
        <w:ilvl w:val="7"/>
        <w:numId w:val="1"/>
      </w:numPr>
      <w:spacing w:before="240" w:after="60" w:line="240" w:lineRule="atLeast"/>
      <w:outlineLvl w:val="7"/>
    </w:pPr>
    <w:rPr>
      <w:i/>
      <w:sz w:val="20"/>
      <w:szCs w:val="20"/>
    </w:rPr>
  </w:style>
  <w:style w:type="paragraph" w:styleId="Heading9">
    <w:name w:val="heading 9"/>
    <w:basedOn w:val="Normal"/>
    <w:next w:val="Normal"/>
    <w:link w:val="Heading9Char"/>
    <w:qFormat/>
    <w:rsid w:val="00A864F6"/>
    <w:pPr>
      <w:widowControl w:val="0"/>
      <w:numPr>
        <w:ilvl w:val="8"/>
        <w:numId w:val="1"/>
      </w:numPr>
      <w:spacing w:before="240" w:after="60" w:line="240" w:lineRule="atLeast"/>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6933"/>
    <w:rPr>
      <w:rFonts w:ascii="Arial" w:eastAsia="Times New Roman" w:hAnsi="Arial" w:cs="Times New Roman"/>
      <w:b/>
      <w:sz w:val="28"/>
      <w:szCs w:val="20"/>
    </w:rPr>
  </w:style>
  <w:style w:type="character" w:customStyle="1" w:styleId="Heading2Char">
    <w:name w:val="Heading 2 Char"/>
    <w:basedOn w:val="DefaultParagraphFont"/>
    <w:link w:val="Heading2"/>
    <w:rsid w:val="00840D2B"/>
    <w:rPr>
      <w:rFonts w:ascii="Arial" w:eastAsia="Times New Roman" w:hAnsi="Arial" w:cs="Times New Roman"/>
      <w:b/>
      <w:sz w:val="24"/>
      <w:szCs w:val="20"/>
    </w:rPr>
  </w:style>
  <w:style w:type="character" w:customStyle="1" w:styleId="Heading3Char">
    <w:name w:val="Heading 3 Char"/>
    <w:basedOn w:val="DefaultParagraphFont"/>
    <w:link w:val="Heading3"/>
    <w:rsid w:val="00840D2B"/>
    <w:rPr>
      <w:rFonts w:ascii="Arial" w:eastAsia="Times New Roman" w:hAnsi="Arial" w:cs="Times New Roman"/>
      <w:b/>
      <w:szCs w:val="20"/>
    </w:rPr>
  </w:style>
  <w:style w:type="character" w:customStyle="1" w:styleId="Heading4Char">
    <w:name w:val="Heading 4 Char"/>
    <w:basedOn w:val="DefaultParagraphFont"/>
    <w:link w:val="Heading4"/>
    <w:rsid w:val="00840D2B"/>
    <w:rPr>
      <w:rFonts w:ascii="Arial" w:eastAsia="Times New Roman" w:hAnsi="Arial" w:cs="Times New Roman"/>
      <w:b/>
      <w:szCs w:val="20"/>
    </w:rPr>
  </w:style>
  <w:style w:type="character" w:customStyle="1" w:styleId="Heading5Char">
    <w:name w:val="Heading 5 Char"/>
    <w:basedOn w:val="DefaultParagraphFont"/>
    <w:link w:val="Heading5"/>
    <w:rsid w:val="00652510"/>
    <w:rPr>
      <w:rFonts w:ascii="Arial" w:eastAsia="Times New Roman" w:hAnsi="Arial" w:cs="Arial"/>
      <w:b/>
      <w:szCs w:val="20"/>
    </w:rPr>
  </w:style>
  <w:style w:type="character" w:customStyle="1" w:styleId="Heading6Char">
    <w:name w:val="Heading 6 Char"/>
    <w:basedOn w:val="DefaultParagraphFont"/>
    <w:link w:val="Heading6"/>
    <w:rsid w:val="00A864F6"/>
    <w:rPr>
      <w:rFonts w:ascii="Arial" w:eastAsia="Times New Roman" w:hAnsi="Arial" w:cs="Times New Roman"/>
      <w:i/>
      <w:szCs w:val="20"/>
    </w:rPr>
  </w:style>
  <w:style w:type="character" w:customStyle="1" w:styleId="Heading7Char">
    <w:name w:val="Heading 7 Char"/>
    <w:basedOn w:val="DefaultParagraphFont"/>
    <w:link w:val="Heading7"/>
    <w:rsid w:val="00A864F6"/>
    <w:rPr>
      <w:rFonts w:ascii="Arial" w:eastAsia="Times New Roman" w:hAnsi="Arial" w:cs="Times New Roman"/>
      <w:sz w:val="20"/>
      <w:szCs w:val="20"/>
    </w:rPr>
  </w:style>
  <w:style w:type="character" w:customStyle="1" w:styleId="Heading8Char">
    <w:name w:val="Heading 8 Char"/>
    <w:basedOn w:val="DefaultParagraphFont"/>
    <w:link w:val="Heading8"/>
    <w:rsid w:val="00A864F6"/>
    <w:rPr>
      <w:rFonts w:ascii="Arial" w:eastAsia="Times New Roman" w:hAnsi="Arial" w:cs="Times New Roman"/>
      <w:i/>
      <w:sz w:val="20"/>
      <w:szCs w:val="20"/>
    </w:rPr>
  </w:style>
  <w:style w:type="character" w:customStyle="1" w:styleId="Heading9Char">
    <w:name w:val="Heading 9 Char"/>
    <w:basedOn w:val="DefaultParagraphFont"/>
    <w:link w:val="Heading9"/>
    <w:rsid w:val="00A864F6"/>
    <w:rPr>
      <w:rFonts w:ascii="Arial" w:eastAsia="Times New Roman" w:hAnsi="Arial" w:cs="Times New Roman"/>
      <w:b/>
      <w:i/>
      <w:sz w:val="18"/>
      <w:szCs w:val="20"/>
    </w:rPr>
  </w:style>
  <w:style w:type="paragraph" w:customStyle="1" w:styleId="InfoBlue">
    <w:name w:val="InfoBlue"/>
    <w:basedOn w:val="Normal"/>
    <w:next w:val="BodyText"/>
    <w:autoRedefine/>
    <w:rsid w:val="00A864F6"/>
    <w:pPr>
      <w:widowControl w:val="0"/>
      <w:tabs>
        <w:tab w:val="left" w:pos="540"/>
        <w:tab w:val="left" w:pos="1260"/>
      </w:tabs>
      <w:spacing w:after="120" w:line="240" w:lineRule="atLeast"/>
    </w:pPr>
    <w:rPr>
      <w:i/>
      <w:color w:val="0000FF"/>
      <w:sz w:val="20"/>
    </w:rPr>
  </w:style>
  <w:style w:type="paragraph" w:styleId="BodyText">
    <w:name w:val="Body Text"/>
    <w:basedOn w:val="Normal"/>
    <w:link w:val="BodyTextChar"/>
    <w:rsid w:val="00A864F6"/>
    <w:pPr>
      <w:spacing w:after="120"/>
    </w:pPr>
  </w:style>
  <w:style w:type="character" w:customStyle="1" w:styleId="BodyTextChar">
    <w:name w:val="Body Text Char"/>
    <w:basedOn w:val="DefaultParagraphFont"/>
    <w:link w:val="BodyText"/>
    <w:rsid w:val="00A864F6"/>
    <w:rPr>
      <w:rFonts w:ascii="Times New Roman" w:eastAsia="Times New Roman" w:hAnsi="Times New Roman" w:cs="Times New Roman"/>
      <w:sz w:val="24"/>
      <w:szCs w:val="24"/>
      <w:lang w:val="bg-BG" w:eastAsia="bg-BG"/>
    </w:rPr>
  </w:style>
  <w:style w:type="character" w:customStyle="1" w:styleId="InfoBlueChar">
    <w:name w:val="InfoBlue Char"/>
    <w:rsid w:val="00A864F6"/>
    <w:rPr>
      <w:i/>
      <w:noProof w:val="0"/>
      <w:color w:val="0000FF"/>
      <w:lang w:val="en-US" w:eastAsia="en-US" w:bidi="ar-SA"/>
    </w:rPr>
  </w:style>
  <w:style w:type="paragraph" w:styleId="NormalWeb">
    <w:name w:val="Normal (Web)"/>
    <w:basedOn w:val="Normal"/>
    <w:rsid w:val="00A864F6"/>
    <w:pPr>
      <w:spacing w:before="100" w:beforeAutospacing="1" w:after="100" w:afterAutospacing="1"/>
    </w:pPr>
  </w:style>
  <w:style w:type="paragraph" w:styleId="Header">
    <w:name w:val="header"/>
    <w:basedOn w:val="Normal"/>
    <w:link w:val="HeaderChar"/>
    <w:rsid w:val="00A864F6"/>
    <w:pPr>
      <w:tabs>
        <w:tab w:val="center" w:pos="4536"/>
        <w:tab w:val="right" w:pos="9072"/>
      </w:tabs>
    </w:pPr>
  </w:style>
  <w:style w:type="character" w:customStyle="1" w:styleId="HeaderChar">
    <w:name w:val="Header Char"/>
    <w:basedOn w:val="DefaultParagraphFont"/>
    <w:link w:val="Header"/>
    <w:rsid w:val="00A864F6"/>
    <w:rPr>
      <w:rFonts w:ascii="Times New Roman" w:eastAsia="Times New Roman" w:hAnsi="Times New Roman" w:cs="Times New Roman"/>
      <w:sz w:val="24"/>
      <w:szCs w:val="24"/>
      <w:lang w:val="bg-BG" w:eastAsia="bg-BG"/>
    </w:rPr>
  </w:style>
  <w:style w:type="paragraph" w:styleId="Footer">
    <w:name w:val="footer"/>
    <w:basedOn w:val="Normal"/>
    <w:link w:val="FooterChar"/>
    <w:uiPriority w:val="99"/>
    <w:rsid w:val="00A864F6"/>
    <w:pPr>
      <w:tabs>
        <w:tab w:val="center" w:pos="4536"/>
        <w:tab w:val="right" w:pos="9072"/>
      </w:tabs>
    </w:pPr>
  </w:style>
  <w:style w:type="character" w:customStyle="1" w:styleId="FooterChar">
    <w:name w:val="Footer Char"/>
    <w:basedOn w:val="DefaultParagraphFont"/>
    <w:link w:val="Footer"/>
    <w:uiPriority w:val="99"/>
    <w:rsid w:val="00A864F6"/>
    <w:rPr>
      <w:rFonts w:ascii="Times New Roman" w:eastAsia="Times New Roman" w:hAnsi="Times New Roman" w:cs="Times New Roman"/>
      <w:sz w:val="24"/>
      <w:szCs w:val="24"/>
      <w:lang w:val="bg-BG" w:eastAsia="bg-BG"/>
    </w:rPr>
  </w:style>
  <w:style w:type="character" w:styleId="PageNumber">
    <w:name w:val="page number"/>
    <w:basedOn w:val="DefaultParagraphFont"/>
    <w:rsid w:val="00A864F6"/>
  </w:style>
  <w:style w:type="paragraph" w:styleId="Title">
    <w:name w:val="Title"/>
    <w:basedOn w:val="Normal"/>
    <w:link w:val="TitleChar"/>
    <w:qFormat/>
    <w:rsid w:val="00A864F6"/>
    <w:pPr>
      <w:jc w:val="center"/>
    </w:pPr>
    <w:rPr>
      <w:b/>
      <w:sz w:val="28"/>
    </w:rPr>
  </w:style>
  <w:style w:type="character" w:customStyle="1" w:styleId="TitleChar">
    <w:name w:val="Title Char"/>
    <w:basedOn w:val="DefaultParagraphFont"/>
    <w:link w:val="Title"/>
    <w:rsid w:val="00A864F6"/>
    <w:rPr>
      <w:rFonts w:ascii="Arial" w:eastAsia="Times New Roman" w:hAnsi="Arial" w:cs="Times New Roman"/>
      <w:b/>
      <w:sz w:val="28"/>
      <w:szCs w:val="24"/>
      <w:lang w:eastAsia="bg-BG"/>
    </w:rPr>
  </w:style>
  <w:style w:type="character" w:styleId="CommentReference">
    <w:name w:val="annotation reference"/>
    <w:basedOn w:val="DefaultParagraphFont"/>
    <w:uiPriority w:val="99"/>
    <w:semiHidden/>
    <w:unhideWhenUsed/>
    <w:rsid w:val="00F54015"/>
    <w:rPr>
      <w:sz w:val="16"/>
      <w:szCs w:val="16"/>
    </w:rPr>
  </w:style>
  <w:style w:type="paragraph" w:styleId="CommentText">
    <w:name w:val="annotation text"/>
    <w:basedOn w:val="Normal"/>
    <w:link w:val="CommentTextChar"/>
    <w:uiPriority w:val="99"/>
    <w:unhideWhenUsed/>
    <w:rsid w:val="00F54015"/>
    <w:rPr>
      <w:sz w:val="20"/>
      <w:szCs w:val="20"/>
    </w:rPr>
  </w:style>
  <w:style w:type="character" w:customStyle="1" w:styleId="CommentTextChar">
    <w:name w:val="Comment Text Char"/>
    <w:basedOn w:val="DefaultParagraphFont"/>
    <w:link w:val="CommentText"/>
    <w:uiPriority w:val="99"/>
    <w:rsid w:val="00F54015"/>
    <w:rPr>
      <w:rFonts w:ascii="Times New Roman" w:eastAsia="Times New Roman" w:hAnsi="Times New Roman" w:cs="Times New Roman"/>
      <w:sz w:val="20"/>
      <w:szCs w:val="20"/>
      <w:lang w:val="bg-BG" w:eastAsia="bg-BG"/>
    </w:rPr>
  </w:style>
  <w:style w:type="paragraph" w:styleId="CommentSubject">
    <w:name w:val="annotation subject"/>
    <w:basedOn w:val="CommentText"/>
    <w:next w:val="CommentText"/>
    <w:link w:val="CommentSubjectChar"/>
    <w:uiPriority w:val="99"/>
    <w:semiHidden/>
    <w:unhideWhenUsed/>
    <w:rsid w:val="00F54015"/>
    <w:rPr>
      <w:b/>
      <w:bCs/>
    </w:rPr>
  </w:style>
  <w:style w:type="character" w:customStyle="1" w:styleId="CommentSubjectChar">
    <w:name w:val="Comment Subject Char"/>
    <w:basedOn w:val="CommentTextChar"/>
    <w:link w:val="CommentSubject"/>
    <w:uiPriority w:val="99"/>
    <w:semiHidden/>
    <w:rsid w:val="00F54015"/>
    <w:rPr>
      <w:rFonts w:ascii="Times New Roman" w:eastAsia="Times New Roman" w:hAnsi="Times New Roman" w:cs="Times New Roman"/>
      <w:b/>
      <w:bCs/>
      <w:sz w:val="20"/>
      <w:szCs w:val="20"/>
      <w:lang w:val="bg-BG" w:eastAsia="bg-BG"/>
    </w:rPr>
  </w:style>
  <w:style w:type="paragraph" w:styleId="BalloonText">
    <w:name w:val="Balloon Text"/>
    <w:basedOn w:val="Normal"/>
    <w:link w:val="BalloonTextChar"/>
    <w:uiPriority w:val="99"/>
    <w:semiHidden/>
    <w:unhideWhenUsed/>
    <w:rsid w:val="00F540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015"/>
    <w:rPr>
      <w:rFonts w:ascii="Segoe UI" w:eastAsia="Times New Roman" w:hAnsi="Segoe UI" w:cs="Segoe UI"/>
      <w:sz w:val="18"/>
      <w:szCs w:val="18"/>
      <w:lang w:val="bg-BG" w:eastAsia="bg-BG"/>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NoSpacing">
    <w:name w:val="No Spacing"/>
    <w:link w:val="NoSpacingChar"/>
    <w:uiPriority w:val="1"/>
    <w:qFormat/>
    <w:rsid w:val="002263F7"/>
    <w:pPr>
      <w:spacing w:after="0" w:line="240" w:lineRule="auto"/>
      <w:jc w:val="both"/>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11226C"/>
    <w:rPr>
      <w:rFonts w:ascii="Times New Roman" w:eastAsia="Times New Roman" w:hAnsi="Times New Roman" w:cs="Times New Roman"/>
      <w:sz w:val="24"/>
      <w:szCs w:val="24"/>
    </w:rPr>
  </w:style>
  <w:style w:type="paragraph" w:styleId="Revision">
    <w:name w:val="Revision"/>
    <w:hidden/>
    <w:uiPriority w:val="99"/>
    <w:semiHidden/>
    <w:rsid w:val="004556A1"/>
    <w:pPr>
      <w:spacing w:after="0"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644AD6"/>
    <w:pPr>
      <w:spacing w:after="200"/>
      <w:jc w:val="center"/>
    </w:pPr>
    <w:rPr>
      <w:i/>
      <w:iCs/>
      <w:color w:val="44546A" w:themeColor="text2"/>
      <w:sz w:val="20"/>
      <w:szCs w:val="18"/>
    </w:rPr>
  </w:style>
  <w:style w:type="character" w:styleId="FollowedHyperlink">
    <w:name w:val="FollowedHyperlink"/>
    <w:basedOn w:val="DefaultParagraphFont"/>
    <w:uiPriority w:val="99"/>
    <w:semiHidden/>
    <w:unhideWhenUsed/>
    <w:rsid w:val="00755BF4"/>
    <w:rPr>
      <w:color w:val="954F72" w:themeColor="followedHyperlink"/>
      <w:u w:val="single"/>
    </w:rPr>
  </w:style>
  <w:style w:type="paragraph" w:styleId="TOCHeading">
    <w:name w:val="TOC Heading"/>
    <w:basedOn w:val="Heading1"/>
    <w:next w:val="Normal"/>
    <w:uiPriority w:val="39"/>
    <w:unhideWhenUsed/>
    <w:qFormat/>
    <w:rsid w:val="00B10FAC"/>
    <w:pPr>
      <w:keepLines/>
      <w:widowControl/>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10FAC"/>
    <w:pPr>
      <w:spacing w:after="100"/>
    </w:pPr>
  </w:style>
  <w:style w:type="paragraph" w:styleId="TOC2">
    <w:name w:val="toc 2"/>
    <w:basedOn w:val="Normal"/>
    <w:next w:val="Normal"/>
    <w:autoRedefine/>
    <w:uiPriority w:val="39"/>
    <w:unhideWhenUsed/>
    <w:rsid w:val="00B10FAC"/>
    <w:pPr>
      <w:spacing w:after="100"/>
      <w:ind w:left="240"/>
    </w:pPr>
  </w:style>
  <w:style w:type="paragraph" w:styleId="TOC3">
    <w:name w:val="toc 3"/>
    <w:basedOn w:val="Normal"/>
    <w:next w:val="Normal"/>
    <w:autoRedefine/>
    <w:uiPriority w:val="39"/>
    <w:unhideWhenUsed/>
    <w:rsid w:val="00B10FAC"/>
    <w:pPr>
      <w:spacing w:after="100"/>
      <w:ind w:left="480"/>
    </w:pPr>
  </w:style>
  <w:style w:type="paragraph" w:styleId="TOC4">
    <w:name w:val="toc 4"/>
    <w:basedOn w:val="Normal"/>
    <w:next w:val="Normal"/>
    <w:autoRedefine/>
    <w:uiPriority w:val="39"/>
    <w:unhideWhenUsed/>
    <w:rsid w:val="0006424A"/>
    <w:pPr>
      <w:spacing w:after="100" w:line="259"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06424A"/>
    <w:pPr>
      <w:spacing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06424A"/>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06424A"/>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06424A"/>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06424A"/>
    <w:pPr>
      <w:spacing w:after="100" w:line="259" w:lineRule="auto"/>
      <w:ind w:left="1760"/>
      <w:jc w:val="left"/>
    </w:pPr>
    <w:rPr>
      <w:rFonts w:asciiTheme="minorHAnsi" w:eastAsiaTheme="minorEastAsia" w:hAnsiTheme="minorHAnsi" w:cstheme="minorBidi"/>
      <w:szCs w:val="22"/>
    </w:rPr>
  </w:style>
  <w:style w:type="paragraph" w:styleId="TableofFigures">
    <w:name w:val="table of figures"/>
    <w:basedOn w:val="Normal"/>
    <w:next w:val="Normal"/>
    <w:uiPriority w:val="99"/>
    <w:unhideWhenUsed/>
    <w:rsid w:val="0077733F"/>
  </w:style>
  <w:style w:type="paragraph" w:styleId="DocumentMap">
    <w:name w:val="Document Map"/>
    <w:basedOn w:val="Normal"/>
    <w:link w:val="DocumentMapChar"/>
    <w:uiPriority w:val="99"/>
    <w:semiHidden/>
    <w:unhideWhenUsed/>
    <w:rsid w:val="00C27881"/>
    <w:rPr>
      <w:rFonts w:ascii="Times New Roman" w:hAnsi="Times New Roman"/>
      <w:sz w:val="24"/>
    </w:rPr>
  </w:style>
  <w:style w:type="character" w:customStyle="1" w:styleId="DocumentMapChar">
    <w:name w:val="Document Map Char"/>
    <w:basedOn w:val="DefaultParagraphFont"/>
    <w:link w:val="DocumentMap"/>
    <w:uiPriority w:val="99"/>
    <w:semiHidden/>
    <w:rsid w:val="00C27881"/>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E5D0F"/>
  </w:style>
  <w:style w:type="table" w:customStyle="1" w:styleId="GridTable1Light-Accent11">
    <w:name w:val="Grid Table 1 Light - Accent 11"/>
    <w:basedOn w:val="TableNormal"/>
    <w:uiPriority w:val="46"/>
    <w:rsid w:val="009B03EC"/>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31">
    <w:name w:val="Grid Table 4 - Accent 31"/>
    <w:basedOn w:val="TableNormal"/>
    <w:uiPriority w:val="49"/>
    <w:rsid w:val="009B03E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1">
    <w:name w:val="Grid Table 41"/>
    <w:basedOn w:val="TableNormal"/>
    <w:uiPriority w:val="49"/>
    <w:rsid w:val="009B03E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31">
    <w:name w:val="Grid Table 2 - Accent 31"/>
    <w:basedOn w:val="TableNormal"/>
    <w:uiPriority w:val="47"/>
    <w:rsid w:val="009B03E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11">
    <w:name w:val="Grid Table 4 - Accent 11"/>
    <w:basedOn w:val="TableNormal"/>
    <w:uiPriority w:val="49"/>
    <w:rsid w:val="009B03E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TableNormal"/>
    <w:uiPriority w:val="49"/>
    <w:rsid w:val="009B03E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9B03E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3-Accent11">
    <w:name w:val="Grid Table 3 - Accent 11"/>
    <w:basedOn w:val="TableNormal"/>
    <w:uiPriority w:val="48"/>
    <w:rsid w:val="009B03E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GridTable5Dark-Accent31">
    <w:name w:val="Grid Table 5 Dark - Accent 31"/>
    <w:basedOn w:val="TableNormal"/>
    <w:uiPriority w:val="50"/>
    <w:rsid w:val="009B03E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ListTable4-Accent31">
    <w:name w:val="List Table 4 - Accent 31"/>
    <w:basedOn w:val="TableNormal"/>
    <w:uiPriority w:val="49"/>
    <w:rsid w:val="009B03E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3-Accent61">
    <w:name w:val="Grid Table 3 - Accent 61"/>
    <w:basedOn w:val="TableNormal"/>
    <w:uiPriority w:val="48"/>
    <w:rsid w:val="009B03E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21">
    <w:name w:val="Grid Table 21"/>
    <w:basedOn w:val="TableNormal"/>
    <w:uiPriority w:val="47"/>
    <w:rsid w:val="009B03E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1">
    <w:name w:val="Grid Table 31"/>
    <w:basedOn w:val="TableNormal"/>
    <w:uiPriority w:val="48"/>
    <w:rsid w:val="009B03E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Accent3">
    <w:name w:val="Grid Table 4 Accent 3"/>
    <w:basedOn w:val="TableNormal"/>
    <w:uiPriority w:val="49"/>
    <w:rsid w:val="002D66B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ByLine">
    <w:name w:val="ByLine"/>
    <w:basedOn w:val="Title"/>
    <w:rsid w:val="00A70962"/>
    <w:pPr>
      <w:spacing w:before="240" w:after="720"/>
      <w:jc w:val="right"/>
    </w:pPr>
    <w:rPr>
      <w:rFonts w:cs="Arial"/>
      <w:bCs/>
      <w:kern w:val="28"/>
      <w:szCs w:val="28"/>
      <w:lang w:val="en-C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2558">
      <w:bodyDiv w:val="1"/>
      <w:marLeft w:val="0"/>
      <w:marRight w:val="0"/>
      <w:marTop w:val="0"/>
      <w:marBottom w:val="0"/>
      <w:divBdr>
        <w:top w:val="none" w:sz="0" w:space="0" w:color="auto"/>
        <w:left w:val="none" w:sz="0" w:space="0" w:color="auto"/>
        <w:bottom w:val="none" w:sz="0" w:space="0" w:color="auto"/>
        <w:right w:val="none" w:sz="0" w:space="0" w:color="auto"/>
      </w:divBdr>
    </w:div>
    <w:div w:id="97409102">
      <w:bodyDiv w:val="1"/>
      <w:marLeft w:val="0"/>
      <w:marRight w:val="0"/>
      <w:marTop w:val="0"/>
      <w:marBottom w:val="0"/>
      <w:divBdr>
        <w:top w:val="none" w:sz="0" w:space="0" w:color="auto"/>
        <w:left w:val="none" w:sz="0" w:space="0" w:color="auto"/>
        <w:bottom w:val="none" w:sz="0" w:space="0" w:color="auto"/>
        <w:right w:val="none" w:sz="0" w:space="0" w:color="auto"/>
      </w:divBdr>
    </w:div>
    <w:div w:id="225841366">
      <w:bodyDiv w:val="1"/>
      <w:marLeft w:val="0"/>
      <w:marRight w:val="0"/>
      <w:marTop w:val="0"/>
      <w:marBottom w:val="0"/>
      <w:divBdr>
        <w:top w:val="none" w:sz="0" w:space="0" w:color="auto"/>
        <w:left w:val="none" w:sz="0" w:space="0" w:color="auto"/>
        <w:bottom w:val="none" w:sz="0" w:space="0" w:color="auto"/>
        <w:right w:val="none" w:sz="0" w:space="0" w:color="auto"/>
      </w:divBdr>
    </w:div>
    <w:div w:id="313876840">
      <w:bodyDiv w:val="1"/>
      <w:marLeft w:val="0"/>
      <w:marRight w:val="0"/>
      <w:marTop w:val="0"/>
      <w:marBottom w:val="0"/>
      <w:divBdr>
        <w:top w:val="none" w:sz="0" w:space="0" w:color="auto"/>
        <w:left w:val="none" w:sz="0" w:space="0" w:color="auto"/>
        <w:bottom w:val="none" w:sz="0" w:space="0" w:color="auto"/>
        <w:right w:val="none" w:sz="0" w:space="0" w:color="auto"/>
      </w:divBdr>
    </w:div>
    <w:div w:id="438839824">
      <w:bodyDiv w:val="1"/>
      <w:marLeft w:val="0"/>
      <w:marRight w:val="0"/>
      <w:marTop w:val="0"/>
      <w:marBottom w:val="0"/>
      <w:divBdr>
        <w:top w:val="none" w:sz="0" w:space="0" w:color="auto"/>
        <w:left w:val="none" w:sz="0" w:space="0" w:color="auto"/>
        <w:bottom w:val="none" w:sz="0" w:space="0" w:color="auto"/>
        <w:right w:val="none" w:sz="0" w:space="0" w:color="auto"/>
      </w:divBdr>
    </w:div>
    <w:div w:id="528227583">
      <w:bodyDiv w:val="1"/>
      <w:marLeft w:val="0"/>
      <w:marRight w:val="0"/>
      <w:marTop w:val="0"/>
      <w:marBottom w:val="0"/>
      <w:divBdr>
        <w:top w:val="none" w:sz="0" w:space="0" w:color="auto"/>
        <w:left w:val="none" w:sz="0" w:space="0" w:color="auto"/>
        <w:bottom w:val="none" w:sz="0" w:space="0" w:color="auto"/>
        <w:right w:val="none" w:sz="0" w:space="0" w:color="auto"/>
      </w:divBdr>
    </w:div>
    <w:div w:id="591083253">
      <w:bodyDiv w:val="1"/>
      <w:marLeft w:val="0"/>
      <w:marRight w:val="0"/>
      <w:marTop w:val="0"/>
      <w:marBottom w:val="0"/>
      <w:divBdr>
        <w:top w:val="none" w:sz="0" w:space="0" w:color="auto"/>
        <w:left w:val="none" w:sz="0" w:space="0" w:color="auto"/>
        <w:bottom w:val="none" w:sz="0" w:space="0" w:color="auto"/>
        <w:right w:val="none" w:sz="0" w:space="0" w:color="auto"/>
      </w:divBdr>
    </w:div>
    <w:div w:id="879823728">
      <w:bodyDiv w:val="1"/>
      <w:marLeft w:val="0"/>
      <w:marRight w:val="0"/>
      <w:marTop w:val="0"/>
      <w:marBottom w:val="0"/>
      <w:divBdr>
        <w:top w:val="none" w:sz="0" w:space="0" w:color="auto"/>
        <w:left w:val="none" w:sz="0" w:space="0" w:color="auto"/>
        <w:bottom w:val="none" w:sz="0" w:space="0" w:color="auto"/>
        <w:right w:val="none" w:sz="0" w:space="0" w:color="auto"/>
      </w:divBdr>
    </w:div>
    <w:div w:id="1072774451">
      <w:bodyDiv w:val="1"/>
      <w:marLeft w:val="0"/>
      <w:marRight w:val="0"/>
      <w:marTop w:val="0"/>
      <w:marBottom w:val="0"/>
      <w:divBdr>
        <w:top w:val="none" w:sz="0" w:space="0" w:color="auto"/>
        <w:left w:val="none" w:sz="0" w:space="0" w:color="auto"/>
        <w:bottom w:val="none" w:sz="0" w:space="0" w:color="auto"/>
        <w:right w:val="none" w:sz="0" w:space="0" w:color="auto"/>
      </w:divBdr>
    </w:div>
    <w:div w:id="1290282315">
      <w:bodyDiv w:val="1"/>
      <w:marLeft w:val="0"/>
      <w:marRight w:val="0"/>
      <w:marTop w:val="0"/>
      <w:marBottom w:val="0"/>
      <w:divBdr>
        <w:top w:val="none" w:sz="0" w:space="0" w:color="auto"/>
        <w:left w:val="none" w:sz="0" w:space="0" w:color="auto"/>
        <w:bottom w:val="none" w:sz="0" w:space="0" w:color="auto"/>
        <w:right w:val="none" w:sz="0" w:space="0" w:color="auto"/>
      </w:divBdr>
    </w:div>
    <w:div w:id="1316374758">
      <w:bodyDiv w:val="1"/>
      <w:marLeft w:val="0"/>
      <w:marRight w:val="0"/>
      <w:marTop w:val="0"/>
      <w:marBottom w:val="0"/>
      <w:divBdr>
        <w:top w:val="none" w:sz="0" w:space="0" w:color="auto"/>
        <w:left w:val="none" w:sz="0" w:space="0" w:color="auto"/>
        <w:bottom w:val="none" w:sz="0" w:space="0" w:color="auto"/>
        <w:right w:val="none" w:sz="0" w:space="0" w:color="auto"/>
      </w:divBdr>
    </w:div>
    <w:div w:id="1611090527">
      <w:bodyDiv w:val="1"/>
      <w:marLeft w:val="0"/>
      <w:marRight w:val="0"/>
      <w:marTop w:val="0"/>
      <w:marBottom w:val="0"/>
      <w:divBdr>
        <w:top w:val="none" w:sz="0" w:space="0" w:color="auto"/>
        <w:left w:val="none" w:sz="0" w:space="0" w:color="auto"/>
        <w:bottom w:val="none" w:sz="0" w:space="0" w:color="auto"/>
        <w:right w:val="none" w:sz="0" w:space="0" w:color="auto"/>
      </w:divBdr>
    </w:div>
    <w:div w:id="1721202871">
      <w:bodyDiv w:val="1"/>
      <w:marLeft w:val="0"/>
      <w:marRight w:val="0"/>
      <w:marTop w:val="0"/>
      <w:marBottom w:val="0"/>
      <w:divBdr>
        <w:top w:val="none" w:sz="0" w:space="0" w:color="auto"/>
        <w:left w:val="none" w:sz="0" w:space="0" w:color="auto"/>
        <w:bottom w:val="none" w:sz="0" w:space="0" w:color="auto"/>
        <w:right w:val="none" w:sz="0" w:space="0" w:color="auto"/>
      </w:divBdr>
    </w:div>
    <w:div w:id="1751727841">
      <w:bodyDiv w:val="1"/>
      <w:marLeft w:val="0"/>
      <w:marRight w:val="0"/>
      <w:marTop w:val="0"/>
      <w:marBottom w:val="0"/>
      <w:divBdr>
        <w:top w:val="none" w:sz="0" w:space="0" w:color="auto"/>
        <w:left w:val="none" w:sz="0" w:space="0" w:color="auto"/>
        <w:bottom w:val="none" w:sz="0" w:space="0" w:color="auto"/>
        <w:right w:val="none" w:sz="0" w:space="0" w:color="auto"/>
      </w:divBdr>
      <w:divsChild>
        <w:div w:id="668679597">
          <w:marLeft w:val="0"/>
          <w:marRight w:val="0"/>
          <w:marTop w:val="0"/>
          <w:marBottom w:val="0"/>
          <w:divBdr>
            <w:top w:val="none" w:sz="0" w:space="0" w:color="auto"/>
            <w:left w:val="none" w:sz="0" w:space="0" w:color="auto"/>
            <w:bottom w:val="none" w:sz="0" w:space="0" w:color="auto"/>
            <w:right w:val="none" w:sz="0" w:space="0" w:color="auto"/>
          </w:divBdr>
          <w:divsChild>
            <w:div w:id="231544534">
              <w:marLeft w:val="0"/>
              <w:marRight w:val="0"/>
              <w:marTop w:val="0"/>
              <w:marBottom w:val="0"/>
              <w:divBdr>
                <w:top w:val="none" w:sz="0" w:space="0" w:color="auto"/>
                <w:left w:val="none" w:sz="0" w:space="0" w:color="auto"/>
                <w:bottom w:val="none" w:sz="0" w:space="0" w:color="auto"/>
                <w:right w:val="none" w:sz="0" w:space="0" w:color="auto"/>
              </w:divBdr>
              <w:divsChild>
                <w:div w:id="2121216454">
                  <w:marLeft w:val="0"/>
                  <w:marRight w:val="0"/>
                  <w:marTop w:val="0"/>
                  <w:marBottom w:val="0"/>
                  <w:divBdr>
                    <w:top w:val="none" w:sz="0" w:space="0" w:color="auto"/>
                    <w:left w:val="none" w:sz="0" w:space="0" w:color="auto"/>
                    <w:bottom w:val="none" w:sz="0" w:space="0" w:color="auto"/>
                    <w:right w:val="none" w:sz="0" w:space="0" w:color="auto"/>
                  </w:divBdr>
                  <w:divsChild>
                    <w:div w:id="117684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287768">
          <w:marLeft w:val="0"/>
          <w:marRight w:val="0"/>
          <w:marTop w:val="0"/>
          <w:marBottom w:val="0"/>
          <w:divBdr>
            <w:top w:val="none" w:sz="0" w:space="0" w:color="auto"/>
            <w:left w:val="none" w:sz="0" w:space="0" w:color="auto"/>
            <w:bottom w:val="none" w:sz="0" w:space="0" w:color="auto"/>
            <w:right w:val="none" w:sz="0" w:space="0" w:color="auto"/>
          </w:divBdr>
          <w:divsChild>
            <w:div w:id="946429452">
              <w:marLeft w:val="0"/>
              <w:marRight w:val="0"/>
              <w:marTop w:val="0"/>
              <w:marBottom w:val="0"/>
              <w:divBdr>
                <w:top w:val="none" w:sz="0" w:space="0" w:color="auto"/>
                <w:left w:val="none" w:sz="0" w:space="0" w:color="auto"/>
                <w:bottom w:val="none" w:sz="0" w:space="0" w:color="auto"/>
                <w:right w:val="none" w:sz="0" w:space="0" w:color="auto"/>
              </w:divBdr>
              <w:divsChild>
                <w:div w:id="72302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92364">
          <w:marLeft w:val="0"/>
          <w:marRight w:val="0"/>
          <w:marTop w:val="0"/>
          <w:marBottom w:val="0"/>
          <w:divBdr>
            <w:top w:val="none" w:sz="0" w:space="0" w:color="auto"/>
            <w:left w:val="none" w:sz="0" w:space="0" w:color="auto"/>
            <w:bottom w:val="none" w:sz="0" w:space="0" w:color="auto"/>
            <w:right w:val="none" w:sz="0" w:space="0" w:color="auto"/>
          </w:divBdr>
          <w:divsChild>
            <w:div w:id="318118816">
              <w:marLeft w:val="0"/>
              <w:marRight w:val="0"/>
              <w:marTop w:val="0"/>
              <w:marBottom w:val="0"/>
              <w:divBdr>
                <w:top w:val="none" w:sz="0" w:space="0" w:color="auto"/>
                <w:left w:val="none" w:sz="0" w:space="0" w:color="auto"/>
                <w:bottom w:val="none" w:sz="0" w:space="0" w:color="auto"/>
                <w:right w:val="none" w:sz="0" w:space="0" w:color="auto"/>
              </w:divBdr>
              <w:divsChild>
                <w:div w:id="35619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92119">
          <w:marLeft w:val="0"/>
          <w:marRight w:val="0"/>
          <w:marTop w:val="0"/>
          <w:marBottom w:val="0"/>
          <w:divBdr>
            <w:top w:val="none" w:sz="0" w:space="0" w:color="auto"/>
            <w:left w:val="none" w:sz="0" w:space="0" w:color="auto"/>
            <w:bottom w:val="none" w:sz="0" w:space="0" w:color="auto"/>
            <w:right w:val="none" w:sz="0" w:space="0" w:color="auto"/>
          </w:divBdr>
          <w:divsChild>
            <w:div w:id="501623537">
              <w:marLeft w:val="0"/>
              <w:marRight w:val="0"/>
              <w:marTop w:val="0"/>
              <w:marBottom w:val="0"/>
              <w:divBdr>
                <w:top w:val="none" w:sz="0" w:space="0" w:color="auto"/>
                <w:left w:val="none" w:sz="0" w:space="0" w:color="auto"/>
                <w:bottom w:val="none" w:sz="0" w:space="0" w:color="auto"/>
                <w:right w:val="none" w:sz="0" w:space="0" w:color="auto"/>
              </w:divBdr>
              <w:divsChild>
                <w:div w:id="23239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21151">
          <w:marLeft w:val="0"/>
          <w:marRight w:val="0"/>
          <w:marTop w:val="0"/>
          <w:marBottom w:val="0"/>
          <w:divBdr>
            <w:top w:val="none" w:sz="0" w:space="0" w:color="auto"/>
            <w:left w:val="none" w:sz="0" w:space="0" w:color="auto"/>
            <w:bottom w:val="none" w:sz="0" w:space="0" w:color="auto"/>
            <w:right w:val="none" w:sz="0" w:space="0" w:color="auto"/>
          </w:divBdr>
          <w:divsChild>
            <w:div w:id="1984114817">
              <w:marLeft w:val="0"/>
              <w:marRight w:val="0"/>
              <w:marTop w:val="0"/>
              <w:marBottom w:val="0"/>
              <w:divBdr>
                <w:top w:val="none" w:sz="0" w:space="0" w:color="auto"/>
                <w:left w:val="none" w:sz="0" w:space="0" w:color="auto"/>
                <w:bottom w:val="none" w:sz="0" w:space="0" w:color="auto"/>
                <w:right w:val="none" w:sz="0" w:space="0" w:color="auto"/>
              </w:divBdr>
              <w:divsChild>
                <w:div w:id="11435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5692">
          <w:marLeft w:val="0"/>
          <w:marRight w:val="0"/>
          <w:marTop w:val="0"/>
          <w:marBottom w:val="0"/>
          <w:divBdr>
            <w:top w:val="none" w:sz="0" w:space="0" w:color="auto"/>
            <w:left w:val="none" w:sz="0" w:space="0" w:color="auto"/>
            <w:bottom w:val="none" w:sz="0" w:space="0" w:color="auto"/>
            <w:right w:val="none" w:sz="0" w:space="0" w:color="auto"/>
          </w:divBdr>
          <w:divsChild>
            <w:div w:id="750858444">
              <w:marLeft w:val="0"/>
              <w:marRight w:val="0"/>
              <w:marTop w:val="0"/>
              <w:marBottom w:val="0"/>
              <w:divBdr>
                <w:top w:val="none" w:sz="0" w:space="0" w:color="auto"/>
                <w:left w:val="none" w:sz="0" w:space="0" w:color="auto"/>
                <w:bottom w:val="none" w:sz="0" w:space="0" w:color="auto"/>
                <w:right w:val="none" w:sz="0" w:space="0" w:color="auto"/>
              </w:divBdr>
              <w:divsChild>
                <w:div w:id="113626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521">
          <w:marLeft w:val="0"/>
          <w:marRight w:val="0"/>
          <w:marTop w:val="0"/>
          <w:marBottom w:val="0"/>
          <w:divBdr>
            <w:top w:val="none" w:sz="0" w:space="0" w:color="auto"/>
            <w:left w:val="none" w:sz="0" w:space="0" w:color="auto"/>
            <w:bottom w:val="none" w:sz="0" w:space="0" w:color="auto"/>
            <w:right w:val="none" w:sz="0" w:space="0" w:color="auto"/>
          </w:divBdr>
          <w:divsChild>
            <w:div w:id="202059776">
              <w:marLeft w:val="0"/>
              <w:marRight w:val="0"/>
              <w:marTop w:val="0"/>
              <w:marBottom w:val="0"/>
              <w:divBdr>
                <w:top w:val="none" w:sz="0" w:space="0" w:color="auto"/>
                <w:left w:val="none" w:sz="0" w:space="0" w:color="auto"/>
                <w:bottom w:val="none" w:sz="0" w:space="0" w:color="auto"/>
                <w:right w:val="none" w:sz="0" w:space="0" w:color="auto"/>
              </w:divBdr>
              <w:divsChild>
                <w:div w:id="141023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1754">
          <w:marLeft w:val="0"/>
          <w:marRight w:val="0"/>
          <w:marTop w:val="0"/>
          <w:marBottom w:val="0"/>
          <w:divBdr>
            <w:top w:val="none" w:sz="0" w:space="0" w:color="auto"/>
            <w:left w:val="none" w:sz="0" w:space="0" w:color="auto"/>
            <w:bottom w:val="none" w:sz="0" w:space="0" w:color="auto"/>
            <w:right w:val="none" w:sz="0" w:space="0" w:color="auto"/>
          </w:divBdr>
          <w:divsChild>
            <w:div w:id="657927645">
              <w:marLeft w:val="0"/>
              <w:marRight w:val="0"/>
              <w:marTop w:val="0"/>
              <w:marBottom w:val="0"/>
              <w:divBdr>
                <w:top w:val="none" w:sz="0" w:space="0" w:color="auto"/>
                <w:left w:val="none" w:sz="0" w:space="0" w:color="auto"/>
                <w:bottom w:val="none" w:sz="0" w:space="0" w:color="auto"/>
                <w:right w:val="none" w:sz="0" w:space="0" w:color="auto"/>
              </w:divBdr>
              <w:divsChild>
                <w:div w:id="18109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06860">
          <w:marLeft w:val="0"/>
          <w:marRight w:val="0"/>
          <w:marTop w:val="0"/>
          <w:marBottom w:val="0"/>
          <w:divBdr>
            <w:top w:val="none" w:sz="0" w:space="0" w:color="auto"/>
            <w:left w:val="none" w:sz="0" w:space="0" w:color="auto"/>
            <w:bottom w:val="none" w:sz="0" w:space="0" w:color="auto"/>
            <w:right w:val="none" w:sz="0" w:space="0" w:color="auto"/>
          </w:divBdr>
          <w:divsChild>
            <w:div w:id="1744524958">
              <w:marLeft w:val="0"/>
              <w:marRight w:val="0"/>
              <w:marTop w:val="0"/>
              <w:marBottom w:val="0"/>
              <w:divBdr>
                <w:top w:val="none" w:sz="0" w:space="0" w:color="auto"/>
                <w:left w:val="none" w:sz="0" w:space="0" w:color="auto"/>
                <w:bottom w:val="none" w:sz="0" w:space="0" w:color="auto"/>
                <w:right w:val="none" w:sz="0" w:space="0" w:color="auto"/>
              </w:divBdr>
              <w:divsChild>
                <w:div w:id="43748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09316">
          <w:marLeft w:val="0"/>
          <w:marRight w:val="0"/>
          <w:marTop w:val="0"/>
          <w:marBottom w:val="0"/>
          <w:divBdr>
            <w:top w:val="none" w:sz="0" w:space="0" w:color="auto"/>
            <w:left w:val="none" w:sz="0" w:space="0" w:color="auto"/>
            <w:bottom w:val="none" w:sz="0" w:space="0" w:color="auto"/>
            <w:right w:val="none" w:sz="0" w:space="0" w:color="auto"/>
          </w:divBdr>
          <w:divsChild>
            <w:div w:id="21245483">
              <w:marLeft w:val="0"/>
              <w:marRight w:val="0"/>
              <w:marTop w:val="0"/>
              <w:marBottom w:val="0"/>
              <w:divBdr>
                <w:top w:val="none" w:sz="0" w:space="0" w:color="auto"/>
                <w:left w:val="none" w:sz="0" w:space="0" w:color="auto"/>
                <w:bottom w:val="none" w:sz="0" w:space="0" w:color="auto"/>
                <w:right w:val="none" w:sz="0" w:space="0" w:color="auto"/>
              </w:divBdr>
              <w:divsChild>
                <w:div w:id="2039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63370">
          <w:marLeft w:val="0"/>
          <w:marRight w:val="0"/>
          <w:marTop w:val="0"/>
          <w:marBottom w:val="0"/>
          <w:divBdr>
            <w:top w:val="none" w:sz="0" w:space="0" w:color="auto"/>
            <w:left w:val="none" w:sz="0" w:space="0" w:color="auto"/>
            <w:bottom w:val="none" w:sz="0" w:space="0" w:color="auto"/>
            <w:right w:val="none" w:sz="0" w:space="0" w:color="auto"/>
          </w:divBdr>
          <w:divsChild>
            <w:div w:id="115031293">
              <w:marLeft w:val="0"/>
              <w:marRight w:val="0"/>
              <w:marTop w:val="0"/>
              <w:marBottom w:val="0"/>
              <w:divBdr>
                <w:top w:val="none" w:sz="0" w:space="0" w:color="auto"/>
                <w:left w:val="none" w:sz="0" w:space="0" w:color="auto"/>
                <w:bottom w:val="none" w:sz="0" w:space="0" w:color="auto"/>
                <w:right w:val="none" w:sz="0" w:space="0" w:color="auto"/>
              </w:divBdr>
              <w:divsChild>
                <w:div w:id="190594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082748">
          <w:marLeft w:val="0"/>
          <w:marRight w:val="0"/>
          <w:marTop w:val="0"/>
          <w:marBottom w:val="0"/>
          <w:divBdr>
            <w:top w:val="none" w:sz="0" w:space="0" w:color="auto"/>
            <w:left w:val="none" w:sz="0" w:space="0" w:color="auto"/>
            <w:bottom w:val="none" w:sz="0" w:space="0" w:color="auto"/>
            <w:right w:val="none" w:sz="0" w:space="0" w:color="auto"/>
          </w:divBdr>
          <w:divsChild>
            <w:div w:id="1388608306">
              <w:marLeft w:val="0"/>
              <w:marRight w:val="0"/>
              <w:marTop w:val="0"/>
              <w:marBottom w:val="0"/>
              <w:divBdr>
                <w:top w:val="none" w:sz="0" w:space="0" w:color="auto"/>
                <w:left w:val="none" w:sz="0" w:space="0" w:color="auto"/>
                <w:bottom w:val="none" w:sz="0" w:space="0" w:color="auto"/>
                <w:right w:val="none" w:sz="0" w:space="0" w:color="auto"/>
              </w:divBdr>
              <w:divsChild>
                <w:div w:id="8491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18756">
          <w:marLeft w:val="0"/>
          <w:marRight w:val="0"/>
          <w:marTop w:val="0"/>
          <w:marBottom w:val="0"/>
          <w:divBdr>
            <w:top w:val="none" w:sz="0" w:space="0" w:color="auto"/>
            <w:left w:val="none" w:sz="0" w:space="0" w:color="auto"/>
            <w:bottom w:val="none" w:sz="0" w:space="0" w:color="auto"/>
            <w:right w:val="none" w:sz="0" w:space="0" w:color="auto"/>
          </w:divBdr>
          <w:divsChild>
            <w:div w:id="1864435119">
              <w:marLeft w:val="0"/>
              <w:marRight w:val="0"/>
              <w:marTop w:val="0"/>
              <w:marBottom w:val="0"/>
              <w:divBdr>
                <w:top w:val="none" w:sz="0" w:space="0" w:color="auto"/>
                <w:left w:val="none" w:sz="0" w:space="0" w:color="auto"/>
                <w:bottom w:val="none" w:sz="0" w:space="0" w:color="auto"/>
                <w:right w:val="none" w:sz="0" w:space="0" w:color="auto"/>
              </w:divBdr>
              <w:divsChild>
                <w:div w:id="102709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675">
          <w:marLeft w:val="0"/>
          <w:marRight w:val="0"/>
          <w:marTop w:val="0"/>
          <w:marBottom w:val="0"/>
          <w:divBdr>
            <w:top w:val="none" w:sz="0" w:space="0" w:color="auto"/>
            <w:left w:val="none" w:sz="0" w:space="0" w:color="auto"/>
            <w:bottom w:val="none" w:sz="0" w:space="0" w:color="auto"/>
            <w:right w:val="none" w:sz="0" w:space="0" w:color="auto"/>
          </w:divBdr>
          <w:divsChild>
            <w:div w:id="1393308445">
              <w:marLeft w:val="0"/>
              <w:marRight w:val="0"/>
              <w:marTop w:val="0"/>
              <w:marBottom w:val="0"/>
              <w:divBdr>
                <w:top w:val="none" w:sz="0" w:space="0" w:color="auto"/>
                <w:left w:val="none" w:sz="0" w:space="0" w:color="auto"/>
                <w:bottom w:val="none" w:sz="0" w:space="0" w:color="auto"/>
                <w:right w:val="none" w:sz="0" w:space="0" w:color="auto"/>
              </w:divBdr>
              <w:divsChild>
                <w:div w:id="7340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159560">
          <w:marLeft w:val="0"/>
          <w:marRight w:val="0"/>
          <w:marTop w:val="0"/>
          <w:marBottom w:val="0"/>
          <w:divBdr>
            <w:top w:val="none" w:sz="0" w:space="0" w:color="auto"/>
            <w:left w:val="none" w:sz="0" w:space="0" w:color="auto"/>
            <w:bottom w:val="none" w:sz="0" w:space="0" w:color="auto"/>
            <w:right w:val="none" w:sz="0" w:space="0" w:color="auto"/>
          </w:divBdr>
          <w:divsChild>
            <w:div w:id="1811091002">
              <w:marLeft w:val="0"/>
              <w:marRight w:val="0"/>
              <w:marTop w:val="0"/>
              <w:marBottom w:val="0"/>
              <w:divBdr>
                <w:top w:val="none" w:sz="0" w:space="0" w:color="auto"/>
                <w:left w:val="none" w:sz="0" w:space="0" w:color="auto"/>
                <w:bottom w:val="none" w:sz="0" w:space="0" w:color="auto"/>
                <w:right w:val="none" w:sz="0" w:space="0" w:color="auto"/>
              </w:divBdr>
              <w:divsChild>
                <w:div w:id="81699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104667">
          <w:marLeft w:val="0"/>
          <w:marRight w:val="0"/>
          <w:marTop w:val="0"/>
          <w:marBottom w:val="0"/>
          <w:divBdr>
            <w:top w:val="none" w:sz="0" w:space="0" w:color="auto"/>
            <w:left w:val="none" w:sz="0" w:space="0" w:color="auto"/>
            <w:bottom w:val="none" w:sz="0" w:space="0" w:color="auto"/>
            <w:right w:val="none" w:sz="0" w:space="0" w:color="auto"/>
          </w:divBdr>
          <w:divsChild>
            <w:div w:id="2012293036">
              <w:marLeft w:val="0"/>
              <w:marRight w:val="0"/>
              <w:marTop w:val="0"/>
              <w:marBottom w:val="0"/>
              <w:divBdr>
                <w:top w:val="none" w:sz="0" w:space="0" w:color="auto"/>
                <w:left w:val="none" w:sz="0" w:space="0" w:color="auto"/>
                <w:bottom w:val="none" w:sz="0" w:space="0" w:color="auto"/>
                <w:right w:val="none" w:sz="0" w:space="0" w:color="auto"/>
              </w:divBdr>
              <w:divsChild>
                <w:div w:id="188116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344350">
          <w:marLeft w:val="0"/>
          <w:marRight w:val="0"/>
          <w:marTop w:val="0"/>
          <w:marBottom w:val="0"/>
          <w:divBdr>
            <w:top w:val="none" w:sz="0" w:space="0" w:color="auto"/>
            <w:left w:val="none" w:sz="0" w:space="0" w:color="auto"/>
            <w:bottom w:val="none" w:sz="0" w:space="0" w:color="auto"/>
            <w:right w:val="none" w:sz="0" w:space="0" w:color="auto"/>
          </w:divBdr>
          <w:divsChild>
            <w:div w:id="1431850450">
              <w:marLeft w:val="0"/>
              <w:marRight w:val="0"/>
              <w:marTop w:val="0"/>
              <w:marBottom w:val="0"/>
              <w:divBdr>
                <w:top w:val="none" w:sz="0" w:space="0" w:color="auto"/>
                <w:left w:val="none" w:sz="0" w:space="0" w:color="auto"/>
                <w:bottom w:val="none" w:sz="0" w:space="0" w:color="auto"/>
                <w:right w:val="none" w:sz="0" w:space="0" w:color="auto"/>
              </w:divBdr>
              <w:divsChild>
                <w:div w:id="75760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23919">
      <w:bodyDiv w:val="1"/>
      <w:marLeft w:val="0"/>
      <w:marRight w:val="0"/>
      <w:marTop w:val="0"/>
      <w:marBottom w:val="0"/>
      <w:divBdr>
        <w:top w:val="none" w:sz="0" w:space="0" w:color="auto"/>
        <w:left w:val="none" w:sz="0" w:space="0" w:color="auto"/>
        <w:bottom w:val="none" w:sz="0" w:space="0" w:color="auto"/>
        <w:right w:val="none" w:sz="0" w:space="0" w:color="auto"/>
      </w:divBdr>
    </w:div>
    <w:div w:id="1893419918">
      <w:bodyDiv w:val="1"/>
      <w:marLeft w:val="0"/>
      <w:marRight w:val="0"/>
      <w:marTop w:val="0"/>
      <w:marBottom w:val="0"/>
      <w:divBdr>
        <w:top w:val="none" w:sz="0" w:space="0" w:color="auto"/>
        <w:left w:val="none" w:sz="0" w:space="0" w:color="auto"/>
        <w:bottom w:val="none" w:sz="0" w:space="0" w:color="auto"/>
        <w:right w:val="none" w:sz="0" w:space="0" w:color="auto"/>
      </w:divBdr>
    </w:div>
    <w:div w:id="1927613351">
      <w:bodyDiv w:val="1"/>
      <w:marLeft w:val="0"/>
      <w:marRight w:val="0"/>
      <w:marTop w:val="0"/>
      <w:marBottom w:val="0"/>
      <w:divBdr>
        <w:top w:val="none" w:sz="0" w:space="0" w:color="auto"/>
        <w:left w:val="none" w:sz="0" w:space="0" w:color="auto"/>
        <w:bottom w:val="none" w:sz="0" w:space="0" w:color="auto"/>
        <w:right w:val="none" w:sz="0" w:space="0" w:color="auto"/>
      </w:divBdr>
    </w:div>
    <w:div w:id="2032798786">
      <w:bodyDiv w:val="1"/>
      <w:marLeft w:val="0"/>
      <w:marRight w:val="0"/>
      <w:marTop w:val="0"/>
      <w:marBottom w:val="0"/>
      <w:divBdr>
        <w:top w:val="none" w:sz="0" w:space="0" w:color="auto"/>
        <w:left w:val="none" w:sz="0" w:space="0" w:color="auto"/>
        <w:bottom w:val="none" w:sz="0" w:space="0" w:color="auto"/>
        <w:right w:val="none" w:sz="0" w:space="0" w:color="auto"/>
      </w:divBdr>
    </w:div>
    <w:div w:id="2112123219">
      <w:bodyDiv w:val="1"/>
      <w:marLeft w:val="0"/>
      <w:marRight w:val="0"/>
      <w:marTop w:val="0"/>
      <w:marBottom w:val="0"/>
      <w:divBdr>
        <w:top w:val="none" w:sz="0" w:space="0" w:color="auto"/>
        <w:left w:val="none" w:sz="0" w:space="0" w:color="auto"/>
        <w:bottom w:val="none" w:sz="0" w:space="0" w:color="auto"/>
        <w:right w:val="none" w:sz="0" w:space="0" w:color="auto"/>
      </w:divBdr>
    </w:div>
    <w:div w:id="2113235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github.com/wolfcall/Tyrell-Corp" TargetMode="External"/><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E827D7467CEF4E90BF861CC8CD84D7" ma:contentTypeVersion="2" ma:contentTypeDescription="Create a new document." ma:contentTypeScope="" ma:versionID="b3c5f7767d343c842b6b4409870f5bf6">
  <xsd:schema xmlns:xsd="http://www.w3.org/2001/XMLSchema" xmlns:xs="http://www.w3.org/2001/XMLSchema" xmlns:p="http://schemas.microsoft.com/office/2006/metadata/properties" xmlns:ns2="464777e6-4461-47b0-97d4-0cbe53f1eaac" targetNamespace="http://schemas.microsoft.com/office/2006/metadata/properties" ma:root="true" ma:fieldsID="a82a31bce654ae0e762a74138ec32236" ns2:_="">
    <xsd:import namespace="464777e6-4461-47b0-97d4-0cbe53f1eaac"/>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777e6-4461-47b0-97d4-0cbe53f1e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DrC16</b:Tag>
    <b:SourceType>Report</b:SourceType>
    <b:Guid>{4ECCB5B1-ED11-4513-9689-3FF2AF0B426B}</b:Guid>
    <b:Author>
      <b:Author>
        <b:NameList>
          <b:Person>
            <b:Last>Constantinides</b:Last>
            <b:First>Dr.</b:First>
            <b:Middle>C.</b:Middle>
          </b:Person>
        </b:NameList>
      </b:Author>
    </b:Author>
    <b:Title>Software Requirements Specification Template</b:Title>
    <b:Year>September 2016</b:Year>
    <b:RefOrder>1</b:RefOrder>
  </b:Source>
  <b:Source>
    <b:Tag>IEE93</b:Tag>
    <b:SourceType>Report</b:SourceType>
    <b:Guid>{AE42C6E7-BB90-41FE-B6EE-58B293AA27A4}</b:Guid>
    <b:Title>Software Requirements Specification (SRS) Template</b:Title>
    <b:Year>1993</b:Year>
    <b:Author>
      <b:Author>
        <b:Corporate>IEEE</b:Corporate>
      </b:Author>
    </b:Author>
    <b:RefOrder>2</b:RefOrder>
  </b:Source>
</b:Sources>
</file>

<file path=customXml/itemProps1.xml><?xml version="1.0" encoding="utf-8"?>
<ds:datastoreItem xmlns:ds="http://schemas.openxmlformats.org/officeDocument/2006/customXml" ds:itemID="{E1D332DE-24BC-436E-B914-5A193A6FE1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6B45AC-3DC1-4A4F-B555-EF6F319EB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777e6-4461-47b0-97d4-0cbe53f1ea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03BB08-6698-4B89-B679-A592772CB884}">
  <ds:schemaRefs>
    <ds:schemaRef ds:uri="http://schemas.microsoft.com/sharepoint/v3/contenttype/forms"/>
  </ds:schemaRefs>
</ds:datastoreItem>
</file>

<file path=customXml/itemProps4.xml><?xml version="1.0" encoding="utf-8"?>
<ds:datastoreItem xmlns:ds="http://schemas.openxmlformats.org/officeDocument/2006/customXml" ds:itemID="{9AA8FCB3-A30C-4D0A-979F-18F5E9709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TotalTime>
  <Pages>28</Pages>
  <Words>6242</Words>
  <Characters>35581</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o Pace</dc:creator>
  <cp:keywords/>
  <dc:description/>
  <cp:lastModifiedBy>Stefano Pace</cp:lastModifiedBy>
  <cp:revision>71</cp:revision>
  <cp:lastPrinted>2016-02-10T00:05:00Z</cp:lastPrinted>
  <dcterms:created xsi:type="dcterms:W3CDTF">2017-02-21T18:39:00Z</dcterms:created>
  <dcterms:modified xsi:type="dcterms:W3CDTF">2017-02-26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827D7467CEF4E90BF861CC8CD84D7</vt:lpwstr>
  </property>
</Properties>
</file>